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182"/>
        <w:gridCol w:w="6"/>
      </w:tblGrid>
      <w:tr w:rsidR="00E701F4" w14:paraId="19C488D5" w14:textId="6E75EC86" w:rsidTr="00E701F4">
        <w:trPr>
          <w:trHeight w:val="2536"/>
        </w:trPr>
        <w:tc>
          <w:tcPr>
            <w:tcW w:w="8196" w:type="dxa"/>
            <w:tcBorders>
              <w:top w:val="nil"/>
              <w:left w:val="nil"/>
              <w:bottom w:val="nil"/>
              <w:right w:val="nil"/>
            </w:tcBorders>
          </w:tcPr>
          <w:p w14:paraId="2E00DD96" w14:textId="75496C56" w:rsidR="00E701F4" w:rsidRDefault="00D9760A" w:rsidP="004B7E44">
            <w:r>
              <w:t xml:space="preserve"> </w:t>
            </w:r>
            <w:r w:rsidR="00E701F4">
              <w:rPr>
                <w:noProof/>
              </w:rPr>
              <mc:AlternateContent>
                <mc:Choice Requires="wps">
                  <w:drawing>
                    <wp:inline distT="0" distB="0" distL="0" distR="0" wp14:anchorId="51C1450B" wp14:editId="09EB18C6">
                      <wp:extent cx="5138670" cy="1988820"/>
                      <wp:effectExtent l="0" t="0" r="0" b="0"/>
                      <wp:docPr id="8" name="Text Box 8"/>
                      <wp:cNvGraphicFramePr/>
                      <a:graphic xmlns:a="http://schemas.openxmlformats.org/drawingml/2006/main">
                        <a:graphicData uri="http://schemas.microsoft.com/office/word/2010/wordprocessingShape">
                          <wps:wsp>
                            <wps:cNvSpPr txBox="1"/>
                            <wps:spPr>
                              <a:xfrm>
                                <a:off x="0" y="0"/>
                                <a:ext cx="5138670" cy="1988820"/>
                              </a:xfrm>
                              <a:prstGeom prst="rect">
                                <a:avLst/>
                              </a:prstGeom>
                              <a:noFill/>
                              <a:ln w="6350">
                                <a:noFill/>
                              </a:ln>
                            </wps:spPr>
                            <wps:txbx>
                              <w:txbxContent>
                                <w:p w14:paraId="58700A2C" w14:textId="49887FBB" w:rsidR="0042315F" w:rsidRPr="00FF26DD" w:rsidRDefault="0042315F" w:rsidP="007C4E25">
                                  <w:pPr>
                                    <w:pStyle w:val="Title"/>
                                    <w:rPr>
                                      <w:sz w:val="64"/>
                                    </w:rPr>
                                  </w:pPr>
                                  <w:r>
                                    <w:rPr>
                                      <w:sz w:val="64"/>
                                    </w:rPr>
                                    <w:t xml:space="preserve">SAFETY AND </w:t>
                                  </w:r>
                                  <w:r w:rsidRPr="00FF26DD">
                                    <w:rPr>
                                      <w:sz w:val="64"/>
                                    </w:rPr>
                                    <w:t>BODY CONTROL MODULE</w:t>
                                  </w:r>
                                </w:p>
                                <w:p w14:paraId="6CB03295" w14:textId="7EF17D7B" w:rsidR="0042315F" w:rsidRPr="00C653FF" w:rsidRDefault="0042315F" w:rsidP="00DE680C">
                                  <w:pPr>
                                    <w:rPr>
                                      <w:b/>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" filled="f" stroked="f" strokeweight=".5pt">
                      <v:textbox>
                        <w:txbxContent>
                          <w:p w14:paraId="58700A2C" w14:textId="49887FBB" w:rsidR="0042315F" w:rsidRPr="00FF26DD" w:rsidRDefault="0042315F" w:rsidP="007C4E25">
                            <w:pPr>
                              <w:pStyle w:val="Title"/>
                              <w:rPr>
                                <w:sz w:val="64"/>
                              </w:rPr>
                            </w:pPr>
                            <w:r>
                              <w:rPr>
                                <w:sz w:val="64"/>
                              </w:rPr>
                              <w:t xml:space="preserve">SAFETY AND </w:t>
                            </w:r>
                            <w:r w:rsidRPr="00FF26DD">
                              <w:rPr>
                                <w:sz w:val="64"/>
                              </w:rPr>
                              <w:t>BODY CONTROL MODULE</w:t>
                            </w:r>
                          </w:p>
                          <w:p w14:paraId="6CB03295" w14:textId="7EF17D7B" w:rsidR="0042315F" w:rsidRPr="00C653FF" w:rsidRDefault="0042315F" w:rsidP="00DE680C">
                            <w:pPr>
                              <w:rPr>
                                <w:b/>
                                <w:lang w:val="en-IN"/>
                              </w:rPr>
                            </w:pPr>
                          </w:p>
                        </w:txbxContent>
                      </v:textbox>
                      <w10:anchorlock/>
                    </v:shape>
                  </w:pict>
                </mc:Fallback>
              </mc:AlternateContent>
            </w:r>
          </w:p>
          <w:p w14:paraId="72419862" w14:textId="58DDD5EA"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114B43A9">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oval w14:anchorId="527D5BBE"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sidR="00FF26DD">
              <w:rPr>
                <w:noProof/>
              </w:rPr>
              <mc:AlternateContent>
                <mc:Choice Requires="wps">
                  <w:drawing>
                    <wp:anchor distT="0" distB="0" distL="114300" distR="114300" simplePos="0" relativeHeight="251664384" behindDoc="0" locked="0" layoutInCell="1" allowOverlap="1" wp14:anchorId="08350DE2" wp14:editId="053C0237">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1="http://schemas.microsoft.com/office/drawing/2015/9/8/chartex" xmlns:cx="http://schemas.microsoft.com/office/drawing/2014/chartex">
                  <w:pict>
                    <v:rect w14:anchorId="0F904D59"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p>
          <w:p w14:paraId="597FE016" w14:textId="499ADC83" w:rsidR="00E701F4" w:rsidRDefault="00FF26DD" w:rsidP="004B7E44">
            <w:r>
              <w:rPr>
                <w:noProof/>
              </w:rPr>
              <mc:AlternateContent>
                <mc:Choice Requires="wps">
                  <w:drawing>
                    <wp:inline distT="0" distB="0" distL="0" distR="0" wp14:anchorId="0EBF7AFB" wp14:editId="09F6C616">
                      <wp:extent cx="6471139" cy="1395046"/>
                      <wp:effectExtent l="0" t="0" r="0" b="0"/>
                      <wp:docPr id="3" name="Text Box 3"/>
                      <wp:cNvGraphicFramePr/>
                      <a:graphic xmlns:a="http://schemas.openxmlformats.org/drawingml/2006/main">
                        <a:graphicData uri="http://schemas.microsoft.com/office/word/2010/wordprocessingShape">
                          <wps:wsp>
                            <wps:cNvSpPr txBox="1"/>
                            <wps:spPr>
                              <a:xfrm>
                                <a:off x="0" y="0"/>
                                <a:ext cx="6471139" cy="1395046"/>
                              </a:xfrm>
                              <a:prstGeom prst="rect">
                                <a:avLst/>
                              </a:prstGeom>
                              <a:noFill/>
                              <a:ln w="6350">
                                <a:noFill/>
                              </a:ln>
                            </wps:spPr>
                            <wps:txbx>
                              <w:txbxContent>
                                <w:p w14:paraId="1B88169E" w14:textId="58E73158" w:rsidR="0042315F" w:rsidRDefault="0042315F" w:rsidP="00FF26DD">
                                  <w:pPr>
                                    <w:pStyle w:val="Subtitle"/>
                                    <w:rPr>
                                      <w:sz w:val="40"/>
                                    </w:rPr>
                                  </w:pPr>
                                  <w:r>
                                    <w:rPr>
                                      <w:sz w:val="40"/>
                                    </w:rPr>
                                    <w:t>MILESTONE IV</w:t>
                                  </w:r>
                                </w:p>
                                <w:p w14:paraId="44646F53" w14:textId="5D88C6C3" w:rsidR="0042315F" w:rsidRDefault="0042315F" w:rsidP="00E421F7">
                                  <w:pPr>
                                    <w:pStyle w:val="Subtitle"/>
                                    <w:rPr>
                                      <w:b w:val="0"/>
                                      <w:sz w:val="26"/>
                                    </w:rPr>
                                  </w:pPr>
                                  <w:r>
                                    <w:rPr>
                                      <w:sz w:val="40"/>
                                    </w:rPr>
                                    <w:t xml:space="preserve">      </w:t>
                                  </w:r>
                                  <w:r w:rsidRPr="00FF26DD">
                                    <w:rPr>
                                      <w:b w:val="0"/>
                                      <w:sz w:val="26"/>
                                    </w:rPr>
                                    <w:t xml:space="preserve">SUBMITTED BY: </w:t>
                                  </w:r>
                                  <w:r>
                                    <w:rPr>
                                      <w:b w:val="0"/>
                                      <w:sz w:val="26"/>
                                    </w:rPr>
                                    <w:t>DAYA MODEKAR (EMP ID: 142900)</w:t>
                                  </w:r>
                                </w:p>
                                <w:p w14:paraId="6EE4E096" w14:textId="633E12CF" w:rsidR="0042315F" w:rsidRDefault="0042315F" w:rsidP="00E421F7">
                                  <w:pPr>
                                    <w:pStyle w:val="Subtitle"/>
                                    <w:rPr>
                                      <w:b w:val="0"/>
                                      <w:sz w:val="26"/>
                                    </w:rPr>
                                  </w:pPr>
                                  <w:r>
                                    <w:rPr>
                                      <w:b w:val="0"/>
                                      <w:sz w:val="26"/>
                                    </w:rPr>
                                    <w:t xml:space="preserve">                       POOJA KHANE (EMP ID: 142923)</w:t>
                                  </w:r>
                                </w:p>
                                <w:p w14:paraId="65291C82" w14:textId="45DD57D2" w:rsidR="0042315F" w:rsidRPr="00FF26DD" w:rsidRDefault="0042315F" w:rsidP="00E421F7">
                                  <w:pPr>
                                    <w:pStyle w:val="Subtitle"/>
                                    <w:ind w:left="1440" w:firstLine="720"/>
                                    <w:rPr>
                                      <w:b w:val="0"/>
                                      <w:sz w:val="26"/>
                                    </w:rPr>
                                  </w:pPr>
                                  <w:r>
                                    <w:rPr>
                                      <w:b w:val="0"/>
                                      <w:sz w:val="26"/>
                                    </w:rPr>
                                    <w:tab/>
                                  </w:r>
                                  <w:r>
                                    <w:rPr>
                                      <w:b w:val="0"/>
                                      <w:sz w:val="26"/>
                                    </w:rPr>
                                    <w:tab/>
                                    <w:t>PRATIK MALODE</w:t>
                                  </w:r>
                                  <w:r w:rsidRPr="00FF26DD">
                                    <w:rPr>
                                      <w:b w:val="0"/>
                                      <w:sz w:val="26"/>
                                    </w:rPr>
                                    <w:t xml:space="preserve"> </w:t>
                                  </w:r>
                                  <w:r>
                                    <w:rPr>
                                      <w:b w:val="0"/>
                                      <w:sz w:val="26"/>
                                    </w:rPr>
                                    <w:t>(EMP ID: 142924)</w:t>
                                  </w:r>
                                </w:p>
                                <w:p w14:paraId="1A255B31" w14:textId="4D358220" w:rsidR="0042315F" w:rsidRDefault="0042315F" w:rsidP="00E421F7">
                                  <w:pPr>
                                    <w:pStyle w:val="Subtitle"/>
                                    <w:rPr>
                                      <w:b w:val="0"/>
                                      <w:sz w:val="26"/>
                                    </w:rPr>
                                  </w:pPr>
                                  <w:r>
                                    <w:rPr>
                                      <w:b w:val="0"/>
                                      <w:sz w:val="26"/>
                                    </w:rPr>
                                    <w:tab/>
                                  </w:r>
                                  <w:r>
                                    <w:rPr>
                                      <w:b w:val="0"/>
                                      <w:sz w:val="26"/>
                                    </w:rPr>
                                    <w:tab/>
                                  </w:r>
                                  <w:r>
                                    <w:rPr>
                                      <w:b w:val="0"/>
                                      <w:sz w:val="26"/>
                                    </w:rPr>
                                    <w:tab/>
                                  </w:r>
                                  <w:r>
                                    <w:rPr>
                                      <w:b w:val="0"/>
                                      <w:sz w:val="26"/>
                                    </w:rPr>
                                    <w:tab/>
                                  </w:r>
                                  <w:r>
                                    <w:rPr>
                                      <w:b w:val="0"/>
                                      <w:sz w:val="26"/>
                                    </w:rPr>
                                    <w:tab/>
                                  </w:r>
                                  <w:r w:rsidRPr="00FF26DD">
                                    <w:rPr>
                                      <w:b w:val="0"/>
                                      <w:sz w:val="26"/>
                                    </w:rPr>
                                    <w:t>PRACHURJYA SHARMA</w:t>
                                  </w:r>
                                  <w:r>
                                    <w:rPr>
                                      <w:b w:val="0"/>
                                      <w:sz w:val="26"/>
                                    </w:rPr>
                                    <w:t xml:space="preserve"> (</w:t>
                                  </w:r>
                                  <w:r w:rsidRPr="00FF26DD">
                                    <w:rPr>
                                      <w:b w:val="0"/>
                                      <w:sz w:val="26"/>
                                    </w:rPr>
                                    <w:t>EMP ID: 142925</w:t>
                                  </w:r>
                                  <w:r>
                                    <w:rPr>
                                      <w:b w:val="0"/>
                                      <w:sz w:val="26"/>
                                    </w:rPr>
                                    <w:t>)</w:t>
                                  </w:r>
                                </w:p>
                                <w:p w14:paraId="4F306C3A" w14:textId="0D02C1D2" w:rsidR="0042315F" w:rsidRDefault="0042315F" w:rsidP="00A15622">
                                  <w:pPr>
                                    <w:pStyle w:val="Subtitle"/>
                                    <w:rPr>
                                      <w:b w:val="0"/>
                                      <w:sz w:val="26"/>
                                    </w:rPr>
                                  </w:pPr>
                                  <w:r>
                                    <w:rPr>
                                      <w:b w:val="0"/>
                                      <w:sz w:val="26"/>
                                    </w:rPr>
                                    <w:t xml:space="preserve">              </w:t>
                                  </w:r>
                                </w:p>
                                <w:p w14:paraId="679F4203" w14:textId="77777777" w:rsidR="0042315F" w:rsidRPr="00FF26DD" w:rsidRDefault="0042315F" w:rsidP="00FF26DD">
                                  <w:pPr>
                                    <w:pStyle w:val="Subtitle"/>
                                    <w:rPr>
                                      <w:b w:val="0"/>
                                      <w:sz w:val="2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0EBF7AFB" id="Text Box 3" o:spid="_x0000_s1027" type="#_x0000_t202" style="width:509.55pt;height:109.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" filled="f" stroked="f" strokeweight=".5pt">
                      <v:textbox>
                        <w:txbxContent>
                          <w:p w14:paraId="1B88169E" w14:textId="58E73158" w:rsidR="0042315F" w:rsidRDefault="0042315F" w:rsidP="00FF26DD">
                            <w:pPr>
                              <w:pStyle w:val="Subtitle"/>
                              <w:rPr>
                                <w:sz w:val="40"/>
                              </w:rPr>
                            </w:pPr>
                            <w:r>
                              <w:rPr>
                                <w:sz w:val="40"/>
                              </w:rPr>
                              <w:t>MILESTONE IV</w:t>
                            </w:r>
                          </w:p>
                          <w:p w14:paraId="44646F53" w14:textId="5D88C6C3" w:rsidR="0042315F" w:rsidRDefault="0042315F" w:rsidP="00E421F7">
                            <w:pPr>
                              <w:pStyle w:val="Subtitle"/>
                              <w:rPr>
                                <w:b w:val="0"/>
                                <w:sz w:val="26"/>
                              </w:rPr>
                            </w:pPr>
                            <w:r>
                              <w:rPr>
                                <w:sz w:val="40"/>
                              </w:rPr>
                              <w:t xml:space="preserve">      </w:t>
                            </w:r>
                            <w:r w:rsidRPr="00FF26DD">
                              <w:rPr>
                                <w:b w:val="0"/>
                                <w:sz w:val="26"/>
                              </w:rPr>
                              <w:t xml:space="preserve">SUBMITTED BY: </w:t>
                            </w:r>
                            <w:r>
                              <w:rPr>
                                <w:b w:val="0"/>
                                <w:sz w:val="26"/>
                              </w:rPr>
                              <w:t>DAYA MODEKAR (EMP ID: 142900)</w:t>
                            </w:r>
                          </w:p>
                          <w:p w14:paraId="6EE4E096" w14:textId="633E12CF" w:rsidR="0042315F" w:rsidRDefault="0042315F" w:rsidP="00E421F7">
                            <w:pPr>
                              <w:pStyle w:val="Subtitle"/>
                              <w:rPr>
                                <w:b w:val="0"/>
                                <w:sz w:val="26"/>
                              </w:rPr>
                            </w:pPr>
                            <w:r>
                              <w:rPr>
                                <w:b w:val="0"/>
                                <w:sz w:val="26"/>
                              </w:rPr>
                              <w:t xml:space="preserve">                       POOJA KHANE (EMP ID: 142923)</w:t>
                            </w:r>
                          </w:p>
                          <w:p w14:paraId="65291C82" w14:textId="45DD57D2" w:rsidR="0042315F" w:rsidRPr="00FF26DD" w:rsidRDefault="0042315F" w:rsidP="00E421F7">
                            <w:pPr>
                              <w:pStyle w:val="Subtitle"/>
                              <w:ind w:left="1440" w:firstLine="720"/>
                              <w:rPr>
                                <w:b w:val="0"/>
                                <w:sz w:val="26"/>
                              </w:rPr>
                            </w:pPr>
                            <w:r>
                              <w:rPr>
                                <w:b w:val="0"/>
                                <w:sz w:val="26"/>
                              </w:rPr>
                              <w:tab/>
                            </w:r>
                            <w:r>
                              <w:rPr>
                                <w:b w:val="0"/>
                                <w:sz w:val="26"/>
                              </w:rPr>
                              <w:tab/>
                              <w:t>PRATIK MALODE</w:t>
                            </w:r>
                            <w:r w:rsidRPr="00FF26DD">
                              <w:rPr>
                                <w:b w:val="0"/>
                                <w:sz w:val="26"/>
                              </w:rPr>
                              <w:t xml:space="preserve"> </w:t>
                            </w:r>
                            <w:r>
                              <w:rPr>
                                <w:b w:val="0"/>
                                <w:sz w:val="26"/>
                              </w:rPr>
                              <w:t>(EMP ID: 142924)</w:t>
                            </w:r>
                          </w:p>
                          <w:p w14:paraId="1A255B31" w14:textId="4D358220" w:rsidR="0042315F" w:rsidRDefault="0042315F" w:rsidP="00E421F7">
                            <w:pPr>
                              <w:pStyle w:val="Subtitle"/>
                              <w:rPr>
                                <w:b w:val="0"/>
                                <w:sz w:val="26"/>
                              </w:rPr>
                            </w:pPr>
                            <w:r>
                              <w:rPr>
                                <w:b w:val="0"/>
                                <w:sz w:val="26"/>
                              </w:rPr>
                              <w:tab/>
                            </w:r>
                            <w:r>
                              <w:rPr>
                                <w:b w:val="0"/>
                                <w:sz w:val="26"/>
                              </w:rPr>
                              <w:tab/>
                            </w:r>
                            <w:r>
                              <w:rPr>
                                <w:b w:val="0"/>
                                <w:sz w:val="26"/>
                              </w:rPr>
                              <w:tab/>
                            </w:r>
                            <w:r>
                              <w:rPr>
                                <w:b w:val="0"/>
                                <w:sz w:val="26"/>
                              </w:rPr>
                              <w:tab/>
                            </w:r>
                            <w:r>
                              <w:rPr>
                                <w:b w:val="0"/>
                                <w:sz w:val="26"/>
                              </w:rPr>
                              <w:tab/>
                            </w:r>
                            <w:r w:rsidRPr="00FF26DD">
                              <w:rPr>
                                <w:b w:val="0"/>
                                <w:sz w:val="26"/>
                              </w:rPr>
                              <w:t>PRACHURJYA SHARMA</w:t>
                            </w:r>
                            <w:r>
                              <w:rPr>
                                <w:b w:val="0"/>
                                <w:sz w:val="26"/>
                              </w:rPr>
                              <w:t xml:space="preserve"> (</w:t>
                            </w:r>
                            <w:r w:rsidRPr="00FF26DD">
                              <w:rPr>
                                <w:b w:val="0"/>
                                <w:sz w:val="26"/>
                              </w:rPr>
                              <w:t>EMP ID: 142925</w:t>
                            </w:r>
                            <w:r>
                              <w:rPr>
                                <w:b w:val="0"/>
                                <w:sz w:val="26"/>
                              </w:rPr>
                              <w:t>)</w:t>
                            </w:r>
                          </w:p>
                          <w:p w14:paraId="4F306C3A" w14:textId="0D02C1D2" w:rsidR="0042315F" w:rsidRDefault="0042315F" w:rsidP="00A15622">
                            <w:pPr>
                              <w:pStyle w:val="Subtitle"/>
                              <w:rPr>
                                <w:b w:val="0"/>
                                <w:sz w:val="26"/>
                              </w:rPr>
                            </w:pPr>
                            <w:r>
                              <w:rPr>
                                <w:b w:val="0"/>
                                <w:sz w:val="26"/>
                              </w:rPr>
                              <w:t xml:space="preserve">              </w:t>
                            </w:r>
                          </w:p>
                          <w:p w14:paraId="679F4203" w14:textId="77777777" w:rsidR="0042315F" w:rsidRPr="00FF26DD" w:rsidRDefault="0042315F" w:rsidP="00FF26DD">
                            <w:pPr>
                              <w:pStyle w:val="Subtitle"/>
                              <w:rPr>
                                <w:b w:val="0"/>
                                <w:sz w:val="26"/>
                              </w:rPr>
                            </w:pPr>
                          </w:p>
                        </w:txbxContent>
                      </v:textbox>
                      <w10:anchorlock/>
                    </v:shape>
                  </w:pict>
                </mc:Fallback>
              </mc:AlternateContent>
            </w:r>
          </w:p>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65DB6DBD" w14:textId="254DB3DE" w:rsidR="00E701F4" w:rsidRDefault="00E701F4"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A15622">
      <w:pPr>
        <w:ind w:left="720"/>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0E41D174" w14:textId="550A7A4F" w:rsidR="00DE680C" w:rsidRDefault="00E421F7" w:rsidP="00980040">
      <w:r>
        <w:rPr>
          <w:noProof/>
        </w:rPr>
        <mc:AlternateContent>
          <mc:Choice Requires="wps">
            <w:drawing>
              <wp:anchor distT="0" distB="0" distL="114300" distR="114300" simplePos="0" relativeHeight="251665408" behindDoc="0" locked="0" layoutInCell="1" allowOverlap="1" wp14:anchorId="0CC6C7EF" wp14:editId="6093FB30">
                <wp:simplePos x="0" y="0"/>
                <wp:positionH relativeFrom="margin">
                  <wp:align>left</wp:align>
                </wp:positionH>
                <wp:positionV relativeFrom="paragraph">
                  <wp:posOffset>6138789</wp:posOffset>
                </wp:positionV>
                <wp:extent cx="4351020" cy="510540"/>
                <wp:effectExtent l="0" t="0" r="0" b="3810"/>
                <wp:wrapNone/>
                <wp:docPr id="6" name="Text Box 6"/>
                <wp:cNvGraphicFramePr/>
                <a:graphic xmlns:a="http://schemas.openxmlformats.org/drawingml/2006/main">
                  <a:graphicData uri="http://schemas.microsoft.com/office/word/2010/wordprocessingShape">
                    <wps:wsp>
                      <wps:cNvSpPr txBox="1"/>
                      <wps:spPr>
                        <a:xfrm>
                          <a:off x="0" y="0"/>
                          <a:ext cx="4351020" cy="510540"/>
                        </a:xfrm>
                        <a:prstGeom prst="rect">
                          <a:avLst/>
                        </a:prstGeom>
                        <a:noFill/>
                        <a:ln w="6350">
                          <a:noFill/>
                        </a:ln>
                      </wps:spPr>
                      <wps:txbx>
                        <w:txbxContent>
                          <w:p w14:paraId="30FA19F4" w14:textId="77777777" w:rsidR="0042315F" w:rsidRPr="00FF26DD" w:rsidRDefault="0042315F" w:rsidP="00E421F7">
                            <w:pPr>
                              <w:rPr>
                                <w:b/>
                                <w:sz w:val="32"/>
                                <w:lang w:val="en-IN"/>
                              </w:rPr>
                            </w:pPr>
                            <w:r w:rsidRPr="00FF26DD">
                              <w:rPr>
                                <w:sz w:val="32"/>
                                <w:lang w:val="en-IN"/>
                              </w:rPr>
                              <w:t>KPIT Technologies L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C6C7EF" id="Text Box 6" o:spid="_x0000_s1028" type="#_x0000_t202" style="position:absolute;margin-left:0;margin-top:483.35pt;width:342.6pt;height:40.2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" filled="f" stroked="f" strokeweight=".5pt">
                <v:textbox>
                  <w:txbxContent>
                    <w:p w14:paraId="30FA19F4" w14:textId="77777777" w:rsidR="0042315F" w:rsidRPr="00FF26DD" w:rsidRDefault="0042315F" w:rsidP="00E421F7">
                      <w:pPr>
                        <w:rPr>
                          <w:b/>
                          <w:sz w:val="32"/>
                          <w:lang w:val="en-IN"/>
                        </w:rPr>
                      </w:pPr>
                      <w:r w:rsidRPr="00FF26DD">
                        <w:rPr>
                          <w:sz w:val="32"/>
                          <w:lang w:val="en-IN"/>
                        </w:rPr>
                        <w:t>KPIT Technologies Ltd.</w:t>
                      </w:r>
                    </w:p>
                  </w:txbxContent>
                </v:textbox>
                <w10:wrap anchorx="margin"/>
              </v:shape>
            </w:pict>
          </mc:Fallback>
        </mc:AlternateContent>
      </w:r>
      <w:r w:rsidR="004B7E44">
        <w:br w:type="page"/>
      </w:r>
    </w:p>
    <w:sdt>
      <w:sdtPr>
        <w:rPr>
          <w:rFonts w:asciiTheme="minorHAnsi" w:eastAsiaTheme="minorEastAsia" w:hAnsiTheme="minorHAnsi" w:cstheme="minorBidi"/>
          <w:color w:val="auto"/>
          <w:sz w:val="24"/>
          <w:szCs w:val="22"/>
        </w:rPr>
        <w:id w:val="1864639525"/>
        <w:docPartObj>
          <w:docPartGallery w:val="Table of Contents"/>
          <w:docPartUnique/>
        </w:docPartObj>
      </w:sdtPr>
      <w:sdtEndPr>
        <w:rPr>
          <w:b/>
          <w:bCs/>
          <w:noProof/>
        </w:rPr>
      </w:sdtEndPr>
      <w:sdtContent>
        <w:p w14:paraId="36F1A532" w14:textId="1CABC37E" w:rsidR="00DE680C" w:rsidRDefault="00E83C6D" w:rsidP="00D85D73">
          <w:pPr>
            <w:pStyle w:val="TOCHeading"/>
            <w:numPr>
              <w:ilvl w:val="0"/>
              <w:numId w:val="0"/>
            </w:numPr>
          </w:pPr>
          <w:r>
            <w:t>CONTENTS</w:t>
          </w:r>
        </w:p>
        <w:p w14:paraId="3887FA44" w14:textId="77777777" w:rsidR="0042315F" w:rsidRDefault="00DE680C">
          <w:pPr>
            <w:pStyle w:val="TOC1"/>
            <w:tabs>
              <w:tab w:val="left" w:pos="440"/>
              <w:tab w:val="right" w:leader="dot" w:pos="10178"/>
            </w:tabs>
            <w:rPr>
              <w:rFonts w:eastAsiaTheme="minorEastAsia"/>
              <w:noProof/>
            </w:rPr>
          </w:pPr>
          <w:r>
            <w:fldChar w:fldCharType="begin"/>
          </w:r>
          <w:r>
            <w:instrText xml:space="preserve"> TOC \o "1-3" \h \z \u </w:instrText>
          </w:r>
          <w:r>
            <w:fldChar w:fldCharType="separate"/>
          </w:r>
          <w:hyperlink w:anchor="_Toc35423647" w:history="1">
            <w:r w:rsidR="0042315F" w:rsidRPr="00137752">
              <w:rPr>
                <w:rStyle w:val="Hyperlink"/>
                <w:noProof/>
                <w14:scene3d>
                  <w14:camera w14:prst="orthographicFront"/>
                  <w14:lightRig w14:rig="threePt" w14:dir="t">
                    <w14:rot w14:lat="0" w14:lon="0" w14:rev="0"/>
                  </w14:lightRig>
                </w14:scene3d>
              </w:rPr>
              <w:t>1</w:t>
            </w:r>
            <w:r w:rsidR="0042315F">
              <w:rPr>
                <w:rFonts w:eastAsiaTheme="minorEastAsia"/>
                <w:noProof/>
              </w:rPr>
              <w:tab/>
            </w:r>
            <w:r w:rsidR="0042315F" w:rsidRPr="00137752">
              <w:rPr>
                <w:rStyle w:val="Hyperlink"/>
                <w:noProof/>
              </w:rPr>
              <w:t>ABSTRACT</w:t>
            </w:r>
            <w:r w:rsidR="0042315F">
              <w:rPr>
                <w:noProof/>
                <w:webHidden/>
              </w:rPr>
              <w:tab/>
            </w:r>
            <w:r w:rsidR="0042315F">
              <w:rPr>
                <w:noProof/>
                <w:webHidden/>
              </w:rPr>
              <w:fldChar w:fldCharType="begin"/>
            </w:r>
            <w:r w:rsidR="0042315F">
              <w:rPr>
                <w:noProof/>
                <w:webHidden/>
              </w:rPr>
              <w:instrText xml:space="preserve"> PAGEREF _Toc35423647 \h </w:instrText>
            </w:r>
            <w:r w:rsidR="0042315F">
              <w:rPr>
                <w:noProof/>
                <w:webHidden/>
              </w:rPr>
            </w:r>
            <w:r w:rsidR="0042315F">
              <w:rPr>
                <w:noProof/>
                <w:webHidden/>
              </w:rPr>
              <w:fldChar w:fldCharType="separate"/>
            </w:r>
            <w:r w:rsidR="0042315F">
              <w:rPr>
                <w:noProof/>
                <w:webHidden/>
              </w:rPr>
              <w:t>4</w:t>
            </w:r>
            <w:r w:rsidR="0042315F">
              <w:rPr>
                <w:noProof/>
                <w:webHidden/>
              </w:rPr>
              <w:fldChar w:fldCharType="end"/>
            </w:r>
          </w:hyperlink>
        </w:p>
        <w:p w14:paraId="5398D02E" w14:textId="77777777" w:rsidR="0042315F" w:rsidRDefault="0042315F">
          <w:pPr>
            <w:pStyle w:val="TOC1"/>
            <w:tabs>
              <w:tab w:val="left" w:pos="440"/>
              <w:tab w:val="right" w:leader="dot" w:pos="10178"/>
            </w:tabs>
            <w:rPr>
              <w:rFonts w:eastAsiaTheme="minorEastAsia"/>
              <w:noProof/>
            </w:rPr>
          </w:pPr>
          <w:hyperlink w:anchor="_Toc35423648" w:history="1">
            <w:r w:rsidRPr="00137752">
              <w:rPr>
                <w:rStyle w:val="Hyperlink"/>
                <w:noProof/>
                <w14:scene3d>
                  <w14:camera w14:prst="orthographicFront"/>
                  <w14:lightRig w14:rig="threePt" w14:dir="t">
                    <w14:rot w14:lat="0" w14:lon="0" w14:rev="0"/>
                  </w14:lightRig>
                </w14:scene3d>
              </w:rPr>
              <w:t>2</w:t>
            </w:r>
            <w:r>
              <w:rPr>
                <w:rFonts w:eastAsiaTheme="minorEastAsia"/>
                <w:noProof/>
              </w:rPr>
              <w:tab/>
            </w:r>
            <w:r w:rsidRPr="00137752">
              <w:rPr>
                <w:rStyle w:val="Hyperlink"/>
                <w:noProof/>
              </w:rPr>
              <w:t>INTRODUCTION</w:t>
            </w:r>
            <w:r>
              <w:rPr>
                <w:noProof/>
                <w:webHidden/>
              </w:rPr>
              <w:tab/>
            </w:r>
            <w:r>
              <w:rPr>
                <w:noProof/>
                <w:webHidden/>
              </w:rPr>
              <w:fldChar w:fldCharType="begin"/>
            </w:r>
            <w:r>
              <w:rPr>
                <w:noProof/>
                <w:webHidden/>
              </w:rPr>
              <w:instrText xml:space="preserve"> PAGEREF _Toc35423648 \h </w:instrText>
            </w:r>
            <w:r>
              <w:rPr>
                <w:noProof/>
                <w:webHidden/>
              </w:rPr>
            </w:r>
            <w:r>
              <w:rPr>
                <w:noProof/>
                <w:webHidden/>
              </w:rPr>
              <w:fldChar w:fldCharType="separate"/>
            </w:r>
            <w:r>
              <w:rPr>
                <w:noProof/>
                <w:webHidden/>
              </w:rPr>
              <w:t>4</w:t>
            </w:r>
            <w:r>
              <w:rPr>
                <w:noProof/>
                <w:webHidden/>
              </w:rPr>
              <w:fldChar w:fldCharType="end"/>
            </w:r>
          </w:hyperlink>
        </w:p>
        <w:p w14:paraId="28774782" w14:textId="77777777" w:rsidR="0042315F" w:rsidRDefault="0042315F">
          <w:pPr>
            <w:pStyle w:val="TOC2"/>
            <w:tabs>
              <w:tab w:val="left" w:pos="880"/>
              <w:tab w:val="right" w:leader="dot" w:pos="10178"/>
            </w:tabs>
            <w:rPr>
              <w:rFonts w:eastAsiaTheme="minorEastAsia"/>
              <w:noProof/>
            </w:rPr>
          </w:pPr>
          <w:hyperlink w:anchor="_Toc35423649" w:history="1">
            <w:r w:rsidRPr="00137752">
              <w:rPr>
                <w:rStyle w:val="Hyperlink"/>
                <w:noProof/>
              </w:rPr>
              <w:t>2.1</w:t>
            </w:r>
            <w:r>
              <w:rPr>
                <w:rFonts w:eastAsiaTheme="minorEastAsia"/>
                <w:noProof/>
              </w:rPr>
              <w:tab/>
            </w:r>
            <w:r w:rsidRPr="00137752">
              <w:rPr>
                <w:rStyle w:val="Hyperlink"/>
                <w:noProof/>
              </w:rPr>
              <w:t>SEAT BELT ALERT SYSTEM</w:t>
            </w:r>
            <w:r>
              <w:rPr>
                <w:noProof/>
                <w:webHidden/>
              </w:rPr>
              <w:tab/>
            </w:r>
            <w:r>
              <w:rPr>
                <w:noProof/>
                <w:webHidden/>
              </w:rPr>
              <w:fldChar w:fldCharType="begin"/>
            </w:r>
            <w:r>
              <w:rPr>
                <w:noProof/>
                <w:webHidden/>
              </w:rPr>
              <w:instrText xml:space="preserve"> PAGEREF _Toc35423649 \h </w:instrText>
            </w:r>
            <w:r>
              <w:rPr>
                <w:noProof/>
                <w:webHidden/>
              </w:rPr>
            </w:r>
            <w:r>
              <w:rPr>
                <w:noProof/>
                <w:webHidden/>
              </w:rPr>
              <w:fldChar w:fldCharType="separate"/>
            </w:r>
            <w:r>
              <w:rPr>
                <w:noProof/>
                <w:webHidden/>
              </w:rPr>
              <w:t>4</w:t>
            </w:r>
            <w:r>
              <w:rPr>
                <w:noProof/>
                <w:webHidden/>
              </w:rPr>
              <w:fldChar w:fldCharType="end"/>
            </w:r>
          </w:hyperlink>
        </w:p>
        <w:p w14:paraId="02FF150E" w14:textId="77777777" w:rsidR="0042315F" w:rsidRDefault="0042315F">
          <w:pPr>
            <w:pStyle w:val="TOC2"/>
            <w:tabs>
              <w:tab w:val="left" w:pos="880"/>
              <w:tab w:val="right" w:leader="dot" w:pos="10178"/>
            </w:tabs>
            <w:rPr>
              <w:rFonts w:eastAsiaTheme="minorEastAsia"/>
              <w:noProof/>
            </w:rPr>
          </w:pPr>
          <w:hyperlink w:anchor="_Toc35423650" w:history="1">
            <w:r w:rsidRPr="00137752">
              <w:rPr>
                <w:rStyle w:val="Hyperlink"/>
                <w:noProof/>
              </w:rPr>
              <w:t>2.2</w:t>
            </w:r>
            <w:r>
              <w:rPr>
                <w:rFonts w:eastAsiaTheme="minorEastAsia"/>
                <w:noProof/>
              </w:rPr>
              <w:tab/>
            </w:r>
            <w:r w:rsidRPr="00137752">
              <w:rPr>
                <w:rStyle w:val="Hyperlink"/>
                <w:noProof/>
              </w:rPr>
              <w:t>PASSIVE KEYLESS ENTRY</w:t>
            </w:r>
            <w:r>
              <w:rPr>
                <w:noProof/>
                <w:webHidden/>
              </w:rPr>
              <w:tab/>
            </w:r>
            <w:r>
              <w:rPr>
                <w:noProof/>
                <w:webHidden/>
              </w:rPr>
              <w:fldChar w:fldCharType="begin"/>
            </w:r>
            <w:r>
              <w:rPr>
                <w:noProof/>
                <w:webHidden/>
              </w:rPr>
              <w:instrText xml:space="preserve"> PAGEREF _Toc35423650 \h </w:instrText>
            </w:r>
            <w:r>
              <w:rPr>
                <w:noProof/>
                <w:webHidden/>
              </w:rPr>
            </w:r>
            <w:r>
              <w:rPr>
                <w:noProof/>
                <w:webHidden/>
              </w:rPr>
              <w:fldChar w:fldCharType="separate"/>
            </w:r>
            <w:r>
              <w:rPr>
                <w:noProof/>
                <w:webHidden/>
              </w:rPr>
              <w:t>5</w:t>
            </w:r>
            <w:r>
              <w:rPr>
                <w:noProof/>
                <w:webHidden/>
              </w:rPr>
              <w:fldChar w:fldCharType="end"/>
            </w:r>
          </w:hyperlink>
        </w:p>
        <w:p w14:paraId="0ED770DD" w14:textId="77777777" w:rsidR="0042315F" w:rsidRDefault="0042315F">
          <w:pPr>
            <w:pStyle w:val="TOC1"/>
            <w:tabs>
              <w:tab w:val="left" w:pos="440"/>
              <w:tab w:val="right" w:leader="dot" w:pos="10178"/>
            </w:tabs>
            <w:rPr>
              <w:rFonts w:eastAsiaTheme="minorEastAsia"/>
              <w:noProof/>
            </w:rPr>
          </w:pPr>
          <w:hyperlink w:anchor="_Toc35423651" w:history="1">
            <w:r w:rsidRPr="00137752">
              <w:rPr>
                <w:rStyle w:val="Hyperlink"/>
                <w:noProof/>
                <w14:scene3d>
                  <w14:camera w14:prst="orthographicFront"/>
                  <w14:lightRig w14:rig="threePt" w14:dir="t">
                    <w14:rot w14:lat="0" w14:lon="0" w14:rev="0"/>
                  </w14:lightRig>
                </w14:scene3d>
              </w:rPr>
              <w:t>3</w:t>
            </w:r>
            <w:r>
              <w:rPr>
                <w:rFonts w:eastAsiaTheme="minorEastAsia"/>
                <w:noProof/>
              </w:rPr>
              <w:tab/>
            </w:r>
            <w:r w:rsidRPr="00137752">
              <w:rPr>
                <w:rStyle w:val="Hyperlink"/>
                <w:noProof/>
              </w:rPr>
              <w:t>REQUIREMENTS</w:t>
            </w:r>
            <w:r>
              <w:rPr>
                <w:noProof/>
                <w:webHidden/>
              </w:rPr>
              <w:tab/>
            </w:r>
            <w:r>
              <w:rPr>
                <w:noProof/>
                <w:webHidden/>
              </w:rPr>
              <w:fldChar w:fldCharType="begin"/>
            </w:r>
            <w:r>
              <w:rPr>
                <w:noProof/>
                <w:webHidden/>
              </w:rPr>
              <w:instrText xml:space="preserve"> PAGEREF _Toc35423651 \h </w:instrText>
            </w:r>
            <w:r>
              <w:rPr>
                <w:noProof/>
                <w:webHidden/>
              </w:rPr>
            </w:r>
            <w:r>
              <w:rPr>
                <w:noProof/>
                <w:webHidden/>
              </w:rPr>
              <w:fldChar w:fldCharType="separate"/>
            </w:r>
            <w:r>
              <w:rPr>
                <w:noProof/>
                <w:webHidden/>
              </w:rPr>
              <w:t>8</w:t>
            </w:r>
            <w:r>
              <w:rPr>
                <w:noProof/>
                <w:webHidden/>
              </w:rPr>
              <w:fldChar w:fldCharType="end"/>
            </w:r>
          </w:hyperlink>
        </w:p>
        <w:p w14:paraId="7A11794B" w14:textId="77777777" w:rsidR="0042315F" w:rsidRDefault="0042315F">
          <w:pPr>
            <w:pStyle w:val="TOC2"/>
            <w:tabs>
              <w:tab w:val="left" w:pos="880"/>
              <w:tab w:val="right" w:leader="dot" w:pos="10178"/>
            </w:tabs>
            <w:rPr>
              <w:rFonts w:eastAsiaTheme="minorEastAsia"/>
              <w:noProof/>
            </w:rPr>
          </w:pPr>
          <w:hyperlink w:anchor="_Toc35423652" w:history="1">
            <w:r w:rsidRPr="00137752">
              <w:rPr>
                <w:rStyle w:val="Hyperlink"/>
                <w:noProof/>
              </w:rPr>
              <w:t>3.1</w:t>
            </w:r>
            <w:r>
              <w:rPr>
                <w:rFonts w:eastAsiaTheme="minorEastAsia"/>
                <w:noProof/>
              </w:rPr>
              <w:tab/>
            </w:r>
            <w:r w:rsidRPr="00137752">
              <w:rPr>
                <w:rStyle w:val="Hyperlink"/>
                <w:noProof/>
              </w:rPr>
              <w:t>ADVANCED AIRBAG SYSTEM</w:t>
            </w:r>
            <w:r>
              <w:rPr>
                <w:noProof/>
                <w:webHidden/>
              </w:rPr>
              <w:tab/>
            </w:r>
            <w:r>
              <w:rPr>
                <w:noProof/>
                <w:webHidden/>
              </w:rPr>
              <w:fldChar w:fldCharType="begin"/>
            </w:r>
            <w:r>
              <w:rPr>
                <w:noProof/>
                <w:webHidden/>
              </w:rPr>
              <w:instrText xml:space="preserve"> PAGEREF _Toc35423652 \h </w:instrText>
            </w:r>
            <w:r>
              <w:rPr>
                <w:noProof/>
                <w:webHidden/>
              </w:rPr>
            </w:r>
            <w:r>
              <w:rPr>
                <w:noProof/>
                <w:webHidden/>
              </w:rPr>
              <w:fldChar w:fldCharType="separate"/>
            </w:r>
            <w:r>
              <w:rPr>
                <w:noProof/>
                <w:webHidden/>
              </w:rPr>
              <w:t>8</w:t>
            </w:r>
            <w:r>
              <w:rPr>
                <w:noProof/>
                <w:webHidden/>
              </w:rPr>
              <w:fldChar w:fldCharType="end"/>
            </w:r>
          </w:hyperlink>
        </w:p>
        <w:p w14:paraId="0B672D22" w14:textId="77777777" w:rsidR="0042315F" w:rsidRDefault="0042315F">
          <w:pPr>
            <w:pStyle w:val="TOC3"/>
            <w:tabs>
              <w:tab w:val="right" w:leader="dot" w:pos="10178"/>
            </w:tabs>
            <w:rPr>
              <w:rFonts w:eastAsiaTheme="minorEastAsia"/>
              <w:noProof/>
            </w:rPr>
          </w:pPr>
          <w:hyperlink w:anchor="_Toc35423653" w:history="1">
            <w:r w:rsidRPr="00137752">
              <w:rPr>
                <w:rStyle w:val="Hyperlink"/>
                <w:noProof/>
              </w:rPr>
              <w:t>HIGH LEVEL AND LOW LEVEL REQUIREMENTS (DOORS)</w:t>
            </w:r>
            <w:r>
              <w:rPr>
                <w:noProof/>
                <w:webHidden/>
              </w:rPr>
              <w:tab/>
            </w:r>
            <w:r>
              <w:rPr>
                <w:noProof/>
                <w:webHidden/>
              </w:rPr>
              <w:fldChar w:fldCharType="begin"/>
            </w:r>
            <w:r>
              <w:rPr>
                <w:noProof/>
                <w:webHidden/>
              </w:rPr>
              <w:instrText xml:space="preserve"> PAGEREF _Toc35423653 \h </w:instrText>
            </w:r>
            <w:r>
              <w:rPr>
                <w:noProof/>
                <w:webHidden/>
              </w:rPr>
            </w:r>
            <w:r>
              <w:rPr>
                <w:noProof/>
                <w:webHidden/>
              </w:rPr>
              <w:fldChar w:fldCharType="separate"/>
            </w:r>
            <w:r>
              <w:rPr>
                <w:noProof/>
                <w:webHidden/>
              </w:rPr>
              <w:t>8</w:t>
            </w:r>
            <w:r>
              <w:rPr>
                <w:noProof/>
                <w:webHidden/>
              </w:rPr>
              <w:fldChar w:fldCharType="end"/>
            </w:r>
          </w:hyperlink>
        </w:p>
        <w:p w14:paraId="103B20A2" w14:textId="77777777" w:rsidR="0042315F" w:rsidRDefault="0042315F">
          <w:pPr>
            <w:pStyle w:val="TOC3"/>
            <w:tabs>
              <w:tab w:val="right" w:leader="dot" w:pos="10178"/>
            </w:tabs>
            <w:rPr>
              <w:rFonts w:eastAsiaTheme="minorEastAsia"/>
              <w:noProof/>
            </w:rPr>
          </w:pPr>
          <w:hyperlink w:anchor="_Toc35423654" w:history="1">
            <w:r w:rsidRPr="00137752">
              <w:rPr>
                <w:rStyle w:val="Hyperlink"/>
                <w:noProof/>
              </w:rPr>
              <w:t>MARKET ANALYSIS</w:t>
            </w:r>
            <w:r>
              <w:rPr>
                <w:noProof/>
                <w:webHidden/>
              </w:rPr>
              <w:tab/>
            </w:r>
            <w:r>
              <w:rPr>
                <w:noProof/>
                <w:webHidden/>
              </w:rPr>
              <w:fldChar w:fldCharType="begin"/>
            </w:r>
            <w:r>
              <w:rPr>
                <w:noProof/>
                <w:webHidden/>
              </w:rPr>
              <w:instrText xml:space="preserve"> PAGEREF _Toc35423654 \h </w:instrText>
            </w:r>
            <w:r>
              <w:rPr>
                <w:noProof/>
                <w:webHidden/>
              </w:rPr>
            </w:r>
            <w:r>
              <w:rPr>
                <w:noProof/>
                <w:webHidden/>
              </w:rPr>
              <w:fldChar w:fldCharType="separate"/>
            </w:r>
            <w:r>
              <w:rPr>
                <w:noProof/>
                <w:webHidden/>
              </w:rPr>
              <w:t>9</w:t>
            </w:r>
            <w:r>
              <w:rPr>
                <w:noProof/>
                <w:webHidden/>
              </w:rPr>
              <w:fldChar w:fldCharType="end"/>
            </w:r>
          </w:hyperlink>
        </w:p>
        <w:p w14:paraId="475FB1EE" w14:textId="77777777" w:rsidR="0042315F" w:rsidRDefault="0042315F">
          <w:pPr>
            <w:pStyle w:val="TOC3"/>
            <w:tabs>
              <w:tab w:val="right" w:leader="dot" w:pos="10178"/>
            </w:tabs>
            <w:rPr>
              <w:rFonts w:eastAsiaTheme="minorEastAsia"/>
              <w:noProof/>
            </w:rPr>
          </w:pPr>
          <w:hyperlink w:anchor="_Toc35423655" w:history="1">
            <w:r w:rsidRPr="00137752">
              <w:rPr>
                <w:rStyle w:val="Hyperlink"/>
                <w:noProof/>
              </w:rPr>
              <w:t>4W&amp;1H</w:t>
            </w:r>
            <w:r>
              <w:rPr>
                <w:noProof/>
                <w:webHidden/>
              </w:rPr>
              <w:tab/>
            </w:r>
            <w:r>
              <w:rPr>
                <w:noProof/>
                <w:webHidden/>
              </w:rPr>
              <w:fldChar w:fldCharType="begin"/>
            </w:r>
            <w:r>
              <w:rPr>
                <w:noProof/>
                <w:webHidden/>
              </w:rPr>
              <w:instrText xml:space="preserve"> PAGEREF _Toc35423655 \h </w:instrText>
            </w:r>
            <w:r>
              <w:rPr>
                <w:noProof/>
                <w:webHidden/>
              </w:rPr>
            </w:r>
            <w:r>
              <w:rPr>
                <w:noProof/>
                <w:webHidden/>
              </w:rPr>
              <w:fldChar w:fldCharType="separate"/>
            </w:r>
            <w:r>
              <w:rPr>
                <w:noProof/>
                <w:webHidden/>
              </w:rPr>
              <w:t>11</w:t>
            </w:r>
            <w:r>
              <w:rPr>
                <w:noProof/>
                <w:webHidden/>
              </w:rPr>
              <w:fldChar w:fldCharType="end"/>
            </w:r>
          </w:hyperlink>
        </w:p>
        <w:p w14:paraId="3D39D173" w14:textId="77777777" w:rsidR="0042315F" w:rsidRDefault="0042315F">
          <w:pPr>
            <w:pStyle w:val="TOC3"/>
            <w:tabs>
              <w:tab w:val="right" w:leader="dot" w:pos="10178"/>
            </w:tabs>
            <w:rPr>
              <w:rFonts w:eastAsiaTheme="minorEastAsia"/>
              <w:noProof/>
            </w:rPr>
          </w:pPr>
          <w:hyperlink w:anchor="_Toc35423656" w:history="1">
            <w:r w:rsidRPr="00137752">
              <w:rPr>
                <w:rStyle w:val="Hyperlink"/>
                <w:noProof/>
              </w:rPr>
              <w:t>S.W.O.T. ANALYSIS</w:t>
            </w:r>
            <w:r>
              <w:rPr>
                <w:noProof/>
                <w:webHidden/>
              </w:rPr>
              <w:tab/>
            </w:r>
            <w:r>
              <w:rPr>
                <w:noProof/>
                <w:webHidden/>
              </w:rPr>
              <w:fldChar w:fldCharType="begin"/>
            </w:r>
            <w:r>
              <w:rPr>
                <w:noProof/>
                <w:webHidden/>
              </w:rPr>
              <w:instrText xml:space="preserve"> PAGEREF _Toc35423656 \h </w:instrText>
            </w:r>
            <w:r>
              <w:rPr>
                <w:noProof/>
                <w:webHidden/>
              </w:rPr>
            </w:r>
            <w:r>
              <w:rPr>
                <w:noProof/>
                <w:webHidden/>
              </w:rPr>
              <w:fldChar w:fldCharType="separate"/>
            </w:r>
            <w:r>
              <w:rPr>
                <w:noProof/>
                <w:webHidden/>
              </w:rPr>
              <w:t>12</w:t>
            </w:r>
            <w:r>
              <w:rPr>
                <w:noProof/>
                <w:webHidden/>
              </w:rPr>
              <w:fldChar w:fldCharType="end"/>
            </w:r>
          </w:hyperlink>
        </w:p>
        <w:p w14:paraId="6E250862" w14:textId="77777777" w:rsidR="0042315F" w:rsidRDefault="0042315F">
          <w:pPr>
            <w:pStyle w:val="TOC2"/>
            <w:tabs>
              <w:tab w:val="left" w:pos="880"/>
              <w:tab w:val="right" w:leader="dot" w:pos="10178"/>
            </w:tabs>
            <w:rPr>
              <w:rFonts w:eastAsiaTheme="minorEastAsia"/>
              <w:noProof/>
            </w:rPr>
          </w:pPr>
          <w:hyperlink w:anchor="_Toc35423657" w:history="1">
            <w:r w:rsidRPr="00137752">
              <w:rPr>
                <w:rStyle w:val="Hyperlink"/>
                <w:noProof/>
              </w:rPr>
              <w:t>3.2</w:t>
            </w:r>
            <w:r>
              <w:rPr>
                <w:rFonts w:eastAsiaTheme="minorEastAsia"/>
                <w:noProof/>
              </w:rPr>
              <w:tab/>
            </w:r>
            <w:r w:rsidRPr="00137752">
              <w:rPr>
                <w:rStyle w:val="Hyperlink"/>
                <w:noProof/>
              </w:rPr>
              <w:t>SEAT BELT ALERT SYSTEM</w:t>
            </w:r>
            <w:r>
              <w:rPr>
                <w:noProof/>
                <w:webHidden/>
              </w:rPr>
              <w:tab/>
            </w:r>
            <w:r>
              <w:rPr>
                <w:noProof/>
                <w:webHidden/>
              </w:rPr>
              <w:fldChar w:fldCharType="begin"/>
            </w:r>
            <w:r>
              <w:rPr>
                <w:noProof/>
                <w:webHidden/>
              </w:rPr>
              <w:instrText xml:space="preserve"> PAGEREF _Toc35423657 \h </w:instrText>
            </w:r>
            <w:r>
              <w:rPr>
                <w:noProof/>
                <w:webHidden/>
              </w:rPr>
            </w:r>
            <w:r>
              <w:rPr>
                <w:noProof/>
                <w:webHidden/>
              </w:rPr>
              <w:fldChar w:fldCharType="separate"/>
            </w:r>
            <w:r>
              <w:rPr>
                <w:noProof/>
                <w:webHidden/>
              </w:rPr>
              <w:t>12</w:t>
            </w:r>
            <w:r>
              <w:rPr>
                <w:noProof/>
                <w:webHidden/>
              </w:rPr>
              <w:fldChar w:fldCharType="end"/>
            </w:r>
          </w:hyperlink>
        </w:p>
        <w:p w14:paraId="1DBF8F1D" w14:textId="77777777" w:rsidR="0042315F" w:rsidRDefault="0042315F">
          <w:pPr>
            <w:pStyle w:val="TOC3"/>
            <w:tabs>
              <w:tab w:val="right" w:leader="dot" w:pos="10178"/>
            </w:tabs>
            <w:rPr>
              <w:rFonts w:eastAsiaTheme="minorEastAsia"/>
              <w:noProof/>
            </w:rPr>
          </w:pPr>
          <w:hyperlink w:anchor="_Toc35423658" w:history="1">
            <w:r w:rsidRPr="00137752">
              <w:rPr>
                <w:rStyle w:val="Hyperlink"/>
                <w:noProof/>
              </w:rPr>
              <w:t>HIGH LEVEL AND LOW LEVEL REQUIREMENTS (DOORS)</w:t>
            </w:r>
            <w:r>
              <w:rPr>
                <w:noProof/>
                <w:webHidden/>
              </w:rPr>
              <w:tab/>
            </w:r>
            <w:r>
              <w:rPr>
                <w:noProof/>
                <w:webHidden/>
              </w:rPr>
              <w:fldChar w:fldCharType="begin"/>
            </w:r>
            <w:r>
              <w:rPr>
                <w:noProof/>
                <w:webHidden/>
              </w:rPr>
              <w:instrText xml:space="preserve"> PAGEREF _Toc35423658 \h </w:instrText>
            </w:r>
            <w:r>
              <w:rPr>
                <w:noProof/>
                <w:webHidden/>
              </w:rPr>
            </w:r>
            <w:r>
              <w:rPr>
                <w:noProof/>
                <w:webHidden/>
              </w:rPr>
              <w:fldChar w:fldCharType="separate"/>
            </w:r>
            <w:r>
              <w:rPr>
                <w:noProof/>
                <w:webHidden/>
              </w:rPr>
              <w:t>12</w:t>
            </w:r>
            <w:r>
              <w:rPr>
                <w:noProof/>
                <w:webHidden/>
              </w:rPr>
              <w:fldChar w:fldCharType="end"/>
            </w:r>
          </w:hyperlink>
        </w:p>
        <w:p w14:paraId="58E21A95" w14:textId="77777777" w:rsidR="0042315F" w:rsidRDefault="0042315F">
          <w:pPr>
            <w:pStyle w:val="TOC3"/>
            <w:tabs>
              <w:tab w:val="right" w:leader="dot" w:pos="10178"/>
            </w:tabs>
            <w:rPr>
              <w:rFonts w:eastAsiaTheme="minorEastAsia"/>
              <w:noProof/>
            </w:rPr>
          </w:pPr>
          <w:hyperlink w:anchor="_Toc35423659" w:history="1">
            <w:r w:rsidRPr="00137752">
              <w:rPr>
                <w:rStyle w:val="Hyperlink"/>
                <w:noProof/>
              </w:rPr>
              <w:t>SWOT ANALYSIS</w:t>
            </w:r>
            <w:r>
              <w:rPr>
                <w:noProof/>
                <w:webHidden/>
              </w:rPr>
              <w:tab/>
            </w:r>
            <w:r>
              <w:rPr>
                <w:noProof/>
                <w:webHidden/>
              </w:rPr>
              <w:fldChar w:fldCharType="begin"/>
            </w:r>
            <w:r>
              <w:rPr>
                <w:noProof/>
                <w:webHidden/>
              </w:rPr>
              <w:instrText xml:space="preserve"> PAGEREF _Toc35423659 \h </w:instrText>
            </w:r>
            <w:r>
              <w:rPr>
                <w:noProof/>
                <w:webHidden/>
              </w:rPr>
            </w:r>
            <w:r>
              <w:rPr>
                <w:noProof/>
                <w:webHidden/>
              </w:rPr>
              <w:fldChar w:fldCharType="separate"/>
            </w:r>
            <w:r>
              <w:rPr>
                <w:noProof/>
                <w:webHidden/>
              </w:rPr>
              <w:t>13</w:t>
            </w:r>
            <w:r>
              <w:rPr>
                <w:noProof/>
                <w:webHidden/>
              </w:rPr>
              <w:fldChar w:fldCharType="end"/>
            </w:r>
          </w:hyperlink>
        </w:p>
        <w:p w14:paraId="7522B82B" w14:textId="77777777" w:rsidR="0042315F" w:rsidRDefault="0042315F">
          <w:pPr>
            <w:pStyle w:val="TOC3"/>
            <w:tabs>
              <w:tab w:val="right" w:leader="dot" w:pos="10178"/>
            </w:tabs>
            <w:rPr>
              <w:rFonts w:eastAsiaTheme="minorEastAsia"/>
              <w:noProof/>
            </w:rPr>
          </w:pPr>
          <w:hyperlink w:anchor="_Toc35423660" w:history="1">
            <w:r w:rsidRPr="00137752">
              <w:rPr>
                <w:rStyle w:val="Hyperlink"/>
                <w:noProof/>
              </w:rPr>
              <w:t>4W1H</w:t>
            </w:r>
            <w:r>
              <w:rPr>
                <w:noProof/>
                <w:webHidden/>
              </w:rPr>
              <w:tab/>
            </w:r>
            <w:r>
              <w:rPr>
                <w:noProof/>
                <w:webHidden/>
              </w:rPr>
              <w:fldChar w:fldCharType="begin"/>
            </w:r>
            <w:r>
              <w:rPr>
                <w:noProof/>
                <w:webHidden/>
              </w:rPr>
              <w:instrText xml:space="preserve"> PAGEREF _Toc35423660 \h </w:instrText>
            </w:r>
            <w:r>
              <w:rPr>
                <w:noProof/>
                <w:webHidden/>
              </w:rPr>
            </w:r>
            <w:r>
              <w:rPr>
                <w:noProof/>
                <w:webHidden/>
              </w:rPr>
              <w:fldChar w:fldCharType="separate"/>
            </w:r>
            <w:r>
              <w:rPr>
                <w:noProof/>
                <w:webHidden/>
              </w:rPr>
              <w:t>14</w:t>
            </w:r>
            <w:r>
              <w:rPr>
                <w:noProof/>
                <w:webHidden/>
              </w:rPr>
              <w:fldChar w:fldCharType="end"/>
            </w:r>
          </w:hyperlink>
        </w:p>
        <w:p w14:paraId="500034FE" w14:textId="77777777" w:rsidR="0042315F" w:rsidRDefault="0042315F">
          <w:pPr>
            <w:pStyle w:val="TOC2"/>
            <w:tabs>
              <w:tab w:val="left" w:pos="880"/>
              <w:tab w:val="right" w:leader="dot" w:pos="10178"/>
            </w:tabs>
            <w:rPr>
              <w:rFonts w:eastAsiaTheme="minorEastAsia"/>
              <w:noProof/>
            </w:rPr>
          </w:pPr>
          <w:hyperlink w:anchor="_Toc35423661" w:history="1">
            <w:r w:rsidRPr="00137752">
              <w:rPr>
                <w:rStyle w:val="Hyperlink"/>
                <w:noProof/>
              </w:rPr>
              <w:t>3.3</w:t>
            </w:r>
            <w:r>
              <w:rPr>
                <w:rFonts w:eastAsiaTheme="minorEastAsia"/>
                <w:noProof/>
              </w:rPr>
              <w:tab/>
            </w:r>
            <w:r w:rsidRPr="00137752">
              <w:rPr>
                <w:rStyle w:val="Hyperlink"/>
                <w:noProof/>
              </w:rPr>
              <w:t>PASSIVE KEYLESS ENTRY</w:t>
            </w:r>
            <w:r>
              <w:rPr>
                <w:noProof/>
                <w:webHidden/>
              </w:rPr>
              <w:tab/>
            </w:r>
            <w:r>
              <w:rPr>
                <w:noProof/>
                <w:webHidden/>
              </w:rPr>
              <w:fldChar w:fldCharType="begin"/>
            </w:r>
            <w:r>
              <w:rPr>
                <w:noProof/>
                <w:webHidden/>
              </w:rPr>
              <w:instrText xml:space="preserve"> PAGEREF _Toc35423661 \h </w:instrText>
            </w:r>
            <w:r>
              <w:rPr>
                <w:noProof/>
                <w:webHidden/>
              </w:rPr>
            </w:r>
            <w:r>
              <w:rPr>
                <w:noProof/>
                <w:webHidden/>
              </w:rPr>
              <w:fldChar w:fldCharType="separate"/>
            </w:r>
            <w:r>
              <w:rPr>
                <w:noProof/>
                <w:webHidden/>
              </w:rPr>
              <w:t>15</w:t>
            </w:r>
            <w:r>
              <w:rPr>
                <w:noProof/>
                <w:webHidden/>
              </w:rPr>
              <w:fldChar w:fldCharType="end"/>
            </w:r>
          </w:hyperlink>
        </w:p>
        <w:p w14:paraId="32FDD95A" w14:textId="77777777" w:rsidR="0042315F" w:rsidRDefault="0042315F">
          <w:pPr>
            <w:pStyle w:val="TOC3"/>
            <w:tabs>
              <w:tab w:val="right" w:leader="dot" w:pos="10178"/>
            </w:tabs>
            <w:rPr>
              <w:rFonts w:eastAsiaTheme="minorEastAsia"/>
              <w:noProof/>
            </w:rPr>
          </w:pPr>
          <w:hyperlink w:anchor="_Toc35423662" w:history="1">
            <w:r w:rsidRPr="00137752">
              <w:rPr>
                <w:rStyle w:val="Hyperlink"/>
                <w:noProof/>
              </w:rPr>
              <w:t>HIGH LEVEL AND LOW LEVEL REQUIREMENTS (DOORS)</w:t>
            </w:r>
            <w:r>
              <w:rPr>
                <w:noProof/>
                <w:webHidden/>
              </w:rPr>
              <w:tab/>
            </w:r>
            <w:r>
              <w:rPr>
                <w:noProof/>
                <w:webHidden/>
              </w:rPr>
              <w:fldChar w:fldCharType="begin"/>
            </w:r>
            <w:r>
              <w:rPr>
                <w:noProof/>
                <w:webHidden/>
              </w:rPr>
              <w:instrText xml:space="preserve"> PAGEREF _Toc35423662 \h </w:instrText>
            </w:r>
            <w:r>
              <w:rPr>
                <w:noProof/>
                <w:webHidden/>
              </w:rPr>
            </w:r>
            <w:r>
              <w:rPr>
                <w:noProof/>
                <w:webHidden/>
              </w:rPr>
              <w:fldChar w:fldCharType="separate"/>
            </w:r>
            <w:r>
              <w:rPr>
                <w:noProof/>
                <w:webHidden/>
              </w:rPr>
              <w:t>15</w:t>
            </w:r>
            <w:r>
              <w:rPr>
                <w:noProof/>
                <w:webHidden/>
              </w:rPr>
              <w:fldChar w:fldCharType="end"/>
            </w:r>
          </w:hyperlink>
        </w:p>
        <w:p w14:paraId="4F882CCF" w14:textId="77777777" w:rsidR="0042315F" w:rsidRDefault="0042315F">
          <w:pPr>
            <w:pStyle w:val="TOC3"/>
            <w:tabs>
              <w:tab w:val="right" w:leader="dot" w:pos="10178"/>
            </w:tabs>
            <w:rPr>
              <w:rFonts w:eastAsiaTheme="minorEastAsia"/>
              <w:noProof/>
            </w:rPr>
          </w:pPr>
          <w:hyperlink w:anchor="_Toc35423663" w:history="1">
            <w:r w:rsidRPr="00137752">
              <w:rPr>
                <w:rStyle w:val="Hyperlink"/>
                <w:noProof/>
              </w:rPr>
              <w:t>MARKET ANALYSIS</w:t>
            </w:r>
            <w:r>
              <w:rPr>
                <w:noProof/>
                <w:webHidden/>
              </w:rPr>
              <w:tab/>
            </w:r>
            <w:r>
              <w:rPr>
                <w:noProof/>
                <w:webHidden/>
              </w:rPr>
              <w:fldChar w:fldCharType="begin"/>
            </w:r>
            <w:r>
              <w:rPr>
                <w:noProof/>
                <w:webHidden/>
              </w:rPr>
              <w:instrText xml:space="preserve"> PAGEREF _Toc35423663 \h </w:instrText>
            </w:r>
            <w:r>
              <w:rPr>
                <w:noProof/>
                <w:webHidden/>
              </w:rPr>
            </w:r>
            <w:r>
              <w:rPr>
                <w:noProof/>
                <w:webHidden/>
              </w:rPr>
              <w:fldChar w:fldCharType="separate"/>
            </w:r>
            <w:r>
              <w:rPr>
                <w:noProof/>
                <w:webHidden/>
              </w:rPr>
              <w:t>15</w:t>
            </w:r>
            <w:r>
              <w:rPr>
                <w:noProof/>
                <w:webHidden/>
              </w:rPr>
              <w:fldChar w:fldCharType="end"/>
            </w:r>
          </w:hyperlink>
        </w:p>
        <w:p w14:paraId="362BD63E" w14:textId="77777777" w:rsidR="0042315F" w:rsidRDefault="0042315F">
          <w:pPr>
            <w:pStyle w:val="TOC3"/>
            <w:tabs>
              <w:tab w:val="right" w:leader="dot" w:pos="10178"/>
            </w:tabs>
            <w:rPr>
              <w:rFonts w:eastAsiaTheme="minorEastAsia"/>
              <w:noProof/>
            </w:rPr>
          </w:pPr>
          <w:hyperlink w:anchor="_Toc35423664" w:history="1">
            <w:r w:rsidRPr="00137752">
              <w:rPr>
                <w:rStyle w:val="Hyperlink"/>
                <w:noProof/>
              </w:rPr>
              <w:t>S.W.O.T. ANALYSIS</w:t>
            </w:r>
            <w:r>
              <w:rPr>
                <w:noProof/>
                <w:webHidden/>
              </w:rPr>
              <w:tab/>
            </w:r>
            <w:r>
              <w:rPr>
                <w:noProof/>
                <w:webHidden/>
              </w:rPr>
              <w:fldChar w:fldCharType="begin"/>
            </w:r>
            <w:r>
              <w:rPr>
                <w:noProof/>
                <w:webHidden/>
              </w:rPr>
              <w:instrText xml:space="preserve"> PAGEREF _Toc35423664 \h </w:instrText>
            </w:r>
            <w:r>
              <w:rPr>
                <w:noProof/>
                <w:webHidden/>
              </w:rPr>
            </w:r>
            <w:r>
              <w:rPr>
                <w:noProof/>
                <w:webHidden/>
              </w:rPr>
              <w:fldChar w:fldCharType="separate"/>
            </w:r>
            <w:r>
              <w:rPr>
                <w:noProof/>
                <w:webHidden/>
              </w:rPr>
              <w:t>16</w:t>
            </w:r>
            <w:r>
              <w:rPr>
                <w:noProof/>
                <w:webHidden/>
              </w:rPr>
              <w:fldChar w:fldCharType="end"/>
            </w:r>
          </w:hyperlink>
        </w:p>
        <w:p w14:paraId="4AC6E895" w14:textId="77777777" w:rsidR="0042315F" w:rsidRDefault="0042315F">
          <w:pPr>
            <w:pStyle w:val="TOC3"/>
            <w:tabs>
              <w:tab w:val="right" w:leader="dot" w:pos="10178"/>
            </w:tabs>
            <w:rPr>
              <w:rFonts w:eastAsiaTheme="minorEastAsia"/>
              <w:noProof/>
            </w:rPr>
          </w:pPr>
          <w:hyperlink w:anchor="_Toc35423665" w:history="1">
            <w:r w:rsidRPr="00137752">
              <w:rPr>
                <w:rStyle w:val="Hyperlink"/>
                <w:noProof/>
              </w:rPr>
              <w:t>4W&amp;1H</w:t>
            </w:r>
            <w:r>
              <w:rPr>
                <w:noProof/>
                <w:webHidden/>
              </w:rPr>
              <w:tab/>
            </w:r>
            <w:r>
              <w:rPr>
                <w:noProof/>
                <w:webHidden/>
              </w:rPr>
              <w:fldChar w:fldCharType="begin"/>
            </w:r>
            <w:r>
              <w:rPr>
                <w:noProof/>
                <w:webHidden/>
              </w:rPr>
              <w:instrText xml:space="preserve"> PAGEREF _Toc35423665 \h </w:instrText>
            </w:r>
            <w:r>
              <w:rPr>
                <w:noProof/>
                <w:webHidden/>
              </w:rPr>
            </w:r>
            <w:r>
              <w:rPr>
                <w:noProof/>
                <w:webHidden/>
              </w:rPr>
              <w:fldChar w:fldCharType="separate"/>
            </w:r>
            <w:r>
              <w:rPr>
                <w:noProof/>
                <w:webHidden/>
              </w:rPr>
              <w:t>16</w:t>
            </w:r>
            <w:r>
              <w:rPr>
                <w:noProof/>
                <w:webHidden/>
              </w:rPr>
              <w:fldChar w:fldCharType="end"/>
            </w:r>
          </w:hyperlink>
        </w:p>
        <w:p w14:paraId="4BD570B9" w14:textId="77777777" w:rsidR="0042315F" w:rsidRDefault="0042315F">
          <w:pPr>
            <w:pStyle w:val="TOC1"/>
            <w:tabs>
              <w:tab w:val="left" w:pos="440"/>
              <w:tab w:val="right" w:leader="dot" w:pos="10178"/>
            </w:tabs>
            <w:rPr>
              <w:rFonts w:eastAsiaTheme="minorEastAsia"/>
              <w:noProof/>
            </w:rPr>
          </w:pPr>
          <w:hyperlink w:anchor="_Toc35423666" w:history="1">
            <w:r w:rsidRPr="00137752">
              <w:rPr>
                <w:rStyle w:val="Hyperlink"/>
                <w:noProof/>
                <w14:scene3d>
                  <w14:camera w14:prst="orthographicFront"/>
                  <w14:lightRig w14:rig="threePt" w14:dir="t">
                    <w14:rot w14:lat="0" w14:lon="0" w14:rev="0"/>
                  </w14:lightRig>
                </w14:scene3d>
              </w:rPr>
              <w:t>4</w:t>
            </w:r>
            <w:r>
              <w:rPr>
                <w:rFonts w:eastAsiaTheme="minorEastAsia"/>
                <w:noProof/>
              </w:rPr>
              <w:tab/>
            </w:r>
            <w:r w:rsidRPr="00137752">
              <w:rPr>
                <w:rStyle w:val="Hyperlink"/>
                <w:noProof/>
              </w:rPr>
              <w:t>LITERATURE REVIEW</w:t>
            </w:r>
            <w:r>
              <w:rPr>
                <w:noProof/>
                <w:webHidden/>
              </w:rPr>
              <w:tab/>
            </w:r>
            <w:r>
              <w:rPr>
                <w:noProof/>
                <w:webHidden/>
              </w:rPr>
              <w:fldChar w:fldCharType="begin"/>
            </w:r>
            <w:r>
              <w:rPr>
                <w:noProof/>
                <w:webHidden/>
              </w:rPr>
              <w:instrText xml:space="preserve"> PAGEREF _Toc35423666 \h </w:instrText>
            </w:r>
            <w:r>
              <w:rPr>
                <w:noProof/>
                <w:webHidden/>
              </w:rPr>
            </w:r>
            <w:r>
              <w:rPr>
                <w:noProof/>
                <w:webHidden/>
              </w:rPr>
              <w:fldChar w:fldCharType="separate"/>
            </w:r>
            <w:r>
              <w:rPr>
                <w:noProof/>
                <w:webHidden/>
              </w:rPr>
              <w:t>17</w:t>
            </w:r>
            <w:r>
              <w:rPr>
                <w:noProof/>
                <w:webHidden/>
              </w:rPr>
              <w:fldChar w:fldCharType="end"/>
            </w:r>
          </w:hyperlink>
        </w:p>
        <w:p w14:paraId="565245D1" w14:textId="77777777" w:rsidR="0042315F" w:rsidRDefault="0042315F">
          <w:pPr>
            <w:pStyle w:val="TOC2"/>
            <w:tabs>
              <w:tab w:val="left" w:pos="880"/>
              <w:tab w:val="right" w:leader="dot" w:pos="10178"/>
            </w:tabs>
            <w:rPr>
              <w:rFonts w:eastAsiaTheme="minorEastAsia"/>
              <w:noProof/>
            </w:rPr>
          </w:pPr>
          <w:hyperlink w:anchor="_Toc35423667" w:history="1">
            <w:r w:rsidRPr="00137752">
              <w:rPr>
                <w:rStyle w:val="Hyperlink"/>
                <w:noProof/>
              </w:rPr>
              <w:t>4.1</w:t>
            </w:r>
            <w:r>
              <w:rPr>
                <w:rFonts w:eastAsiaTheme="minorEastAsia"/>
                <w:noProof/>
              </w:rPr>
              <w:tab/>
            </w:r>
            <w:r w:rsidRPr="00137752">
              <w:rPr>
                <w:rStyle w:val="Hyperlink"/>
                <w:noProof/>
              </w:rPr>
              <w:t>AIRBAG SYSTEM</w:t>
            </w:r>
            <w:r>
              <w:rPr>
                <w:noProof/>
                <w:webHidden/>
              </w:rPr>
              <w:tab/>
            </w:r>
            <w:r>
              <w:rPr>
                <w:noProof/>
                <w:webHidden/>
              </w:rPr>
              <w:fldChar w:fldCharType="begin"/>
            </w:r>
            <w:r>
              <w:rPr>
                <w:noProof/>
                <w:webHidden/>
              </w:rPr>
              <w:instrText xml:space="preserve"> PAGEREF _Toc35423667 \h </w:instrText>
            </w:r>
            <w:r>
              <w:rPr>
                <w:noProof/>
                <w:webHidden/>
              </w:rPr>
            </w:r>
            <w:r>
              <w:rPr>
                <w:noProof/>
                <w:webHidden/>
              </w:rPr>
              <w:fldChar w:fldCharType="separate"/>
            </w:r>
            <w:r>
              <w:rPr>
                <w:noProof/>
                <w:webHidden/>
              </w:rPr>
              <w:t>17</w:t>
            </w:r>
            <w:r>
              <w:rPr>
                <w:noProof/>
                <w:webHidden/>
              </w:rPr>
              <w:fldChar w:fldCharType="end"/>
            </w:r>
          </w:hyperlink>
        </w:p>
        <w:p w14:paraId="2D4D503F" w14:textId="77777777" w:rsidR="0042315F" w:rsidRDefault="0042315F">
          <w:pPr>
            <w:pStyle w:val="TOC2"/>
            <w:tabs>
              <w:tab w:val="left" w:pos="880"/>
              <w:tab w:val="right" w:leader="dot" w:pos="10178"/>
            </w:tabs>
            <w:rPr>
              <w:rFonts w:eastAsiaTheme="minorEastAsia"/>
              <w:noProof/>
            </w:rPr>
          </w:pPr>
          <w:hyperlink w:anchor="_Toc35423668" w:history="1">
            <w:r w:rsidRPr="00137752">
              <w:rPr>
                <w:rStyle w:val="Hyperlink"/>
                <w:noProof/>
              </w:rPr>
              <w:t>4.2</w:t>
            </w:r>
            <w:r>
              <w:rPr>
                <w:rFonts w:eastAsiaTheme="minorEastAsia"/>
                <w:noProof/>
              </w:rPr>
              <w:tab/>
            </w:r>
            <w:r w:rsidRPr="00137752">
              <w:rPr>
                <w:rStyle w:val="Hyperlink"/>
                <w:noProof/>
              </w:rPr>
              <w:t>SEAT BELT ALERT SYSTEM</w:t>
            </w:r>
            <w:r>
              <w:rPr>
                <w:noProof/>
                <w:webHidden/>
              </w:rPr>
              <w:tab/>
            </w:r>
            <w:r>
              <w:rPr>
                <w:noProof/>
                <w:webHidden/>
              </w:rPr>
              <w:fldChar w:fldCharType="begin"/>
            </w:r>
            <w:r>
              <w:rPr>
                <w:noProof/>
                <w:webHidden/>
              </w:rPr>
              <w:instrText xml:space="preserve"> PAGEREF _Toc35423668 \h </w:instrText>
            </w:r>
            <w:r>
              <w:rPr>
                <w:noProof/>
                <w:webHidden/>
              </w:rPr>
            </w:r>
            <w:r>
              <w:rPr>
                <w:noProof/>
                <w:webHidden/>
              </w:rPr>
              <w:fldChar w:fldCharType="separate"/>
            </w:r>
            <w:r>
              <w:rPr>
                <w:noProof/>
                <w:webHidden/>
              </w:rPr>
              <w:t>18</w:t>
            </w:r>
            <w:r>
              <w:rPr>
                <w:noProof/>
                <w:webHidden/>
              </w:rPr>
              <w:fldChar w:fldCharType="end"/>
            </w:r>
          </w:hyperlink>
        </w:p>
        <w:p w14:paraId="0A0C5B41" w14:textId="77777777" w:rsidR="0042315F" w:rsidRDefault="0042315F">
          <w:pPr>
            <w:pStyle w:val="TOC2"/>
            <w:tabs>
              <w:tab w:val="left" w:pos="880"/>
              <w:tab w:val="right" w:leader="dot" w:pos="10178"/>
            </w:tabs>
            <w:rPr>
              <w:rFonts w:eastAsiaTheme="minorEastAsia"/>
              <w:noProof/>
            </w:rPr>
          </w:pPr>
          <w:hyperlink w:anchor="_Toc35423669" w:history="1">
            <w:r w:rsidRPr="00137752">
              <w:rPr>
                <w:rStyle w:val="Hyperlink"/>
                <w:noProof/>
              </w:rPr>
              <w:t>4.3</w:t>
            </w:r>
            <w:r>
              <w:rPr>
                <w:rFonts w:eastAsiaTheme="minorEastAsia"/>
                <w:noProof/>
              </w:rPr>
              <w:tab/>
            </w:r>
            <w:r w:rsidRPr="00137752">
              <w:rPr>
                <w:rStyle w:val="Hyperlink"/>
                <w:noProof/>
              </w:rPr>
              <w:t>PASSIVE KEYLESS ENTRY</w:t>
            </w:r>
            <w:r>
              <w:rPr>
                <w:noProof/>
                <w:webHidden/>
              </w:rPr>
              <w:tab/>
            </w:r>
            <w:r>
              <w:rPr>
                <w:noProof/>
                <w:webHidden/>
              </w:rPr>
              <w:fldChar w:fldCharType="begin"/>
            </w:r>
            <w:r>
              <w:rPr>
                <w:noProof/>
                <w:webHidden/>
              </w:rPr>
              <w:instrText xml:space="preserve"> PAGEREF _Toc35423669 \h </w:instrText>
            </w:r>
            <w:r>
              <w:rPr>
                <w:noProof/>
                <w:webHidden/>
              </w:rPr>
            </w:r>
            <w:r>
              <w:rPr>
                <w:noProof/>
                <w:webHidden/>
              </w:rPr>
              <w:fldChar w:fldCharType="separate"/>
            </w:r>
            <w:r>
              <w:rPr>
                <w:noProof/>
                <w:webHidden/>
              </w:rPr>
              <w:t>18</w:t>
            </w:r>
            <w:r>
              <w:rPr>
                <w:noProof/>
                <w:webHidden/>
              </w:rPr>
              <w:fldChar w:fldCharType="end"/>
            </w:r>
          </w:hyperlink>
        </w:p>
        <w:p w14:paraId="17158257" w14:textId="77777777" w:rsidR="0042315F" w:rsidRDefault="0042315F">
          <w:pPr>
            <w:pStyle w:val="TOC1"/>
            <w:tabs>
              <w:tab w:val="left" w:pos="440"/>
              <w:tab w:val="right" w:leader="dot" w:pos="10178"/>
            </w:tabs>
            <w:rPr>
              <w:rFonts w:eastAsiaTheme="minorEastAsia"/>
              <w:noProof/>
            </w:rPr>
          </w:pPr>
          <w:hyperlink w:anchor="_Toc35423670" w:history="1">
            <w:r w:rsidRPr="00137752">
              <w:rPr>
                <w:rStyle w:val="Hyperlink"/>
                <w:noProof/>
                <w14:scene3d>
                  <w14:camera w14:prst="orthographicFront"/>
                  <w14:lightRig w14:rig="threePt" w14:dir="t">
                    <w14:rot w14:lat="0" w14:lon="0" w14:rev="0"/>
                  </w14:lightRig>
                </w14:scene3d>
              </w:rPr>
              <w:t>5</w:t>
            </w:r>
            <w:r>
              <w:rPr>
                <w:rFonts w:eastAsiaTheme="minorEastAsia"/>
                <w:noProof/>
              </w:rPr>
              <w:tab/>
            </w:r>
            <w:r w:rsidRPr="00137752">
              <w:rPr>
                <w:rStyle w:val="Hyperlink"/>
                <w:noProof/>
              </w:rPr>
              <w:t>UML DIAGRAM</w:t>
            </w:r>
            <w:r>
              <w:rPr>
                <w:noProof/>
                <w:webHidden/>
              </w:rPr>
              <w:tab/>
            </w:r>
            <w:r>
              <w:rPr>
                <w:noProof/>
                <w:webHidden/>
              </w:rPr>
              <w:fldChar w:fldCharType="begin"/>
            </w:r>
            <w:r>
              <w:rPr>
                <w:noProof/>
                <w:webHidden/>
              </w:rPr>
              <w:instrText xml:space="preserve"> PAGEREF _Toc35423670 \h </w:instrText>
            </w:r>
            <w:r>
              <w:rPr>
                <w:noProof/>
                <w:webHidden/>
              </w:rPr>
            </w:r>
            <w:r>
              <w:rPr>
                <w:noProof/>
                <w:webHidden/>
              </w:rPr>
              <w:fldChar w:fldCharType="separate"/>
            </w:r>
            <w:r>
              <w:rPr>
                <w:noProof/>
                <w:webHidden/>
              </w:rPr>
              <w:t>20</w:t>
            </w:r>
            <w:r>
              <w:rPr>
                <w:noProof/>
                <w:webHidden/>
              </w:rPr>
              <w:fldChar w:fldCharType="end"/>
            </w:r>
          </w:hyperlink>
        </w:p>
        <w:p w14:paraId="2F360026" w14:textId="77777777" w:rsidR="0042315F" w:rsidRDefault="0042315F">
          <w:pPr>
            <w:pStyle w:val="TOC2"/>
            <w:tabs>
              <w:tab w:val="left" w:pos="880"/>
              <w:tab w:val="right" w:leader="dot" w:pos="10178"/>
            </w:tabs>
            <w:rPr>
              <w:rFonts w:eastAsiaTheme="minorEastAsia"/>
              <w:noProof/>
            </w:rPr>
          </w:pPr>
          <w:hyperlink w:anchor="_Toc35423671" w:history="1">
            <w:r w:rsidRPr="00137752">
              <w:rPr>
                <w:rStyle w:val="Hyperlink"/>
                <w:noProof/>
              </w:rPr>
              <w:t>5.1</w:t>
            </w:r>
            <w:r>
              <w:rPr>
                <w:rFonts w:eastAsiaTheme="minorEastAsia"/>
                <w:noProof/>
              </w:rPr>
              <w:tab/>
            </w:r>
            <w:r w:rsidRPr="00137752">
              <w:rPr>
                <w:rStyle w:val="Hyperlink"/>
                <w:noProof/>
              </w:rPr>
              <w:t>STRUCTURAL DIAGRAM</w:t>
            </w:r>
            <w:r>
              <w:rPr>
                <w:noProof/>
                <w:webHidden/>
              </w:rPr>
              <w:tab/>
            </w:r>
            <w:r>
              <w:rPr>
                <w:noProof/>
                <w:webHidden/>
              </w:rPr>
              <w:fldChar w:fldCharType="begin"/>
            </w:r>
            <w:r>
              <w:rPr>
                <w:noProof/>
                <w:webHidden/>
              </w:rPr>
              <w:instrText xml:space="preserve"> PAGEREF _Toc35423671 \h </w:instrText>
            </w:r>
            <w:r>
              <w:rPr>
                <w:noProof/>
                <w:webHidden/>
              </w:rPr>
            </w:r>
            <w:r>
              <w:rPr>
                <w:noProof/>
                <w:webHidden/>
              </w:rPr>
              <w:fldChar w:fldCharType="separate"/>
            </w:r>
            <w:r>
              <w:rPr>
                <w:noProof/>
                <w:webHidden/>
              </w:rPr>
              <w:t>20</w:t>
            </w:r>
            <w:r>
              <w:rPr>
                <w:noProof/>
                <w:webHidden/>
              </w:rPr>
              <w:fldChar w:fldCharType="end"/>
            </w:r>
          </w:hyperlink>
        </w:p>
        <w:p w14:paraId="45B082A7" w14:textId="77777777" w:rsidR="0042315F" w:rsidRDefault="0042315F">
          <w:pPr>
            <w:pStyle w:val="TOC3"/>
            <w:tabs>
              <w:tab w:val="right" w:leader="dot" w:pos="10178"/>
            </w:tabs>
            <w:rPr>
              <w:rFonts w:eastAsiaTheme="minorEastAsia"/>
              <w:noProof/>
            </w:rPr>
          </w:pPr>
          <w:hyperlink w:anchor="_Toc35423672" w:history="1">
            <w:r w:rsidRPr="00137752">
              <w:rPr>
                <w:rStyle w:val="Hyperlink"/>
                <w:noProof/>
              </w:rPr>
              <w:t>PIN DIAGRAM</w:t>
            </w:r>
            <w:r>
              <w:rPr>
                <w:noProof/>
                <w:webHidden/>
              </w:rPr>
              <w:tab/>
            </w:r>
            <w:r>
              <w:rPr>
                <w:noProof/>
                <w:webHidden/>
              </w:rPr>
              <w:fldChar w:fldCharType="begin"/>
            </w:r>
            <w:r>
              <w:rPr>
                <w:noProof/>
                <w:webHidden/>
              </w:rPr>
              <w:instrText xml:space="preserve"> PAGEREF _Toc35423672 \h </w:instrText>
            </w:r>
            <w:r>
              <w:rPr>
                <w:noProof/>
                <w:webHidden/>
              </w:rPr>
            </w:r>
            <w:r>
              <w:rPr>
                <w:noProof/>
                <w:webHidden/>
              </w:rPr>
              <w:fldChar w:fldCharType="separate"/>
            </w:r>
            <w:r>
              <w:rPr>
                <w:noProof/>
                <w:webHidden/>
              </w:rPr>
              <w:t>20</w:t>
            </w:r>
            <w:r>
              <w:rPr>
                <w:noProof/>
                <w:webHidden/>
              </w:rPr>
              <w:fldChar w:fldCharType="end"/>
            </w:r>
          </w:hyperlink>
        </w:p>
        <w:p w14:paraId="1F911A22" w14:textId="77777777" w:rsidR="0042315F" w:rsidRDefault="0042315F">
          <w:pPr>
            <w:pStyle w:val="TOC3"/>
            <w:tabs>
              <w:tab w:val="right" w:leader="dot" w:pos="10178"/>
            </w:tabs>
            <w:rPr>
              <w:rFonts w:eastAsiaTheme="minorEastAsia"/>
              <w:noProof/>
            </w:rPr>
          </w:pPr>
          <w:hyperlink w:anchor="_Toc35423673" w:history="1">
            <w:r w:rsidRPr="00137752">
              <w:rPr>
                <w:rStyle w:val="Hyperlink"/>
                <w:noProof/>
              </w:rPr>
              <w:t>BLOCK DIAGRAM</w:t>
            </w:r>
            <w:r>
              <w:rPr>
                <w:noProof/>
                <w:webHidden/>
              </w:rPr>
              <w:tab/>
            </w:r>
            <w:r>
              <w:rPr>
                <w:noProof/>
                <w:webHidden/>
              </w:rPr>
              <w:fldChar w:fldCharType="begin"/>
            </w:r>
            <w:r>
              <w:rPr>
                <w:noProof/>
                <w:webHidden/>
              </w:rPr>
              <w:instrText xml:space="preserve"> PAGEREF _Toc35423673 \h </w:instrText>
            </w:r>
            <w:r>
              <w:rPr>
                <w:noProof/>
                <w:webHidden/>
              </w:rPr>
            </w:r>
            <w:r>
              <w:rPr>
                <w:noProof/>
                <w:webHidden/>
              </w:rPr>
              <w:fldChar w:fldCharType="separate"/>
            </w:r>
            <w:r>
              <w:rPr>
                <w:noProof/>
                <w:webHidden/>
              </w:rPr>
              <w:t>21</w:t>
            </w:r>
            <w:r>
              <w:rPr>
                <w:noProof/>
                <w:webHidden/>
              </w:rPr>
              <w:fldChar w:fldCharType="end"/>
            </w:r>
          </w:hyperlink>
        </w:p>
        <w:p w14:paraId="1CA45F8C" w14:textId="77777777" w:rsidR="0042315F" w:rsidRDefault="0042315F">
          <w:pPr>
            <w:pStyle w:val="TOC2"/>
            <w:tabs>
              <w:tab w:val="left" w:pos="880"/>
              <w:tab w:val="right" w:leader="dot" w:pos="10178"/>
            </w:tabs>
            <w:rPr>
              <w:rFonts w:eastAsiaTheme="minorEastAsia"/>
              <w:noProof/>
            </w:rPr>
          </w:pPr>
          <w:hyperlink w:anchor="_Toc35423674" w:history="1">
            <w:r w:rsidRPr="00137752">
              <w:rPr>
                <w:rStyle w:val="Hyperlink"/>
                <w:noProof/>
              </w:rPr>
              <w:t>5.2</w:t>
            </w:r>
            <w:r>
              <w:rPr>
                <w:rFonts w:eastAsiaTheme="minorEastAsia"/>
                <w:noProof/>
              </w:rPr>
              <w:tab/>
            </w:r>
            <w:r w:rsidRPr="00137752">
              <w:rPr>
                <w:rStyle w:val="Hyperlink"/>
                <w:noProof/>
              </w:rPr>
              <w:t>BEHAVIOURAL DIAGRAM</w:t>
            </w:r>
            <w:r>
              <w:rPr>
                <w:noProof/>
                <w:webHidden/>
              </w:rPr>
              <w:tab/>
            </w:r>
            <w:r>
              <w:rPr>
                <w:noProof/>
                <w:webHidden/>
              </w:rPr>
              <w:fldChar w:fldCharType="begin"/>
            </w:r>
            <w:r>
              <w:rPr>
                <w:noProof/>
                <w:webHidden/>
              </w:rPr>
              <w:instrText xml:space="preserve"> PAGEREF _Toc35423674 \h </w:instrText>
            </w:r>
            <w:r>
              <w:rPr>
                <w:noProof/>
                <w:webHidden/>
              </w:rPr>
            </w:r>
            <w:r>
              <w:rPr>
                <w:noProof/>
                <w:webHidden/>
              </w:rPr>
              <w:fldChar w:fldCharType="separate"/>
            </w:r>
            <w:r>
              <w:rPr>
                <w:noProof/>
                <w:webHidden/>
              </w:rPr>
              <w:t>25</w:t>
            </w:r>
            <w:r>
              <w:rPr>
                <w:noProof/>
                <w:webHidden/>
              </w:rPr>
              <w:fldChar w:fldCharType="end"/>
            </w:r>
          </w:hyperlink>
        </w:p>
        <w:p w14:paraId="68F2457D" w14:textId="77777777" w:rsidR="0042315F" w:rsidRDefault="0042315F">
          <w:pPr>
            <w:pStyle w:val="TOC3"/>
            <w:tabs>
              <w:tab w:val="right" w:leader="dot" w:pos="10178"/>
            </w:tabs>
            <w:rPr>
              <w:rFonts w:eastAsiaTheme="minorEastAsia"/>
              <w:noProof/>
            </w:rPr>
          </w:pPr>
          <w:hyperlink w:anchor="_Toc35423675" w:history="1">
            <w:r w:rsidRPr="00137752">
              <w:rPr>
                <w:rStyle w:val="Hyperlink"/>
                <w:noProof/>
              </w:rPr>
              <w:t>STATEFLOW DIAGRAM</w:t>
            </w:r>
            <w:r>
              <w:rPr>
                <w:noProof/>
                <w:webHidden/>
              </w:rPr>
              <w:tab/>
            </w:r>
            <w:r>
              <w:rPr>
                <w:noProof/>
                <w:webHidden/>
              </w:rPr>
              <w:fldChar w:fldCharType="begin"/>
            </w:r>
            <w:r>
              <w:rPr>
                <w:noProof/>
                <w:webHidden/>
              </w:rPr>
              <w:instrText xml:space="preserve"> PAGEREF _Toc35423675 \h </w:instrText>
            </w:r>
            <w:r>
              <w:rPr>
                <w:noProof/>
                <w:webHidden/>
              </w:rPr>
            </w:r>
            <w:r>
              <w:rPr>
                <w:noProof/>
                <w:webHidden/>
              </w:rPr>
              <w:fldChar w:fldCharType="separate"/>
            </w:r>
            <w:r>
              <w:rPr>
                <w:noProof/>
                <w:webHidden/>
              </w:rPr>
              <w:t>25</w:t>
            </w:r>
            <w:r>
              <w:rPr>
                <w:noProof/>
                <w:webHidden/>
              </w:rPr>
              <w:fldChar w:fldCharType="end"/>
            </w:r>
          </w:hyperlink>
        </w:p>
        <w:p w14:paraId="3160BF20" w14:textId="77777777" w:rsidR="0042315F" w:rsidRDefault="0042315F">
          <w:pPr>
            <w:pStyle w:val="TOC3"/>
            <w:tabs>
              <w:tab w:val="right" w:leader="dot" w:pos="10178"/>
            </w:tabs>
            <w:rPr>
              <w:rFonts w:eastAsiaTheme="minorEastAsia"/>
              <w:noProof/>
            </w:rPr>
          </w:pPr>
          <w:hyperlink w:anchor="_Toc35423676" w:history="1">
            <w:r w:rsidRPr="00137752">
              <w:rPr>
                <w:rStyle w:val="Hyperlink"/>
                <w:noProof/>
              </w:rPr>
              <w:t>FLOWCHART</w:t>
            </w:r>
            <w:r>
              <w:rPr>
                <w:noProof/>
                <w:webHidden/>
              </w:rPr>
              <w:tab/>
            </w:r>
            <w:r>
              <w:rPr>
                <w:noProof/>
                <w:webHidden/>
              </w:rPr>
              <w:fldChar w:fldCharType="begin"/>
            </w:r>
            <w:r>
              <w:rPr>
                <w:noProof/>
                <w:webHidden/>
              </w:rPr>
              <w:instrText xml:space="preserve"> PAGEREF _Toc35423676 \h </w:instrText>
            </w:r>
            <w:r>
              <w:rPr>
                <w:noProof/>
                <w:webHidden/>
              </w:rPr>
            </w:r>
            <w:r>
              <w:rPr>
                <w:noProof/>
                <w:webHidden/>
              </w:rPr>
              <w:fldChar w:fldCharType="separate"/>
            </w:r>
            <w:r>
              <w:rPr>
                <w:noProof/>
                <w:webHidden/>
              </w:rPr>
              <w:t>26</w:t>
            </w:r>
            <w:r>
              <w:rPr>
                <w:noProof/>
                <w:webHidden/>
              </w:rPr>
              <w:fldChar w:fldCharType="end"/>
            </w:r>
          </w:hyperlink>
        </w:p>
        <w:p w14:paraId="67910BFC" w14:textId="77777777" w:rsidR="0042315F" w:rsidRDefault="0042315F">
          <w:pPr>
            <w:pStyle w:val="TOC1"/>
            <w:tabs>
              <w:tab w:val="left" w:pos="440"/>
              <w:tab w:val="right" w:leader="dot" w:pos="10178"/>
            </w:tabs>
            <w:rPr>
              <w:rFonts w:eastAsiaTheme="minorEastAsia"/>
              <w:noProof/>
            </w:rPr>
          </w:pPr>
          <w:hyperlink w:anchor="_Toc35423677" w:history="1">
            <w:r w:rsidRPr="00137752">
              <w:rPr>
                <w:rStyle w:val="Hyperlink"/>
                <w:noProof/>
                <w14:scene3d>
                  <w14:camera w14:prst="orthographicFront"/>
                  <w14:lightRig w14:rig="threePt" w14:dir="t">
                    <w14:rot w14:lat="0" w14:lon="0" w14:rev="0"/>
                  </w14:lightRig>
                </w14:scene3d>
              </w:rPr>
              <w:t>6</w:t>
            </w:r>
            <w:r>
              <w:rPr>
                <w:rFonts w:eastAsiaTheme="minorEastAsia"/>
                <w:noProof/>
              </w:rPr>
              <w:tab/>
            </w:r>
            <w:r w:rsidRPr="00137752">
              <w:rPr>
                <w:rStyle w:val="Hyperlink"/>
                <w:noProof/>
              </w:rPr>
              <w:t>BILL OF MATERIALS</w:t>
            </w:r>
            <w:r>
              <w:rPr>
                <w:noProof/>
                <w:webHidden/>
              </w:rPr>
              <w:tab/>
            </w:r>
            <w:r>
              <w:rPr>
                <w:noProof/>
                <w:webHidden/>
              </w:rPr>
              <w:fldChar w:fldCharType="begin"/>
            </w:r>
            <w:r>
              <w:rPr>
                <w:noProof/>
                <w:webHidden/>
              </w:rPr>
              <w:instrText xml:space="preserve"> PAGEREF _Toc35423677 \h </w:instrText>
            </w:r>
            <w:r>
              <w:rPr>
                <w:noProof/>
                <w:webHidden/>
              </w:rPr>
            </w:r>
            <w:r>
              <w:rPr>
                <w:noProof/>
                <w:webHidden/>
              </w:rPr>
              <w:fldChar w:fldCharType="separate"/>
            </w:r>
            <w:r>
              <w:rPr>
                <w:noProof/>
                <w:webHidden/>
              </w:rPr>
              <w:t>29</w:t>
            </w:r>
            <w:r>
              <w:rPr>
                <w:noProof/>
                <w:webHidden/>
              </w:rPr>
              <w:fldChar w:fldCharType="end"/>
            </w:r>
          </w:hyperlink>
        </w:p>
        <w:p w14:paraId="4285A8D3" w14:textId="77777777" w:rsidR="0042315F" w:rsidRDefault="0042315F">
          <w:pPr>
            <w:pStyle w:val="TOC1"/>
            <w:tabs>
              <w:tab w:val="left" w:pos="440"/>
              <w:tab w:val="right" w:leader="dot" w:pos="10178"/>
            </w:tabs>
            <w:rPr>
              <w:rFonts w:eastAsiaTheme="minorEastAsia"/>
              <w:noProof/>
            </w:rPr>
          </w:pPr>
          <w:hyperlink w:anchor="_Toc35423678" w:history="1">
            <w:r w:rsidRPr="00137752">
              <w:rPr>
                <w:rStyle w:val="Hyperlink"/>
                <w:noProof/>
                <w14:scene3d>
                  <w14:camera w14:prst="orthographicFront"/>
                  <w14:lightRig w14:rig="threePt" w14:dir="t">
                    <w14:rot w14:lat="0" w14:lon="0" w14:rev="0"/>
                  </w14:lightRig>
                </w14:scene3d>
              </w:rPr>
              <w:t>7</w:t>
            </w:r>
            <w:r>
              <w:rPr>
                <w:rFonts w:eastAsiaTheme="minorEastAsia"/>
                <w:noProof/>
              </w:rPr>
              <w:tab/>
            </w:r>
            <w:r w:rsidRPr="00137752">
              <w:rPr>
                <w:rStyle w:val="Hyperlink"/>
                <w:noProof/>
              </w:rPr>
              <w:t>EXECUTION PLAN</w:t>
            </w:r>
            <w:r>
              <w:rPr>
                <w:noProof/>
                <w:webHidden/>
              </w:rPr>
              <w:tab/>
            </w:r>
            <w:r>
              <w:rPr>
                <w:noProof/>
                <w:webHidden/>
              </w:rPr>
              <w:fldChar w:fldCharType="begin"/>
            </w:r>
            <w:r>
              <w:rPr>
                <w:noProof/>
                <w:webHidden/>
              </w:rPr>
              <w:instrText xml:space="preserve"> PAGEREF _Toc35423678 \h </w:instrText>
            </w:r>
            <w:r>
              <w:rPr>
                <w:noProof/>
                <w:webHidden/>
              </w:rPr>
            </w:r>
            <w:r>
              <w:rPr>
                <w:noProof/>
                <w:webHidden/>
              </w:rPr>
              <w:fldChar w:fldCharType="separate"/>
            </w:r>
            <w:r>
              <w:rPr>
                <w:noProof/>
                <w:webHidden/>
              </w:rPr>
              <w:t>30</w:t>
            </w:r>
            <w:r>
              <w:rPr>
                <w:noProof/>
                <w:webHidden/>
              </w:rPr>
              <w:fldChar w:fldCharType="end"/>
            </w:r>
          </w:hyperlink>
        </w:p>
        <w:p w14:paraId="1CAA7E2C" w14:textId="77777777" w:rsidR="0042315F" w:rsidRDefault="0042315F">
          <w:pPr>
            <w:pStyle w:val="TOC1"/>
            <w:tabs>
              <w:tab w:val="left" w:pos="440"/>
              <w:tab w:val="right" w:leader="dot" w:pos="10178"/>
            </w:tabs>
            <w:rPr>
              <w:rFonts w:eastAsiaTheme="minorEastAsia"/>
              <w:noProof/>
            </w:rPr>
          </w:pPr>
          <w:hyperlink w:anchor="_Toc35423679" w:history="1">
            <w:r w:rsidRPr="00137752">
              <w:rPr>
                <w:rStyle w:val="Hyperlink"/>
                <w:noProof/>
                <w14:scene3d>
                  <w14:camera w14:prst="orthographicFront"/>
                  <w14:lightRig w14:rig="threePt" w14:dir="t">
                    <w14:rot w14:lat="0" w14:lon="0" w14:rev="0"/>
                  </w14:lightRig>
                </w14:scene3d>
              </w:rPr>
              <w:t>8</w:t>
            </w:r>
            <w:r>
              <w:rPr>
                <w:rFonts w:eastAsiaTheme="minorEastAsia"/>
                <w:noProof/>
              </w:rPr>
              <w:tab/>
            </w:r>
            <w:r w:rsidRPr="00137752">
              <w:rPr>
                <w:rStyle w:val="Hyperlink"/>
                <w:noProof/>
              </w:rPr>
              <w:t>TEAM DESCRIPTION</w:t>
            </w:r>
            <w:r>
              <w:rPr>
                <w:noProof/>
                <w:webHidden/>
              </w:rPr>
              <w:tab/>
            </w:r>
            <w:r>
              <w:rPr>
                <w:noProof/>
                <w:webHidden/>
              </w:rPr>
              <w:fldChar w:fldCharType="begin"/>
            </w:r>
            <w:r>
              <w:rPr>
                <w:noProof/>
                <w:webHidden/>
              </w:rPr>
              <w:instrText xml:space="preserve"> PAGEREF _Toc35423679 \h </w:instrText>
            </w:r>
            <w:r>
              <w:rPr>
                <w:noProof/>
                <w:webHidden/>
              </w:rPr>
            </w:r>
            <w:r>
              <w:rPr>
                <w:noProof/>
                <w:webHidden/>
              </w:rPr>
              <w:fldChar w:fldCharType="separate"/>
            </w:r>
            <w:r>
              <w:rPr>
                <w:noProof/>
                <w:webHidden/>
              </w:rPr>
              <w:t>30</w:t>
            </w:r>
            <w:r>
              <w:rPr>
                <w:noProof/>
                <w:webHidden/>
              </w:rPr>
              <w:fldChar w:fldCharType="end"/>
            </w:r>
          </w:hyperlink>
        </w:p>
        <w:p w14:paraId="53B71774" w14:textId="77777777" w:rsidR="0042315F" w:rsidRDefault="0042315F">
          <w:pPr>
            <w:pStyle w:val="TOC1"/>
            <w:tabs>
              <w:tab w:val="left" w:pos="440"/>
              <w:tab w:val="right" w:leader="dot" w:pos="10178"/>
            </w:tabs>
            <w:rPr>
              <w:rFonts w:eastAsiaTheme="minorEastAsia"/>
              <w:noProof/>
            </w:rPr>
          </w:pPr>
          <w:hyperlink w:anchor="_Toc35423680" w:history="1">
            <w:r w:rsidRPr="00137752">
              <w:rPr>
                <w:rStyle w:val="Hyperlink"/>
                <w:noProof/>
                <w14:scene3d>
                  <w14:camera w14:prst="orthographicFront"/>
                  <w14:lightRig w14:rig="threePt" w14:dir="t">
                    <w14:rot w14:lat="0" w14:lon="0" w14:rev="0"/>
                  </w14:lightRig>
                </w14:scene3d>
              </w:rPr>
              <w:t>9</w:t>
            </w:r>
            <w:r>
              <w:rPr>
                <w:rFonts w:eastAsiaTheme="minorEastAsia"/>
                <w:noProof/>
              </w:rPr>
              <w:tab/>
            </w:r>
            <w:r w:rsidRPr="00137752">
              <w:rPr>
                <w:rStyle w:val="Hyperlink"/>
                <w:noProof/>
              </w:rPr>
              <w:t>INTEGRATED MODELLING AND TESTING</w:t>
            </w:r>
            <w:r>
              <w:rPr>
                <w:noProof/>
                <w:webHidden/>
              </w:rPr>
              <w:tab/>
            </w:r>
            <w:r>
              <w:rPr>
                <w:noProof/>
                <w:webHidden/>
              </w:rPr>
              <w:fldChar w:fldCharType="begin"/>
            </w:r>
            <w:r>
              <w:rPr>
                <w:noProof/>
                <w:webHidden/>
              </w:rPr>
              <w:instrText xml:space="preserve"> PAGEREF _Toc35423680 \h </w:instrText>
            </w:r>
            <w:r>
              <w:rPr>
                <w:noProof/>
                <w:webHidden/>
              </w:rPr>
            </w:r>
            <w:r>
              <w:rPr>
                <w:noProof/>
                <w:webHidden/>
              </w:rPr>
              <w:fldChar w:fldCharType="separate"/>
            </w:r>
            <w:r>
              <w:rPr>
                <w:noProof/>
                <w:webHidden/>
              </w:rPr>
              <w:t>30</w:t>
            </w:r>
            <w:r>
              <w:rPr>
                <w:noProof/>
                <w:webHidden/>
              </w:rPr>
              <w:fldChar w:fldCharType="end"/>
            </w:r>
          </w:hyperlink>
        </w:p>
        <w:p w14:paraId="320BA332" w14:textId="77777777" w:rsidR="0042315F" w:rsidRDefault="0042315F">
          <w:pPr>
            <w:pStyle w:val="TOC1"/>
            <w:tabs>
              <w:tab w:val="left" w:pos="660"/>
              <w:tab w:val="right" w:leader="dot" w:pos="10178"/>
            </w:tabs>
            <w:rPr>
              <w:rFonts w:eastAsiaTheme="minorEastAsia"/>
              <w:noProof/>
            </w:rPr>
          </w:pPr>
          <w:hyperlink w:anchor="_Toc35423681" w:history="1">
            <w:r w:rsidRPr="00137752">
              <w:rPr>
                <w:rStyle w:val="Hyperlink"/>
                <w:noProof/>
                <w14:scene3d>
                  <w14:camera w14:prst="orthographicFront"/>
                  <w14:lightRig w14:rig="threePt" w14:dir="t">
                    <w14:rot w14:lat="0" w14:lon="0" w14:rev="0"/>
                  </w14:lightRig>
                </w14:scene3d>
              </w:rPr>
              <w:t>10</w:t>
            </w:r>
            <w:r>
              <w:rPr>
                <w:rFonts w:eastAsiaTheme="minorEastAsia"/>
                <w:noProof/>
              </w:rPr>
              <w:tab/>
            </w:r>
            <w:r w:rsidRPr="00137752">
              <w:rPr>
                <w:rStyle w:val="Hyperlink"/>
                <w:noProof/>
              </w:rPr>
              <w:t>INTEGRATED TEST PLAN</w:t>
            </w:r>
            <w:r>
              <w:rPr>
                <w:noProof/>
                <w:webHidden/>
              </w:rPr>
              <w:tab/>
            </w:r>
            <w:r>
              <w:rPr>
                <w:noProof/>
                <w:webHidden/>
              </w:rPr>
              <w:fldChar w:fldCharType="begin"/>
            </w:r>
            <w:r>
              <w:rPr>
                <w:noProof/>
                <w:webHidden/>
              </w:rPr>
              <w:instrText xml:space="preserve"> PAGEREF _Toc35423681 \h </w:instrText>
            </w:r>
            <w:r>
              <w:rPr>
                <w:noProof/>
                <w:webHidden/>
              </w:rPr>
            </w:r>
            <w:r>
              <w:rPr>
                <w:noProof/>
                <w:webHidden/>
              </w:rPr>
              <w:fldChar w:fldCharType="separate"/>
            </w:r>
            <w:r>
              <w:rPr>
                <w:noProof/>
                <w:webHidden/>
              </w:rPr>
              <w:t>32</w:t>
            </w:r>
            <w:r>
              <w:rPr>
                <w:noProof/>
                <w:webHidden/>
              </w:rPr>
              <w:fldChar w:fldCharType="end"/>
            </w:r>
          </w:hyperlink>
        </w:p>
        <w:p w14:paraId="038077C8" w14:textId="77777777" w:rsidR="0042315F" w:rsidRDefault="0042315F">
          <w:pPr>
            <w:pStyle w:val="TOC1"/>
            <w:tabs>
              <w:tab w:val="left" w:pos="660"/>
              <w:tab w:val="right" w:leader="dot" w:pos="10178"/>
            </w:tabs>
            <w:rPr>
              <w:rFonts w:eastAsiaTheme="minorEastAsia"/>
              <w:noProof/>
            </w:rPr>
          </w:pPr>
          <w:hyperlink w:anchor="_Toc35423682" w:history="1">
            <w:r w:rsidRPr="00137752">
              <w:rPr>
                <w:rStyle w:val="Hyperlink"/>
                <w:noProof/>
                <w14:scene3d>
                  <w14:camera w14:prst="orthographicFront"/>
                  <w14:lightRig w14:rig="threePt" w14:dir="t">
                    <w14:rot w14:lat="0" w14:lon="0" w14:rev="0"/>
                  </w14:lightRig>
                </w14:scene3d>
              </w:rPr>
              <w:t>11</w:t>
            </w:r>
            <w:r>
              <w:rPr>
                <w:rFonts w:eastAsiaTheme="minorEastAsia"/>
                <w:noProof/>
              </w:rPr>
              <w:tab/>
            </w:r>
            <w:r w:rsidRPr="00137752">
              <w:rPr>
                <w:rStyle w:val="Hyperlink"/>
                <w:noProof/>
              </w:rPr>
              <w:t>INTEGRATED COMPLIANCE</w:t>
            </w:r>
            <w:r>
              <w:rPr>
                <w:noProof/>
                <w:webHidden/>
              </w:rPr>
              <w:tab/>
            </w:r>
            <w:r>
              <w:rPr>
                <w:noProof/>
                <w:webHidden/>
              </w:rPr>
              <w:fldChar w:fldCharType="begin"/>
            </w:r>
            <w:r>
              <w:rPr>
                <w:noProof/>
                <w:webHidden/>
              </w:rPr>
              <w:instrText xml:space="preserve"> PAGEREF _Toc35423682 \h </w:instrText>
            </w:r>
            <w:r>
              <w:rPr>
                <w:noProof/>
                <w:webHidden/>
              </w:rPr>
            </w:r>
            <w:r>
              <w:rPr>
                <w:noProof/>
                <w:webHidden/>
              </w:rPr>
              <w:fldChar w:fldCharType="separate"/>
            </w:r>
            <w:r>
              <w:rPr>
                <w:noProof/>
                <w:webHidden/>
              </w:rPr>
              <w:t>33</w:t>
            </w:r>
            <w:r>
              <w:rPr>
                <w:noProof/>
                <w:webHidden/>
              </w:rPr>
              <w:fldChar w:fldCharType="end"/>
            </w:r>
          </w:hyperlink>
        </w:p>
        <w:p w14:paraId="727FD320" w14:textId="77777777" w:rsidR="0042315F" w:rsidRDefault="0042315F">
          <w:pPr>
            <w:pStyle w:val="TOC2"/>
            <w:tabs>
              <w:tab w:val="left" w:pos="880"/>
              <w:tab w:val="right" w:leader="dot" w:pos="10178"/>
            </w:tabs>
            <w:rPr>
              <w:rFonts w:eastAsiaTheme="minorEastAsia"/>
              <w:noProof/>
            </w:rPr>
          </w:pPr>
          <w:hyperlink w:anchor="_Toc35423683" w:history="1">
            <w:r w:rsidRPr="00137752">
              <w:rPr>
                <w:rStyle w:val="Hyperlink"/>
                <w:noProof/>
              </w:rPr>
              <w:t>11.1</w:t>
            </w:r>
            <w:r>
              <w:rPr>
                <w:rFonts w:eastAsiaTheme="minorEastAsia"/>
                <w:noProof/>
              </w:rPr>
              <w:tab/>
            </w:r>
            <w:r w:rsidRPr="00137752">
              <w:rPr>
                <w:rStyle w:val="Hyperlink"/>
                <w:noProof/>
              </w:rPr>
              <w:t>MAAB CHECK</w:t>
            </w:r>
            <w:r>
              <w:rPr>
                <w:noProof/>
                <w:webHidden/>
              </w:rPr>
              <w:tab/>
            </w:r>
            <w:r>
              <w:rPr>
                <w:noProof/>
                <w:webHidden/>
              </w:rPr>
              <w:fldChar w:fldCharType="begin"/>
            </w:r>
            <w:r>
              <w:rPr>
                <w:noProof/>
                <w:webHidden/>
              </w:rPr>
              <w:instrText xml:space="preserve"> PAGEREF _Toc35423683 \h </w:instrText>
            </w:r>
            <w:r>
              <w:rPr>
                <w:noProof/>
                <w:webHidden/>
              </w:rPr>
            </w:r>
            <w:r>
              <w:rPr>
                <w:noProof/>
                <w:webHidden/>
              </w:rPr>
              <w:fldChar w:fldCharType="separate"/>
            </w:r>
            <w:r>
              <w:rPr>
                <w:noProof/>
                <w:webHidden/>
              </w:rPr>
              <w:t>33</w:t>
            </w:r>
            <w:r>
              <w:rPr>
                <w:noProof/>
                <w:webHidden/>
              </w:rPr>
              <w:fldChar w:fldCharType="end"/>
            </w:r>
          </w:hyperlink>
        </w:p>
        <w:p w14:paraId="2CD3578E" w14:textId="77777777" w:rsidR="0042315F" w:rsidRDefault="0042315F">
          <w:pPr>
            <w:pStyle w:val="TOC2"/>
            <w:tabs>
              <w:tab w:val="left" w:pos="880"/>
              <w:tab w:val="right" w:leader="dot" w:pos="10178"/>
            </w:tabs>
            <w:rPr>
              <w:rFonts w:eastAsiaTheme="minorEastAsia"/>
              <w:noProof/>
            </w:rPr>
          </w:pPr>
          <w:hyperlink w:anchor="_Toc35423684" w:history="1">
            <w:r w:rsidRPr="00137752">
              <w:rPr>
                <w:rStyle w:val="Hyperlink"/>
                <w:noProof/>
              </w:rPr>
              <w:t>11.2</w:t>
            </w:r>
            <w:r>
              <w:rPr>
                <w:rFonts w:eastAsiaTheme="minorEastAsia"/>
                <w:noProof/>
              </w:rPr>
              <w:tab/>
            </w:r>
            <w:r w:rsidRPr="00137752">
              <w:rPr>
                <w:rStyle w:val="Hyperlink"/>
                <w:noProof/>
              </w:rPr>
              <w:t>CODE COVERAGE</w:t>
            </w:r>
            <w:r>
              <w:rPr>
                <w:noProof/>
                <w:webHidden/>
              </w:rPr>
              <w:tab/>
            </w:r>
            <w:r>
              <w:rPr>
                <w:noProof/>
                <w:webHidden/>
              </w:rPr>
              <w:fldChar w:fldCharType="begin"/>
            </w:r>
            <w:r>
              <w:rPr>
                <w:noProof/>
                <w:webHidden/>
              </w:rPr>
              <w:instrText xml:space="preserve"> PAGEREF _Toc35423684 \h </w:instrText>
            </w:r>
            <w:r>
              <w:rPr>
                <w:noProof/>
                <w:webHidden/>
              </w:rPr>
            </w:r>
            <w:r>
              <w:rPr>
                <w:noProof/>
                <w:webHidden/>
              </w:rPr>
              <w:fldChar w:fldCharType="separate"/>
            </w:r>
            <w:r>
              <w:rPr>
                <w:noProof/>
                <w:webHidden/>
              </w:rPr>
              <w:t>35</w:t>
            </w:r>
            <w:r>
              <w:rPr>
                <w:noProof/>
                <w:webHidden/>
              </w:rPr>
              <w:fldChar w:fldCharType="end"/>
            </w:r>
          </w:hyperlink>
        </w:p>
        <w:p w14:paraId="42D2AFD6" w14:textId="77777777" w:rsidR="0042315F" w:rsidRDefault="0042315F">
          <w:pPr>
            <w:pStyle w:val="TOC2"/>
            <w:tabs>
              <w:tab w:val="left" w:pos="880"/>
              <w:tab w:val="right" w:leader="dot" w:pos="10178"/>
            </w:tabs>
            <w:rPr>
              <w:rFonts w:eastAsiaTheme="minorEastAsia"/>
              <w:noProof/>
            </w:rPr>
          </w:pPr>
          <w:hyperlink w:anchor="_Toc35423685" w:history="1">
            <w:r w:rsidRPr="00137752">
              <w:rPr>
                <w:rStyle w:val="Hyperlink"/>
                <w:noProof/>
              </w:rPr>
              <w:t>11.3</w:t>
            </w:r>
            <w:r>
              <w:rPr>
                <w:rFonts w:eastAsiaTheme="minorEastAsia"/>
                <w:noProof/>
              </w:rPr>
              <w:tab/>
            </w:r>
            <w:r w:rsidRPr="00137752">
              <w:rPr>
                <w:rStyle w:val="Hyperlink"/>
                <w:noProof/>
              </w:rPr>
              <w:t>METRIC ANALYSIS</w:t>
            </w:r>
            <w:r>
              <w:rPr>
                <w:noProof/>
                <w:webHidden/>
              </w:rPr>
              <w:tab/>
            </w:r>
            <w:r>
              <w:rPr>
                <w:noProof/>
                <w:webHidden/>
              </w:rPr>
              <w:fldChar w:fldCharType="begin"/>
            </w:r>
            <w:r>
              <w:rPr>
                <w:noProof/>
                <w:webHidden/>
              </w:rPr>
              <w:instrText xml:space="preserve"> PAGEREF _Toc35423685 \h </w:instrText>
            </w:r>
            <w:r>
              <w:rPr>
                <w:noProof/>
                <w:webHidden/>
              </w:rPr>
            </w:r>
            <w:r>
              <w:rPr>
                <w:noProof/>
                <w:webHidden/>
              </w:rPr>
              <w:fldChar w:fldCharType="separate"/>
            </w:r>
            <w:r>
              <w:rPr>
                <w:noProof/>
                <w:webHidden/>
              </w:rPr>
              <w:t>37</w:t>
            </w:r>
            <w:r>
              <w:rPr>
                <w:noProof/>
                <w:webHidden/>
              </w:rPr>
              <w:fldChar w:fldCharType="end"/>
            </w:r>
          </w:hyperlink>
        </w:p>
        <w:p w14:paraId="27B08900" w14:textId="77777777" w:rsidR="0042315F" w:rsidRDefault="0042315F">
          <w:pPr>
            <w:pStyle w:val="TOC1"/>
            <w:tabs>
              <w:tab w:val="left" w:pos="660"/>
              <w:tab w:val="right" w:leader="dot" w:pos="10178"/>
            </w:tabs>
            <w:rPr>
              <w:rFonts w:eastAsiaTheme="minorEastAsia"/>
              <w:noProof/>
            </w:rPr>
          </w:pPr>
          <w:hyperlink w:anchor="_Toc35423686" w:history="1">
            <w:r w:rsidRPr="00137752">
              <w:rPr>
                <w:rStyle w:val="Hyperlink"/>
                <w:noProof/>
                <w14:scene3d>
                  <w14:camera w14:prst="orthographicFront"/>
                  <w14:lightRig w14:rig="threePt" w14:dir="t">
                    <w14:rot w14:lat="0" w14:lon="0" w14:rev="0"/>
                  </w14:lightRig>
                </w14:scene3d>
              </w:rPr>
              <w:t>12</w:t>
            </w:r>
            <w:r>
              <w:rPr>
                <w:rFonts w:eastAsiaTheme="minorEastAsia"/>
                <w:noProof/>
              </w:rPr>
              <w:tab/>
            </w:r>
            <w:r w:rsidRPr="00137752">
              <w:rPr>
                <w:rStyle w:val="Hyperlink"/>
                <w:noProof/>
              </w:rPr>
              <w:t>LEARNINGS AND DIFFICULTIES OVERCOMED</w:t>
            </w:r>
            <w:r>
              <w:rPr>
                <w:noProof/>
                <w:webHidden/>
              </w:rPr>
              <w:tab/>
            </w:r>
            <w:r>
              <w:rPr>
                <w:noProof/>
                <w:webHidden/>
              </w:rPr>
              <w:fldChar w:fldCharType="begin"/>
            </w:r>
            <w:r>
              <w:rPr>
                <w:noProof/>
                <w:webHidden/>
              </w:rPr>
              <w:instrText xml:space="preserve"> PAGEREF _Toc35423686 \h </w:instrText>
            </w:r>
            <w:r>
              <w:rPr>
                <w:noProof/>
                <w:webHidden/>
              </w:rPr>
            </w:r>
            <w:r>
              <w:rPr>
                <w:noProof/>
                <w:webHidden/>
              </w:rPr>
              <w:fldChar w:fldCharType="separate"/>
            </w:r>
            <w:r>
              <w:rPr>
                <w:noProof/>
                <w:webHidden/>
              </w:rPr>
              <w:t>37</w:t>
            </w:r>
            <w:r>
              <w:rPr>
                <w:noProof/>
                <w:webHidden/>
              </w:rPr>
              <w:fldChar w:fldCharType="end"/>
            </w:r>
          </w:hyperlink>
        </w:p>
        <w:p w14:paraId="3A8479D3" w14:textId="77777777" w:rsidR="0042315F" w:rsidRDefault="0042315F">
          <w:pPr>
            <w:pStyle w:val="TOC1"/>
            <w:tabs>
              <w:tab w:val="left" w:pos="660"/>
              <w:tab w:val="right" w:leader="dot" w:pos="10178"/>
            </w:tabs>
            <w:rPr>
              <w:rFonts w:eastAsiaTheme="minorEastAsia"/>
              <w:noProof/>
            </w:rPr>
          </w:pPr>
          <w:hyperlink w:anchor="_Toc35423687" w:history="1">
            <w:r w:rsidRPr="00137752">
              <w:rPr>
                <w:rStyle w:val="Hyperlink"/>
                <w:noProof/>
                <w14:scene3d>
                  <w14:camera w14:prst="orthographicFront"/>
                  <w14:lightRig w14:rig="threePt" w14:dir="t">
                    <w14:rot w14:lat="0" w14:lon="0" w14:rev="0"/>
                  </w14:lightRig>
                </w14:scene3d>
              </w:rPr>
              <w:t>13</w:t>
            </w:r>
            <w:r>
              <w:rPr>
                <w:rFonts w:eastAsiaTheme="minorEastAsia"/>
                <w:noProof/>
              </w:rPr>
              <w:tab/>
            </w:r>
            <w:r w:rsidRPr="00137752">
              <w:rPr>
                <w:rStyle w:val="Hyperlink"/>
                <w:noProof/>
              </w:rPr>
              <w:t>APPENDIX</w:t>
            </w:r>
            <w:r>
              <w:rPr>
                <w:noProof/>
                <w:webHidden/>
              </w:rPr>
              <w:tab/>
            </w:r>
            <w:r>
              <w:rPr>
                <w:noProof/>
                <w:webHidden/>
              </w:rPr>
              <w:fldChar w:fldCharType="begin"/>
            </w:r>
            <w:r>
              <w:rPr>
                <w:noProof/>
                <w:webHidden/>
              </w:rPr>
              <w:instrText xml:space="preserve"> PAGEREF _Toc35423687 \h </w:instrText>
            </w:r>
            <w:r>
              <w:rPr>
                <w:noProof/>
                <w:webHidden/>
              </w:rPr>
            </w:r>
            <w:r>
              <w:rPr>
                <w:noProof/>
                <w:webHidden/>
              </w:rPr>
              <w:fldChar w:fldCharType="separate"/>
            </w:r>
            <w:r>
              <w:rPr>
                <w:noProof/>
                <w:webHidden/>
              </w:rPr>
              <w:t>37</w:t>
            </w:r>
            <w:r>
              <w:rPr>
                <w:noProof/>
                <w:webHidden/>
              </w:rPr>
              <w:fldChar w:fldCharType="end"/>
            </w:r>
          </w:hyperlink>
        </w:p>
        <w:p w14:paraId="66FB65C2" w14:textId="2DB11C30" w:rsidR="00676BD4" w:rsidRDefault="00DE680C" w:rsidP="00221171">
          <w:r>
            <w:rPr>
              <w:b/>
              <w:bCs/>
              <w:noProof/>
            </w:rPr>
            <w:fldChar w:fldCharType="end"/>
          </w:r>
        </w:p>
      </w:sdtContent>
    </w:sdt>
    <w:p w14:paraId="1625A475" w14:textId="77777777" w:rsidR="00676BD4" w:rsidRDefault="00676BD4">
      <w:pPr>
        <w:pStyle w:val="TableofFigures"/>
        <w:tabs>
          <w:tab w:val="right" w:leader="dot" w:pos="10178"/>
        </w:tabs>
      </w:pPr>
    </w:p>
    <w:p w14:paraId="76CF1232" w14:textId="7A771506" w:rsidR="00E83C6D" w:rsidRPr="00E83C6D" w:rsidRDefault="00E83C6D">
      <w:pPr>
        <w:pStyle w:val="TableofFigures"/>
        <w:tabs>
          <w:tab w:val="right" w:leader="dot" w:pos="10178"/>
        </w:tabs>
        <w:rPr>
          <w:b/>
        </w:rPr>
      </w:pPr>
      <w:r w:rsidRPr="00E83C6D">
        <w:rPr>
          <w:b/>
        </w:rPr>
        <w:t>LIST OF FIGURES</w:t>
      </w:r>
    </w:p>
    <w:p w14:paraId="36AE4DFE" w14:textId="77777777" w:rsidR="00D30E6B" w:rsidRDefault="00676BD4">
      <w:pPr>
        <w:pStyle w:val="TableofFigures"/>
        <w:tabs>
          <w:tab w:val="right" w:leader="dot" w:pos="10178"/>
        </w:tabs>
        <w:rPr>
          <w:noProof/>
          <w:sz w:val="22"/>
        </w:rPr>
      </w:pPr>
      <w:r w:rsidRPr="00E83C6D">
        <w:fldChar w:fldCharType="begin"/>
      </w:r>
      <w:r w:rsidRPr="00E83C6D">
        <w:instrText xml:space="preserve"> TOC \h \z \t "Quote" \c </w:instrText>
      </w:r>
      <w:r w:rsidRPr="00E83C6D">
        <w:fldChar w:fldCharType="separate"/>
      </w:r>
      <w:hyperlink w:anchor="_Toc34377082" w:history="1">
        <w:r w:rsidR="00D30E6B" w:rsidRPr="00C43F7B">
          <w:rPr>
            <w:rStyle w:val="Hyperlink"/>
            <w:noProof/>
          </w:rPr>
          <w:t>Figure 1: Arduino PIN Diagram</w:t>
        </w:r>
        <w:r w:rsidR="00D30E6B">
          <w:rPr>
            <w:noProof/>
            <w:webHidden/>
          </w:rPr>
          <w:tab/>
        </w:r>
        <w:r w:rsidR="00D30E6B">
          <w:rPr>
            <w:noProof/>
            <w:webHidden/>
          </w:rPr>
          <w:fldChar w:fldCharType="begin"/>
        </w:r>
        <w:r w:rsidR="00D30E6B">
          <w:rPr>
            <w:noProof/>
            <w:webHidden/>
          </w:rPr>
          <w:instrText xml:space="preserve"> PAGEREF _Toc34377082 \h </w:instrText>
        </w:r>
        <w:r w:rsidR="00D30E6B">
          <w:rPr>
            <w:noProof/>
            <w:webHidden/>
          </w:rPr>
        </w:r>
        <w:r w:rsidR="00D30E6B">
          <w:rPr>
            <w:noProof/>
            <w:webHidden/>
          </w:rPr>
          <w:fldChar w:fldCharType="separate"/>
        </w:r>
        <w:r w:rsidR="00D30E6B">
          <w:rPr>
            <w:noProof/>
            <w:webHidden/>
          </w:rPr>
          <w:t>11</w:t>
        </w:r>
        <w:r w:rsidR="00D30E6B">
          <w:rPr>
            <w:noProof/>
            <w:webHidden/>
          </w:rPr>
          <w:fldChar w:fldCharType="end"/>
        </w:r>
      </w:hyperlink>
    </w:p>
    <w:p w14:paraId="57F2C7B0" w14:textId="77777777" w:rsidR="00D30E6B" w:rsidRDefault="0042315F">
      <w:pPr>
        <w:pStyle w:val="TableofFigures"/>
        <w:tabs>
          <w:tab w:val="right" w:leader="dot" w:pos="10178"/>
        </w:tabs>
        <w:rPr>
          <w:noProof/>
          <w:sz w:val="22"/>
        </w:rPr>
      </w:pPr>
      <w:hyperlink w:anchor="_Toc34377083" w:history="1">
        <w:r w:rsidR="00D30E6B" w:rsidRPr="00C43F7B">
          <w:rPr>
            <w:rStyle w:val="Hyperlink"/>
            <w:noProof/>
          </w:rPr>
          <w:t>Figure 2: Passive Entry Block Diagram</w:t>
        </w:r>
        <w:r w:rsidR="00D30E6B">
          <w:rPr>
            <w:noProof/>
            <w:webHidden/>
          </w:rPr>
          <w:tab/>
        </w:r>
        <w:r w:rsidR="00D30E6B">
          <w:rPr>
            <w:noProof/>
            <w:webHidden/>
          </w:rPr>
          <w:fldChar w:fldCharType="begin"/>
        </w:r>
        <w:r w:rsidR="00D30E6B">
          <w:rPr>
            <w:noProof/>
            <w:webHidden/>
          </w:rPr>
          <w:instrText xml:space="preserve"> PAGEREF _Toc34377083 \h </w:instrText>
        </w:r>
        <w:r w:rsidR="00D30E6B">
          <w:rPr>
            <w:noProof/>
            <w:webHidden/>
          </w:rPr>
        </w:r>
        <w:r w:rsidR="00D30E6B">
          <w:rPr>
            <w:noProof/>
            <w:webHidden/>
          </w:rPr>
          <w:fldChar w:fldCharType="separate"/>
        </w:r>
        <w:r w:rsidR="00D30E6B">
          <w:rPr>
            <w:noProof/>
            <w:webHidden/>
          </w:rPr>
          <w:t>12</w:t>
        </w:r>
        <w:r w:rsidR="00D30E6B">
          <w:rPr>
            <w:noProof/>
            <w:webHidden/>
          </w:rPr>
          <w:fldChar w:fldCharType="end"/>
        </w:r>
      </w:hyperlink>
    </w:p>
    <w:p w14:paraId="17E3908B" w14:textId="77777777" w:rsidR="00D30E6B" w:rsidRDefault="0042315F">
      <w:pPr>
        <w:pStyle w:val="TableofFigures"/>
        <w:tabs>
          <w:tab w:val="right" w:leader="dot" w:pos="10178"/>
        </w:tabs>
        <w:rPr>
          <w:noProof/>
          <w:sz w:val="22"/>
        </w:rPr>
      </w:pPr>
      <w:hyperlink w:anchor="_Toc34377084" w:history="1">
        <w:r w:rsidR="00D30E6B" w:rsidRPr="00C43F7B">
          <w:rPr>
            <w:rStyle w:val="Hyperlink"/>
            <w:noProof/>
          </w:rPr>
          <w:t>Figure 3: Passive Entry State flow Diagram</w:t>
        </w:r>
        <w:r w:rsidR="00D30E6B">
          <w:rPr>
            <w:noProof/>
            <w:webHidden/>
          </w:rPr>
          <w:tab/>
        </w:r>
        <w:r w:rsidR="00D30E6B">
          <w:rPr>
            <w:noProof/>
            <w:webHidden/>
          </w:rPr>
          <w:fldChar w:fldCharType="begin"/>
        </w:r>
        <w:r w:rsidR="00D30E6B">
          <w:rPr>
            <w:noProof/>
            <w:webHidden/>
          </w:rPr>
          <w:instrText xml:space="preserve"> PAGEREF _Toc34377084 \h </w:instrText>
        </w:r>
        <w:r w:rsidR="00D30E6B">
          <w:rPr>
            <w:noProof/>
            <w:webHidden/>
          </w:rPr>
        </w:r>
        <w:r w:rsidR="00D30E6B">
          <w:rPr>
            <w:noProof/>
            <w:webHidden/>
          </w:rPr>
          <w:fldChar w:fldCharType="separate"/>
        </w:r>
        <w:r w:rsidR="00D30E6B">
          <w:rPr>
            <w:noProof/>
            <w:webHidden/>
          </w:rPr>
          <w:t>13</w:t>
        </w:r>
        <w:r w:rsidR="00D30E6B">
          <w:rPr>
            <w:noProof/>
            <w:webHidden/>
          </w:rPr>
          <w:fldChar w:fldCharType="end"/>
        </w:r>
      </w:hyperlink>
    </w:p>
    <w:p w14:paraId="102CE3AA" w14:textId="77777777" w:rsidR="00D30E6B" w:rsidRDefault="0042315F">
      <w:pPr>
        <w:pStyle w:val="TableofFigures"/>
        <w:tabs>
          <w:tab w:val="right" w:leader="dot" w:pos="10178"/>
        </w:tabs>
        <w:rPr>
          <w:noProof/>
          <w:sz w:val="22"/>
        </w:rPr>
      </w:pPr>
      <w:hyperlink w:anchor="_Toc34377085" w:history="1">
        <w:r w:rsidR="00D30E6B" w:rsidRPr="00C43F7B">
          <w:rPr>
            <w:rStyle w:val="Hyperlink"/>
            <w:noProof/>
          </w:rPr>
          <w:t>Figure 4: Passive Entry Flowchart</w:t>
        </w:r>
        <w:r w:rsidR="00D30E6B">
          <w:rPr>
            <w:noProof/>
            <w:webHidden/>
          </w:rPr>
          <w:tab/>
        </w:r>
        <w:r w:rsidR="00D30E6B">
          <w:rPr>
            <w:noProof/>
            <w:webHidden/>
          </w:rPr>
          <w:fldChar w:fldCharType="begin"/>
        </w:r>
        <w:r w:rsidR="00D30E6B">
          <w:rPr>
            <w:noProof/>
            <w:webHidden/>
          </w:rPr>
          <w:instrText xml:space="preserve"> PAGEREF _Toc34377085 \h </w:instrText>
        </w:r>
        <w:r w:rsidR="00D30E6B">
          <w:rPr>
            <w:noProof/>
            <w:webHidden/>
          </w:rPr>
        </w:r>
        <w:r w:rsidR="00D30E6B">
          <w:rPr>
            <w:noProof/>
            <w:webHidden/>
          </w:rPr>
          <w:fldChar w:fldCharType="separate"/>
        </w:r>
        <w:r w:rsidR="00D30E6B">
          <w:rPr>
            <w:noProof/>
            <w:webHidden/>
          </w:rPr>
          <w:t>14</w:t>
        </w:r>
        <w:r w:rsidR="00D30E6B">
          <w:rPr>
            <w:noProof/>
            <w:webHidden/>
          </w:rPr>
          <w:fldChar w:fldCharType="end"/>
        </w:r>
      </w:hyperlink>
    </w:p>
    <w:p w14:paraId="56831C29" w14:textId="77777777" w:rsidR="00E83C6D" w:rsidRDefault="00676BD4" w:rsidP="00DE680C">
      <w:pPr>
        <w:pStyle w:val="Title"/>
        <w:rPr>
          <w:rFonts w:asciiTheme="minorHAnsi" w:hAnsiTheme="minorHAnsi"/>
          <w:b w:val="0"/>
        </w:rPr>
      </w:pPr>
      <w:r w:rsidRPr="00E83C6D">
        <w:rPr>
          <w:rFonts w:asciiTheme="minorHAnsi" w:hAnsiTheme="minorHAnsi"/>
          <w:b w:val="0"/>
        </w:rPr>
        <w:fldChar w:fldCharType="end"/>
      </w:r>
    </w:p>
    <w:p w14:paraId="222D2D62" w14:textId="77777777" w:rsidR="00D30E6B" w:rsidRDefault="00E83C6D" w:rsidP="00DE680C">
      <w:pPr>
        <w:pStyle w:val="Title"/>
        <w:rPr>
          <w:noProof/>
        </w:rPr>
      </w:pPr>
      <w:r w:rsidRPr="00E83C6D">
        <w:rPr>
          <w:rFonts w:asciiTheme="minorHAnsi" w:hAnsiTheme="minorHAnsi"/>
          <w:sz w:val="24"/>
          <w:szCs w:val="22"/>
        </w:rPr>
        <w:t>LIST OF TABLES</w:t>
      </w:r>
      <w:r w:rsidR="00676BD4" w:rsidRPr="00E83C6D">
        <w:rPr>
          <w:rFonts w:asciiTheme="minorHAnsi" w:hAnsiTheme="minorHAnsi"/>
          <w:sz w:val="24"/>
          <w:szCs w:val="22"/>
        </w:rPr>
        <w:fldChar w:fldCharType="begin"/>
      </w:r>
      <w:r w:rsidR="00676BD4" w:rsidRPr="00E83C6D">
        <w:rPr>
          <w:rFonts w:asciiTheme="minorHAnsi" w:hAnsiTheme="minorHAnsi"/>
          <w:sz w:val="24"/>
          <w:szCs w:val="22"/>
        </w:rPr>
        <w:instrText xml:space="preserve"> TOC \h \z \t "Caption" \c </w:instrText>
      </w:r>
      <w:r w:rsidR="00676BD4" w:rsidRPr="00E83C6D">
        <w:rPr>
          <w:rFonts w:asciiTheme="minorHAnsi" w:hAnsiTheme="minorHAnsi"/>
          <w:sz w:val="24"/>
          <w:szCs w:val="22"/>
        </w:rPr>
        <w:fldChar w:fldCharType="separate"/>
      </w:r>
    </w:p>
    <w:p w14:paraId="3A32CB5D" w14:textId="77777777" w:rsidR="00D30E6B" w:rsidRDefault="0042315F">
      <w:pPr>
        <w:pStyle w:val="TableofFigures"/>
        <w:tabs>
          <w:tab w:val="right" w:leader="dot" w:pos="10178"/>
        </w:tabs>
        <w:rPr>
          <w:noProof/>
          <w:sz w:val="22"/>
        </w:rPr>
      </w:pPr>
      <w:hyperlink w:anchor="_Toc34377074" w:history="1">
        <w:r w:rsidR="00D30E6B" w:rsidRPr="009B4BB2">
          <w:rPr>
            <w:rStyle w:val="Hyperlink"/>
            <w:noProof/>
          </w:rPr>
          <w:t>Table 1: Segment Analysis</w:t>
        </w:r>
        <w:r w:rsidR="00D30E6B">
          <w:rPr>
            <w:noProof/>
            <w:webHidden/>
          </w:rPr>
          <w:tab/>
        </w:r>
        <w:r w:rsidR="00D30E6B">
          <w:rPr>
            <w:noProof/>
            <w:webHidden/>
          </w:rPr>
          <w:fldChar w:fldCharType="begin"/>
        </w:r>
        <w:r w:rsidR="00D30E6B">
          <w:rPr>
            <w:noProof/>
            <w:webHidden/>
          </w:rPr>
          <w:instrText xml:space="preserve"> PAGEREF _Toc34377074 \h </w:instrText>
        </w:r>
        <w:r w:rsidR="00D30E6B">
          <w:rPr>
            <w:noProof/>
            <w:webHidden/>
          </w:rPr>
        </w:r>
        <w:r w:rsidR="00D30E6B">
          <w:rPr>
            <w:noProof/>
            <w:webHidden/>
          </w:rPr>
          <w:fldChar w:fldCharType="separate"/>
        </w:r>
        <w:r w:rsidR="00D30E6B">
          <w:rPr>
            <w:noProof/>
            <w:webHidden/>
          </w:rPr>
          <w:t>8</w:t>
        </w:r>
        <w:r w:rsidR="00D30E6B">
          <w:rPr>
            <w:noProof/>
            <w:webHidden/>
          </w:rPr>
          <w:fldChar w:fldCharType="end"/>
        </w:r>
      </w:hyperlink>
    </w:p>
    <w:p w14:paraId="49B0828E" w14:textId="77777777" w:rsidR="00D30E6B" w:rsidRDefault="0042315F">
      <w:pPr>
        <w:pStyle w:val="TableofFigures"/>
        <w:tabs>
          <w:tab w:val="right" w:leader="dot" w:pos="10178"/>
        </w:tabs>
        <w:rPr>
          <w:noProof/>
          <w:sz w:val="22"/>
        </w:rPr>
      </w:pPr>
      <w:hyperlink w:anchor="_Toc34377075" w:history="1">
        <w:r w:rsidR="00D30E6B" w:rsidRPr="009B4BB2">
          <w:rPr>
            <w:rStyle w:val="Hyperlink"/>
            <w:noProof/>
          </w:rPr>
          <w:t>Table 2: Ageing Analysis</w:t>
        </w:r>
        <w:r w:rsidR="00D30E6B">
          <w:rPr>
            <w:noProof/>
            <w:webHidden/>
          </w:rPr>
          <w:tab/>
        </w:r>
        <w:r w:rsidR="00D30E6B">
          <w:rPr>
            <w:noProof/>
            <w:webHidden/>
          </w:rPr>
          <w:fldChar w:fldCharType="begin"/>
        </w:r>
        <w:r w:rsidR="00D30E6B">
          <w:rPr>
            <w:noProof/>
            <w:webHidden/>
          </w:rPr>
          <w:instrText xml:space="preserve"> PAGEREF _Toc34377075 \h </w:instrText>
        </w:r>
        <w:r w:rsidR="00D30E6B">
          <w:rPr>
            <w:noProof/>
            <w:webHidden/>
          </w:rPr>
        </w:r>
        <w:r w:rsidR="00D30E6B">
          <w:rPr>
            <w:noProof/>
            <w:webHidden/>
          </w:rPr>
          <w:fldChar w:fldCharType="separate"/>
        </w:r>
        <w:r w:rsidR="00D30E6B">
          <w:rPr>
            <w:noProof/>
            <w:webHidden/>
          </w:rPr>
          <w:t>8</w:t>
        </w:r>
        <w:r w:rsidR="00D30E6B">
          <w:rPr>
            <w:noProof/>
            <w:webHidden/>
          </w:rPr>
          <w:fldChar w:fldCharType="end"/>
        </w:r>
      </w:hyperlink>
    </w:p>
    <w:p w14:paraId="138D5E46" w14:textId="77777777" w:rsidR="00D30E6B" w:rsidRDefault="0042315F">
      <w:pPr>
        <w:pStyle w:val="TableofFigures"/>
        <w:tabs>
          <w:tab w:val="right" w:leader="dot" w:pos="10178"/>
        </w:tabs>
        <w:rPr>
          <w:noProof/>
          <w:sz w:val="22"/>
        </w:rPr>
      </w:pPr>
      <w:hyperlink w:anchor="_Toc34377076" w:history="1">
        <w:r w:rsidR="00D30E6B" w:rsidRPr="009B4BB2">
          <w:rPr>
            <w:rStyle w:val="Hyperlink"/>
            <w:noProof/>
          </w:rPr>
          <w:t>Table 3: SWOT Analysis</w:t>
        </w:r>
        <w:r w:rsidR="00D30E6B">
          <w:rPr>
            <w:noProof/>
            <w:webHidden/>
          </w:rPr>
          <w:tab/>
        </w:r>
        <w:r w:rsidR="00D30E6B">
          <w:rPr>
            <w:noProof/>
            <w:webHidden/>
          </w:rPr>
          <w:fldChar w:fldCharType="begin"/>
        </w:r>
        <w:r w:rsidR="00D30E6B">
          <w:rPr>
            <w:noProof/>
            <w:webHidden/>
          </w:rPr>
          <w:instrText xml:space="preserve"> PAGEREF _Toc34377076 \h </w:instrText>
        </w:r>
        <w:r w:rsidR="00D30E6B">
          <w:rPr>
            <w:noProof/>
            <w:webHidden/>
          </w:rPr>
        </w:r>
        <w:r w:rsidR="00D30E6B">
          <w:rPr>
            <w:noProof/>
            <w:webHidden/>
          </w:rPr>
          <w:fldChar w:fldCharType="separate"/>
        </w:r>
        <w:r w:rsidR="00D30E6B">
          <w:rPr>
            <w:noProof/>
            <w:webHidden/>
          </w:rPr>
          <w:t>9</w:t>
        </w:r>
        <w:r w:rsidR="00D30E6B">
          <w:rPr>
            <w:noProof/>
            <w:webHidden/>
          </w:rPr>
          <w:fldChar w:fldCharType="end"/>
        </w:r>
      </w:hyperlink>
    </w:p>
    <w:p w14:paraId="3166715B" w14:textId="77777777" w:rsidR="00D30E6B" w:rsidRDefault="0042315F">
      <w:pPr>
        <w:pStyle w:val="TableofFigures"/>
        <w:tabs>
          <w:tab w:val="right" w:leader="dot" w:pos="10178"/>
        </w:tabs>
        <w:rPr>
          <w:noProof/>
          <w:sz w:val="22"/>
        </w:rPr>
      </w:pPr>
      <w:hyperlink w:anchor="_Toc34377077" w:history="1">
        <w:r w:rsidR="00D30E6B" w:rsidRPr="009B4BB2">
          <w:rPr>
            <w:rStyle w:val="Hyperlink"/>
            <w:noProof/>
          </w:rPr>
          <w:t>Table 4: 4W&amp;1H</w:t>
        </w:r>
        <w:r w:rsidR="00D30E6B">
          <w:rPr>
            <w:noProof/>
            <w:webHidden/>
          </w:rPr>
          <w:tab/>
        </w:r>
        <w:r w:rsidR="00D30E6B">
          <w:rPr>
            <w:noProof/>
            <w:webHidden/>
          </w:rPr>
          <w:fldChar w:fldCharType="begin"/>
        </w:r>
        <w:r w:rsidR="00D30E6B">
          <w:rPr>
            <w:noProof/>
            <w:webHidden/>
          </w:rPr>
          <w:instrText xml:space="preserve"> PAGEREF _Toc34377077 \h </w:instrText>
        </w:r>
        <w:r w:rsidR="00D30E6B">
          <w:rPr>
            <w:noProof/>
            <w:webHidden/>
          </w:rPr>
        </w:r>
        <w:r w:rsidR="00D30E6B">
          <w:rPr>
            <w:noProof/>
            <w:webHidden/>
          </w:rPr>
          <w:fldChar w:fldCharType="separate"/>
        </w:r>
        <w:r w:rsidR="00D30E6B">
          <w:rPr>
            <w:noProof/>
            <w:webHidden/>
          </w:rPr>
          <w:t>9</w:t>
        </w:r>
        <w:r w:rsidR="00D30E6B">
          <w:rPr>
            <w:noProof/>
            <w:webHidden/>
          </w:rPr>
          <w:fldChar w:fldCharType="end"/>
        </w:r>
      </w:hyperlink>
    </w:p>
    <w:p w14:paraId="4217864D" w14:textId="77777777" w:rsidR="00D30E6B" w:rsidRDefault="0042315F">
      <w:pPr>
        <w:pStyle w:val="TableofFigures"/>
        <w:tabs>
          <w:tab w:val="right" w:leader="dot" w:pos="10178"/>
        </w:tabs>
        <w:rPr>
          <w:noProof/>
          <w:sz w:val="22"/>
        </w:rPr>
      </w:pPr>
      <w:hyperlink w:anchor="_Toc34377078" w:history="1">
        <w:r w:rsidR="00D30E6B" w:rsidRPr="009B4BB2">
          <w:rPr>
            <w:rStyle w:val="Hyperlink"/>
            <w:noProof/>
          </w:rPr>
          <w:t>Table 5: Arduino Pin Definitions</w:t>
        </w:r>
        <w:r w:rsidR="00D30E6B">
          <w:rPr>
            <w:noProof/>
            <w:webHidden/>
          </w:rPr>
          <w:tab/>
        </w:r>
        <w:r w:rsidR="00D30E6B">
          <w:rPr>
            <w:noProof/>
            <w:webHidden/>
          </w:rPr>
          <w:fldChar w:fldCharType="begin"/>
        </w:r>
        <w:r w:rsidR="00D30E6B">
          <w:rPr>
            <w:noProof/>
            <w:webHidden/>
          </w:rPr>
          <w:instrText xml:space="preserve"> PAGEREF _Toc34377078 \h </w:instrText>
        </w:r>
        <w:r w:rsidR="00D30E6B">
          <w:rPr>
            <w:noProof/>
            <w:webHidden/>
          </w:rPr>
        </w:r>
        <w:r w:rsidR="00D30E6B">
          <w:rPr>
            <w:noProof/>
            <w:webHidden/>
          </w:rPr>
          <w:fldChar w:fldCharType="separate"/>
        </w:r>
        <w:r w:rsidR="00D30E6B">
          <w:rPr>
            <w:noProof/>
            <w:webHidden/>
          </w:rPr>
          <w:t>11</w:t>
        </w:r>
        <w:r w:rsidR="00D30E6B">
          <w:rPr>
            <w:noProof/>
            <w:webHidden/>
          </w:rPr>
          <w:fldChar w:fldCharType="end"/>
        </w:r>
      </w:hyperlink>
    </w:p>
    <w:p w14:paraId="1B881470" w14:textId="77777777" w:rsidR="00D30E6B" w:rsidRDefault="0042315F">
      <w:pPr>
        <w:pStyle w:val="TableofFigures"/>
        <w:tabs>
          <w:tab w:val="right" w:leader="dot" w:pos="10178"/>
        </w:tabs>
        <w:rPr>
          <w:noProof/>
          <w:sz w:val="22"/>
        </w:rPr>
      </w:pPr>
      <w:hyperlink w:anchor="_Toc34377079" w:history="1">
        <w:r w:rsidR="00D30E6B" w:rsidRPr="009B4BB2">
          <w:rPr>
            <w:rStyle w:val="Hyperlink"/>
            <w:noProof/>
          </w:rPr>
          <w:t>Table 6: Bill of Materials</w:t>
        </w:r>
        <w:r w:rsidR="00D30E6B">
          <w:rPr>
            <w:noProof/>
            <w:webHidden/>
          </w:rPr>
          <w:tab/>
        </w:r>
        <w:r w:rsidR="00D30E6B">
          <w:rPr>
            <w:noProof/>
            <w:webHidden/>
          </w:rPr>
          <w:fldChar w:fldCharType="begin"/>
        </w:r>
        <w:r w:rsidR="00D30E6B">
          <w:rPr>
            <w:noProof/>
            <w:webHidden/>
          </w:rPr>
          <w:instrText xml:space="preserve"> PAGEREF _Toc34377079 \h </w:instrText>
        </w:r>
        <w:r w:rsidR="00D30E6B">
          <w:rPr>
            <w:noProof/>
            <w:webHidden/>
          </w:rPr>
        </w:r>
        <w:r w:rsidR="00D30E6B">
          <w:rPr>
            <w:noProof/>
            <w:webHidden/>
          </w:rPr>
          <w:fldChar w:fldCharType="separate"/>
        </w:r>
        <w:r w:rsidR="00D30E6B">
          <w:rPr>
            <w:noProof/>
            <w:webHidden/>
          </w:rPr>
          <w:t>14</w:t>
        </w:r>
        <w:r w:rsidR="00D30E6B">
          <w:rPr>
            <w:noProof/>
            <w:webHidden/>
          </w:rPr>
          <w:fldChar w:fldCharType="end"/>
        </w:r>
      </w:hyperlink>
    </w:p>
    <w:p w14:paraId="4E84C5B5" w14:textId="77777777" w:rsidR="00D30E6B" w:rsidRDefault="0042315F">
      <w:pPr>
        <w:pStyle w:val="TableofFigures"/>
        <w:tabs>
          <w:tab w:val="right" w:leader="dot" w:pos="10178"/>
        </w:tabs>
        <w:rPr>
          <w:noProof/>
          <w:sz w:val="22"/>
        </w:rPr>
      </w:pPr>
      <w:hyperlink w:anchor="_Toc34377080" w:history="1">
        <w:r w:rsidR="00D30E6B" w:rsidRPr="009B4BB2">
          <w:rPr>
            <w:rStyle w:val="Hyperlink"/>
            <w:noProof/>
          </w:rPr>
          <w:t>Table 7: Execution Plan</w:t>
        </w:r>
        <w:r w:rsidR="00D30E6B">
          <w:rPr>
            <w:noProof/>
            <w:webHidden/>
          </w:rPr>
          <w:tab/>
        </w:r>
        <w:r w:rsidR="00D30E6B">
          <w:rPr>
            <w:noProof/>
            <w:webHidden/>
          </w:rPr>
          <w:fldChar w:fldCharType="begin"/>
        </w:r>
        <w:r w:rsidR="00D30E6B">
          <w:rPr>
            <w:noProof/>
            <w:webHidden/>
          </w:rPr>
          <w:instrText xml:space="preserve"> PAGEREF _Toc34377080 \h </w:instrText>
        </w:r>
        <w:r w:rsidR="00D30E6B">
          <w:rPr>
            <w:noProof/>
            <w:webHidden/>
          </w:rPr>
        </w:r>
        <w:r w:rsidR="00D30E6B">
          <w:rPr>
            <w:noProof/>
            <w:webHidden/>
          </w:rPr>
          <w:fldChar w:fldCharType="separate"/>
        </w:r>
        <w:r w:rsidR="00D30E6B">
          <w:rPr>
            <w:noProof/>
            <w:webHidden/>
          </w:rPr>
          <w:t>15</w:t>
        </w:r>
        <w:r w:rsidR="00D30E6B">
          <w:rPr>
            <w:noProof/>
            <w:webHidden/>
          </w:rPr>
          <w:fldChar w:fldCharType="end"/>
        </w:r>
      </w:hyperlink>
    </w:p>
    <w:p w14:paraId="56A1935C" w14:textId="77777777" w:rsidR="00D30E6B" w:rsidRDefault="0042315F">
      <w:pPr>
        <w:pStyle w:val="TableofFigures"/>
        <w:tabs>
          <w:tab w:val="right" w:leader="dot" w:pos="10178"/>
        </w:tabs>
        <w:rPr>
          <w:noProof/>
          <w:sz w:val="22"/>
        </w:rPr>
      </w:pPr>
      <w:hyperlink w:anchor="_Toc34377081" w:history="1">
        <w:r w:rsidR="00D30E6B" w:rsidRPr="009B4BB2">
          <w:rPr>
            <w:rStyle w:val="Hyperlink"/>
            <w:noProof/>
          </w:rPr>
          <w:t>Table 8: Unit Testing</w:t>
        </w:r>
        <w:r w:rsidR="00D30E6B">
          <w:rPr>
            <w:noProof/>
            <w:webHidden/>
          </w:rPr>
          <w:tab/>
        </w:r>
        <w:r w:rsidR="00D30E6B">
          <w:rPr>
            <w:noProof/>
            <w:webHidden/>
          </w:rPr>
          <w:fldChar w:fldCharType="begin"/>
        </w:r>
        <w:r w:rsidR="00D30E6B">
          <w:rPr>
            <w:noProof/>
            <w:webHidden/>
          </w:rPr>
          <w:instrText xml:space="preserve"> PAGEREF _Toc34377081 \h </w:instrText>
        </w:r>
        <w:r w:rsidR="00D30E6B">
          <w:rPr>
            <w:noProof/>
            <w:webHidden/>
          </w:rPr>
        </w:r>
        <w:r w:rsidR="00D30E6B">
          <w:rPr>
            <w:noProof/>
            <w:webHidden/>
          </w:rPr>
          <w:fldChar w:fldCharType="separate"/>
        </w:r>
        <w:r w:rsidR="00D30E6B">
          <w:rPr>
            <w:noProof/>
            <w:webHidden/>
          </w:rPr>
          <w:t>16</w:t>
        </w:r>
        <w:r w:rsidR="00D30E6B">
          <w:rPr>
            <w:noProof/>
            <w:webHidden/>
          </w:rPr>
          <w:fldChar w:fldCharType="end"/>
        </w:r>
      </w:hyperlink>
    </w:p>
    <w:p w14:paraId="5A0C5F07" w14:textId="76832FBA" w:rsidR="00DE680C" w:rsidRDefault="00676BD4" w:rsidP="00DE680C">
      <w:pPr>
        <w:pStyle w:val="Title"/>
      </w:pPr>
      <w:r w:rsidRPr="00E83C6D">
        <w:rPr>
          <w:rFonts w:asciiTheme="minorHAnsi" w:hAnsiTheme="minorHAnsi"/>
          <w:sz w:val="22"/>
          <w:szCs w:val="22"/>
        </w:rPr>
        <w:fldChar w:fldCharType="end"/>
      </w:r>
    </w:p>
    <w:p w14:paraId="5E603F0B" w14:textId="1B5DB99E" w:rsidR="00DE680C" w:rsidRDefault="00DE680C" w:rsidP="00DE680C">
      <w:pPr>
        <w:pStyle w:val="Title"/>
      </w:pPr>
    </w:p>
    <w:p w14:paraId="115A1718" w14:textId="77777777" w:rsidR="00E83C6D" w:rsidRDefault="00E83C6D" w:rsidP="00DE680C">
      <w:pPr>
        <w:pStyle w:val="Title"/>
      </w:pPr>
    </w:p>
    <w:p w14:paraId="32D32B7F" w14:textId="77777777" w:rsidR="00980040" w:rsidRDefault="00980040" w:rsidP="00DE680C">
      <w:pPr>
        <w:pStyle w:val="Title"/>
      </w:pPr>
    </w:p>
    <w:p w14:paraId="3852ACCA" w14:textId="77777777" w:rsidR="003B69D4" w:rsidRDefault="003B69D4" w:rsidP="00DE680C">
      <w:pPr>
        <w:pStyle w:val="Title"/>
      </w:pPr>
    </w:p>
    <w:p w14:paraId="25B96CE5" w14:textId="2FE64BDC" w:rsidR="00DE680C" w:rsidRDefault="00DB2D5D" w:rsidP="00DE680C">
      <w:pPr>
        <w:pStyle w:val="Title"/>
        <w:jc w:val="center"/>
        <w:rPr>
          <w:sz w:val="56"/>
        </w:rPr>
      </w:pPr>
      <w:r>
        <w:rPr>
          <w:sz w:val="56"/>
        </w:rPr>
        <w:lastRenderedPageBreak/>
        <w:t>SAFETY AND BCM INTEGRAted system</w:t>
      </w:r>
    </w:p>
    <w:p w14:paraId="19C8B259" w14:textId="77777777" w:rsidR="00E83C6D" w:rsidRPr="00E83C6D" w:rsidRDefault="00E83C6D" w:rsidP="0076169D"/>
    <w:p w14:paraId="4C44B816" w14:textId="77777777" w:rsidR="00DE680C" w:rsidRPr="00DE680C" w:rsidRDefault="00DE680C" w:rsidP="00DE680C"/>
    <w:p w14:paraId="5F0FCD69" w14:textId="716BDECD" w:rsidR="00DE680C" w:rsidRDefault="00DE680C" w:rsidP="005E6B4F">
      <w:pPr>
        <w:pStyle w:val="Heading1"/>
        <w:numPr>
          <w:ilvl w:val="0"/>
          <w:numId w:val="6"/>
        </w:numPr>
      </w:pPr>
      <w:bookmarkStart w:id="0" w:name="_Toc35423647"/>
      <w:r w:rsidRPr="00EE4589">
        <w:t>ABSTRACT</w:t>
      </w:r>
      <w:bookmarkEnd w:id="0"/>
    </w:p>
    <w:p w14:paraId="524F413A" w14:textId="77777777" w:rsidR="00E421F7" w:rsidRDefault="00E421F7" w:rsidP="00E421F7"/>
    <w:p w14:paraId="7C481FEA" w14:textId="10CDC79B" w:rsidR="00DE680C" w:rsidRPr="0042315F" w:rsidRDefault="00DE680C" w:rsidP="00D85D73">
      <w:pPr>
        <w:pStyle w:val="Heading1"/>
        <w:rPr>
          <w:sz w:val="42"/>
        </w:rPr>
      </w:pPr>
      <w:bookmarkStart w:id="1" w:name="_Toc35423648"/>
      <w:r w:rsidRPr="00EE4589">
        <w:t>INTRODUCTION</w:t>
      </w:r>
      <w:bookmarkEnd w:id="1"/>
    </w:p>
    <w:p w14:paraId="5033C184" w14:textId="7C7852FD" w:rsidR="0042315F" w:rsidRDefault="0042315F" w:rsidP="0042315F">
      <w:pPr>
        <w:pStyle w:val="Heading2"/>
      </w:pPr>
      <w:r>
        <w:t>ADVANCED AIRBAG SYSTEM</w:t>
      </w:r>
    </w:p>
    <w:p w14:paraId="77889626" w14:textId="0ECE8959" w:rsidR="0042315F" w:rsidRPr="0042315F" w:rsidRDefault="0042315F" w:rsidP="0042315F">
      <w:r w:rsidRPr="0042315F">
        <w:rPr>
          <w:rStyle w:val="Heading4Char"/>
          <w:rFonts w:eastAsiaTheme="minorEastAsia"/>
          <w:caps w:val="0"/>
          <w:sz w:val="24"/>
          <w:szCs w:val="24"/>
        </w:rPr>
        <w:t>An airbag is an automotive safety restraint system for an occupant as well as passengers. The system consists of a flexible fabric envelope or cushion, designed to inflate rapidly during an automobile collision. Its purpose is to cushion occupants during a crash and provide protection to their bodies when they strike interior objects such as the steering wheel or a window etc. thus it lowers the number of injuries by reducing the force exerted by steering wheel, windows and the dashboard at any point on the body. continuing research and developments are going on in its module design, combustible material, air bag fabric design and material, coating etc. in making this life saving safety device further efficient. However, success of any safety restraint device depends on its correct implementation and certain safety rules to be followed</w:t>
      </w:r>
      <w:r w:rsidRPr="0042315F">
        <w:t xml:space="preserve">. </w:t>
      </w:r>
    </w:p>
    <w:p w14:paraId="4DF51542" w14:textId="77777777" w:rsidR="0042315F" w:rsidRPr="0042315F" w:rsidRDefault="0042315F" w:rsidP="0042315F">
      <w:pPr>
        <w:rPr>
          <w:szCs w:val="24"/>
        </w:rPr>
      </w:pPr>
    </w:p>
    <w:p w14:paraId="4E3D5CB8" w14:textId="15E13533" w:rsidR="0042315F" w:rsidRPr="0042315F" w:rsidRDefault="0042315F" w:rsidP="0042315F">
      <w:pPr>
        <w:rPr>
          <w:szCs w:val="24"/>
        </w:rPr>
      </w:pPr>
      <w:r w:rsidRPr="0042315F">
        <w:rPr>
          <w:szCs w:val="24"/>
        </w:rPr>
        <w:t xml:space="preserve">The air bag system consists of three basic parts- an air bag module, crash sensor and a diagnosis unit. Some systems have on/off switch to deactivate air bag system. The air bag module contains both an inflator unit and the lightweight fabric air bag. The driver air bag module is located in the steering wheel hub, and the passenger air bag module is located in the instrument panel. When fully inflated, the driver air bag is approximately the diameter of a large beach ball. The passenger air bag can be two or three times larger since the distance between the right-front passenger and the instrumental panel is much larger than the distance between the driver and steering wheel. The crash sensors are located either in the front of the vehicle and/or in the passenger compartment. Vehicle can have one or more crash sensors. The sensors are activated by forces generated in significant frontal or near-frontal crashes only and not during sudden braking or while driving on rough or uneven pavement. The diagnostic </w:t>
      </w:r>
      <w:r w:rsidRPr="0042315F">
        <w:rPr>
          <w:szCs w:val="24"/>
        </w:rPr>
        <w:lastRenderedPageBreak/>
        <w:t xml:space="preserve">unit monitors the readiness of the air bag system. </w:t>
      </w:r>
      <w:proofErr w:type="gramStart"/>
      <w:r w:rsidRPr="0042315F">
        <w:rPr>
          <w:szCs w:val="24"/>
        </w:rPr>
        <w:t>the</w:t>
      </w:r>
      <w:proofErr w:type="gramEnd"/>
      <w:r w:rsidRPr="0042315F">
        <w:rPr>
          <w:szCs w:val="24"/>
        </w:rPr>
        <w:t xml:space="preserve"> unit is activated when the vehicles ignition is turned on. </w:t>
      </w:r>
      <w:proofErr w:type="gramStart"/>
      <w:r w:rsidRPr="0042315F">
        <w:rPr>
          <w:szCs w:val="24"/>
        </w:rPr>
        <w:t>if</w:t>
      </w:r>
      <w:proofErr w:type="gramEnd"/>
      <w:r w:rsidRPr="0042315F">
        <w:rPr>
          <w:szCs w:val="24"/>
        </w:rPr>
        <w:t xml:space="preserve"> the unit identifies a problem, a warning light alerts the driver to service the air bag system before use. </w:t>
      </w:r>
      <w:proofErr w:type="gramStart"/>
      <w:r w:rsidRPr="0042315F">
        <w:rPr>
          <w:szCs w:val="24"/>
        </w:rPr>
        <w:t>most</w:t>
      </w:r>
      <w:proofErr w:type="gramEnd"/>
      <w:r w:rsidRPr="0042315F">
        <w:rPr>
          <w:szCs w:val="24"/>
        </w:rPr>
        <w:t xml:space="preserve"> diagnostic units contain a device, which stores enough electrical energy to deploy the air bag if the vehicle battery is destroyed very early in a crash sequence. </w:t>
      </w:r>
      <w:proofErr w:type="gramStart"/>
      <w:r w:rsidRPr="0042315F">
        <w:rPr>
          <w:szCs w:val="24"/>
        </w:rPr>
        <w:t>vehicles</w:t>
      </w:r>
      <w:proofErr w:type="gramEnd"/>
      <w:r w:rsidRPr="0042315F">
        <w:rPr>
          <w:szCs w:val="24"/>
        </w:rPr>
        <w:t xml:space="preserve"> like pickup trucks do not have rear seats; have manually operated on/off switches for the passenger air bags.</w:t>
      </w:r>
    </w:p>
    <w:p w14:paraId="6C93C84E" w14:textId="77777777" w:rsidR="0042315F" w:rsidRPr="007C4E25" w:rsidRDefault="0042315F" w:rsidP="0042315F"/>
    <w:p w14:paraId="416F394F" w14:textId="4CD54762" w:rsidR="007C4E25" w:rsidRDefault="007C4E25" w:rsidP="007C4E25">
      <w:pPr>
        <w:pStyle w:val="Heading2"/>
      </w:pPr>
      <w:bookmarkStart w:id="2" w:name="_Toc35423649"/>
      <w:r>
        <w:t>SEAT BELT ALERT SYSTEM</w:t>
      </w:r>
      <w:bookmarkEnd w:id="2"/>
    </w:p>
    <w:p w14:paraId="043EF49E" w14:textId="77777777" w:rsidR="007C4E25" w:rsidRPr="008777B0" w:rsidRDefault="007C4E25" w:rsidP="007C4E25">
      <w:pPr>
        <w:shd w:val="clear" w:color="auto" w:fill="FFFFFF"/>
        <w:spacing w:line="240" w:lineRule="auto"/>
      </w:pPr>
      <w:r w:rsidRPr="008777B0">
        <w:t>Most of the accidents are occurred because of violation of rules. Result of this major accidents happened. In our day-to-day life we are careless in our safety while driving in vehicles for this we have to introduce some techniques to do these precautions compulsory.</w:t>
      </w:r>
    </w:p>
    <w:p w14:paraId="7E3AF97B" w14:textId="77777777" w:rsidR="007C4E25" w:rsidRPr="00C7750D" w:rsidRDefault="007C4E25" w:rsidP="007C4E25">
      <w:r w:rsidRPr="008777B0">
        <w:t xml:space="preserve">     </w:t>
      </w:r>
      <w:r w:rsidRPr="008777B0">
        <w:tab/>
        <w:t>There are several causes of road accidents and one among the major reasons is people forget to wear seat belt. Initially if we want to solve this problem, we have to realize that to drive is not a play. We manage a machine which is very dangerous, that it could kill anybody and there are laws which we need to carry out so in order to make aware of seat belts, mandatory system has been introduced. This system basically aims at bringing the rule into act such that seat belt must be worn by every individual who drives the car.</w:t>
      </w:r>
    </w:p>
    <w:p w14:paraId="3781EAB5" w14:textId="77777777" w:rsidR="007C4E25" w:rsidRPr="008777B0" w:rsidRDefault="007C4E25" w:rsidP="007C4E25">
      <w:r w:rsidRPr="008777B0">
        <w:t>Carelessness which has always been a part of driving system in our system and surrounding, such that people tend to defy wearing helmets in two wheelers and so in the case of car they tend not to wear seat belt. Seat belts have been designed on the basis to serve as a purpose of safety to safeguard people from accidents such as at the time of collision or during sudden braking thus wearing will always avoid people from getting injured at an adverse rate compared to not wearing them thus this topic will be a lifesaving and effective too.</w:t>
      </w:r>
    </w:p>
    <w:p w14:paraId="0E15E185" w14:textId="77777777" w:rsidR="007C4E25" w:rsidRDefault="007C4E25" w:rsidP="007C4E25">
      <w:pPr>
        <w:pStyle w:val="NormalWeb"/>
        <w:shd w:val="clear" w:color="auto" w:fill="FFFFFF"/>
        <w:spacing w:before="120" w:beforeAutospacing="0" w:after="120" w:afterAutospacing="0"/>
        <w:rPr>
          <w:rFonts w:asciiTheme="minorHAnsi" w:hAnsiTheme="minorHAnsi" w:cs="Arial"/>
          <w:shd w:val="clear" w:color="auto" w:fill="FFFFFF"/>
        </w:rPr>
      </w:pPr>
      <w:r w:rsidRPr="008777B0">
        <w:tab/>
      </w:r>
      <w:r w:rsidRPr="008777B0">
        <w:rPr>
          <w:rFonts w:asciiTheme="minorHAnsi" w:hAnsiTheme="minorHAnsi" w:cs="Arial"/>
          <w:shd w:val="clear" w:color="auto" w:fill="FFFFFF"/>
        </w:rPr>
        <w:t xml:space="preserve"> </w:t>
      </w:r>
    </w:p>
    <w:p w14:paraId="787974E5" w14:textId="0727E32B" w:rsidR="007C4E25" w:rsidRDefault="007C4E25" w:rsidP="007C4E25">
      <w:pPr>
        <w:pStyle w:val="NormalWeb"/>
        <w:shd w:val="clear" w:color="auto" w:fill="FFFFFF"/>
        <w:tabs>
          <w:tab w:val="left" w:pos="2580"/>
        </w:tabs>
        <w:spacing w:before="120" w:beforeAutospacing="0" w:after="120" w:afterAutospacing="0"/>
        <w:rPr>
          <w:rFonts w:asciiTheme="minorHAnsi" w:hAnsiTheme="minorHAnsi" w:cs="Arial"/>
          <w:shd w:val="clear" w:color="auto" w:fill="FFFFFF"/>
        </w:rPr>
      </w:pPr>
      <w:r>
        <w:rPr>
          <w:rFonts w:asciiTheme="minorHAnsi" w:hAnsiTheme="minorHAnsi" w:cs="Arial"/>
          <w:shd w:val="clear" w:color="auto" w:fill="FFFFFF"/>
        </w:rPr>
        <w:tab/>
      </w:r>
      <w:r>
        <w:rPr>
          <w:noProof/>
        </w:rPr>
        <w:drawing>
          <wp:inline distT="0" distB="0" distL="0" distR="0" wp14:anchorId="20428C5D" wp14:editId="340F97EA">
            <wp:extent cx="1701800" cy="1079500"/>
            <wp:effectExtent l="0" t="0" r="0" b="6350"/>
            <wp:docPr id="23" name="Picture 23" descr="Image result for seat belt alert display system in car images"/>
            <wp:cNvGraphicFramePr/>
            <a:graphic xmlns:a="http://schemas.openxmlformats.org/drawingml/2006/main">
              <a:graphicData uri="http://schemas.openxmlformats.org/drawingml/2006/picture">
                <pic:pic xmlns:pic="http://schemas.openxmlformats.org/drawingml/2006/picture">
                  <pic:nvPicPr>
                    <pic:cNvPr id="1" name="Picture 1" descr="Image result for seat belt alert display system in car image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1800" cy="1079500"/>
                    </a:xfrm>
                    <a:prstGeom prst="rect">
                      <a:avLst/>
                    </a:prstGeom>
                    <a:noFill/>
                    <a:ln>
                      <a:noFill/>
                    </a:ln>
                  </pic:spPr>
                </pic:pic>
              </a:graphicData>
            </a:graphic>
          </wp:inline>
        </w:drawing>
      </w:r>
    </w:p>
    <w:p w14:paraId="66865D44" w14:textId="77777777" w:rsidR="007C4E25" w:rsidRDefault="007C4E25" w:rsidP="007C4E25">
      <w:pPr>
        <w:pStyle w:val="NormalWeb"/>
        <w:shd w:val="clear" w:color="auto" w:fill="FFFFFF"/>
        <w:spacing w:before="120" w:beforeAutospacing="0" w:after="120" w:afterAutospacing="0"/>
        <w:rPr>
          <w:rFonts w:asciiTheme="minorHAnsi" w:hAnsiTheme="minorHAnsi" w:cs="Arial"/>
          <w:shd w:val="clear" w:color="auto" w:fill="FFFFFF"/>
        </w:rPr>
      </w:pPr>
    </w:p>
    <w:p w14:paraId="4BB4DF15" w14:textId="77777777" w:rsidR="007C4E25" w:rsidRDefault="007C4E25" w:rsidP="007C4E25">
      <w:pPr>
        <w:pStyle w:val="NormalWeb"/>
        <w:shd w:val="clear" w:color="auto" w:fill="FFFFFF"/>
        <w:spacing w:before="120" w:beforeAutospacing="0" w:after="120" w:afterAutospacing="0"/>
        <w:rPr>
          <w:rFonts w:asciiTheme="minorHAnsi" w:hAnsiTheme="minorHAnsi" w:cs="Arial"/>
          <w:shd w:val="clear" w:color="auto" w:fill="FFFFFF"/>
        </w:rPr>
      </w:pPr>
    </w:p>
    <w:p w14:paraId="2D206168" w14:textId="4A140B9F" w:rsidR="007C4E25" w:rsidRPr="007C4E25" w:rsidRDefault="007C4E25" w:rsidP="007C4E25">
      <w:pPr>
        <w:pStyle w:val="NormalWeb"/>
        <w:shd w:val="clear" w:color="auto" w:fill="FFFFFF"/>
        <w:spacing w:before="120" w:beforeAutospacing="0" w:after="120" w:afterAutospacing="0"/>
        <w:rPr>
          <w:rFonts w:asciiTheme="minorHAnsi" w:hAnsiTheme="minorHAnsi" w:cs="Arial"/>
          <w:shd w:val="clear" w:color="auto" w:fill="FFFFFF"/>
        </w:rPr>
      </w:pPr>
      <w:r>
        <w:rPr>
          <w:rFonts w:asciiTheme="minorHAnsi" w:hAnsiTheme="minorHAnsi" w:cs="Arial"/>
          <w:shd w:val="clear" w:color="auto" w:fill="FFFFFF"/>
        </w:rPr>
        <w:t xml:space="preserve">       </w:t>
      </w:r>
    </w:p>
    <w:p w14:paraId="54F0E039" w14:textId="446A2828" w:rsidR="00B63418" w:rsidRPr="00B63418" w:rsidRDefault="00B63418" w:rsidP="001F2DF4">
      <w:pPr>
        <w:pStyle w:val="Heading2"/>
      </w:pPr>
      <w:bookmarkStart w:id="3" w:name="_Toc35423650"/>
      <w:r w:rsidRPr="00B63418">
        <w:lastRenderedPageBreak/>
        <w:t>PASSIVE KEYLESS ENTRY</w:t>
      </w:r>
      <w:bookmarkEnd w:id="3"/>
    </w:p>
    <w:p w14:paraId="75FD4DFD" w14:textId="77777777" w:rsidR="00DE680C" w:rsidRDefault="00DE680C" w:rsidP="00DE680C">
      <w:r>
        <w:t xml:space="preserve">Security! A key component every customer and industry focuses on. The automobile industry deals with a lot of unauthorized access and hassle when it comes to security of an automobile. The ease of how an automobile security is dealt in this age of technology is a vast pool of technology and devices for just unlocking and doing other basic actions for ease of use. </w:t>
      </w:r>
    </w:p>
    <w:p w14:paraId="11A5D807" w14:textId="77777777" w:rsidR="00DE680C" w:rsidRDefault="00DE680C" w:rsidP="00DE680C">
      <w:r>
        <w:t>Late 1900 has seen the use of electronics and highly new iterations of automobile show that the shift from analog and the self-control of electronics to a more sensor based and wireless ways of controlling the security and automobile lock feature. The system has its own perks and loopholes. Security is a major concern for customers and the industry has been working for more better and sophisticated systems.</w:t>
      </w:r>
    </w:p>
    <w:p w14:paraId="225D346D" w14:textId="77777777" w:rsidR="00DE680C" w:rsidRDefault="00DE680C" w:rsidP="00DE680C">
      <w:r>
        <w:t>The next generation saw the use of proximity sensors for the security feature of a vehicle using a button on the door called the request sensor system. This mandated the key fob be on the user whenever locking or unlocking the vehicle. The key would have to be in the vicinity for the request buttons to work for the feature it is assigned to.</w:t>
      </w:r>
    </w:p>
    <w:p w14:paraId="6CB0EFB2" w14:textId="77777777" w:rsidR="00DE680C" w:rsidRDefault="00DE680C" w:rsidP="00DE680C">
      <w:r>
        <w:t>The new system uses a more advanced sensor system to detect movement of the hand placement of the user on the door handle. This helps in unlocking the vehicle without any button press on the key fob or the request button system. This has a sophisticated system for security and also the ease of access to the vehicle. Also around this technology, the use of wrist band having the sensor system to lock and unlock the vehicle have been used by manufactures to attract customer showcasing the ease of access. The boot release system using the foot waving underneath the trunk also has been used by many manufacturers.</w:t>
      </w:r>
    </w:p>
    <w:p w14:paraId="5AE85F0C" w14:textId="77777777" w:rsidR="00DE680C" w:rsidRPr="00A04940" w:rsidRDefault="00DE680C" w:rsidP="00DE680C"/>
    <w:p w14:paraId="1F93320B" w14:textId="7B4CFC9D" w:rsidR="00DE680C" w:rsidRPr="00E421F7" w:rsidRDefault="00DE680C" w:rsidP="00E421F7">
      <w:pPr>
        <w:pStyle w:val="Chapter"/>
      </w:pPr>
      <w:r w:rsidRPr="00E421F7">
        <w:t>EARLY SYSTEMS</w:t>
      </w:r>
    </w:p>
    <w:p w14:paraId="6CF38BF0" w14:textId="77777777" w:rsidR="00DE680C" w:rsidRDefault="00DE680C" w:rsidP="00DE680C">
      <w:r>
        <w:t>Early implementation used a remote function having the lock, unlock buttons. This technology was featured in early automobiles as a luxury feature for ease of access to the vehicle. Only high end vehicles of automobile industry at those times provided this wireless remote entry system. The system had a transmitter circuit, which was inside the vehicle, and a receiver end in the key fob. A button press would allow the radio signal from the transmitter to do the locking or unlocking feature.</w:t>
      </w:r>
    </w:p>
    <w:p w14:paraId="564C5C04" w14:textId="77777777" w:rsidR="00DE680C" w:rsidRPr="00C70D0B" w:rsidRDefault="00DE680C" w:rsidP="00DE680C">
      <w:r w:rsidRPr="00C70D0B">
        <w:t>The two most common </w:t>
      </w:r>
      <w:r w:rsidRPr="00C70D0B">
        <w:rPr>
          <w:bCs/>
        </w:rPr>
        <w:t>remote keyless-entry</w:t>
      </w:r>
      <w:r w:rsidRPr="00C70D0B">
        <w:t> devices are:</w:t>
      </w:r>
    </w:p>
    <w:p w14:paraId="4A72D999" w14:textId="77777777" w:rsidR="00DE680C" w:rsidRDefault="00DE680C" w:rsidP="00DE680C">
      <w:r w:rsidRPr="00C70D0B">
        <w:t xml:space="preserve">The fob that goes on </w:t>
      </w:r>
      <w:r>
        <w:t>user</w:t>
      </w:r>
      <w:r w:rsidRPr="00C70D0B">
        <w:t xml:space="preserve"> key ring to </w:t>
      </w:r>
      <w:hyperlink r:id="rId13" w:history="1">
        <w:r w:rsidRPr="00C70D0B">
          <w:t>lock and unlock</w:t>
        </w:r>
      </w:hyperlink>
      <w:r w:rsidRPr="00C70D0B">
        <w:t> </w:t>
      </w:r>
      <w:r>
        <w:t>user</w:t>
      </w:r>
      <w:r w:rsidRPr="00C70D0B">
        <w:t xml:space="preserve"> car doors (Many of these fobs also arm and disarm a </w:t>
      </w:r>
      <w:hyperlink r:id="rId14" w:history="1">
        <w:r w:rsidRPr="00C70D0B">
          <w:t>car alarm system</w:t>
        </w:r>
      </w:hyperlink>
      <w:r w:rsidRPr="00C70D0B">
        <w:t>)</w:t>
      </w:r>
      <w:r>
        <w:t xml:space="preserve">. </w:t>
      </w:r>
      <w:r w:rsidRPr="00C70D0B">
        <w:t xml:space="preserve">The small controller that hangs off </w:t>
      </w:r>
      <w:r>
        <w:t>user</w:t>
      </w:r>
      <w:r w:rsidRPr="00C70D0B">
        <w:t> </w:t>
      </w:r>
      <w:hyperlink r:id="rId15" w:history="1">
        <w:r w:rsidRPr="00C70D0B">
          <w:t>car's</w:t>
        </w:r>
      </w:hyperlink>
      <w:r w:rsidRPr="00C70D0B">
        <w:t> sun visor to open and close the garage door</w:t>
      </w:r>
      <w:r>
        <w:t xml:space="preserve">. </w:t>
      </w:r>
      <w:r w:rsidRPr="00C70D0B">
        <w:t>Some </w:t>
      </w:r>
      <w:hyperlink r:id="rId16" w:history="1">
        <w:r w:rsidRPr="00C70D0B">
          <w:t>home security systems</w:t>
        </w:r>
      </w:hyperlink>
      <w:r w:rsidRPr="00C70D0B">
        <w:t> also have </w:t>
      </w:r>
      <w:hyperlink r:id="rId17" w:history="1">
        <w:r w:rsidRPr="00C70D0B">
          <w:t>remote controls</w:t>
        </w:r>
      </w:hyperlink>
      <w:r w:rsidRPr="00C70D0B">
        <w:t xml:space="preserve">, but </w:t>
      </w:r>
      <w:r w:rsidRPr="00C70D0B">
        <w:lastRenderedPageBreak/>
        <w:t>these are not so common.</w:t>
      </w:r>
      <w:r>
        <w:t xml:space="preserve"> </w:t>
      </w:r>
      <w:r w:rsidRPr="00C70D0B">
        <w:t xml:space="preserve">The fob that </w:t>
      </w:r>
      <w:r>
        <w:t>user</w:t>
      </w:r>
      <w:r w:rsidRPr="00C70D0B">
        <w:t xml:space="preserve"> carry on </w:t>
      </w:r>
      <w:r>
        <w:t>user</w:t>
      </w:r>
      <w:r w:rsidRPr="00C70D0B">
        <w:t xml:space="preserve"> keychain or use to open the garage door is actually a small </w:t>
      </w:r>
      <w:r w:rsidRPr="00C70D0B">
        <w:rPr>
          <w:bCs/>
        </w:rPr>
        <w:t>radio transmitter</w:t>
      </w:r>
      <w:r w:rsidRPr="00C70D0B">
        <w:t xml:space="preserve">. When </w:t>
      </w:r>
      <w:r>
        <w:t>user</w:t>
      </w:r>
      <w:r w:rsidRPr="00C70D0B">
        <w:t xml:space="preserve"> push a button on the fob, </w:t>
      </w:r>
      <w:r>
        <w:t>user</w:t>
      </w:r>
      <w:r w:rsidRPr="00C70D0B">
        <w:t xml:space="preserve"> turn on the transmitter and it sends a code to the receiver (either in the car or in the garage). Inside the car or garage is a radio </w:t>
      </w:r>
      <w:r w:rsidRPr="00C70D0B">
        <w:rPr>
          <w:bCs/>
        </w:rPr>
        <w:t>receiver</w:t>
      </w:r>
      <w:r w:rsidRPr="00C70D0B">
        <w:t> tuned to the frequency that the transmitter is using (300 or 400 MHz is typical for modern systems). The transmitter is similar to the one in a </w:t>
      </w:r>
      <w:hyperlink r:id="rId18" w:history="1">
        <w:r w:rsidRPr="00C70D0B">
          <w:t>radio-controlled toy</w:t>
        </w:r>
      </w:hyperlink>
      <w:r>
        <w:t>.</w:t>
      </w:r>
    </w:p>
    <w:p w14:paraId="33129BBF" w14:textId="77777777" w:rsidR="00DE680C" w:rsidRPr="007C465E" w:rsidRDefault="00DE680C" w:rsidP="00DE680C">
      <w:r w:rsidRPr="007C465E">
        <w:t>In the very early days of garage door openers, around the 1950s, the transmitters were extremely simple. They sent out a </w:t>
      </w:r>
      <w:r w:rsidRPr="007C465E">
        <w:rPr>
          <w:bCs/>
        </w:rPr>
        <w:t>single signal</w:t>
      </w:r>
      <w:r w:rsidRPr="007C465E">
        <w:t>, and the garage door opener responded by opening or closing. As garage door openers became common, the simplicity of this system created a big problem -- anyone could drive down the street with a transmitter and open any garage door! They all used the same frequency and there was no security.</w:t>
      </w:r>
    </w:p>
    <w:p w14:paraId="6BEDCE11" w14:textId="77777777" w:rsidR="00DE680C" w:rsidRDefault="00DE680C" w:rsidP="00DE680C">
      <w:r w:rsidRPr="007C465E">
        <w:t>By the 1970s, garage door openers had gott</w:t>
      </w:r>
      <w:r>
        <w:t>en slightly more sophisticated and had</w:t>
      </w:r>
      <w:r w:rsidRPr="007C465E">
        <w:t xml:space="preserve"> a </w:t>
      </w:r>
      <w:r w:rsidRPr="007C465E">
        <w:rPr>
          <w:bCs/>
        </w:rPr>
        <w:t>controller chip</w:t>
      </w:r>
      <w:r w:rsidRPr="007C465E">
        <w:t> and a </w:t>
      </w:r>
      <w:r w:rsidRPr="007C465E">
        <w:rPr>
          <w:bCs/>
        </w:rPr>
        <w:t>DIP switch</w:t>
      </w:r>
      <w:r>
        <w:rPr>
          <w:bCs/>
        </w:rPr>
        <w:t>.</w:t>
      </w:r>
      <w:r w:rsidRPr="007C465E">
        <w:t xml:space="preserve"> A DIP switch has eight tiny switches arranged in a small package and </w:t>
      </w:r>
      <w:hyperlink r:id="rId19" w:history="1">
        <w:r w:rsidRPr="007C465E">
          <w:t>soldered</w:t>
        </w:r>
      </w:hyperlink>
      <w:r w:rsidRPr="007C465E">
        <w:t xml:space="preserve"> to the circuit board. By setting the DIP switches inside the transmitter, </w:t>
      </w:r>
      <w:r>
        <w:t>user</w:t>
      </w:r>
      <w:r w:rsidRPr="007C465E">
        <w:t xml:space="preserve"> controlled the code that the transmitter sent. The garage door would only open if the receiver's DIP switch were set to the same pattern. This provided some level of security, but not much. Eight DIP switches provide only 256 possible combinations. </w:t>
      </w:r>
      <w:r w:rsidRPr="00FF78FA">
        <w:t>The transmitters in these circa-1970 garage doo</w:t>
      </w:r>
      <w:r>
        <w:t>r openers were also very simple where the</w:t>
      </w:r>
      <w:r w:rsidRPr="00FF78FA">
        <w:t xml:space="preserve"> transmitter consisted of two transistors and a couple of resistors, and not much else. A two-transistor transmitter like this, powered by a 9-volt</w:t>
      </w:r>
      <w:r w:rsidRPr="007C465E">
        <w:t> </w:t>
      </w:r>
      <w:hyperlink r:id="rId20" w:history="1">
        <w:r w:rsidRPr="007C465E">
          <w:t>battery</w:t>
        </w:r>
      </w:hyperlink>
      <w:r w:rsidRPr="00FF78FA">
        <w:t xml:space="preserve">, is as simple as a radio transmitter gets. It's the same transmitter that </w:t>
      </w:r>
      <w:r>
        <w:t>user</w:t>
      </w:r>
      <w:r w:rsidRPr="00FF78FA">
        <w:t xml:space="preserve"> find in a pair of low-power walkie-talkies.</w:t>
      </w:r>
      <w:r>
        <w:t xml:space="preserve"> </w:t>
      </w:r>
      <w:r w:rsidRPr="00FF78FA">
        <w:t xml:space="preserve">Remote-entry transmitters have gotten a lot more sophisticated since then. </w:t>
      </w:r>
    </w:p>
    <w:p w14:paraId="1D0760A8" w14:textId="77777777" w:rsidR="00DE680C" w:rsidRDefault="00DE680C" w:rsidP="00DE680C"/>
    <w:p w14:paraId="6463735A" w14:textId="77777777" w:rsidR="00E421F7" w:rsidRDefault="00E421F7" w:rsidP="00DE680C"/>
    <w:p w14:paraId="3F13D7E3" w14:textId="07E3F4B8" w:rsidR="00DE680C" w:rsidRPr="0076169D" w:rsidRDefault="00DE680C" w:rsidP="00E421F7">
      <w:pPr>
        <w:pStyle w:val="Chapter"/>
      </w:pPr>
      <w:r w:rsidRPr="0076169D">
        <w:t>PRESENT SYSTEM</w:t>
      </w:r>
    </w:p>
    <w:p w14:paraId="774DE48C" w14:textId="77777777" w:rsidR="00DE680C" w:rsidRDefault="00DE680C" w:rsidP="00DE680C">
      <w:r w:rsidRPr="00D331A2">
        <w:t xml:space="preserve">With the remote keyless-entry systems that </w:t>
      </w:r>
      <w:r>
        <w:t>user</w:t>
      </w:r>
      <w:r w:rsidRPr="00D331A2">
        <w:t xml:space="preserve"> find</w:t>
      </w:r>
      <w:r>
        <w:t>s</w:t>
      </w:r>
      <w:r w:rsidRPr="00D331A2">
        <w:t xml:space="preserve"> on </w:t>
      </w:r>
      <w:hyperlink r:id="rId21" w:history="1">
        <w:r w:rsidRPr="00D331A2">
          <w:t>cars</w:t>
        </w:r>
      </w:hyperlink>
      <w:r w:rsidRPr="00D331A2">
        <w:t xml:space="preserve"> today, </w:t>
      </w:r>
      <w:hyperlink r:id="rId22" w:history="1">
        <w:r w:rsidRPr="00D331A2">
          <w:t>security</w:t>
        </w:r>
      </w:hyperlink>
      <w:r w:rsidRPr="00D331A2">
        <w:t> is a big issue. If people could easily open other people's cars in a crowded parking lot at the mall, it would be a real problem. And with the proliferation of </w:t>
      </w:r>
      <w:hyperlink r:id="rId23" w:history="1">
        <w:r w:rsidRPr="00D331A2">
          <w:t>radio scanners</w:t>
        </w:r>
      </w:hyperlink>
      <w:r w:rsidRPr="00D331A2">
        <w:t xml:space="preserve">, </w:t>
      </w:r>
      <w:r>
        <w:t>user</w:t>
      </w:r>
      <w:r w:rsidRPr="00D331A2">
        <w:t xml:space="preserve"> also need to prevent people from "capturing" the code that </w:t>
      </w:r>
      <w:r>
        <w:t>user</w:t>
      </w:r>
      <w:r w:rsidRPr="00D331A2">
        <w:t xml:space="preserve"> transmitter sends. Once they have </w:t>
      </w:r>
      <w:r>
        <w:t>user</w:t>
      </w:r>
      <w:r w:rsidRPr="00D331A2">
        <w:t xml:space="preserve"> code, they can simply re-transmit it to open </w:t>
      </w:r>
      <w:r>
        <w:t>user</w:t>
      </w:r>
      <w:r w:rsidRPr="00D331A2">
        <w:t xml:space="preserve"> car.</w:t>
      </w:r>
    </w:p>
    <w:p w14:paraId="0245BAD6" w14:textId="77777777" w:rsidR="00DE680C" w:rsidRDefault="00DE680C" w:rsidP="00DE680C">
      <w:r w:rsidRPr="00D331A2">
        <w:t>The controller chip in any modern controller uses something called a </w:t>
      </w:r>
      <w:r w:rsidRPr="00D331A2">
        <w:rPr>
          <w:bCs/>
        </w:rPr>
        <w:t>hopping code</w:t>
      </w:r>
      <w:r w:rsidRPr="00D331A2">
        <w:t> or a </w:t>
      </w:r>
      <w:r w:rsidRPr="00D331A2">
        <w:rPr>
          <w:bCs/>
        </w:rPr>
        <w:t>rolling code</w:t>
      </w:r>
      <w:r w:rsidRPr="00D331A2">
        <w:t xml:space="preserve"> to provide security. </w:t>
      </w:r>
      <w:r>
        <w:t xml:space="preserve">Some systems </w:t>
      </w:r>
      <w:r w:rsidRPr="00D331A2">
        <w:lastRenderedPageBreak/>
        <w:t>uses a </w:t>
      </w:r>
      <w:hyperlink r:id="rId24" w:history="1">
        <w:r w:rsidRPr="00D331A2">
          <w:t>40-bit</w:t>
        </w:r>
      </w:hyperlink>
      <w:r w:rsidRPr="00D331A2">
        <w:t> rolling code. Forty bits provide 2</w:t>
      </w:r>
      <w:r w:rsidRPr="00D331A2">
        <w:rPr>
          <w:vertAlign w:val="superscript"/>
        </w:rPr>
        <w:t>40</w:t>
      </w:r>
      <w:r w:rsidRPr="00D331A2">
        <w:t> (about </w:t>
      </w:r>
      <w:r w:rsidRPr="00D331A2">
        <w:rPr>
          <w:bCs/>
        </w:rPr>
        <w:t>1 trillion</w:t>
      </w:r>
      <w:r w:rsidRPr="00D331A2">
        <w:t xml:space="preserve">) possible codes. </w:t>
      </w:r>
    </w:p>
    <w:p w14:paraId="481D4D7A" w14:textId="77777777" w:rsidR="00DE680C" w:rsidRPr="00CA553A" w:rsidRDefault="00DE680C" w:rsidP="00DE680C">
      <w:pPr>
        <w:rPr>
          <w:rStyle w:val="Emphasis"/>
        </w:rPr>
      </w:pPr>
      <w:r w:rsidRPr="00CA553A">
        <w:rPr>
          <w:rStyle w:val="Emphasis"/>
        </w:rPr>
        <w:t>Working:</w:t>
      </w:r>
    </w:p>
    <w:p w14:paraId="273221D5" w14:textId="77777777" w:rsidR="00DE680C" w:rsidRPr="00D331A2" w:rsidRDefault="00DE680C" w:rsidP="005E6B4F">
      <w:pPr>
        <w:pStyle w:val="ListParagraph"/>
        <w:numPr>
          <w:ilvl w:val="0"/>
          <w:numId w:val="1"/>
        </w:numPr>
        <w:spacing w:after="160" w:line="259" w:lineRule="auto"/>
      </w:pPr>
      <w:r w:rsidRPr="00D331A2">
        <w:t>The transmitter's controller chip has a </w:t>
      </w:r>
      <w:hyperlink r:id="rId25" w:history="1">
        <w:r w:rsidRPr="00D331A2">
          <w:t>memory</w:t>
        </w:r>
      </w:hyperlink>
      <w:r w:rsidRPr="00D331A2">
        <w:t xml:space="preserve"> location that holds the current 40-bit code. When </w:t>
      </w:r>
      <w:r>
        <w:t>user</w:t>
      </w:r>
      <w:r w:rsidRPr="00D331A2">
        <w:t xml:space="preserve"> push a button on </w:t>
      </w:r>
      <w:r>
        <w:t>user</w:t>
      </w:r>
      <w:r w:rsidRPr="00D331A2">
        <w:t xml:space="preserve"> key fob, it sends that 40-bit code along with a </w:t>
      </w:r>
      <w:r w:rsidRPr="00CA553A">
        <w:rPr>
          <w:bCs/>
        </w:rPr>
        <w:t>function code</w:t>
      </w:r>
      <w:r w:rsidRPr="00D331A2">
        <w:t xml:space="preserve"> that tells the car what </w:t>
      </w:r>
      <w:r>
        <w:t>user</w:t>
      </w:r>
      <w:r w:rsidRPr="00D331A2">
        <w:t xml:space="preserve"> want to do (lock the doors, unlock the doors, open the trunk, etc.).</w:t>
      </w:r>
    </w:p>
    <w:p w14:paraId="4948B10F" w14:textId="77777777" w:rsidR="00DE680C" w:rsidRPr="00D331A2" w:rsidRDefault="00DE680C" w:rsidP="005E6B4F">
      <w:pPr>
        <w:pStyle w:val="ListParagraph"/>
        <w:numPr>
          <w:ilvl w:val="0"/>
          <w:numId w:val="1"/>
        </w:numPr>
        <w:spacing w:after="160" w:line="259" w:lineRule="auto"/>
      </w:pPr>
      <w:r w:rsidRPr="00D331A2">
        <w:t>The receiver's controller chip also has a memory location that holds the current 40-bit code. If the receiver gets the 40-bit code it expects, then it performs the requested function. If not, it does nothing.</w:t>
      </w:r>
    </w:p>
    <w:p w14:paraId="04BD6DA3" w14:textId="77777777" w:rsidR="00DE680C" w:rsidRPr="00D331A2" w:rsidRDefault="00DE680C" w:rsidP="005E6B4F">
      <w:pPr>
        <w:pStyle w:val="ListParagraph"/>
        <w:numPr>
          <w:ilvl w:val="0"/>
          <w:numId w:val="1"/>
        </w:numPr>
        <w:spacing w:after="160" w:line="259" w:lineRule="auto"/>
      </w:pPr>
      <w:r w:rsidRPr="00D331A2">
        <w:t>Both the transmitter and the receiver use the same </w:t>
      </w:r>
      <w:hyperlink r:id="rId26" w:history="1">
        <w:r w:rsidRPr="00D331A2">
          <w:t>pseudo-random number generator</w:t>
        </w:r>
      </w:hyperlink>
      <w:r w:rsidRPr="00D331A2">
        <w:t>. When the transmitter sends a 40-bit code, it uses the pseudo-random number generator to pick a new code, which it stores in memory. On the other end, when the receiver receives a valid code, it uses the same pseudo-random number generator to pick a new one. In this way, the transmitter and the receiver are </w:t>
      </w:r>
      <w:r w:rsidRPr="00CA553A">
        <w:rPr>
          <w:bCs/>
        </w:rPr>
        <w:t>synchronized</w:t>
      </w:r>
      <w:r w:rsidRPr="00D331A2">
        <w:t>. The receiver only opens the door if it receives the code it expects.</w:t>
      </w:r>
    </w:p>
    <w:p w14:paraId="7223A9E1" w14:textId="77777777" w:rsidR="00DE680C" w:rsidRPr="00D331A2" w:rsidRDefault="00DE680C" w:rsidP="005E6B4F">
      <w:pPr>
        <w:pStyle w:val="ListParagraph"/>
        <w:numPr>
          <w:ilvl w:val="0"/>
          <w:numId w:val="1"/>
        </w:numPr>
        <w:spacing w:after="160" w:line="259" w:lineRule="auto"/>
      </w:pPr>
      <w:r w:rsidRPr="00D331A2">
        <w:t xml:space="preserve">If </w:t>
      </w:r>
      <w:r>
        <w:t>user</w:t>
      </w:r>
      <w:r w:rsidRPr="00D331A2">
        <w:t xml:space="preserve"> are a mile away from </w:t>
      </w:r>
      <w:r>
        <w:t>user</w:t>
      </w:r>
      <w:r w:rsidRPr="00D331A2">
        <w:t xml:space="preserve"> car and accidentally push the button on the transmitter, the transmitter and receiver are no longer synchronized. The receiver solves this problem by accepting any of the next 256 possible valid codes in the pseudo-random number sequence. This way, </w:t>
      </w:r>
      <w:r>
        <w:t>user</w:t>
      </w:r>
      <w:r w:rsidRPr="00D331A2">
        <w:t xml:space="preserve"> (or </w:t>
      </w:r>
      <w:r>
        <w:t>user</w:t>
      </w:r>
      <w:r w:rsidRPr="00D331A2">
        <w:t xml:space="preserve"> three-year-old child) could "accidentally" push a button on the transmitter up to 256 times and it would be okay -- the receiver would still accept the transmission and perform the requested function. However, if </w:t>
      </w:r>
      <w:r>
        <w:t>user</w:t>
      </w:r>
      <w:r w:rsidRPr="00D331A2">
        <w:t xml:space="preserve"> accidentally push the button 257 times, the receiver will totally ignore </w:t>
      </w:r>
      <w:r>
        <w:t>user</w:t>
      </w:r>
      <w:r w:rsidRPr="00D331A2">
        <w:t xml:space="preserve"> transmitter. It won't work anymore.</w:t>
      </w:r>
    </w:p>
    <w:p w14:paraId="5D390842" w14:textId="77777777" w:rsidR="00DE680C" w:rsidRPr="00D331A2" w:rsidRDefault="00DE680C" w:rsidP="005E6B4F">
      <w:pPr>
        <w:pStyle w:val="ListParagraph"/>
        <w:numPr>
          <w:ilvl w:val="0"/>
          <w:numId w:val="1"/>
        </w:numPr>
        <w:spacing w:after="160" w:line="259" w:lineRule="auto"/>
      </w:pPr>
      <w:r w:rsidRPr="00D331A2">
        <w:t xml:space="preserve">So, what do </w:t>
      </w:r>
      <w:r>
        <w:t>user</w:t>
      </w:r>
      <w:r w:rsidRPr="00D331A2">
        <w:t xml:space="preserve"> do if </w:t>
      </w:r>
      <w:r>
        <w:t>user</w:t>
      </w:r>
      <w:r w:rsidRPr="00D331A2">
        <w:t xml:space="preserve"> three-year-old child DOES desynchronize </w:t>
      </w:r>
      <w:r>
        <w:t>user</w:t>
      </w:r>
      <w:r w:rsidRPr="00D331A2">
        <w:t xml:space="preserve"> transmitter by pushing the button on it 300 times, so that the receiver no longer recognizes it? Most cars give </w:t>
      </w:r>
      <w:r>
        <w:t>user</w:t>
      </w:r>
      <w:r w:rsidRPr="00D331A2">
        <w:t xml:space="preserve"> a way to </w:t>
      </w:r>
      <w:r w:rsidRPr="00CA553A">
        <w:rPr>
          <w:bCs/>
        </w:rPr>
        <w:t>resynchronize</w:t>
      </w:r>
      <w:r w:rsidRPr="00D331A2">
        <w:t>. Here is a typical procedure:</w:t>
      </w:r>
    </w:p>
    <w:p w14:paraId="6FFEBEFD" w14:textId="77777777" w:rsidR="00DE680C" w:rsidRPr="00D331A2" w:rsidRDefault="00DE680C" w:rsidP="005E6B4F">
      <w:pPr>
        <w:pStyle w:val="ListParagraph"/>
        <w:numPr>
          <w:ilvl w:val="0"/>
          <w:numId w:val="1"/>
        </w:numPr>
        <w:spacing w:after="160" w:line="259" w:lineRule="auto"/>
      </w:pPr>
      <w:r w:rsidRPr="00D331A2">
        <w:t>Turn the </w:t>
      </w:r>
      <w:hyperlink r:id="rId27" w:history="1">
        <w:r w:rsidRPr="00D331A2">
          <w:t>ignition</w:t>
        </w:r>
      </w:hyperlink>
      <w:r w:rsidRPr="00D331A2">
        <w:t> key on and off eight times in less than 10 seconds. This tells the security system in the car to switch over to programming mode.</w:t>
      </w:r>
    </w:p>
    <w:p w14:paraId="1AF1E926" w14:textId="77777777" w:rsidR="00DE680C" w:rsidRPr="00D331A2" w:rsidRDefault="00DE680C" w:rsidP="005E6B4F">
      <w:pPr>
        <w:pStyle w:val="ListParagraph"/>
        <w:numPr>
          <w:ilvl w:val="0"/>
          <w:numId w:val="1"/>
        </w:numPr>
        <w:spacing w:after="160" w:line="259" w:lineRule="auto"/>
      </w:pPr>
      <w:r w:rsidRPr="00D331A2">
        <w:t xml:space="preserve">Press a button on all of the </w:t>
      </w:r>
      <w:r>
        <w:t>transmitter</w:t>
      </w:r>
      <w:r w:rsidRPr="00D331A2">
        <w:t xml:space="preserve"> </w:t>
      </w:r>
      <w:r>
        <w:t>user</w:t>
      </w:r>
      <w:r w:rsidRPr="00D331A2">
        <w:t xml:space="preserve"> want</w:t>
      </w:r>
      <w:r>
        <w:t>s</w:t>
      </w:r>
      <w:r w:rsidRPr="00D331A2">
        <w:t xml:space="preserve"> the car to recognize. Most cars allow at least four transmitters.</w:t>
      </w:r>
    </w:p>
    <w:p w14:paraId="4D8A0662" w14:textId="77777777" w:rsidR="00DE680C" w:rsidRPr="00D331A2" w:rsidRDefault="00DE680C" w:rsidP="005E6B4F">
      <w:pPr>
        <w:pStyle w:val="ListParagraph"/>
        <w:numPr>
          <w:ilvl w:val="0"/>
          <w:numId w:val="1"/>
        </w:numPr>
        <w:spacing w:after="160" w:line="259" w:lineRule="auto"/>
      </w:pPr>
      <w:r w:rsidRPr="00D331A2">
        <w:t>Switch the ignition off.</w:t>
      </w:r>
    </w:p>
    <w:p w14:paraId="4323C48E" w14:textId="77777777" w:rsidR="00DE680C" w:rsidRPr="00D331A2" w:rsidRDefault="00DE680C" w:rsidP="005E6B4F">
      <w:pPr>
        <w:pStyle w:val="ListParagraph"/>
        <w:numPr>
          <w:ilvl w:val="0"/>
          <w:numId w:val="1"/>
        </w:numPr>
        <w:spacing w:after="160" w:line="259" w:lineRule="auto"/>
      </w:pPr>
      <w:r w:rsidRPr="00D331A2">
        <w:t>Given a 40-bit code, four transmitters and up to 256 levels of look-ahead in the pseudo-random number generator to avoid de</w:t>
      </w:r>
      <w:r>
        <w:t>-</w:t>
      </w:r>
      <w:r w:rsidRPr="00D331A2">
        <w:t xml:space="preserve">synchronization, there is a one-in-a-billion chance of </w:t>
      </w:r>
      <w:r>
        <w:t>user</w:t>
      </w:r>
      <w:r w:rsidRPr="00D331A2">
        <w:t xml:space="preserve"> transmitter opening another car's doors. When </w:t>
      </w:r>
      <w:r>
        <w:t>user</w:t>
      </w:r>
      <w:r w:rsidRPr="00D331A2">
        <w:t xml:space="preserve"> take into </w:t>
      </w:r>
      <w:r w:rsidRPr="00D331A2">
        <w:lastRenderedPageBreak/>
        <w:t xml:space="preserve">account the fact that all car manufacturers use different systems and that the newest systems use many more bits, </w:t>
      </w:r>
      <w:r>
        <w:t>user</w:t>
      </w:r>
      <w:r w:rsidRPr="00D331A2">
        <w:t xml:space="preserve"> can see that it is nearly impossible for any given key fob to open any other car door.</w:t>
      </w:r>
    </w:p>
    <w:p w14:paraId="4E384517" w14:textId="1B4A6671" w:rsidR="00DE680C" w:rsidRDefault="00DE680C" w:rsidP="005E6B4F">
      <w:pPr>
        <w:pStyle w:val="ListParagraph"/>
        <w:numPr>
          <w:ilvl w:val="0"/>
          <w:numId w:val="1"/>
        </w:numPr>
        <w:spacing w:after="160" w:line="259" w:lineRule="auto"/>
      </w:pPr>
      <w:r>
        <w:t>User</w:t>
      </w:r>
      <w:r w:rsidRPr="00D331A2">
        <w:t xml:space="preserve"> can also see that code capturing will not work with a rolling code transmitter like this. Older garage door transmitters sent the same 8-bit code based on the pattern set on the DIP switches. Someone could capture the code with a radio scanner and easily re-transmit it to open the door. With a rolling code, capturing the transmission is useless. There is no way to predict which </w:t>
      </w:r>
      <w:hyperlink r:id="rId28" w:history="1">
        <w:r w:rsidRPr="00D331A2">
          <w:t>random number</w:t>
        </w:r>
      </w:hyperlink>
      <w:r w:rsidRPr="00D331A2">
        <w:t> the transmitter and receiver have chosen to use as the next code, so re-transmitting the captured code has no effect. With trillions of possibilities, there is also no way to scan through all the codes because it would take years to do that.</w:t>
      </w:r>
    </w:p>
    <w:p w14:paraId="1048BED7" w14:textId="7AA4C35F" w:rsidR="00310DB8" w:rsidRDefault="00310DB8" w:rsidP="00310DB8">
      <w:pPr>
        <w:spacing w:after="160" w:line="259" w:lineRule="auto"/>
      </w:pPr>
    </w:p>
    <w:p w14:paraId="1DE7FF1D" w14:textId="77777777" w:rsidR="00B63418" w:rsidRDefault="00B63418" w:rsidP="00310DB8">
      <w:pPr>
        <w:spacing w:after="160" w:line="259" w:lineRule="auto"/>
      </w:pPr>
    </w:p>
    <w:p w14:paraId="5FBF6476" w14:textId="7D9824D4" w:rsidR="00DE680C" w:rsidRDefault="00DE680C" w:rsidP="00D85D73">
      <w:pPr>
        <w:pStyle w:val="Heading1"/>
      </w:pPr>
      <w:bookmarkStart w:id="4" w:name="_Toc35423651"/>
      <w:r>
        <w:t>REQUIREMENTS</w:t>
      </w:r>
      <w:bookmarkEnd w:id="4"/>
    </w:p>
    <w:p w14:paraId="19FBE6CB" w14:textId="77777777" w:rsidR="00971B96" w:rsidRDefault="00971B96" w:rsidP="00971B96">
      <w:pPr>
        <w:pStyle w:val="Heading2"/>
      </w:pPr>
      <w:bookmarkStart w:id="5" w:name="_Toc35423652"/>
      <w:r>
        <w:t>ADVANCED AIRBAG SYSTEM</w:t>
      </w:r>
      <w:bookmarkEnd w:id="5"/>
      <w:r>
        <w:t xml:space="preserve"> </w:t>
      </w:r>
    </w:p>
    <w:p w14:paraId="6FD1A8E0" w14:textId="77777777" w:rsidR="00971B96" w:rsidRDefault="00971B96" w:rsidP="00971B96">
      <w:pPr>
        <w:pStyle w:val="Heading3"/>
      </w:pPr>
      <w:bookmarkStart w:id="6" w:name="_Toc35423653"/>
      <w:r>
        <w:t>HIGH LEVEL AND LOW LEVEL REQUIREMENTS (DOORS)</w:t>
      </w:r>
      <w:bookmarkEnd w:id="6"/>
    </w:p>
    <w:tbl>
      <w:tblPr>
        <w:tblStyle w:val="GridTable4-Accent11"/>
        <w:tblW w:w="9852" w:type="dxa"/>
        <w:tblLook w:val="04A0" w:firstRow="1" w:lastRow="0" w:firstColumn="1" w:lastColumn="0" w:noHBand="0" w:noVBand="1"/>
      </w:tblPr>
      <w:tblGrid>
        <w:gridCol w:w="965"/>
        <w:gridCol w:w="2213"/>
        <w:gridCol w:w="4057"/>
        <w:gridCol w:w="2617"/>
      </w:tblGrid>
      <w:tr w:rsidR="00971B96" w14:paraId="2C420634" w14:textId="77777777" w:rsidTr="0042315F">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1096" w:type="dxa"/>
          </w:tcPr>
          <w:p w14:paraId="59487CE1" w14:textId="77777777" w:rsidR="00971B96" w:rsidRPr="00917A70" w:rsidRDefault="00971B96" w:rsidP="0042315F">
            <w:pPr>
              <w:rPr>
                <w:color w:val="auto"/>
                <w:sz w:val="20"/>
                <w:szCs w:val="20"/>
              </w:rPr>
            </w:pPr>
            <w:r w:rsidRPr="00917A70">
              <w:rPr>
                <w:color w:val="auto"/>
                <w:sz w:val="20"/>
                <w:szCs w:val="20"/>
              </w:rPr>
              <w:t>S.no</w:t>
            </w:r>
          </w:p>
        </w:tc>
        <w:tc>
          <w:tcPr>
            <w:tcW w:w="2425" w:type="dxa"/>
          </w:tcPr>
          <w:p w14:paraId="4CEBA5F8"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takeholder Requirements</w:t>
            </w:r>
          </w:p>
        </w:tc>
        <w:tc>
          <w:tcPr>
            <w:tcW w:w="3755" w:type="dxa"/>
          </w:tcPr>
          <w:p w14:paraId="074AF9F5"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ystem Requirements</w:t>
            </w:r>
          </w:p>
        </w:tc>
        <w:tc>
          <w:tcPr>
            <w:tcW w:w="2576" w:type="dxa"/>
          </w:tcPr>
          <w:p w14:paraId="6263DDD4" w14:textId="77777777" w:rsidR="00971B96" w:rsidRPr="00917A70" w:rsidRDefault="00971B96"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oftware Requirements</w:t>
            </w:r>
          </w:p>
        </w:tc>
      </w:tr>
      <w:tr w:rsidR="00971B96" w14:paraId="54D5FB83" w14:textId="77777777" w:rsidTr="0042315F">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1096" w:type="dxa"/>
          </w:tcPr>
          <w:p w14:paraId="7BF4B9DA" w14:textId="77777777" w:rsidR="00971B96" w:rsidRPr="00917A70" w:rsidRDefault="00971B96" w:rsidP="0042315F">
            <w:pPr>
              <w:jc w:val="center"/>
              <w:rPr>
                <w:sz w:val="20"/>
                <w:szCs w:val="20"/>
              </w:rPr>
            </w:pPr>
            <w:r w:rsidRPr="00917A70">
              <w:rPr>
                <w:sz w:val="20"/>
                <w:szCs w:val="20"/>
              </w:rPr>
              <w:t>1</w:t>
            </w:r>
          </w:p>
        </w:tc>
        <w:tc>
          <w:tcPr>
            <w:tcW w:w="2425" w:type="dxa"/>
          </w:tcPr>
          <w:p w14:paraId="768ACC8A"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Alarm after 5sec when Seatbelt system integrated at seat back rest is not applied after ignition.</w:t>
            </w:r>
          </w:p>
        </w:tc>
        <w:tc>
          <w:tcPr>
            <w:tcW w:w="3755" w:type="dxa"/>
          </w:tcPr>
          <w:p w14:paraId="45D5BD26"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proofErr w:type="spellStart"/>
            <w:r w:rsidRPr="00917A70">
              <w:rPr>
                <w:sz w:val="20"/>
                <w:szCs w:val="20"/>
              </w:rPr>
              <w:t>Buzzer</w:t>
            </w:r>
            <w:proofErr w:type="gramStart"/>
            <w:r w:rsidRPr="00917A70">
              <w:rPr>
                <w:sz w:val="20"/>
                <w:szCs w:val="20"/>
              </w:rPr>
              <w:t>,Atmega</w:t>
            </w:r>
            <w:proofErr w:type="spellEnd"/>
            <w:proofErr w:type="gramEnd"/>
            <w:r w:rsidRPr="00917A70">
              <w:rPr>
                <w:sz w:val="20"/>
                <w:szCs w:val="20"/>
              </w:rPr>
              <w:t xml:space="preserve"> 328p,LED,weight sensor.</w:t>
            </w:r>
          </w:p>
        </w:tc>
        <w:tc>
          <w:tcPr>
            <w:tcW w:w="2576" w:type="dxa"/>
          </w:tcPr>
          <w:p w14:paraId="33C62DC0"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r w:rsidR="00971B96" w14:paraId="5F382E26" w14:textId="77777777" w:rsidTr="0042315F">
        <w:trPr>
          <w:trHeight w:val="1148"/>
        </w:trPr>
        <w:tc>
          <w:tcPr>
            <w:cnfStyle w:val="001000000000" w:firstRow="0" w:lastRow="0" w:firstColumn="1" w:lastColumn="0" w:oddVBand="0" w:evenVBand="0" w:oddHBand="0" w:evenHBand="0" w:firstRowFirstColumn="0" w:firstRowLastColumn="0" w:lastRowFirstColumn="0" w:lastRowLastColumn="0"/>
            <w:tcW w:w="1096" w:type="dxa"/>
          </w:tcPr>
          <w:p w14:paraId="301EA57C" w14:textId="77777777" w:rsidR="00971B96" w:rsidRPr="00917A70" w:rsidRDefault="00971B96" w:rsidP="0042315F">
            <w:pPr>
              <w:jc w:val="center"/>
              <w:rPr>
                <w:sz w:val="20"/>
                <w:szCs w:val="20"/>
              </w:rPr>
            </w:pPr>
            <w:r w:rsidRPr="00917A70">
              <w:rPr>
                <w:sz w:val="20"/>
                <w:szCs w:val="20"/>
              </w:rPr>
              <w:t>2</w:t>
            </w:r>
          </w:p>
        </w:tc>
        <w:tc>
          <w:tcPr>
            <w:tcW w:w="2425" w:type="dxa"/>
          </w:tcPr>
          <w:p w14:paraId="22BF582C"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When front airbag is triggered during the manual driving </w:t>
            </w:r>
            <w:proofErr w:type="spellStart"/>
            <w:r w:rsidRPr="00917A70">
              <w:rPr>
                <w:sz w:val="20"/>
                <w:szCs w:val="20"/>
              </w:rPr>
              <w:t>mode</w:t>
            </w:r>
            <w:proofErr w:type="gramStart"/>
            <w:r w:rsidRPr="00917A70">
              <w:rPr>
                <w:sz w:val="20"/>
                <w:szCs w:val="20"/>
              </w:rPr>
              <w:t>,the</w:t>
            </w:r>
            <w:proofErr w:type="spellEnd"/>
            <w:proofErr w:type="gramEnd"/>
            <w:r w:rsidRPr="00917A70">
              <w:rPr>
                <w:sz w:val="20"/>
                <w:szCs w:val="20"/>
              </w:rPr>
              <w:t xml:space="preserve"> steering is retracted automatically near dash board.</w:t>
            </w:r>
          </w:p>
        </w:tc>
        <w:tc>
          <w:tcPr>
            <w:tcW w:w="3755" w:type="dxa"/>
          </w:tcPr>
          <w:p w14:paraId="21A64676"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Servo </w:t>
            </w:r>
            <w:proofErr w:type="spellStart"/>
            <w:r w:rsidRPr="00917A70">
              <w:rPr>
                <w:sz w:val="20"/>
                <w:szCs w:val="20"/>
              </w:rPr>
              <w:t>motor,crash</w:t>
            </w:r>
            <w:proofErr w:type="spellEnd"/>
            <w:r w:rsidRPr="00917A70">
              <w:rPr>
                <w:sz w:val="20"/>
                <w:szCs w:val="20"/>
              </w:rPr>
              <w:t xml:space="preserve"> detection </w:t>
            </w:r>
            <w:proofErr w:type="spellStart"/>
            <w:r w:rsidRPr="00917A70">
              <w:rPr>
                <w:sz w:val="20"/>
                <w:szCs w:val="20"/>
              </w:rPr>
              <w:t>sensor,accelerometer,airbag</w:t>
            </w:r>
            <w:proofErr w:type="spellEnd"/>
            <w:r w:rsidRPr="00917A70">
              <w:rPr>
                <w:sz w:val="20"/>
                <w:szCs w:val="20"/>
              </w:rPr>
              <w:t>(led)</w:t>
            </w:r>
          </w:p>
        </w:tc>
        <w:tc>
          <w:tcPr>
            <w:tcW w:w="2576" w:type="dxa"/>
          </w:tcPr>
          <w:p w14:paraId="02E9D25F"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r w:rsidR="00971B96" w14:paraId="3B5C5342" w14:textId="77777777" w:rsidTr="0042315F">
        <w:trPr>
          <w:cnfStyle w:val="000000100000" w:firstRow="0" w:lastRow="0" w:firstColumn="0" w:lastColumn="0" w:oddVBand="0" w:evenVBand="0" w:oddHBand="1"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1096" w:type="dxa"/>
          </w:tcPr>
          <w:p w14:paraId="094F4506" w14:textId="77777777" w:rsidR="00971B96" w:rsidRPr="00917A70" w:rsidRDefault="00971B96" w:rsidP="0042315F">
            <w:pPr>
              <w:jc w:val="center"/>
              <w:rPr>
                <w:sz w:val="20"/>
                <w:szCs w:val="20"/>
              </w:rPr>
            </w:pPr>
            <w:r w:rsidRPr="00917A70">
              <w:rPr>
                <w:sz w:val="20"/>
                <w:szCs w:val="20"/>
              </w:rPr>
              <w:t>3</w:t>
            </w:r>
          </w:p>
        </w:tc>
        <w:tc>
          <w:tcPr>
            <w:tcW w:w="2425" w:type="dxa"/>
          </w:tcPr>
          <w:p w14:paraId="411799CC"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Laterally positioned wing shaped airbags to also be triggered depending on impact level.</w:t>
            </w:r>
          </w:p>
        </w:tc>
        <w:tc>
          <w:tcPr>
            <w:tcW w:w="3755" w:type="dxa"/>
          </w:tcPr>
          <w:p w14:paraId="4173FDCD"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 xml:space="preserve">crash detection </w:t>
            </w:r>
            <w:proofErr w:type="spellStart"/>
            <w:r w:rsidRPr="00917A70">
              <w:rPr>
                <w:sz w:val="20"/>
                <w:szCs w:val="20"/>
              </w:rPr>
              <w:t>sensor,accelerometer,airbag</w:t>
            </w:r>
            <w:proofErr w:type="spellEnd"/>
            <w:r w:rsidRPr="00917A70">
              <w:rPr>
                <w:sz w:val="20"/>
                <w:szCs w:val="20"/>
              </w:rPr>
              <w:t>(led)</w:t>
            </w:r>
          </w:p>
        </w:tc>
        <w:tc>
          <w:tcPr>
            <w:tcW w:w="2576" w:type="dxa"/>
          </w:tcPr>
          <w:p w14:paraId="19DC8162"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r w:rsidR="00971B96" w14:paraId="18ACDF92" w14:textId="77777777" w:rsidTr="0042315F">
        <w:trPr>
          <w:trHeight w:val="1235"/>
        </w:trPr>
        <w:tc>
          <w:tcPr>
            <w:cnfStyle w:val="001000000000" w:firstRow="0" w:lastRow="0" w:firstColumn="1" w:lastColumn="0" w:oddVBand="0" w:evenVBand="0" w:oddHBand="0" w:evenHBand="0" w:firstRowFirstColumn="0" w:firstRowLastColumn="0" w:lastRowFirstColumn="0" w:lastRowLastColumn="0"/>
            <w:tcW w:w="1096" w:type="dxa"/>
          </w:tcPr>
          <w:p w14:paraId="5FF2EFD4" w14:textId="77777777" w:rsidR="00971B96" w:rsidRPr="00917A70" w:rsidRDefault="00971B96" w:rsidP="0042315F">
            <w:pPr>
              <w:jc w:val="center"/>
              <w:rPr>
                <w:sz w:val="20"/>
                <w:szCs w:val="20"/>
              </w:rPr>
            </w:pPr>
            <w:r w:rsidRPr="00917A70">
              <w:rPr>
                <w:sz w:val="20"/>
                <w:szCs w:val="20"/>
              </w:rPr>
              <w:lastRenderedPageBreak/>
              <w:t>4</w:t>
            </w:r>
          </w:p>
        </w:tc>
        <w:tc>
          <w:tcPr>
            <w:tcW w:w="2425" w:type="dxa"/>
          </w:tcPr>
          <w:p w14:paraId="05E78497"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Facilitate seat belt tensioning during any crash.</w:t>
            </w:r>
          </w:p>
        </w:tc>
        <w:tc>
          <w:tcPr>
            <w:tcW w:w="3755" w:type="dxa"/>
          </w:tcPr>
          <w:p w14:paraId="1DD64FE7"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crash detection </w:t>
            </w:r>
            <w:proofErr w:type="spellStart"/>
            <w:r w:rsidRPr="00917A70">
              <w:rPr>
                <w:sz w:val="20"/>
                <w:szCs w:val="20"/>
              </w:rPr>
              <w:t>sensor,accelerometer,seatbelt</w:t>
            </w:r>
            <w:proofErr w:type="spellEnd"/>
            <w:r w:rsidRPr="00917A70">
              <w:rPr>
                <w:sz w:val="20"/>
                <w:szCs w:val="20"/>
              </w:rPr>
              <w:t xml:space="preserve"> tensioner(led)</w:t>
            </w:r>
          </w:p>
        </w:tc>
        <w:tc>
          <w:tcPr>
            <w:tcW w:w="2576" w:type="dxa"/>
          </w:tcPr>
          <w:p w14:paraId="41C4097D"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bl>
    <w:p w14:paraId="5188707B" w14:textId="77777777" w:rsidR="00971B96" w:rsidRDefault="00971B96" w:rsidP="00971B96"/>
    <w:p w14:paraId="7A500D59" w14:textId="77777777" w:rsidR="00971B96" w:rsidRDefault="00971B96" w:rsidP="00971B96">
      <w:pPr>
        <w:pStyle w:val="Heading3"/>
      </w:pPr>
      <w:bookmarkStart w:id="7" w:name="_Toc35423654"/>
      <w:r w:rsidRPr="001F2DF4">
        <w:t>MARKET ANALYSIS</w:t>
      </w:r>
      <w:bookmarkEnd w:id="7"/>
    </w:p>
    <w:p w14:paraId="6C1D1A66" w14:textId="77777777" w:rsidR="00971B96" w:rsidRDefault="00971B96" w:rsidP="00971B96">
      <w:pPr>
        <w:rPr>
          <w:shd w:val="clear" w:color="auto" w:fill="FFFFFF"/>
        </w:rPr>
      </w:pPr>
    </w:p>
    <w:p w14:paraId="338A99B1" w14:textId="77777777" w:rsidR="00971B96" w:rsidRPr="00D50E64" w:rsidRDefault="00971B96" w:rsidP="00971B96">
      <w:pPr>
        <w:rPr>
          <w:shd w:val="clear" w:color="auto" w:fill="FFFFFF"/>
        </w:rPr>
      </w:pPr>
      <w:r w:rsidRPr="00D50E64">
        <w:rPr>
          <w:shd w:val="clear" w:color="auto" w:fill="FFFFFF"/>
        </w:rPr>
        <w:t>The </w:t>
      </w:r>
      <w:r w:rsidRPr="00D50E64">
        <w:t>automotive airbags &amp; seatbelts market</w:t>
      </w:r>
      <w:r w:rsidRPr="00D50E64">
        <w:rPr>
          <w:shd w:val="clear" w:color="auto" w:fill="FFFFFF"/>
        </w:rPr>
        <w:t> is estimated to be USD 55.77 billion in 2017 and is projected to reach 135.43 billion by 2025, at a CAGR of 11.97% during the forecast period. Increasing demand for safe, more efficient driving experiences, and growing stringency of safety regulations across the globe are playing a key role for driving airbags &amp; seatbelts market. The base year considered for the study is 2017, and the forecast has been provided for the period between 2018 and 2025. The report analyses and forecasts the market size, in terms of volume (000’/million units) and value (USD million/ billion), of the automotive airbags &amp; seatbelts market.</w:t>
      </w:r>
    </w:p>
    <w:p w14:paraId="6736DEA9" w14:textId="77777777" w:rsidR="00971B96" w:rsidRPr="00D50E64" w:rsidRDefault="00971B96" w:rsidP="00971B96">
      <w:r w:rsidRPr="00D50E64">
        <w:t xml:space="preserve">The automotive industry is witnessing a rapid evolution in safety features. The main objective behind the implementation of these features in vehicles is to provide a safer and more efficient and convenient driving experience. The increase in road accidents is a major concern for automobile manufacturers and governments. According to </w:t>
      </w:r>
      <w:r>
        <w:t>NHTSA</w:t>
      </w:r>
      <w:r w:rsidRPr="00D50E64">
        <w:t xml:space="preserve">, the total number of fatalities due to road accidents in the </w:t>
      </w:r>
      <w:r>
        <w:t>US</w:t>
      </w:r>
      <w:r w:rsidRPr="00D50E64">
        <w:t xml:space="preserve"> in 2016 was 37,461, which grew by 5.6% from 2015. These statistics plainly illustrate the often-underestimated dangers inherent in driving a car. While these numbers are staggeringly high, they are fortunately in decline. Much of this decline in the frequency of vehicular crashes can be attributed to the widespread adoption of automotive safety systems, such as seatbelts and airbags.</w:t>
      </w:r>
    </w:p>
    <w:p w14:paraId="3F08DE8C" w14:textId="77777777" w:rsidR="00971B96" w:rsidRPr="00D50E64" w:rsidRDefault="00971B96" w:rsidP="00971B96">
      <w:r w:rsidRPr="00D50E64">
        <w:t xml:space="preserve">Passenger car segment is estimated to be the fastest growing segment of the automotive airbags &amp; seatbelts market, by vehicle. The number of passenger cars is growing at a significant rate in </w:t>
      </w:r>
      <w:r>
        <w:t>the emerging economies of the As</w:t>
      </w:r>
      <w:r w:rsidRPr="00D50E64">
        <w:t xml:space="preserve">ia pacific region. This can be attributed to the rise in </w:t>
      </w:r>
      <w:r>
        <w:t>GDP</w:t>
      </w:r>
      <w:r w:rsidRPr="00D50E64">
        <w:t xml:space="preserve"> and the population of these countries, resulting in improved lifestyle, increased purchasing power of consumers, and development of infrastructure. Airbags and seatbelts are provided as a standard feature in passenger cars in most of the countries for preventing fatalities due to accidents.</w:t>
      </w:r>
    </w:p>
    <w:p w14:paraId="524E82F1" w14:textId="77777777" w:rsidR="00971B96" w:rsidRPr="00D50E64" w:rsidRDefault="00971B96" w:rsidP="00971B96">
      <w:r w:rsidRPr="00D50E64">
        <w:rPr>
          <w:rStyle w:val="Strong"/>
          <w:caps/>
          <w:szCs w:val="24"/>
        </w:rPr>
        <w:t>“side &amp; curtain airbags: the fastest growing segment of the automotive airbags &amp; seatbelts market, by airbags type “</w:t>
      </w:r>
    </w:p>
    <w:p w14:paraId="2902287A" w14:textId="77777777" w:rsidR="00971B96" w:rsidRPr="00D50E64" w:rsidRDefault="00971B96" w:rsidP="00971B96">
      <w:r w:rsidRPr="00D50E64">
        <w:t xml:space="preserve">Side &amp; curtain airbags are the fastest growing segment of the automotive airbags &amp; seatbelts market, by airbags type. Side airbags are designed to help protect an adult's chest in a serious side-impact </w:t>
      </w:r>
      <w:r w:rsidRPr="00D50E64">
        <w:lastRenderedPageBreak/>
        <w:t>crash. These are mounted on the side of the seat or on the door, usually on the roof rail above the side windows. In the event of a side-impact crash, curtain airbags are used to protect an adult's head. According to insurance institute for highway safety, head-protecting side airbags reduce driver fatality risk by 45%. This effectiveness will help to grow the side &amp; curtain airbags market in near future.</w:t>
      </w:r>
    </w:p>
    <w:p w14:paraId="52D78A64" w14:textId="77777777" w:rsidR="00971B96" w:rsidRPr="00D50E64" w:rsidRDefault="00971B96" w:rsidP="00971B96">
      <w:r w:rsidRPr="00D50E64">
        <w:rPr>
          <w:noProof/>
        </w:rPr>
        <w:drawing>
          <wp:inline distT="0" distB="0" distL="0" distR="0" wp14:anchorId="2892B195" wp14:editId="1EB36FBB">
            <wp:extent cx="5943600" cy="2938780"/>
            <wp:effectExtent l="38100" t="57150" r="114300" b="90170"/>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387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1E4EF67" w14:textId="77777777" w:rsidR="00971B96" w:rsidRPr="00D50E64" w:rsidRDefault="00971B96" w:rsidP="00971B96">
      <w:r w:rsidRPr="00D50E64">
        <w:t>the Asia pacific region is estimated to dominate the automotive airbags &amp; seatbelts market, in terms of value, in 2018.the rising consumer income levels, increased vehicle production in developing countries such as India and china, and increase in the number of luxury vehicles in countries such as japan fuel the growth of the automotive airbags &amp; seatbelts market in the Asia pacific region. </w:t>
      </w:r>
    </w:p>
    <w:p w14:paraId="36C10A6D" w14:textId="77777777" w:rsidR="00971B96" w:rsidRPr="00D50E64" w:rsidRDefault="00971B96" w:rsidP="00971B96">
      <w:pPr>
        <w:rPr>
          <w:shd w:val="clear" w:color="auto" w:fill="FFFFFF"/>
        </w:rPr>
      </w:pPr>
      <w:r w:rsidRPr="00D50E64">
        <w:rPr>
          <w:shd w:val="clear" w:color="auto" w:fill="FFFFFF"/>
        </w:rPr>
        <w:t>The Asia pacific region is estimated to hold the largest share, by value, of the automotive airbags &amp; seatbelts market in 2018. The demand for automotive airbags &amp; seatbelts in this region is triggered by increasing vehicle production in developing nations such as china and India and the increasing number of luxury vehicles in cou</w:t>
      </w:r>
      <w:r>
        <w:rPr>
          <w:shd w:val="clear" w:color="auto" w:fill="FFFFFF"/>
        </w:rPr>
        <w:t xml:space="preserve">ntries such as china and japan. </w:t>
      </w:r>
      <w:r w:rsidRPr="00D50E64">
        <w:rPr>
          <w:shd w:val="clear" w:color="auto" w:fill="FFFFFF"/>
        </w:rPr>
        <w:t>This region is also the leading producer of automobiles in the world.</w:t>
      </w:r>
    </w:p>
    <w:p w14:paraId="26B9C06E" w14:textId="77777777" w:rsidR="00971B96" w:rsidRPr="00957BB2" w:rsidRDefault="00971B96" w:rsidP="00971B96">
      <w:pPr>
        <w:jc w:val="center"/>
      </w:pPr>
      <w:r w:rsidRPr="00D50E64">
        <w:rPr>
          <w:noProof/>
        </w:rPr>
        <w:lastRenderedPageBreak/>
        <w:drawing>
          <wp:inline distT="0" distB="0" distL="0" distR="0" wp14:anchorId="64D2212A" wp14:editId="6C4F25FE">
            <wp:extent cx="3983230" cy="2098431"/>
            <wp:effectExtent l="76200" t="76200" r="132080" b="130810"/>
            <wp:docPr id="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15845" cy="21156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1804B7" w14:textId="77777777" w:rsidR="00971B96" w:rsidRDefault="00971B96" w:rsidP="00971B96">
      <w:pPr>
        <w:pStyle w:val="Heading3"/>
        <w:rPr>
          <w:rStyle w:val="Strong"/>
          <w:b w:val="0"/>
        </w:rPr>
      </w:pPr>
      <w:r>
        <w:rPr>
          <w:rStyle w:val="Strong"/>
          <w:b w:val="0"/>
        </w:rPr>
        <w:t xml:space="preserve"> </w:t>
      </w:r>
    </w:p>
    <w:p w14:paraId="1779C8A2" w14:textId="77777777" w:rsidR="00971B96" w:rsidRDefault="00971B96" w:rsidP="00931DB9">
      <w:pPr>
        <w:pStyle w:val="Heading3"/>
      </w:pPr>
      <w:bookmarkStart w:id="8" w:name="_Toc32182802"/>
      <w:bookmarkStart w:id="9" w:name="_Toc34608216"/>
      <w:bookmarkStart w:id="10" w:name="_Toc35423655"/>
      <w:r>
        <w:t>4W&amp;1H</w:t>
      </w:r>
      <w:bookmarkEnd w:id="8"/>
      <w:bookmarkEnd w:id="9"/>
      <w:bookmarkEnd w:id="10"/>
    </w:p>
    <w:tbl>
      <w:tblPr>
        <w:tblStyle w:val="GridTable4-Accent41"/>
        <w:tblW w:w="9667" w:type="dxa"/>
        <w:tblLook w:val="04A0" w:firstRow="1" w:lastRow="0" w:firstColumn="1" w:lastColumn="0" w:noHBand="0" w:noVBand="1"/>
      </w:tblPr>
      <w:tblGrid>
        <w:gridCol w:w="2207"/>
        <w:gridCol w:w="2570"/>
        <w:gridCol w:w="4890"/>
      </w:tblGrid>
      <w:tr w:rsidR="00971B96" w:rsidRPr="003E239D" w14:paraId="231DC872" w14:textId="77777777" w:rsidTr="0042315F">
        <w:trPr>
          <w:cnfStyle w:val="100000000000" w:firstRow="1" w:lastRow="0" w:firstColumn="0" w:lastColumn="0" w:oddVBand="0" w:evenVBand="0" w:oddHBand="0" w:evenHBand="0" w:firstRowFirstColumn="0" w:firstRowLastColumn="0" w:lastRowFirstColumn="0" w:lastRowLastColumn="0"/>
          <w:trHeight w:val="727"/>
        </w:trPr>
        <w:tc>
          <w:tcPr>
            <w:cnfStyle w:val="001000000000" w:firstRow="0" w:lastRow="0" w:firstColumn="1" w:lastColumn="0" w:oddVBand="0" w:evenVBand="0" w:oddHBand="0" w:evenHBand="0" w:firstRowFirstColumn="0" w:firstRowLastColumn="0" w:lastRowFirstColumn="0" w:lastRowLastColumn="0"/>
            <w:tcW w:w="2207" w:type="dxa"/>
          </w:tcPr>
          <w:p w14:paraId="3612B4C3" w14:textId="77777777" w:rsidR="00971B96" w:rsidRPr="003E239D" w:rsidRDefault="00971B96" w:rsidP="0042315F">
            <w:pPr>
              <w:jc w:val="center"/>
              <w:rPr>
                <w:b w:val="0"/>
                <w:color w:val="auto"/>
                <w:sz w:val="22"/>
                <w:u w:val="single"/>
              </w:rPr>
            </w:pPr>
          </w:p>
          <w:p w14:paraId="06AD6261" w14:textId="77777777" w:rsidR="00971B96" w:rsidRPr="003E239D" w:rsidRDefault="00971B96" w:rsidP="0042315F">
            <w:pPr>
              <w:jc w:val="center"/>
              <w:rPr>
                <w:b w:val="0"/>
                <w:color w:val="auto"/>
                <w:sz w:val="22"/>
                <w:u w:val="single"/>
              </w:rPr>
            </w:pPr>
            <w:r w:rsidRPr="003E239D">
              <w:rPr>
                <w:b w:val="0"/>
                <w:color w:val="auto"/>
                <w:sz w:val="22"/>
                <w:u w:val="single"/>
              </w:rPr>
              <w:t>S</w:t>
            </w:r>
            <w:r>
              <w:rPr>
                <w:b w:val="0"/>
                <w:color w:val="auto"/>
                <w:sz w:val="22"/>
                <w:u w:val="single"/>
              </w:rPr>
              <w:t>.</w:t>
            </w:r>
            <w:r w:rsidRPr="003E239D">
              <w:rPr>
                <w:b w:val="0"/>
                <w:color w:val="auto"/>
                <w:sz w:val="22"/>
                <w:u w:val="single"/>
              </w:rPr>
              <w:t>no</w:t>
            </w:r>
          </w:p>
        </w:tc>
        <w:tc>
          <w:tcPr>
            <w:tcW w:w="2570" w:type="dxa"/>
          </w:tcPr>
          <w:p w14:paraId="44A3C5EE"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p>
          <w:p w14:paraId="59ED191F"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r w:rsidRPr="003E239D">
              <w:rPr>
                <w:b w:val="0"/>
                <w:color w:val="auto"/>
                <w:sz w:val="22"/>
                <w:u w:val="single"/>
              </w:rPr>
              <w:t>Question</w:t>
            </w:r>
          </w:p>
        </w:tc>
        <w:tc>
          <w:tcPr>
            <w:tcW w:w="4890" w:type="dxa"/>
          </w:tcPr>
          <w:p w14:paraId="77E9960C"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p>
          <w:p w14:paraId="572E37C1" w14:textId="77777777" w:rsidR="00971B96" w:rsidRPr="003E239D" w:rsidRDefault="00971B96" w:rsidP="0042315F">
            <w:pPr>
              <w:jc w:val="center"/>
              <w:cnfStyle w:val="100000000000" w:firstRow="1" w:lastRow="0" w:firstColumn="0" w:lastColumn="0" w:oddVBand="0" w:evenVBand="0" w:oddHBand="0" w:evenHBand="0" w:firstRowFirstColumn="0" w:firstRowLastColumn="0" w:lastRowFirstColumn="0" w:lastRowLastColumn="0"/>
              <w:rPr>
                <w:b w:val="0"/>
                <w:color w:val="auto"/>
                <w:sz w:val="22"/>
                <w:u w:val="single"/>
              </w:rPr>
            </w:pPr>
            <w:r w:rsidRPr="003E239D">
              <w:rPr>
                <w:b w:val="0"/>
                <w:color w:val="auto"/>
                <w:sz w:val="22"/>
                <w:u w:val="single"/>
              </w:rPr>
              <w:t>Description</w:t>
            </w:r>
          </w:p>
        </w:tc>
      </w:tr>
      <w:tr w:rsidR="00971B96" w14:paraId="539522CD" w14:textId="77777777" w:rsidTr="0042315F">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207" w:type="dxa"/>
          </w:tcPr>
          <w:p w14:paraId="489F9561" w14:textId="77777777" w:rsidR="00971B96" w:rsidRPr="00917A70" w:rsidRDefault="00971B96" w:rsidP="0042315F">
            <w:pPr>
              <w:jc w:val="center"/>
              <w:rPr>
                <w:szCs w:val="24"/>
              </w:rPr>
            </w:pPr>
            <w:r w:rsidRPr="00917A70">
              <w:rPr>
                <w:szCs w:val="24"/>
              </w:rPr>
              <w:t>1</w:t>
            </w:r>
          </w:p>
        </w:tc>
        <w:tc>
          <w:tcPr>
            <w:tcW w:w="2570" w:type="dxa"/>
          </w:tcPr>
          <w:p w14:paraId="2D328D85"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What</w:t>
            </w:r>
          </w:p>
        </w:tc>
        <w:tc>
          <w:tcPr>
            <w:tcW w:w="4890" w:type="dxa"/>
          </w:tcPr>
          <w:p w14:paraId="076BF4A5"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Advanced Airbag System</w:t>
            </w:r>
          </w:p>
        </w:tc>
      </w:tr>
      <w:tr w:rsidR="00971B96" w14:paraId="43ACC1A9" w14:textId="77777777" w:rsidTr="0042315F">
        <w:trPr>
          <w:trHeight w:val="470"/>
        </w:trPr>
        <w:tc>
          <w:tcPr>
            <w:cnfStyle w:val="001000000000" w:firstRow="0" w:lastRow="0" w:firstColumn="1" w:lastColumn="0" w:oddVBand="0" w:evenVBand="0" w:oddHBand="0" w:evenHBand="0" w:firstRowFirstColumn="0" w:firstRowLastColumn="0" w:lastRowFirstColumn="0" w:lastRowLastColumn="0"/>
            <w:tcW w:w="2207" w:type="dxa"/>
          </w:tcPr>
          <w:p w14:paraId="1B64E98B" w14:textId="77777777" w:rsidR="00971B96" w:rsidRPr="00917A70" w:rsidRDefault="00971B96" w:rsidP="0042315F">
            <w:pPr>
              <w:jc w:val="center"/>
              <w:rPr>
                <w:szCs w:val="24"/>
              </w:rPr>
            </w:pPr>
            <w:r w:rsidRPr="00917A70">
              <w:rPr>
                <w:szCs w:val="24"/>
              </w:rPr>
              <w:t>2</w:t>
            </w:r>
          </w:p>
        </w:tc>
        <w:tc>
          <w:tcPr>
            <w:tcW w:w="2570" w:type="dxa"/>
          </w:tcPr>
          <w:p w14:paraId="09602F86"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Where</w:t>
            </w:r>
          </w:p>
        </w:tc>
        <w:tc>
          <w:tcPr>
            <w:tcW w:w="4890" w:type="dxa"/>
          </w:tcPr>
          <w:p w14:paraId="4A0BD9BB"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The system is situated in front of driver and as well other passengers</w:t>
            </w:r>
          </w:p>
        </w:tc>
      </w:tr>
      <w:tr w:rsidR="00971B96" w14:paraId="2249AC38" w14:textId="77777777" w:rsidTr="0042315F">
        <w:trPr>
          <w:cnfStyle w:val="000000100000" w:firstRow="0" w:lastRow="0" w:firstColumn="0" w:lastColumn="0" w:oddVBand="0" w:evenVBand="0" w:oddHBand="1" w:evenHBand="0" w:firstRowFirstColumn="0" w:firstRowLastColumn="0" w:lastRowFirstColumn="0" w:lastRowLastColumn="0"/>
          <w:trHeight w:val="470"/>
        </w:trPr>
        <w:tc>
          <w:tcPr>
            <w:cnfStyle w:val="001000000000" w:firstRow="0" w:lastRow="0" w:firstColumn="1" w:lastColumn="0" w:oddVBand="0" w:evenVBand="0" w:oddHBand="0" w:evenHBand="0" w:firstRowFirstColumn="0" w:firstRowLastColumn="0" w:lastRowFirstColumn="0" w:lastRowLastColumn="0"/>
            <w:tcW w:w="2207" w:type="dxa"/>
          </w:tcPr>
          <w:p w14:paraId="558E4B5B" w14:textId="77777777" w:rsidR="00971B96" w:rsidRPr="00917A70" w:rsidRDefault="00971B96" w:rsidP="0042315F">
            <w:pPr>
              <w:jc w:val="center"/>
              <w:rPr>
                <w:szCs w:val="24"/>
              </w:rPr>
            </w:pPr>
            <w:r w:rsidRPr="00917A70">
              <w:rPr>
                <w:szCs w:val="24"/>
              </w:rPr>
              <w:t>3</w:t>
            </w:r>
          </w:p>
          <w:p w14:paraId="4EEDCF87" w14:textId="77777777" w:rsidR="00971B96" w:rsidRPr="00917A70" w:rsidRDefault="00971B96" w:rsidP="0042315F">
            <w:pPr>
              <w:jc w:val="center"/>
              <w:rPr>
                <w:szCs w:val="24"/>
              </w:rPr>
            </w:pPr>
          </w:p>
        </w:tc>
        <w:tc>
          <w:tcPr>
            <w:tcW w:w="2570" w:type="dxa"/>
          </w:tcPr>
          <w:p w14:paraId="143F5659"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Why</w:t>
            </w:r>
          </w:p>
        </w:tc>
        <w:tc>
          <w:tcPr>
            <w:tcW w:w="4890" w:type="dxa"/>
          </w:tcPr>
          <w:p w14:paraId="5CE041D0"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To provide Safety to driver and other passenger in crash situations.</w:t>
            </w:r>
          </w:p>
        </w:tc>
      </w:tr>
      <w:tr w:rsidR="00971B96" w14:paraId="4B778B20" w14:textId="77777777" w:rsidTr="0042315F">
        <w:trPr>
          <w:trHeight w:val="310"/>
        </w:trPr>
        <w:tc>
          <w:tcPr>
            <w:cnfStyle w:val="001000000000" w:firstRow="0" w:lastRow="0" w:firstColumn="1" w:lastColumn="0" w:oddVBand="0" w:evenVBand="0" w:oddHBand="0" w:evenHBand="0" w:firstRowFirstColumn="0" w:firstRowLastColumn="0" w:lastRowFirstColumn="0" w:lastRowLastColumn="0"/>
            <w:tcW w:w="2207" w:type="dxa"/>
          </w:tcPr>
          <w:p w14:paraId="7F60AA25" w14:textId="77777777" w:rsidR="00971B96" w:rsidRPr="00917A70" w:rsidRDefault="00971B96" w:rsidP="00931DB9">
            <w:pPr>
              <w:jc w:val="center"/>
              <w:rPr>
                <w:szCs w:val="24"/>
              </w:rPr>
            </w:pPr>
            <w:r w:rsidRPr="00917A70">
              <w:rPr>
                <w:szCs w:val="24"/>
              </w:rPr>
              <w:t>4</w:t>
            </w:r>
          </w:p>
        </w:tc>
        <w:tc>
          <w:tcPr>
            <w:tcW w:w="2570" w:type="dxa"/>
          </w:tcPr>
          <w:p w14:paraId="3A6C4A6C"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When</w:t>
            </w:r>
          </w:p>
        </w:tc>
        <w:tc>
          <w:tcPr>
            <w:tcW w:w="4890" w:type="dxa"/>
          </w:tcPr>
          <w:p w14:paraId="676FEA2C" w14:textId="77777777" w:rsidR="00971B96" w:rsidRPr="00917A70" w:rsidRDefault="00971B96" w:rsidP="0042315F">
            <w:pPr>
              <w:jc w:val="center"/>
              <w:cnfStyle w:val="000000000000" w:firstRow="0" w:lastRow="0" w:firstColumn="0" w:lastColumn="0" w:oddVBand="0" w:evenVBand="0" w:oddHBand="0" w:evenHBand="0" w:firstRowFirstColumn="0" w:firstRowLastColumn="0" w:lastRowFirstColumn="0" w:lastRowLastColumn="0"/>
              <w:rPr>
                <w:szCs w:val="24"/>
              </w:rPr>
            </w:pPr>
            <w:r w:rsidRPr="00917A70">
              <w:rPr>
                <w:szCs w:val="24"/>
              </w:rPr>
              <w:t>External accidents leading to severe crash.</w:t>
            </w:r>
          </w:p>
        </w:tc>
      </w:tr>
      <w:tr w:rsidR="00971B96" w14:paraId="05B966B9" w14:textId="77777777" w:rsidTr="0042315F">
        <w:trPr>
          <w:cnfStyle w:val="000000100000" w:firstRow="0" w:lastRow="0" w:firstColumn="0" w:lastColumn="0" w:oddVBand="0" w:evenVBand="0" w:oddHBand="1" w:evenHBand="0"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2207" w:type="dxa"/>
          </w:tcPr>
          <w:p w14:paraId="44212F1B" w14:textId="77777777" w:rsidR="00971B96" w:rsidRPr="00917A70" w:rsidRDefault="00971B96" w:rsidP="0042315F">
            <w:pPr>
              <w:jc w:val="center"/>
              <w:rPr>
                <w:szCs w:val="24"/>
              </w:rPr>
            </w:pPr>
            <w:r w:rsidRPr="00917A70">
              <w:rPr>
                <w:szCs w:val="24"/>
              </w:rPr>
              <w:t>5</w:t>
            </w:r>
          </w:p>
        </w:tc>
        <w:tc>
          <w:tcPr>
            <w:tcW w:w="2570" w:type="dxa"/>
          </w:tcPr>
          <w:p w14:paraId="4818E88A"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How</w:t>
            </w:r>
          </w:p>
        </w:tc>
        <w:tc>
          <w:tcPr>
            <w:tcW w:w="4890" w:type="dxa"/>
          </w:tcPr>
          <w:p w14:paraId="7E9DC5C7" w14:textId="77777777" w:rsidR="00971B96" w:rsidRPr="00917A70" w:rsidRDefault="00971B96" w:rsidP="0042315F">
            <w:pPr>
              <w:jc w:val="center"/>
              <w:cnfStyle w:val="000000100000" w:firstRow="0" w:lastRow="0" w:firstColumn="0" w:lastColumn="0" w:oddVBand="0" w:evenVBand="0" w:oddHBand="1" w:evenHBand="0" w:firstRowFirstColumn="0" w:firstRowLastColumn="0" w:lastRowFirstColumn="0" w:lastRowLastColumn="0"/>
              <w:rPr>
                <w:szCs w:val="24"/>
              </w:rPr>
            </w:pPr>
            <w:r w:rsidRPr="00917A70">
              <w:rPr>
                <w:szCs w:val="24"/>
              </w:rPr>
              <w:t xml:space="preserve">Using various sensors to detect various occupants in vehicle along with crash detection sensors to make </w:t>
            </w:r>
            <w:proofErr w:type="gramStart"/>
            <w:r w:rsidRPr="00917A70">
              <w:rPr>
                <w:szCs w:val="24"/>
              </w:rPr>
              <w:t>an</w:t>
            </w:r>
            <w:proofErr w:type="gramEnd"/>
            <w:r w:rsidRPr="00917A70">
              <w:rPr>
                <w:szCs w:val="24"/>
              </w:rPr>
              <w:t xml:space="preserve"> decision on impact level and accordingly trigger the airbags and retract the steering</w:t>
            </w:r>
            <w:r>
              <w:rPr>
                <w:szCs w:val="24"/>
              </w:rPr>
              <w:t>.</w:t>
            </w:r>
          </w:p>
        </w:tc>
      </w:tr>
    </w:tbl>
    <w:p w14:paraId="34A66B66" w14:textId="0531D901" w:rsidR="00971B96" w:rsidRDefault="00971B96" w:rsidP="00971B96"/>
    <w:p w14:paraId="645EB641" w14:textId="49A66EB9" w:rsidR="00931DB9" w:rsidRDefault="00931DB9" w:rsidP="00971B96"/>
    <w:p w14:paraId="10F281A2" w14:textId="6AC5F262" w:rsidR="00931DB9" w:rsidRDefault="00931DB9" w:rsidP="00971B96"/>
    <w:p w14:paraId="46F09CE0" w14:textId="0C83659F" w:rsidR="00931DB9" w:rsidRDefault="00931DB9" w:rsidP="00971B96"/>
    <w:p w14:paraId="27DE4DAB" w14:textId="4431E940" w:rsidR="00931DB9" w:rsidRDefault="00931DB9" w:rsidP="00971B96"/>
    <w:p w14:paraId="49CE20CE" w14:textId="29E100C7" w:rsidR="00931DB9" w:rsidRDefault="00931DB9" w:rsidP="00971B96"/>
    <w:p w14:paraId="37E79355" w14:textId="3C362FEB" w:rsidR="00931DB9" w:rsidRDefault="00931DB9" w:rsidP="00971B96"/>
    <w:p w14:paraId="05D915C1" w14:textId="7DBA12D6" w:rsidR="00931DB9" w:rsidRDefault="00931DB9" w:rsidP="00971B96"/>
    <w:p w14:paraId="66719593" w14:textId="7F20613A" w:rsidR="00931DB9" w:rsidRDefault="00931DB9" w:rsidP="00971B96"/>
    <w:p w14:paraId="183ED9E5" w14:textId="68A7E157" w:rsidR="00931DB9" w:rsidRDefault="00931DB9" w:rsidP="00971B96"/>
    <w:p w14:paraId="0B7CB26E" w14:textId="0535B953" w:rsidR="00931DB9" w:rsidRDefault="00931DB9" w:rsidP="00971B96"/>
    <w:p w14:paraId="79134F09" w14:textId="77777777" w:rsidR="00931DB9" w:rsidRDefault="00931DB9" w:rsidP="00971B96"/>
    <w:p w14:paraId="6F72F7A0" w14:textId="77777777" w:rsidR="00971B96" w:rsidRDefault="00971B96" w:rsidP="00931DB9">
      <w:pPr>
        <w:pStyle w:val="Heading3"/>
      </w:pPr>
      <w:bookmarkStart w:id="11" w:name="_Toc35423656"/>
      <w:r>
        <w:lastRenderedPageBreak/>
        <w:t>S.W.O.T. ANALYSIS</w:t>
      </w:r>
      <w:bookmarkEnd w:id="11"/>
    </w:p>
    <w:p w14:paraId="50C9DEE9" w14:textId="3CB6E96D" w:rsidR="00971B96" w:rsidRDefault="00971B96" w:rsidP="00971B96">
      <w:r w:rsidRPr="002B4453">
        <w:rPr>
          <w:noProof/>
          <w:color w:val="3F3F3F" w:themeColor="accent6" w:themeShade="80"/>
        </w:rPr>
        <w:drawing>
          <wp:inline distT="0" distB="0" distL="0" distR="0" wp14:anchorId="5025C4ED" wp14:editId="54009921">
            <wp:extent cx="5975350" cy="3937000"/>
            <wp:effectExtent l="114300" t="57150" r="101600" b="44450"/>
            <wp:docPr id="47"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51D0A94F" w14:textId="4E9EE09A" w:rsidR="00971B96" w:rsidRDefault="00971B96" w:rsidP="00971B96"/>
    <w:p w14:paraId="401B6011" w14:textId="77777777" w:rsidR="00971B96" w:rsidRPr="00971B96" w:rsidRDefault="00971B96" w:rsidP="00971B96"/>
    <w:p w14:paraId="2E71B55F" w14:textId="33B30DD4" w:rsidR="0075165B" w:rsidRDefault="00EB074D" w:rsidP="00EB074D">
      <w:pPr>
        <w:pStyle w:val="Heading2"/>
      </w:pPr>
      <w:bookmarkStart w:id="12" w:name="_Toc35423657"/>
      <w:r>
        <w:t>SEAT BELT ALERT SYSTEM</w:t>
      </w:r>
      <w:bookmarkEnd w:id="12"/>
    </w:p>
    <w:p w14:paraId="13603901" w14:textId="77777777" w:rsidR="00EB074D" w:rsidRPr="00EC1602" w:rsidRDefault="00EB074D" w:rsidP="00931DB9">
      <w:pPr>
        <w:pStyle w:val="Heading3"/>
        <w:rPr>
          <w:szCs w:val="24"/>
        </w:rPr>
      </w:pPr>
      <w:bookmarkStart w:id="13" w:name="_Toc35423658"/>
      <w:r>
        <w:t>HIGH LEVEL AND LOW LEVEL REQUIREMENTS (DOORS)</w:t>
      </w:r>
      <w:bookmarkEnd w:id="13"/>
    </w:p>
    <w:tbl>
      <w:tblPr>
        <w:tblStyle w:val="GridTable4-Accent2"/>
        <w:tblW w:w="9766" w:type="dxa"/>
        <w:tblLook w:val="04A0" w:firstRow="1" w:lastRow="0" w:firstColumn="1" w:lastColumn="0" w:noHBand="0" w:noVBand="1"/>
      </w:tblPr>
      <w:tblGrid>
        <w:gridCol w:w="2384"/>
        <w:gridCol w:w="2230"/>
        <w:gridCol w:w="2801"/>
        <w:gridCol w:w="2351"/>
      </w:tblGrid>
      <w:tr w:rsidR="00971B96" w14:paraId="5A60AA5C" w14:textId="4A2E2A0F" w:rsidTr="00971B96">
        <w:trPr>
          <w:cnfStyle w:val="100000000000" w:firstRow="1" w:lastRow="0" w:firstColumn="0" w:lastColumn="0" w:oddVBand="0" w:evenVBand="0" w:oddHBand="0" w:evenHBand="0" w:firstRowFirstColumn="0" w:firstRowLastColumn="0" w:lastRowFirstColumn="0" w:lastRowLastColumn="0"/>
          <w:trHeight w:val="979"/>
        </w:trPr>
        <w:tc>
          <w:tcPr>
            <w:cnfStyle w:val="001000000000" w:firstRow="0" w:lastRow="0" w:firstColumn="1" w:lastColumn="0" w:oddVBand="0" w:evenVBand="0" w:oddHBand="0" w:evenHBand="0" w:firstRowFirstColumn="0" w:firstRowLastColumn="0" w:lastRowFirstColumn="0" w:lastRowLastColumn="0"/>
            <w:tcW w:w="2384" w:type="dxa"/>
          </w:tcPr>
          <w:p w14:paraId="6D779BB9" w14:textId="77777777" w:rsidR="00971B96" w:rsidRDefault="00971B96" w:rsidP="0042315F">
            <w:pPr>
              <w:spacing w:before="240"/>
              <w:jc w:val="center"/>
              <w:rPr>
                <w:b w:val="0"/>
                <w:bCs w:val="0"/>
              </w:rPr>
            </w:pPr>
            <w:r>
              <w:t>Stakeholder’s</w:t>
            </w:r>
          </w:p>
          <w:p w14:paraId="209E0989" w14:textId="77777777" w:rsidR="00971B96" w:rsidRPr="006F25A5" w:rsidRDefault="00971B96" w:rsidP="0042315F">
            <w:pPr>
              <w:spacing w:before="240"/>
              <w:jc w:val="center"/>
            </w:pPr>
            <w:r>
              <w:t>Requirements</w:t>
            </w:r>
          </w:p>
        </w:tc>
        <w:tc>
          <w:tcPr>
            <w:tcW w:w="2230" w:type="dxa"/>
          </w:tcPr>
          <w:p w14:paraId="69E09406" w14:textId="77777777" w:rsidR="00971B96" w:rsidRDefault="00971B96" w:rsidP="0042315F">
            <w:pPr>
              <w:spacing w:before="240"/>
              <w:jc w:val="center"/>
              <w:cnfStyle w:val="100000000000" w:firstRow="1" w:lastRow="0" w:firstColumn="0" w:lastColumn="0" w:oddVBand="0" w:evenVBand="0" w:oddHBand="0" w:evenHBand="0" w:firstRowFirstColumn="0" w:firstRowLastColumn="0" w:lastRowFirstColumn="0" w:lastRowLastColumn="0"/>
            </w:pPr>
            <w:r>
              <w:t>Description</w:t>
            </w:r>
          </w:p>
        </w:tc>
        <w:tc>
          <w:tcPr>
            <w:tcW w:w="2801" w:type="dxa"/>
          </w:tcPr>
          <w:p w14:paraId="679BA06A" w14:textId="77777777" w:rsidR="00971B96" w:rsidRDefault="00971B96" w:rsidP="0042315F">
            <w:pPr>
              <w:spacing w:before="240"/>
              <w:jc w:val="center"/>
              <w:cnfStyle w:val="100000000000" w:firstRow="1" w:lastRow="0" w:firstColumn="0" w:lastColumn="0" w:oddVBand="0" w:evenVBand="0" w:oddHBand="0" w:evenHBand="0" w:firstRowFirstColumn="0" w:firstRowLastColumn="0" w:lastRowFirstColumn="0" w:lastRowLastColumn="0"/>
            </w:pPr>
            <w:r>
              <w:t>Hardware Requirements</w:t>
            </w:r>
          </w:p>
        </w:tc>
        <w:tc>
          <w:tcPr>
            <w:tcW w:w="2351" w:type="dxa"/>
          </w:tcPr>
          <w:p w14:paraId="5865F479" w14:textId="77777777" w:rsidR="00971B96" w:rsidRDefault="00971B96" w:rsidP="0042315F">
            <w:pPr>
              <w:spacing w:before="240"/>
              <w:jc w:val="center"/>
              <w:cnfStyle w:val="100000000000" w:firstRow="1" w:lastRow="0" w:firstColumn="0" w:lastColumn="0" w:oddVBand="0" w:evenVBand="0" w:oddHBand="0" w:evenHBand="0" w:firstRowFirstColumn="0" w:firstRowLastColumn="0" w:lastRowFirstColumn="0" w:lastRowLastColumn="0"/>
            </w:pPr>
            <w:r>
              <w:t>Software Requirements</w:t>
            </w:r>
          </w:p>
        </w:tc>
      </w:tr>
      <w:tr w:rsidR="00971B96" w14:paraId="144D6A99" w14:textId="5748AF05" w:rsidTr="00971B96">
        <w:trPr>
          <w:cnfStyle w:val="000000100000" w:firstRow="0" w:lastRow="0" w:firstColumn="0" w:lastColumn="0" w:oddVBand="0" w:evenVBand="0" w:oddHBand="1" w:evenHBand="0" w:firstRowFirstColumn="0" w:firstRowLastColumn="0" w:lastRowFirstColumn="0" w:lastRowLastColumn="0"/>
          <w:trHeight w:val="2716"/>
        </w:trPr>
        <w:tc>
          <w:tcPr>
            <w:cnfStyle w:val="001000000000" w:firstRow="0" w:lastRow="0" w:firstColumn="1" w:lastColumn="0" w:oddVBand="0" w:evenVBand="0" w:oddHBand="0" w:evenHBand="0" w:firstRowFirstColumn="0" w:firstRowLastColumn="0" w:lastRowFirstColumn="0" w:lastRowLastColumn="0"/>
            <w:tcW w:w="2384" w:type="dxa"/>
          </w:tcPr>
          <w:p w14:paraId="4974748C" w14:textId="77777777" w:rsidR="00971B96" w:rsidRDefault="00971B96" w:rsidP="0042315F">
            <w:pPr>
              <w:spacing w:before="240"/>
            </w:pPr>
            <w:r>
              <w:t>Seatbelt warning and ignition control</w:t>
            </w:r>
          </w:p>
        </w:tc>
        <w:tc>
          <w:tcPr>
            <w:tcW w:w="2230" w:type="dxa"/>
          </w:tcPr>
          <w:p w14:paraId="13A7F2A2"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System will turn off the ignition whenever the seat belts are not buckled and alert message will be displayed.</w:t>
            </w:r>
          </w:p>
        </w:tc>
        <w:tc>
          <w:tcPr>
            <w:tcW w:w="2801" w:type="dxa"/>
          </w:tcPr>
          <w:p w14:paraId="2D13E72D"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1. </w:t>
            </w:r>
            <w:r>
              <w:rPr>
                <w:sz w:val="22"/>
              </w:rPr>
              <w:t>ATMEGA 328p</w:t>
            </w:r>
          </w:p>
          <w:p w14:paraId="6F987745"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2. </w:t>
            </w:r>
            <w:r>
              <w:rPr>
                <w:sz w:val="22"/>
              </w:rPr>
              <w:t>Seat belt sensor (Reed sensor)</w:t>
            </w:r>
          </w:p>
          <w:p w14:paraId="47248EAC"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sidRPr="00B13C33">
              <w:rPr>
                <w:sz w:val="22"/>
              </w:rPr>
              <w:t xml:space="preserve">3. </w:t>
            </w:r>
            <w:r>
              <w:rPr>
                <w:sz w:val="22"/>
              </w:rPr>
              <w:t>LCD display</w:t>
            </w:r>
          </w:p>
        </w:tc>
        <w:tc>
          <w:tcPr>
            <w:tcW w:w="2351" w:type="dxa"/>
          </w:tcPr>
          <w:p w14:paraId="60823905" w14:textId="77777777" w:rsidR="00971B96"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1.Embeeded C</w:t>
            </w:r>
          </w:p>
          <w:p w14:paraId="7ED25B2A" w14:textId="77777777" w:rsidR="00971B96"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2.Code blocks</w:t>
            </w:r>
          </w:p>
          <w:p w14:paraId="67005F1B" w14:textId="77777777" w:rsidR="00971B96" w:rsidRPr="00B13C33" w:rsidRDefault="00971B96" w:rsidP="0042315F">
            <w:pPr>
              <w:spacing w:before="240"/>
              <w:cnfStyle w:val="000000100000" w:firstRow="0" w:lastRow="0" w:firstColumn="0" w:lastColumn="0" w:oddVBand="0" w:evenVBand="0" w:oddHBand="1" w:evenHBand="0" w:firstRowFirstColumn="0" w:firstRowLastColumn="0" w:lastRowFirstColumn="0" w:lastRowLastColumn="0"/>
              <w:rPr>
                <w:sz w:val="22"/>
              </w:rPr>
            </w:pPr>
            <w:r>
              <w:rPr>
                <w:sz w:val="22"/>
              </w:rPr>
              <w:t>3.SimilIDE</w:t>
            </w:r>
          </w:p>
        </w:tc>
      </w:tr>
    </w:tbl>
    <w:p w14:paraId="772649D7" w14:textId="1386C5DC" w:rsidR="00EB074D" w:rsidRDefault="00EB074D" w:rsidP="00EB074D"/>
    <w:p w14:paraId="3461488A" w14:textId="77777777" w:rsidR="00EB074D" w:rsidRDefault="00EB074D" w:rsidP="00EB074D">
      <w:pPr>
        <w:pStyle w:val="Heading4"/>
      </w:pPr>
    </w:p>
    <w:p w14:paraId="4F5263D7" w14:textId="337EE21D" w:rsidR="0075165B" w:rsidRDefault="00EB074D" w:rsidP="00EB074D">
      <w:pPr>
        <w:rPr>
          <w:rFonts w:eastAsia="Times New Roman"/>
        </w:rPr>
      </w:pPr>
      <w:r w:rsidRPr="002E1F9C">
        <w:rPr>
          <w:rFonts w:eastAsia="Times New Roman"/>
        </w:rPr>
        <w:t xml:space="preserve">Growing awareness regarding the importance of implementing passive safety systems, such as airbags and seatbelts, among consumers is also </w:t>
      </w:r>
      <w:r w:rsidRPr="002E1F9C">
        <w:rPr>
          <w:rFonts w:eastAsia="Times New Roman"/>
        </w:rPr>
        <w:lastRenderedPageBreak/>
        <w:t>likely to augment market expansion. Governments, especially in emerging nations including India, and China, are increasingly making amendments and introducing new regulations to ensure enhanced road safety in 2017, the Union Road Transport Ministry of India announced that cars manufactured from 1st July 2019 onwards must install essential safety features to curb the issues pertaining to over speeding and its consequences. These safety features include front airbags, seat belt reminders, and speed alert, and parking systems. On the other hand, factors such as production of counterfeit goods may hinder market growth as these pose a great threat to the sales, revenue, and brand image of key companies. According to the U.S. Federal Trade Commission, the global automotive parts industry claims to have lost billions of dollars due to the growing availa</w:t>
      </w:r>
      <w:r>
        <w:rPr>
          <w:rFonts w:eastAsia="Times New Roman"/>
        </w:rPr>
        <w:t>bility of counterfeit products.</w:t>
      </w:r>
    </w:p>
    <w:p w14:paraId="25B538AC" w14:textId="3A1C4CEF" w:rsidR="00931DB9" w:rsidRDefault="00931DB9" w:rsidP="00EB074D">
      <w:pPr>
        <w:rPr>
          <w:rFonts w:eastAsia="Times New Roman"/>
        </w:rPr>
      </w:pPr>
    </w:p>
    <w:p w14:paraId="18620765" w14:textId="56D97A11" w:rsidR="00931DB9" w:rsidRDefault="00931DB9" w:rsidP="00931DB9">
      <w:pPr>
        <w:pStyle w:val="Heading3"/>
      </w:pPr>
      <w:bookmarkStart w:id="14" w:name="_Toc35423659"/>
      <w:r>
        <w:t>SWOT ANALYSIS</w:t>
      </w:r>
      <w:bookmarkEnd w:id="14"/>
    </w:p>
    <w:p w14:paraId="03C27926" w14:textId="77777777" w:rsidR="00931DB9" w:rsidRPr="00C7750D" w:rsidRDefault="00931DB9" w:rsidP="00931DB9">
      <w:pPr>
        <w:spacing w:before="240"/>
        <w:ind w:left="720" w:firstLine="720"/>
      </w:pPr>
      <w:r>
        <w:t>SWOT basically signifies the Strengths, weaknesses, opportunities and threat of the project.</w:t>
      </w:r>
    </w:p>
    <w:p w14:paraId="730B25E1" w14:textId="7E89F0B2" w:rsidR="00931DB9" w:rsidRPr="00931DB9" w:rsidRDefault="00931DB9" w:rsidP="00931DB9">
      <w:pPr>
        <w:pStyle w:val="Subtitle"/>
        <w:rPr>
          <w:sz w:val="36"/>
          <w:szCs w:val="36"/>
        </w:rPr>
      </w:pPr>
      <w:r w:rsidRPr="00931DB9">
        <w:rPr>
          <w:sz w:val="36"/>
          <w:szCs w:val="36"/>
        </w:rPr>
        <w:t>Seatbelt warning and ignition system</w:t>
      </w:r>
    </w:p>
    <w:p w14:paraId="120B86D2" w14:textId="77777777" w:rsidR="00931DB9" w:rsidRDefault="00931DB9" w:rsidP="00931DB9">
      <w:pPr>
        <w:spacing w:before="240"/>
        <w:ind w:left="720"/>
      </w:pPr>
      <w:r>
        <w:t xml:space="preserve">          </w:t>
      </w:r>
      <w:r>
        <w:rPr>
          <w:noProof/>
        </w:rPr>
        <w:drawing>
          <wp:inline distT="0" distB="0" distL="0" distR="0" wp14:anchorId="5F3FDC16" wp14:editId="0D0915E8">
            <wp:extent cx="5594350" cy="3779211"/>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97221" cy="3781150"/>
                    </a:xfrm>
                    <a:prstGeom prst="rect">
                      <a:avLst/>
                    </a:prstGeom>
                    <a:noFill/>
                    <a:ln>
                      <a:noFill/>
                    </a:ln>
                  </pic:spPr>
                </pic:pic>
              </a:graphicData>
            </a:graphic>
          </wp:inline>
        </w:drawing>
      </w:r>
      <w:bookmarkStart w:id="15" w:name="_GoBack"/>
      <w:bookmarkEnd w:id="15"/>
    </w:p>
    <w:p w14:paraId="6AC04191" w14:textId="5A22D9A9" w:rsidR="00931DB9" w:rsidRDefault="00931DB9" w:rsidP="00EB074D">
      <w:pPr>
        <w:rPr>
          <w:rFonts w:eastAsia="Times New Roman"/>
        </w:rPr>
      </w:pPr>
    </w:p>
    <w:p w14:paraId="06050310" w14:textId="25569E7F" w:rsidR="00931DB9" w:rsidRDefault="00931DB9" w:rsidP="00EB074D">
      <w:pPr>
        <w:rPr>
          <w:rFonts w:eastAsia="Times New Roman"/>
        </w:rPr>
      </w:pPr>
    </w:p>
    <w:p w14:paraId="14BF8E37" w14:textId="77777777" w:rsidR="00931DB9" w:rsidRDefault="00931DB9" w:rsidP="00931DB9">
      <w:pPr>
        <w:pStyle w:val="Heading3"/>
      </w:pPr>
      <w:bookmarkStart w:id="16" w:name="_Toc35423660"/>
      <w:r>
        <w:lastRenderedPageBreak/>
        <w:t>4W1H</w:t>
      </w:r>
      <w:bookmarkEnd w:id="16"/>
    </w:p>
    <w:p w14:paraId="0B7D5ED3" w14:textId="61E61D27" w:rsidR="00931DB9" w:rsidRPr="00E95DE8" w:rsidRDefault="00931DB9" w:rsidP="00931DB9">
      <w:r>
        <w:tab/>
        <w:t>4W1H basically signifies as to What, Where, When, Why and How the feature is to be used and implemented in a car.</w:t>
      </w:r>
    </w:p>
    <w:p w14:paraId="63AB6EFC" w14:textId="77777777" w:rsidR="00931DB9" w:rsidRPr="00931DB9" w:rsidRDefault="00931DB9" w:rsidP="00931DB9">
      <w:pPr>
        <w:rPr>
          <w:b/>
        </w:rPr>
      </w:pPr>
      <w:r w:rsidRPr="00931DB9">
        <w:rPr>
          <w:b/>
        </w:rPr>
        <w:t>WhY</w:t>
      </w:r>
    </w:p>
    <w:p w14:paraId="42CDAB70" w14:textId="33E3FFB4" w:rsidR="00931DB9" w:rsidRDefault="00931DB9" w:rsidP="00931DB9">
      <w:r>
        <w:t xml:space="preserve">While driving car wearing seat belt is important that can </w:t>
      </w:r>
      <w:proofErr w:type="spellStart"/>
      <w:r>
        <w:t>safe</w:t>
      </w:r>
      <w:proofErr w:type="spellEnd"/>
      <w:r>
        <w:t xml:space="preserve"> our life during accident periods but most of us are careless to wear seatbelt. Driver will be unable to start vehicle without wearing seat belt. The technology connects the drivers and the co passenger seat belts with the Ignition system such that without fastening the seat belts, the engine will not start. If the driver unfastens their seat belt is removed after starting off vehicle, the control unit will disengage the power input to the ignition switch after 30 seconds resulting in halt position.</w:t>
      </w:r>
    </w:p>
    <w:p w14:paraId="6736C51F" w14:textId="77777777" w:rsidR="00931DB9" w:rsidRPr="00931DB9" w:rsidRDefault="00931DB9" w:rsidP="00931DB9">
      <w:pPr>
        <w:rPr>
          <w:b/>
          <w:caps/>
        </w:rPr>
      </w:pPr>
      <w:r w:rsidRPr="00931DB9">
        <w:rPr>
          <w:b/>
        </w:rPr>
        <w:t>WHAT</w:t>
      </w:r>
    </w:p>
    <w:p w14:paraId="3B352382" w14:textId="77777777" w:rsidR="00931DB9" w:rsidRPr="00B30A69" w:rsidRDefault="00931DB9" w:rsidP="00931DB9">
      <w:r w:rsidRPr="00B30A69">
        <w:t>What we have made is mandatory seat belts in order to prevent accidents. The innovation is to provide seat belts using sensor circuits which are called as Ignition Inducing Seat belts using relay and micro controlling programming structure for automobiles.</w:t>
      </w:r>
    </w:p>
    <w:p w14:paraId="00A005A0" w14:textId="77777777" w:rsidR="00931DB9" w:rsidRPr="00931DB9" w:rsidRDefault="00931DB9" w:rsidP="00931DB9">
      <w:pPr>
        <w:rPr>
          <w:b/>
          <w:caps/>
        </w:rPr>
      </w:pPr>
      <w:r w:rsidRPr="00931DB9">
        <w:rPr>
          <w:b/>
        </w:rPr>
        <w:t>Where</w:t>
      </w:r>
    </w:p>
    <w:p w14:paraId="160484F9" w14:textId="77777777" w:rsidR="00931DB9" w:rsidRPr="00B30A69" w:rsidRDefault="00931DB9" w:rsidP="00931DB9">
      <w:r w:rsidRPr="00B30A69">
        <w:t>Installation can be done in all the vehicles in which we require seat belt safety. </w:t>
      </w:r>
    </w:p>
    <w:p w14:paraId="466E00A0" w14:textId="77777777" w:rsidR="00931DB9" w:rsidRPr="00B30A69" w:rsidRDefault="00931DB9" w:rsidP="00931DB9">
      <w:pPr>
        <w:rPr>
          <w:caps/>
        </w:rPr>
      </w:pPr>
      <w:r w:rsidRPr="00B30A69">
        <w:t>When</w:t>
      </w:r>
    </w:p>
    <w:p w14:paraId="051ADA00" w14:textId="77777777" w:rsidR="00931DB9" w:rsidRDefault="00931DB9" w:rsidP="00931DB9">
      <w:r w:rsidRPr="00B30A69">
        <w:t>When driver wants to start the engine.</w:t>
      </w:r>
    </w:p>
    <w:p w14:paraId="7229E1F4" w14:textId="77777777" w:rsidR="00931DB9" w:rsidRPr="00931DB9" w:rsidRDefault="00931DB9" w:rsidP="00931DB9">
      <w:pPr>
        <w:rPr>
          <w:b/>
          <w:caps/>
        </w:rPr>
      </w:pPr>
      <w:r w:rsidRPr="00931DB9">
        <w:rPr>
          <w:b/>
        </w:rPr>
        <w:t xml:space="preserve">How </w:t>
      </w:r>
    </w:p>
    <w:p w14:paraId="4BCE3112" w14:textId="77777777" w:rsidR="00931DB9" w:rsidRPr="00B30A69" w:rsidRDefault="00931DB9" w:rsidP="00931DB9">
      <w:r w:rsidRPr="00B30A69">
        <w:t>In this system we use seat belt reed sensor to start the car when you </w:t>
      </w:r>
      <w:r>
        <w:t xml:space="preserve">buckle </w:t>
      </w:r>
      <w:r w:rsidRPr="00B30A69">
        <w:t>the seatbelt. By buckling the seatbelt reed sensor detects presence of seatbelt. Now seat belt reed sensor transmits the signal to the Microcontroller. Initially the Microcontroller at low state but after the signal has been received ATmega328P goes to the ON state. When ATmega328P goes to the ON state, the relay connected in between the ignition system and battery. In real time methodology we connect the reed sensor in between the ignition switch and the car battery. Heartbeat sensor is placed under the bottom of the seatbelt. So the car doesn't ignite until the sensor reads the seat belt buckling.</w:t>
      </w:r>
    </w:p>
    <w:p w14:paraId="070B24B0" w14:textId="77777777" w:rsidR="00931DB9" w:rsidRDefault="00931DB9" w:rsidP="00931DB9">
      <w:pPr>
        <w:pStyle w:val="Heading3"/>
      </w:pPr>
    </w:p>
    <w:p w14:paraId="0542451C" w14:textId="757296B6" w:rsidR="00EB074D" w:rsidRDefault="00EB074D" w:rsidP="00EB074D">
      <w:pPr>
        <w:rPr>
          <w:rFonts w:eastAsia="Times New Roman"/>
        </w:rPr>
      </w:pPr>
    </w:p>
    <w:p w14:paraId="480CC299" w14:textId="3C097210" w:rsidR="00931DB9" w:rsidRDefault="00931DB9" w:rsidP="00EB074D">
      <w:pPr>
        <w:rPr>
          <w:rFonts w:eastAsia="Times New Roman"/>
        </w:rPr>
      </w:pPr>
    </w:p>
    <w:p w14:paraId="5169A335" w14:textId="1FF269F8" w:rsidR="00931DB9" w:rsidRDefault="00931DB9" w:rsidP="00EB074D">
      <w:pPr>
        <w:rPr>
          <w:rFonts w:eastAsia="Times New Roman"/>
        </w:rPr>
      </w:pPr>
    </w:p>
    <w:p w14:paraId="31D80BF0" w14:textId="43176630" w:rsidR="00931DB9" w:rsidRDefault="00931DB9" w:rsidP="00EB074D">
      <w:pPr>
        <w:rPr>
          <w:rFonts w:eastAsia="Times New Roman"/>
        </w:rPr>
      </w:pPr>
    </w:p>
    <w:p w14:paraId="73B828C9" w14:textId="20AEB11D" w:rsidR="00931DB9" w:rsidRDefault="00931DB9" w:rsidP="00EB074D">
      <w:pPr>
        <w:rPr>
          <w:rFonts w:eastAsia="Times New Roman"/>
        </w:rPr>
      </w:pPr>
    </w:p>
    <w:p w14:paraId="68CD6F56" w14:textId="73EADCA1" w:rsidR="00931DB9" w:rsidRDefault="00931DB9" w:rsidP="00EB074D">
      <w:pPr>
        <w:rPr>
          <w:rFonts w:eastAsia="Times New Roman"/>
        </w:rPr>
      </w:pPr>
    </w:p>
    <w:p w14:paraId="141EF744" w14:textId="77777777" w:rsidR="00931DB9" w:rsidRDefault="00931DB9" w:rsidP="00EB074D">
      <w:pPr>
        <w:rPr>
          <w:rFonts w:eastAsia="Times New Roman"/>
        </w:rPr>
      </w:pPr>
    </w:p>
    <w:p w14:paraId="6A0EBCCA" w14:textId="77777777" w:rsidR="00931DB9" w:rsidRDefault="00931DB9" w:rsidP="00931DB9">
      <w:pPr>
        <w:pStyle w:val="Heading2"/>
      </w:pPr>
      <w:bookmarkStart w:id="17" w:name="_Toc35423661"/>
      <w:r>
        <w:lastRenderedPageBreak/>
        <w:t>PASSIVE KEYLESS ENTRY</w:t>
      </w:r>
      <w:bookmarkEnd w:id="17"/>
    </w:p>
    <w:p w14:paraId="526D8BE4" w14:textId="77777777" w:rsidR="00931DB9" w:rsidRDefault="00931DB9" w:rsidP="00931DB9">
      <w:pPr>
        <w:pStyle w:val="Heading3"/>
      </w:pPr>
      <w:bookmarkStart w:id="18" w:name="_Toc35423662"/>
      <w:r>
        <w:t>HIGH LEVEL AND LOW LEVEL REQUIREMENTS (DOORS)</w:t>
      </w:r>
      <w:bookmarkEnd w:id="18"/>
    </w:p>
    <w:tbl>
      <w:tblPr>
        <w:tblStyle w:val="GridTable4-Accent11"/>
        <w:tblW w:w="9852" w:type="dxa"/>
        <w:tblLook w:val="04A0" w:firstRow="1" w:lastRow="0" w:firstColumn="1" w:lastColumn="0" w:noHBand="0" w:noVBand="1"/>
      </w:tblPr>
      <w:tblGrid>
        <w:gridCol w:w="979"/>
        <w:gridCol w:w="2199"/>
        <w:gridCol w:w="4057"/>
        <w:gridCol w:w="2617"/>
      </w:tblGrid>
      <w:tr w:rsidR="00931DB9" w14:paraId="2F4E07FC" w14:textId="77777777" w:rsidTr="0042315F">
        <w:trPr>
          <w:cnfStyle w:val="100000000000" w:firstRow="1" w:lastRow="0" w:firstColumn="0" w:lastColumn="0" w:oddVBand="0" w:evenVBand="0" w:oddHBand="0"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979" w:type="dxa"/>
          </w:tcPr>
          <w:p w14:paraId="4F9C82FE" w14:textId="77777777" w:rsidR="00931DB9" w:rsidRPr="00917A70" w:rsidRDefault="00931DB9" w:rsidP="0042315F">
            <w:pPr>
              <w:rPr>
                <w:color w:val="auto"/>
                <w:sz w:val="20"/>
                <w:szCs w:val="20"/>
              </w:rPr>
            </w:pPr>
            <w:r w:rsidRPr="00917A70">
              <w:rPr>
                <w:color w:val="auto"/>
                <w:sz w:val="20"/>
                <w:szCs w:val="20"/>
              </w:rPr>
              <w:t>S.no</w:t>
            </w:r>
          </w:p>
        </w:tc>
        <w:tc>
          <w:tcPr>
            <w:tcW w:w="2199" w:type="dxa"/>
          </w:tcPr>
          <w:p w14:paraId="425A29F5" w14:textId="77777777" w:rsidR="00931DB9" w:rsidRPr="00917A70" w:rsidRDefault="00931DB9"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takeholder Requirements</w:t>
            </w:r>
          </w:p>
        </w:tc>
        <w:tc>
          <w:tcPr>
            <w:tcW w:w="4057" w:type="dxa"/>
          </w:tcPr>
          <w:p w14:paraId="1808741F" w14:textId="77777777" w:rsidR="00931DB9" w:rsidRPr="00917A70" w:rsidRDefault="00931DB9"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ystem Requirements</w:t>
            </w:r>
          </w:p>
        </w:tc>
        <w:tc>
          <w:tcPr>
            <w:tcW w:w="2617" w:type="dxa"/>
          </w:tcPr>
          <w:p w14:paraId="175B941E" w14:textId="77777777" w:rsidR="00931DB9" w:rsidRPr="00917A70" w:rsidRDefault="00931DB9" w:rsidP="0042315F">
            <w:pPr>
              <w:jc w:val="center"/>
              <w:cnfStyle w:val="100000000000" w:firstRow="1" w:lastRow="0" w:firstColumn="0" w:lastColumn="0" w:oddVBand="0" w:evenVBand="0" w:oddHBand="0" w:evenHBand="0" w:firstRowFirstColumn="0" w:firstRowLastColumn="0" w:lastRowFirstColumn="0" w:lastRowLastColumn="0"/>
              <w:rPr>
                <w:color w:val="auto"/>
                <w:sz w:val="20"/>
                <w:szCs w:val="20"/>
              </w:rPr>
            </w:pPr>
            <w:r w:rsidRPr="00917A70">
              <w:rPr>
                <w:color w:val="auto"/>
                <w:sz w:val="20"/>
                <w:szCs w:val="20"/>
              </w:rPr>
              <w:t>Software Requirements</w:t>
            </w:r>
          </w:p>
        </w:tc>
      </w:tr>
      <w:tr w:rsidR="00931DB9" w14:paraId="3499D6C4" w14:textId="77777777" w:rsidTr="0042315F">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979" w:type="dxa"/>
          </w:tcPr>
          <w:p w14:paraId="5F951427" w14:textId="77777777" w:rsidR="00931DB9" w:rsidRPr="00917A70" w:rsidRDefault="00931DB9" w:rsidP="0042315F">
            <w:pPr>
              <w:jc w:val="center"/>
              <w:rPr>
                <w:sz w:val="20"/>
                <w:szCs w:val="20"/>
              </w:rPr>
            </w:pPr>
            <w:r w:rsidRPr="00917A70">
              <w:rPr>
                <w:sz w:val="20"/>
                <w:szCs w:val="20"/>
              </w:rPr>
              <w:t>1</w:t>
            </w:r>
          </w:p>
        </w:tc>
        <w:tc>
          <w:tcPr>
            <w:tcW w:w="2199" w:type="dxa"/>
          </w:tcPr>
          <w:p w14:paraId="7533128D"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he vehicle signal range should not set the lock unless the receiver goes out of range</w:t>
            </w:r>
          </w:p>
        </w:tc>
        <w:tc>
          <w:tcPr>
            <w:tcW w:w="4057" w:type="dxa"/>
          </w:tcPr>
          <w:p w14:paraId="435BAB20"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Servo </w:t>
            </w:r>
            <w:proofErr w:type="spellStart"/>
            <w:r>
              <w:rPr>
                <w:sz w:val="20"/>
                <w:szCs w:val="20"/>
              </w:rPr>
              <w:t>motor</w:t>
            </w:r>
            <w:r w:rsidRPr="00917A70">
              <w:rPr>
                <w:sz w:val="20"/>
                <w:szCs w:val="20"/>
              </w:rPr>
              <w:t>,At</w:t>
            </w:r>
            <w:r>
              <w:rPr>
                <w:sz w:val="20"/>
                <w:szCs w:val="20"/>
              </w:rPr>
              <w:t>mega</w:t>
            </w:r>
            <w:proofErr w:type="spellEnd"/>
            <w:r>
              <w:rPr>
                <w:sz w:val="20"/>
                <w:szCs w:val="20"/>
              </w:rPr>
              <w:t xml:space="preserve"> 328p,Status </w:t>
            </w:r>
            <w:proofErr w:type="spellStart"/>
            <w:r>
              <w:rPr>
                <w:sz w:val="20"/>
                <w:szCs w:val="20"/>
              </w:rPr>
              <w:t>change,Radio</w:t>
            </w:r>
            <w:proofErr w:type="spellEnd"/>
            <w:r>
              <w:rPr>
                <w:sz w:val="20"/>
                <w:szCs w:val="20"/>
              </w:rPr>
              <w:t xml:space="preserve"> Transceiver</w:t>
            </w:r>
          </w:p>
        </w:tc>
        <w:tc>
          <w:tcPr>
            <w:tcW w:w="2617" w:type="dxa"/>
          </w:tcPr>
          <w:p w14:paraId="2EC0C6DD"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r w:rsidR="00931DB9" w14:paraId="24B1ECD0" w14:textId="77777777" w:rsidTr="0042315F">
        <w:trPr>
          <w:trHeight w:val="1148"/>
        </w:trPr>
        <w:tc>
          <w:tcPr>
            <w:cnfStyle w:val="001000000000" w:firstRow="0" w:lastRow="0" w:firstColumn="1" w:lastColumn="0" w:oddVBand="0" w:evenVBand="0" w:oddHBand="0" w:evenHBand="0" w:firstRowFirstColumn="0" w:firstRowLastColumn="0" w:lastRowFirstColumn="0" w:lastRowLastColumn="0"/>
            <w:tcW w:w="979" w:type="dxa"/>
          </w:tcPr>
          <w:p w14:paraId="0CD0E5D0" w14:textId="77777777" w:rsidR="00931DB9" w:rsidRPr="00917A70" w:rsidRDefault="00931DB9" w:rsidP="0042315F">
            <w:pPr>
              <w:jc w:val="center"/>
              <w:rPr>
                <w:sz w:val="20"/>
                <w:szCs w:val="20"/>
              </w:rPr>
            </w:pPr>
            <w:r w:rsidRPr="00917A70">
              <w:rPr>
                <w:sz w:val="20"/>
                <w:szCs w:val="20"/>
              </w:rPr>
              <w:t>2</w:t>
            </w:r>
          </w:p>
        </w:tc>
        <w:tc>
          <w:tcPr>
            <w:tcW w:w="2199" w:type="dxa"/>
          </w:tcPr>
          <w:p w14:paraId="450D106A" w14:textId="77777777"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he door signal goes on after the vehicle status changes</w:t>
            </w:r>
          </w:p>
        </w:tc>
        <w:tc>
          <w:tcPr>
            <w:tcW w:w="4057" w:type="dxa"/>
          </w:tcPr>
          <w:p w14:paraId="213B80A9" w14:textId="77777777"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Servo </w:t>
            </w:r>
            <w:proofErr w:type="spellStart"/>
            <w:r w:rsidRPr="00917A70">
              <w:rPr>
                <w:sz w:val="20"/>
                <w:szCs w:val="20"/>
              </w:rPr>
              <w:t>motor,</w:t>
            </w:r>
            <w:r>
              <w:rPr>
                <w:sz w:val="20"/>
                <w:szCs w:val="20"/>
              </w:rPr>
              <w:t>Signal</w:t>
            </w:r>
            <w:proofErr w:type="spellEnd"/>
            <w:r>
              <w:rPr>
                <w:sz w:val="20"/>
                <w:szCs w:val="20"/>
              </w:rPr>
              <w:t xml:space="preserve"> sensor</w:t>
            </w:r>
            <w:r w:rsidRPr="00917A70">
              <w:rPr>
                <w:sz w:val="20"/>
                <w:szCs w:val="20"/>
              </w:rPr>
              <w:t>(led)</w:t>
            </w:r>
          </w:p>
        </w:tc>
        <w:tc>
          <w:tcPr>
            <w:tcW w:w="2617" w:type="dxa"/>
          </w:tcPr>
          <w:p w14:paraId="02C3982F" w14:textId="77777777" w:rsidR="00931DB9" w:rsidRPr="00917A70" w:rsidRDefault="00931DB9" w:rsidP="0042315F">
            <w:pPr>
              <w:jc w:val="center"/>
              <w:cnfStyle w:val="000000000000" w:firstRow="0" w:lastRow="0" w:firstColumn="0" w:lastColumn="0" w:oddVBand="0" w:evenVBand="0" w:oddHBand="0"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r w:rsidR="00931DB9" w14:paraId="1898F5F4" w14:textId="77777777" w:rsidTr="0042315F">
        <w:trPr>
          <w:cnfStyle w:val="000000100000" w:firstRow="0" w:lastRow="0" w:firstColumn="0" w:lastColumn="0" w:oddVBand="0" w:evenVBand="0" w:oddHBand="1" w:evenHBand="0" w:firstRowFirstColumn="0" w:firstRowLastColumn="0" w:lastRowFirstColumn="0" w:lastRowLastColumn="0"/>
          <w:trHeight w:val="1148"/>
        </w:trPr>
        <w:tc>
          <w:tcPr>
            <w:cnfStyle w:val="001000000000" w:firstRow="0" w:lastRow="0" w:firstColumn="1" w:lastColumn="0" w:oddVBand="0" w:evenVBand="0" w:oddHBand="0" w:evenHBand="0" w:firstRowFirstColumn="0" w:firstRowLastColumn="0" w:lastRowFirstColumn="0" w:lastRowLastColumn="0"/>
            <w:tcW w:w="979" w:type="dxa"/>
          </w:tcPr>
          <w:p w14:paraId="58D6A1B5" w14:textId="77777777" w:rsidR="00931DB9" w:rsidRPr="00917A70" w:rsidRDefault="00931DB9" w:rsidP="0042315F">
            <w:pPr>
              <w:jc w:val="center"/>
              <w:rPr>
                <w:sz w:val="20"/>
                <w:szCs w:val="20"/>
              </w:rPr>
            </w:pPr>
            <w:r w:rsidRPr="00917A70">
              <w:rPr>
                <w:sz w:val="20"/>
                <w:szCs w:val="20"/>
              </w:rPr>
              <w:t>3</w:t>
            </w:r>
          </w:p>
        </w:tc>
        <w:tc>
          <w:tcPr>
            <w:tcW w:w="2199" w:type="dxa"/>
          </w:tcPr>
          <w:p w14:paraId="3D068BCC"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When receiver comes from vehicle to door, the status changes after it reaches door signal</w:t>
            </w:r>
          </w:p>
        </w:tc>
        <w:tc>
          <w:tcPr>
            <w:tcW w:w="4057" w:type="dxa"/>
          </w:tcPr>
          <w:p w14:paraId="3F2DF24B"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Door </w:t>
            </w:r>
            <w:proofErr w:type="spellStart"/>
            <w:r>
              <w:rPr>
                <w:sz w:val="20"/>
                <w:szCs w:val="20"/>
              </w:rPr>
              <w:t>servo,</w:t>
            </w:r>
            <w:r w:rsidRPr="00917A70">
              <w:rPr>
                <w:sz w:val="20"/>
                <w:szCs w:val="20"/>
              </w:rPr>
              <w:t>led</w:t>
            </w:r>
            <w:r>
              <w:rPr>
                <w:sz w:val="20"/>
                <w:szCs w:val="20"/>
              </w:rPr>
              <w:t>,buzzer</w:t>
            </w:r>
            <w:proofErr w:type="spellEnd"/>
          </w:p>
        </w:tc>
        <w:tc>
          <w:tcPr>
            <w:tcW w:w="2617" w:type="dxa"/>
          </w:tcPr>
          <w:p w14:paraId="60B4F146" w14:textId="77777777" w:rsidR="00931DB9" w:rsidRPr="00917A70" w:rsidRDefault="00931DB9" w:rsidP="0042315F">
            <w:pPr>
              <w:jc w:val="center"/>
              <w:cnfStyle w:val="000000100000" w:firstRow="0" w:lastRow="0" w:firstColumn="0" w:lastColumn="0" w:oddVBand="0" w:evenVBand="0" w:oddHBand="1" w:evenHBand="0" w:firstRowFirstColumn="0" w:firstRowLastColumn="0" w:lastRowFirstColumn="0" w:lastRowLastColumn="0"/>
              <w:rPr>
                <w:sz w:val="20"/>
                <w:szCs w:val="20"/>
              </w:rPr>
            </w:pPr>
            <w:r w:rsidRPr="00917A70">
              <w:rPr>
                <w:sz w:val="20"/>
                <w:szCs w:val="20"/>
              </w:rPr>
              <w:t xml:space="preserve">Arduino </w:t>
            </w:r>
            <w:proofErr w:type="spellStart"/>
            <w:r w:rsidRPr="00917A70">
              <w:rPr>
                <w:sz w:val="20"/>
                <w:szCs w:val="20"/>
              </w:rPr>
              <w:t>API,Matlab</w:t>
            </w:r>
            <w:proofErr w:type="spellEnd"/>
            <w:r w:rsidRPr="00917A70">
              <w:rPr>
                <w:sz w:val="20"/>
                <w:szCs w:val="20"/>
              </w:rPr>
              <w:t>(</w:t>
            </w:r>
            <w:proofErr w:type="spellStart"/>
            <w:r w:rsidRPr="00917A70">
              <w:rPr>
                <w:sz w:val="20"/>
                <w:szCs w:val="20"/>
              </w:rPr>
              <w:t>simulink</w:t>
            </w:r>
            <w:proofErr w:type="spellEnd"/>
            <w:r w:rsidRPr="00917A70">
              <w:rPr>
                <w:sz w:val="20"/>
                <w:szCs w:val="20"/>
              </w:rPr>
              <w:t>)</w:t>
            </w:r>
          </w:p>
        </w:tc>
      </w:tr>
    </w:tbl>
    <w:p w14:paraId="2EB888CD" w14:textId="5D96C53E" w:rsidR="00931DB9" w:rsidRDefault="00931DB9" w:rsidP="00931DB9">
      <w:pPr>
        <w:spacing w:after="160" w:line="259" w:lineRule="auto"/>
      </w:pPr>
    </w:p>
    <w:p w14:paraId="7C19BC41" w14:textId="77777777" w:rsidR="00931DB9" w:rsidRDefault="00931DB9" w:rsidP="00931DB9">
      <w:pPr>
        <w:spacing w:after="160" w:line="259" w:lineRule="auto"/>
      </w:pPr>
    </w:p>
    <w:p w14:paraId="7864F91C" w14:textId="77777777" w:rsidR="00931DB9" w:rsidRDefault="00931DB9" w:rsidP="00931DB9">
      <w:pPr>
        <w:pStyle w:val="Heading3"/>
      </w:pPr>
      <w:bookmarkStart w:id="19" w:name="_Toc35423663"/>
      <w:r>
        <w:t>MARKET ANALYSIS</w:t>
      </w:r>
      <w:bookmarkEnd w:id="19"/>
    </w:p>
    <w:p w14:paraId="54B5A2CD" w14:textId="77777777" w:rsidR="00931DB9" w:rsidRPr="00B4566E" w:rsidRDefault="00931DB9" w:rsidP="00931DB9">
      <w:pPr>
        <w:pStyle w:val="Chapter"/>
        <w:rPr>
          <w:rStyle w:val="Strong"/>
          <w:b w:val="0"/>
          <w:sz w:val="16"/>
        </w:rPr>
      </w:pPr>
      <w:r w:rsidRPr="00B4566E">
        <w:rPr>
          <w:rStyle w:val="Strong"/>
          <w:b w:val="0"/>
        </w:rPr>
        <w:t>SEGMENT ANALYSIS</w:t>
      </w:r>
    </w:p>
    <w:tbl>
      <w:tblPr>
        <w:tblStyle w:val="GridTable4-Accent2"/>
        <w:tblW w:w="0" w:type="auto"/>
        <w:tblLook w:val="04A0" w:firstRow="1" w:lastRow="0" w:firstColumn="1" w:lastColumn="0" w:noHBand="0" w:noVBand="1"/>
      </w:tblPr>
      <w:tblGrid>
        <w:gridCol w:w="3116"/>
        <w:gridCol w:w="3117"/>
        <w:gridCol w:w="3117"/>
      </w:tblGrid>
      <w:tr w:rsidR="00931DB9" w14:paraId="6D3EE30B"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7338796" w14:textId="77777777" w:rsidR="00931DB9" w:rsidRPr="00BF0498" w:rsidRDefault="00931DB9" w:rsidP="0042315F">
            <w:pPr>
              <w:jc w:val="center"/>
            </w:pPr>
            <w:r w:rsidRPr="00BF0498">
              <w:t>LOW SEGMENT</w:t>
            </w:r>
          </w:p>
        </w:tc>
        <w:tc>
          <w:tcPr>
            <w:tcW w:w="3117" w:type="dxa"/>
          </w:tcPr>
          <w:p w14:paraId="6EE55BA8"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MID SEGMENT</w:t>
            </w:r>
          </w:p>
        </w:tc>
        <w:tc>
          <w:tcPr>
            <w:tcW w:w="3117" w:type="dxa"/>
          </w:tcPr>
          <w:p w14:paraId="6FFA37E3"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HIGHER SEGMENT</w:t>
            </w:r>
          </w:p>
        </w:tc>
      </w:tr>
      <w:tr w:rsidR="00931DB9" w14:paraId="29DE4FE9"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0990646" w14:textId="77777777" w:rsidR="00931DB9" w:rsidRPr="00BF0498" w:rsidRDefault="00931DB9" w:rsidP="0042315F">
            <w:pPr>
              <w:pStyle w:val="ListParagraph"/>
              <w:numPr>
                <w:ilvl w:val="0"/>
                <w:numId w:val="2"/>
              </w:numPr>
              <w:rPr>
                <w:b w:val="0"/>
              </w:rPr>
            </w:pPr>
            <w:r w:rsidRPr="00BF0498">
              <w:rPr>
                <w:b w:val="0"/>
              </w:rPr>
              <w:t>Central Locking from driver’s side using physical key</w:t>
            </w:r>
          </w:p>
          <w:p w14:paraId="299266D9" w14:textId="77777777" w:rsidR="00931DB9" w:rsidRDefault="00931DB9" w:rsidP="0042315F">
            <w:pPr>
              <w:pStyle w:val="ListParagraph"/>
              <w:numPr>
                <w:ilvl w:val="0"/>
                <w:numId w:val="2"/>
              </w:numPr>
            </w:pPr>
            <w:r w:rsidRPr="00BF0498">
              <w:rPr>
                <w:b w:val="0"/>
              </w:rPr>
              <w:t>Remote control for door lock/unlock</w:t>
            </w:r>
          </w:p>
        </w:tc>
        <w:tc>
          <w:tcPr>
            <w:tcW w:w="3117" w:type="dxa"/>
          </w:tcPr>
          <w:p w14:paraId="70806E3E"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Request sensor buttons on door handles</w:t>
            </w:r>
          </w:p>
          <w:p w14:paraId="0A123172"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Proximity detection for the system to get connected to the beacon</w:t>
            </w:r>
          </w:p>
        </w:tc>
        <w:tc>
          <w:tcPr>
            <w:tcW w:w="3117" w:type="dxa"/>
          </w:tcPr>
          <w:p w14:paraId="76FF8BB2"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se of keycard for lock/unlock</w:t>
            </w:r>
          </w:p>
          <w:p w14:paraId="449F2F17" w14:textId="77777777" w:rsidR="00931DB9" w:rsidRDefault="00931DB9" w:rsidP="0042315F">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Passive entry when user’s hand is detected near the door handle</w:t>
            </w:r>
          </w:p>
        </w:tc>
      </w:tr>
    </w:tbl>
    <w:p w14:paraId="50AC6D38" w14:textId="77777777" w:rsidR="00931DB9" w:rsidRDefault="00931DB9" w:rsidP="00931DB9">
      <w:pPr>
        <w:pStyle w:val="Caption"/>
        <w:jc w:val="center"/>
      </w:pPr>
      <w:bookmarkStart w:id="20" w:name="_Toc5847848"/>
      <w:bookmarkStart w:id="21" w:name="_Toc34377074"/>
      <w:r>
        <w:t>Table 1: Segment Analysis</w:t>
      </w:r>
      <w:bookmarkEnd w:id="20"/>
      <w:bookmarkEnd w:id="21"/>
    </w:p>
    <w:p w14:paraId="01E6D371" w14:textId="77777777" w:rsidR="00931DB9" w:rsidRPr="0054474A" w:rsidRDefault="00931DB9" w:rsidP="00931DB9"/>
    <w:p w14:paraId="0F4A3E37" w14:textId="77777777" w:rsidR="00931DB9" w:rsidRDefault="00931DB9" w:rsidP="00931DB9">
      <w:pPr>
        <w:pStyle w:val="Chapter"/>
      </w:pPr>
      <w:r>
        <w:t xml:space="preserve"> AGEING</w:t>
      </w:r>
    </w:p>
    <w:tbl>
      <w:tblPr>
        <w:tblStyle w:val="GridTable4-Accent2"/>
        <w:tblW w:w="0" w:type="auto"/>
        <w:tblLook w:val="04A0" w:firstRow="1" w:lastRow="0" w:firstColumn="1" w:lastColumn="0" w:noHBand="0" w:noVBand="1"/>
      </w:tblPr>
      <w:tblGrid>
        <w:gridCol w:w="3116"/>
        <w:gridCol w:w="3117"/>
        <w:gridCol w:w="3117"/>
      </w:tblGrid>
      <w:tr w:rsidR="00931DB9" w14:paraId="71819AA0"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E41853F" w14:textId="77777777" w:rsidR="00931DB9" w:rsidRPr="00BF0498" w:rsidRDefault="00931DB9" w:rsidP="0042315F">
            <w:pPr>
              <w:jc w:val="center"/>
            </w:pPr>
            <w:r w:rsidRPr="00BF0498">
              <w:t>BEFORE 10 YEARS</w:t>
            </w:r>
          </w:p>
        </w:tc>
        <w:tc>
          <w:tcPr>
            <w:tcW w:w="3117" w:type="dxa"/>
          </w:tcPr>
          <w:p w14:paraId="22A19463"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AFTER 5 YEARS</w:t>
            </w:r>
          </w:p>
        </w:tc>
        <w:tc>
          <w:tcPr>
            <w:tcW w:w="3117" w:type="dxa"/>
          </w:tcPr>
          <w:p w14:paraId="2BC64CEB"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CURRENT TECHNOLOGY</w:t>
            </w:r>
          </w:p>
        </w:tc>
      </w:tr>
      <w:tr w:rsidR="00931DB9" w14:paraId="32206966"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415E25D" w14:textId="77777777" w:rsidR="00931DB9" w:rsidRPr="00BF0498" w:rsidRDefault="00931DB9" w:rsidP="0042315F">
            <w:pPr>
              <w:pStyle w:val="ListParagraph"/>
              <w:numPr>
                <w:ilvl w:val="0"/>
                <w:numId w:val="3"/>
              </w:numPr>
              <w:rPr>
                <w:b w:val="0"/>
              </w:rPr>
            </w:pPr>
            <w:r w:rsidRPr="00BF0498">
              <w:rPr>
                <w:b w:val="0"/>
              </w:rPr>
              <w:t>Central locking using the physical locking from the driver side</w:t>
            </w:r>
          </w:p>
          <w:p w14:paraId="2699D58A" w14:textId="77777777" w:rsidR="00931DB9" w:rsidRPr="00BF0498" w:rsidRDefault="00931DB9" w:rsidP="0042315F">
            <w:pPr>
              <w:pStyle w:val="ListParagraph"/>
              <w:numPr>
                <w:ilvl w:val="0"/>
                <w:numId w:val="3"/>
              </w:numPr>
              <w:rPr>
                <w:b w:val="0"/>
              </w:rPr>
            </w:pPr>
            <w:r w:rsidRPr="00BF0498">
              <w:rPr>
                <w:b w:val="0"/>
              </w:rPr>
              <w:t>Key fab having only lock and unlock button</w:t>
            </w:r>
          </w:p>
          <w:p w14:paraId="76A1DB1B" w14:textId="77777777" w:rsidR="00931DB9" w:rsidRDefault="00931DB9" w:rsidP="0042315F">
            <w:pPr>
              <w:pStyle w:val="ListParagraph"/>
              <w:numPr>
                <w:ilvl w:val="0"/>
                <w:numId w:val="3"/>
              </w:numPr>
            </w:pPr>
            <w:r w:rsidRPr="00BF0498">
              <w:rPr>
                <w:b w:val="0"/>
              </w:rPr>
              <w:lastRenderedPageBreak/>
              <w:t>Hands-free entry using code in the window panel</w:t>
            </w:r>
          </w:p>
        </w:tc>
        <w:tc>
          <w:tcPr>
            <w:tcW w:w="3117" w:type="dxa"/>
          </w:tcPr>
          <w:p w14:paraId="3A5FA20E"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lastRenderedPageBreak/>
              <w:t xml:space="preserve">Tags inserted in human body using nanotechnology </w:t>
            </w:r>
          </w:p>
          <w:p w14:paraId="01D8C7AF"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AI recognizing user’s action for automatic lock/unlock</w:t>
            </w:r>
          </w:p>
          <w:p w14:paraId="74713AD2" w14:textId="77777777" w:rsidR="00931DB9" w:rsidRDefault="00931DB9" w:rsidP="0042315F">
            <w:pPr>
              <w:pStyle w:val="ListParagraph"/>
              <w:cnfStyle w:val="000000100000" w:firstRow="0" w:lastRow="0" w:firstColumn="0" w:lastColumn="0" w:oddVBand="0" w:evenVBand="0" w:oddHBand="1" w:evenHBand="0" w:firstRowFirstColumn="0" w:firstRowLastColumn="0" w:lastRowFirstColumn="0" w:lastRowLastColumn="0"/>
            </w:pPr>
          </w:p>
        </w:tc>
        <w:tc>
          <w:tcPr>
            <w:tcW w:w="3117" w:type="dxa"/>
          </w:tcPr>
          <w:p w14:paraId="36EA779D"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lastRenderedPageBreak/>
              <w:t>Request sensor buttons</w:t>
            </w:r>
          </w:p>
          <w:p w14:paraId="5BFB8D09"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Contact based cards for lock/unlock mechanisms</w:t>
            </w:r>
          </w:p>
          <w:p w14:paraId="5C5E8BA7" w14:textId="77777777" w:rsidR="00931DB9" w:rsidRDefault="00931DB9" w:rsidP="0042315F">
            <w:pPr>
              <w:pStyle w:val="ListParagraph"/>
              <w:numPr>
                <w:ilvl w:val="0"/>
                <w:numId w:val="3"/>
              </w:numPr>
              <w:cnfStyle w:val="000000100000" w:firstRow="0" w:lastRow="0" w:firstColumn="0" w:lastColumn="0" w:oddVBand="0" w:evenVBand="0" w:oddHBand="1" w:evenHBand="0" w:firstRowFirstColumn="0" w:firstRowLastColumn="0" w:lastRowFirstColumn="0" w:lastRowLastColumn="0"/>
            </w:pPr>
            <w:r>
              <w:t xml:space="preserve">Using mobile devices over </w:t>
            </w:r>
            <w:r>
              <w:lastRenderedPageBreak/>
              <w:t>connected services</w:t>
            </w:r>
          </w:p>
        </w:tc>
      </w:tr>
    </w:tbl>
    <w:p w14:paraId="20783ED4" w14:textId="77777777" w:rsidR="00931DB9" w:rsidRDefault="00931DB9" w:rsidP="00931DB9">
      <w:pPr>
        <w:pStyle w:val="Caption"/>
        <w:jc w:val="center"/>
      </w:pPr>
      <w:bookmarkStart w:id="22" w:name="_Toc5847847"/>
      <w:bookmarkStart w:id="23" w:name="_Toc34377075"/>
      <w:r>
        <w:lastRenderedPageBreak/>
        <w:t>Table 2: Ageing Analysis</w:t>
      </w:r>
      <w:bookmarkEnd w:id="22"/>
      <w:bookmarkEnd w:id="23"/>
    </w:p>
    <w:p w14:paraId="400F1D83" w14:textId="77777777" w:rsidR="00931DB9" w:rsidRDefault="00931DB9" w:rsidP="00931DB9"/>
    <w:p w14:paraId="1EEC03E8" w14:textId="77777777" w:rsidR="00931DB9" w:rsidRPr="00310DB8" w:rsidRDefault="00931DB9" w:rsidP="00931DB9">
      <w:pPr>
        <w:pStyle w:val="Heading3"/>
      </w:pPr>
      <w:r>
        <w:t xml:space="preserve"> </w:t>
      </w:r>
      <w:bookmarkStart w:id="24" w:name="_Toc35423664"/>
      <w:r w:rsidRPr="00310DB8">
        <w:t>S.W.O.T. ANALYSIS</w:t>
      </w:r>
      <w:bookmarkEnd w:id="24"/>
    </w:p>
    <w:tbl>
      <w:tblPr>
        <w:tblStyle w:val="ListTable2-Accent2"/>
        <w:tblW w:w="0" w:type="auto"/>
        <w:tblLook w:val="04A0" w:firstRow="1" w:lastRow="0" w:firstColumn="1" w:lastColumn="0" w:noHBand="0" w:noVBand="1"/>
      </w:tblPr>
      <w:tblGrid>
        <w:gridCol w:w="4675"/>
        <w:gridCol w:w="4675"/>
      </w:tblGrid>
      <w:tr w:rsidR="00931DB9" w14:paraId="0BD31055"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5EA289" w14:textId="77777777" w:rsidR="00931DB9" w:rsidRPr="00BF0498" w:rsidRDefault="00931DB9" w:rsidP="0042315F">
            <w:pPr>
              <w:jc w:val="center"/>
            </w:pPr>
            <w:r w:rsidRPr="00BF0498">
              <w:t>STRENGTH</w:t>
            </w:r>
          </w:p>
        </w:tc>
        <w:tc>
          <w:tcPr>
            <w:tcW w:w="4675" w:type="dxa"/>
          </w:tcPr>
          <w:p w14:paraId="4C8E5802" w14:textId="77777777" w:rsidR="00931DB9" w:rsidRPr="00BF0498" w:rsidRDefault="00931DB9" w:rsidP="0042315F">
            <w:pPr>
              <w:jc w:val="center"/>
              <w:cnfStyle w:val="100000000000" w:firstRow="1" w:lastRow="0" w:firstColumn="0" w:lastColumn="0" w:oddVBand="0" w:evenVBand="0" w:oddHBand="0" w:evenHBand="0" w:firstRowFirstColumn="0" w:firstRowLastColumn="0" w:lastRowFirstColumn="0" w:lastRowLastColumn="0"/>
            </w:pPr>
            <w:r w:rsidRPr="00BF0498">
              <w:t>WEAKNESS</w:t>
            </w:r>
          </w:p>
        </w:tc>
      </w:tr>
      <w:tr w:rsidR="00931DB9" w14:paraId="0C0D95E9"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B264AEC" w14:textId="77777777" w:rsidR="00931DB9" w:rsidRPr="00957BB2" w:rsidRDefault="00931DB9" w:rsidP="0042315F">
            <w:pPr>
              <w:pStyle w:val="ListParagraph"/>
              <w:numPr>
                <w:ilvl w:val="0"/>
                <w:numId w:val="4"/>
              </w:numPr>
              <w:rPr>
                <w:b w:val="0"/>
              </w:rPr>
            </w:pPr>
            <w:r w:rsidRPr="00957BB2">
              <w:rPr>
                <w:b w:val="0"/>
              </w:rPr>
              <w:t>More secure system</w:t>
            </w:r>
            <w:r>
              <w:rPr>
                <w:b w:val="0"/>
              </w:rPr>
              <w:t xml:space="preserve"> as the beacon sensitivity is required</w:t>
            </w:r>
          </w:p>
        </w:tc>
        <w:tc>
          <w:tcPr>
            <w:tcW w:w="4675" w:type="dxa"/>
          </w:tcPr>
          <w:p w14:paraId="4715027F" w14:textId="77777777" w:rsidR="00931DB9" w:rsidRDefault="00931DB9" w:rsidP="0042315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Proximity sensor may not be able to comprehend sometimes and</w:t>
            </w:r>
          </w:p>
        </w:tc>
      </w:tr>
      <w:tr w:rsidR="00931DB9" w14:paraId="7035370F" w14:textId="77777777" w:rsidTr="0042315F">
        <w:tc>
          <w:tcPr>
            <w:cnfStyle w:val="001000000000" w:firstRow="0" w:lastRow="0" w:firstColumn="1" w:lastColumn="0" w:oddVBand="0" w:evenVBand="0" w:oddHBand="0" w:evenHBand="0" w:firstRowFirstColumn="0" w:firstRowLastColumn="0" w:lastRowFirstColumn="0" w:lastRowLastColumn="0"/>
            <w:tcW w:w="4675" w:type="dxa"/>
          </w:tcPr>
          <w:p w14:paraId="003CC1F9" w14:textId="77777777" w:rsidR="00931DB9" w:rsidRPr="00BF0498" w:rsidRDefault="00931DB9" w:rsidP="0042315F">
            <w:pPr>
              <w:jc w:val="center"/>
            </w:pPr>
            <w:r w:rsidRPr="00BF0498">
              <w:t>OPPORTUNITY</w:t>
            </w:r>
          </w:p>
        </w:tc>
        <w:tc>
          <w:tcPr>
            <w:tcW w:w="4675" w:type="dxa"/>
          </w:tcPr>
          <w:p w14:paraId="35EA1505" w14:textId="77777777" w:rsidR="00931DB9" w:rsidRPr="00FA2282" w:rsidRDefault="00931DB9" w:rsidP="0042315F">
            <w:pPr>
              <w:jc w:val="center"/>
              <w:cnfStyle w:val="000000000000" w:firstRow="0" w:lastRow="0" w:firstColumn="0" w:lastColumn="0" w:oddVBand="0" w:evenVBand="0" w:oddHBand="0" w:evenHBand="0" w:firstRowFirstColumn="0" w:firstRowLastColumn="0" w:lastRowFirstColumn="0" w:lastRowLastColumn="0"/>
              <w:rPr>
                <w:b/>
              </w:rPr>
            </w:pPr>
            <w:r w:rsidRPr="00FA2282">
              <w:rPr>
                <w:b/>
              </w:rPr>
              <w:t>THREAT</w:t>
            </w:r>
          </w:p>
        </w:tc>
      </w:tr>
      <w:tr w:rsidR="00931DB9" w14:paraId="6C08C1E5"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48E254C" w14:textId="77777777" w:rsidR="00931DB9" w:rsidRDefault="00931DB9" w:rsidP="0042315F">
            <w:pPr>
              <w:pStyle w:val="ListParagraph"/>
              <w:numPr>
                <w:ilvl w:val="0"/>
                <w:numId w:val="4"/>
              </w:numPr>
            </w:pPr>
            <w:r>
              <w:rPr>
                <w:b w:val="0"/>
              </w:rPr>
              <w:t>Motion sensor can be used to detect even the slightest movement</w:t>
            </w:r>
          </w:p>
        </w:tc>
        <w:tc>
          <w:tcPr>
            <w:tcW w:w="4675" w:type="dxa"/>
          </w:tcPr>
          <w:p w14:paraId="1C39AF5A" w14:textId="77777777" w:rsidR="00931DB9" w:rsidRDefault="00931DB9" w:rsidP="0042315F">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If remote is within the proximity vicinity, security issues of hacking and robbing can happen</w:t>
            </w:r>
          </w:p>
        </w:tc>
      </w:tr>
    </w:tbl>
    <w:p w14:paraId="270362DB" w14:textId="77777777" w:rsidR="00931DB9" w:rsidRPr="00575DD5" w:rsidRDefault="00931DB9" w:rsidP="00931DB9">
      <w:pPr>
        <w:pStyle w:val="Caption"/>
        <w:jc w:val="center"/>
      </w:pPr>
      <w:bookmarkStart w:id="25" w:name="_Toc34377076"/>
      <w:r>
        <w:t>Table 3: SWOT Analysis</w:t>
      </w:r>
      <w:bookmarkEnd w:id="25"/>
    </w:p>
    <w:p w14:paraId="47F43E5B" w14:textId="77777777" w:rsidR="00931DB9" w:rsidRDefault="00931DB9" w:rsidP="00931DB9"/>
    <w:p w14:paraId="0008F7E3" w14:textId="77777777" w:rsidR="00931DB9" w:rsidRDefault="00931DB9" w:rsidP="00931DB9"/>
    <w:p w14:paraId="731A763C" w14:textId="77777777" w:rsidR="00931DB9" w:rsidRDefault="00931DB9" w:rsidP="00931DB9"/>
    <w:p w14:paraId="5936D388" w14:textId="77777777" w:rsidR="00931DB9" w:rsidRDefault="00931DB9" w:rsidP="00931DB9"/>
    <w:p w14:paraId="275DFA13" w14:textId="77777777" w:rsidR="00931DB9" w:rsidRPr="00511CDC" w:rsidRDefault="00931DB9" w:rsidP="00931DB9">
      <w:pPr>
        <w:pStyle w:val="Heading3"/>
      </w:pPr>
      <w:r>
        <w:t xml:space="preserve"> </w:t>
      </w:r>
      <w:bookmarkStart w:id="26" w:name="_Toc35423665"/>
      <w:r w:rsidRPr="00310DB8">
        <w:t>4W&amp;1H</w:t>
      </w:r>
      <w:bookmarkEnd w:id="26"/>
    </w:p>
    <w:tbl>
      <w:tblPr>
        <w:tblStyle w:val="GridTable2-Accent2"/>
        <w:tblW w:w="0" w:type="auto"/>
        <w:tblLook w:val="04A0" w:firstRow="1" w:lastRow="0" w:firstColumn="1" w:lastColumn="0" w:noHBand="0" w:noVBand="1"/>
      </w:tblPr>
      <w:tblGrid>
        <w:gridCol w:w="4675"/>
        <w:gridCol w:w="4675"/>
      </w:tblGrid>
      <w:tr w:rsidR="00931DB9" w14:paraId="7A7C7F4F" w14:textId="77777777" w:rsidTr="004231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4F736E" w14:textId="77777777" w:rsidR="00931DB9" w:rsidRPr="00C03148" w:rsidRDefault="00931DB9" w:rsidP="0042315F">
            <w:pPr>
              <w:jc w:val="center"/>
              <w:rPr>
                <w:b w:val="0"/>
              </w:rPr>
            </w:pPr>
            <w:r w:rsidRPr="00C03148">
              <w:t>WHAT</w:t>
            </w:r>
            <w:r w:rsidRPr="00C03148">
              <w:rPr>
                <w:b w:val="0"/>
              </w:rPr>
              <w:t xml:space="preserve"> </w:t>
            </w:r>
            <w:r w:rsidRPr="00C03148">
              <w:rPr>
                <w:b w:val="0"/>
                <w:i/>
                <w:sz w:val="20"/>
              </w:rPr>
              <w:t>is the feature?</w:t>
            </w:r>
          </w:p>
        </w:tc>
        <w:tc>
          <w:tcPr>
            <w:tcW w:w="4675" w:type="dxa"/>
          </w:tcPr>
          <w:p w14:paraId="120C3C93" w14:textId="77777777" w:rsidR="00931DB9" w:rsidRPr="002E16D6" w:rsidRDefault="00931DB9" w:rsidP="0042315F">
            <w:pPr>
              <w:jc w:val="center"/>
              <w:cnfStyle w:val="100000000000" w:firstRow="1" w:lastRow="0" w:firstColumn="0" w:lastColumn="0" w:oddVBand="0" w:evenVBand="0" w:oddHBand="0" w:evenHBand="0" w:firstRowFirstColumn="0" w:firstRowLastColumn="0" w:lastRowFirstColumn="0" w:lastRowLastColumn="0"/>
              <w:rPr>
                <w:b w:val="0"/>
              </w:rPr>
            </w:pPr>
            <w:r w:rsidRPr="00C03148">
              <w:t>WHERE</w:t>
            </w:r>
            <w:r>
              <w:rPr>
                <w:b w:val="0"/>
              </w:rPr>
              <w:t xml:space="preserve"> </w:t>
            </w:r>
            <w:r w:rsidRPr="00C03148">
              <w:rPr>
                <w:b w:val="0"/>
                <w:i/>
                <w:sz w:val="20"/>
              </w:rPr>
              <w:t>is the system used?</w:t>
            </w:r>
          </w:p>
        </w:tc>
      </w:tr>
      <w:tr w:rsidR="00931DB9" w14:paraId="6E55E162"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2CE47A" w14:textId="77777777" w:rsidR="00931DB9" w:rsidRPr="00C03148" w:rsidRDefault="00931DB9" w:rsidP="0042315F">
            <w:pPr>
              <w:rPr>
                <w:b w:val="0"/>
              </w:rPr>
            </w:pPr>
            <w:r w:rsidRPr="00C03148">
              <w:rPr>
                <w:b w:val="0"/>
              </w:rPr>
              <w:t>This feature is the Passive entry system for entry into a locked system</w:t>
            </w:r>
          </w:p>
        </w:tc>
        <w:tc>
          <w:tcPr>
            <w:tcW w:w="4675" w:type="dxa"/>
          </w:tcPr>
          <w:p w14:paraId="7645C9A6"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This feature is primarily used in vehicles to lock/unlock doors without physical key</w:t>
            </w:r>
          </w:p>
        </w:tc>
      </w:tr>
      <w:tr w:rsidR="00931DB9" w14:paraId="25EBEBEF" w14:textId="77777777" w:rsidTr="0042315F">
        <w:tc>
          <w:tcPr>
            <w:cnfStyle w:val="001000000000" w:firstRow="0" w:lastRow="0" w:firstColumn="1" w:lastColumn="0" w:oddVBand="0" w:evenVBand="0" w:oddHBand="0" w:evenHBand="0" w:firstRowFirstColumn="0" w:firstRowLastColumn="0" w:lastRowFirstColumn="0" w:lastRowLastColumn="0"/>
            <w:tcW w:w="4675" w:type="dxa"/>
          </w:tcPr>
          <w:p w14:paraId="6FB46502" w14:textId="77777777" w:rsidR="00931DB9" w:rsidRPr="002E16D6" w:rsidRDefault="00931DB9" w:rsidP="0042315F">
            <w:pPr>
              <w:jc w:val="center"/>
              <w:rPr>
                <w:b w:val="0"/>
              </w:rPr>
            </w:pPr>
            <w:r w:rsidRPr="00C03148">
              <w:t>WHY</w:t>
            </w:r>
            <w:r>
              <w:rPr>
                <w:b w:val="0"/>
              </w:rPr>
              <w:t xml:space="preserve"> </w:t>
            </w:r>
            <w:r w:rsidRPr="00C03148">
              <w:rPr>
                <w:b w:val="0"/>
                <w:i/>
                <w:sz w:val="20"/>
              </w:rPr>
              <w:t>is it used?</w:t>
            </w:r>
          </w:p>
        </w:tc>
        <w:tc>
          <w:tcPr>
            <w:tcW w:w="4675" w:type="dxa"/>
          </w:tcPr>
          <w:p w14:paraId="7693FA08" w14:textId="77777777" w:rsidR="00931DB9" w:rsidRPr="002E16D6" w:rsidRDefault="00931DB9" w:rsidP="0042315F">
            <w:pPr>
              <w:jc w:val="center"/>
              <w:cnfStyle w:val="000000000000" w:firstRow="0" w:lastRow="0" w:firstColumn="0" w:lastColumn="0" w:oddVBand="0" w:evenVBand="0" w:oddHBand="0" w:evenHBand="0" w:firstRowFirstColumn="0" w:firstRowLastColumn="0" w:lastRowFirstColumn="0" w:lastRowLastColumn="0"/>
              <w:rPr>
                <w:b/>
              </w:rPr>
            </w:pPr>
            <w:r w:rsidRPr="002E16D6">
              <w:rPr>
                <w:b/>
              </w:rPr>
              <w:t>WHEN</w:t>
            </w:r>
            <w:r>
              <w:rPr>
                <w:b/>
              </w:rPr>
              <w:t xml:space="preserve"> </w:t>
            </w:r>
            <w:r w:rsidRPr="002E16D6">
              <w:rPr>
                <w:i/>
                <w:sz w:val="20"/>
              </w:rPr>
              <w:t>was this technology introduced?</w:t>
            </w:r>
          </w:p>
        </w:tc>
      </w:tr>
      <w:tr w:rsidR="00931DB9" w14:paraId="17F85AE9"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C7005F" w14:textId="77777777" w:rsidR="00931DB9" w:rsidRPr="00C03148" w:rsidRDefault="00931DB9" w:rsidP="0042315F">
            <w:pPr>
              <w:rPr>
                <w:b w:val="0"/>
              </w:rPr>
            </w:pPr>
            <w:r w:rsidRPr="00C03148">
              <w:rPr>
                <w:b w:val="0"/>
              </w:rPr>
              <w:t>To increase the ease of access and security of a vehicle using wireless communication</w:t>
            </w:r>
          </w:p>
        </w:tc>
        <w:tc>
          <w:tcPr>
            <w:tcW w:w="4675" w:type="dxa"/>
          </w:tcPr>
          <w:p w14:paraId="7B662076"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This was introduced in early 1900 when automobile industry competed for excellence to increase the luxury feature of their vehicles</w:t>
            </w:r>
          </w:p>
        </w:tc>
      </w:tr>
      <w:tr w:rsidR="00931DB9" w14:paraId="6211269A" w14:textId="77777777" w:rsidTr="0042315F">
        <w:tc>
          <w:tcPr>
            <w:cnfStyle w:val="001000000000" w:firstRow="0" w:lastRow="0" w:firstColumn="1" w:lastColumn="0" w:oddVBand="0" w:evenVBand="0" w:oddHBand="0" w:evenHBand="0" w:firstRowFirstColumn="0" w:firstRowLastColumn="0" w:lastRowFirstColumn="0" w:lastRowLastColumn="0"/>
            <w:tcW w:w="9350" w:type="dxa"/>
            <w:gridSpan w:val="2"/>
          </w:tcPr>
          <w:p w14:paraId="2DC462DB" w14:textId="77777777" w:rsidR="00931DB9" w:rsidRPr="002E16D6" w:rsidRDefault="00931DB9" w:rsidP="0042315F">
            <w:pPr>
              <w:jc w:val="center"/>
              <w:rPr>
                <w:b w:val="0"/>
              </w:rPr>
            </w:pPr>
            <w:r w:rsidRPr="00C03148">
              <w:t>HOW</w:t>
            </w:r>
            <w:r>
              <w:rPr>
                <w:b w:val="0"/>
              </w:rPr>
              <w:t xml:space="preserve"> </w:t>
            </w:r>
            <w:r w:rsidRPr="00C03148">
              <w:rPr>
                <w:b w:val="0"/>
                <w:i/>
                <w:sz w:val="20"/>
              </w:rPr>
              <w:t>does the feature work?</w:t>
            </w:r>
          </w:p>
        </w:tc>
      </w:tr>
      <w:tr w:rsidR="00931DB9" w14:paraId="6EE03C50" w14:textId="77777777" w:rsidTr="004231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4702C0E1" w14:textId="77777777" w:rsidR="00931DB9" w:rsidRPr="00C03148" w:rsidRDefault="00931DB9" w:rsidP="0042315F">
            <w:pPr>
              <w:pStyle w:val="ListParagraph"/>
              <w:numPr>
                <w:ilvl w:val="0"/>
                <w:numId w:val="4"/>
              </w:numPr>
              <w:rPr>
                <w:b w:val="0"/>
              </w:rPr>
            </w:pPr>
            <w:r w:rsidRPr="00C03148">
              <w:rPr>
                <w:b w:val="0"/>
              </w:rPr>
              <w:t>The feature uses proximity sensors to transmit and receive radio signals from the beacon (i.e. the key)</w:t>
            </w:r>
          </w:p>
          <w:p w14:paraId="4FAE56E6" w14:textId="77777777" w:rsidR="00931DB9" w:rsidRPr="00C03148" w:rsidRDefault="00931DB9" w:rsidP="0042315F">
            <w:pPr>
              <w:pStyle w:val="ListParagraph"/>
              <w:numPr>
                <w:ilvl w:val="0"/>
                <w:numId w:val="4"/>
              </w:numPr>
              <w:rPr>
                <w:b w:val="0"/>
              </w:rPr>
            </w:pPr>
            <w:r w:rsidRPr="00C03148">
              <w:rPr>
                <w:b w:val="0"/>
              </w:rPr>
              <w:t>Transfer of data over a controlled code is used for enhanced security</w:t>
            </w:r>
          </w:p>
          <w:p w14:paraId="6E488341" w14:textId="77777777" w:rsidR="00931DB9" w:rsidRDefault="00931DB9" w:rsidP="0042315F">
            <w:pPr>
              <w:pStyle w:val="ListParagraph"/>
              <w:numPr>
                <w:ilvl w:val="0"/>
                <w:numId w:val="4"/>
              </w:numPr>
            </w:pPr>
            <w:r w:rsidRPr="00C03148">
              <w:rPr>
                <w:b w:val="0"/>
              </w:rPr>
              <w:t>Approaching the sensor unlocks while moving away from the range locks the vehicle</w:t>
            </w:r>
          </w:p>
        </w:tc>
      </w:tr>
    </w:tbl>
    <w:p w14:paraId="2B76B1E4" w14:textId="77777777" w:rsidR="00931DB9" w:rsidRDefault="00931DB9" w:rsidP="00931DB9">
      <w:pPr>
        <w:pStyle w:val="Caption"/>
        <w:jc w:val="center"/>
      </w:pPr>
      <w:bookmarkStart w:id="27" w:name="_Toc5847850"/>
      <w:bookmarkStart w:id="28" w:name="_Toc34377077"/>
      <w:r>
        <w:t>Table 4: 4W&amp;1H</w:t>
      </w:r>
      <w:bookmarkEnd w:id="27"/>
      <w:bookmarkEnd w:id="28"/>
    </w:p>
    <w:p w14:paraId="27E3EDE8" w14:textId="77777777" w:rsidR="00931DB9" w:rsidRPr="00EB074D" w:rsidRDefault="00931DB9" w:rsidP="00EB074D">
      <w:pPr>
        <w:rPr>
          <w:rFonts w:eastAsia="Times New Roman"/>
        </w:rPr>
      </w:pPr>
    </w:p>
    <w:p w14:paraId="6E38EBD6" w14:textId="24F5D6F3" w:rsidR="00B4566E" w:rsidRDefault="00B4566E" w:rsidP="0057444E"/>
    <w:p w14:paraId="4DFDDBD5" w14:textId="30BAFCCF" w:rsidR="0057444E" w:rsidRDefault="0057444E" w:rsidP="0057444E"/>
    <w:p w14:paraId="78265C4D" w14:textId="2DE0EFF1" w:rsidR="00B4566E" w:rsidRPr="0057444E" w:rsidRDefault="00B4566E" w:rsidP="0057444E"/>
    <w:p w14:paraId="48C15EF6" w14:textId="4B185E7C" w:rsidR="00DE680C" w:rsidRDefault="00DE680C" w:rsidP="00931DB9">
      <w:pPr>
        <w:pStyle w:val="Heading1"/>
      </w:pPr>
      <w:bookmarkStart w:id="29" w:name="_Toc35423666"/>
      <w:r>
        <w:lastRenderedPageBreak/>
        <w:t>LITERATURE REVIEW</w:t>
      </w:r>
      <w:bookmarkEnd w:id="29"/>
    </w:p>
    <w:p w14:paraId="00EDA8E5" w14:textId="6E0FDCA4" w:rsidR="00CF3026" w:rsidRDefault="00CF3026" w:rsidP="001F2DF4">
      <w:pPr>
        <w:pStyle w:val="Heading2"/>
      </w:pPr>
      <w:bookmarkStart w:id="30" w:name="_Toc35423667"/>
      <w:r>
        <w:t>AIRBAG SYSTEM</w:t>
      </w:r>
      <w:bookmarkEnd w:id="30"/>
    </w:p>
    <w:p w14:paraId="69DC8308" w14:textId="5E619BDD" w:rsidR="00CF3026" w:rsidRPr="00CF3026" w:rsidRDefault="00D85D73" w:rsidP="00980040">
      <w:bookmarkStart w:id="31" w:name="_Toc34608209"/>
      <w:r w:rsidRPr="00980040">
        <w:t>[1]</w:t>
      </w:r>
      <w:r w:rsidR="00980040">
        <w:t xml:space="preserve"> </w:t>
      </w:r>
      <w:r w:rsidR="00CF3026" w:rsidRPr="00980040">
        <w:t xml:space="preserve">Air Bag: A Safety Restraint System of an </w:t>
      </w:r>
      <w:bookmarkEnd w:id="31"/>
      <w:r w:rsidR="00B4566E" w:rsidRPr="00980040">
        <w:t>Automobile (</w:t>
      </w:r>
      <w:proofErr w:type="spellStart"/>
      <w:r w:rsidR="00CF3026" w:rsidRPr="00980040">
        <w:t>Tasnim</w:t>
      </w:r>
      <w:proofErr w:type="spellEnd"/>
      <w:r w:rsidR="00CF3026" w:rsidRPr="00980040">
        <w:t xml:space="preserve"> N. Shaikh, </w:t>
      </w:r>
      <w:proofErr w:type="spellStart"/>
      <w:r w:rsidR="00CF3026" w:rsidRPr="00980040">
        <w:t>Satyajeet</w:t>
      </w:r>
      <w:proofErr w:type="spellEnd"/>
      <w:r w:rsidR="00CF3026" w:rsidRPr="00980040">
        <w:t xml:space="preserve"> </w:t>
      </w:r>
      <w:proofErr w:type="spellStart"/>
      <w:r w:rsidR="00CF3026" w:rsidRPr="00980040">
        <w:t>Chaudhari</w:t>
      </w:r>
      <w:proofErr w:type="spellEnd"/>
      <w:r w:rsidR="00CF3026" w:rsidRPr="00980040">
        <w:t xml:space="preserve"> and </w:t>
      </w:r>
      <w:proofErr w:type="spellStart"/>
      <w:r w:rsidR="00CF3026" w:rsidRPr="00980040">
        <w:t>Hiren</w:t>
      </w:r>
      <w:proofErr w:type="spellEnd"/>
      <w:r w:rsidR="00CF3026" w:rsidRPr="00980040">
        <w:t xml:space="preserve"> </w:t>
      </w:r>
      <w:proofErr w:type="spellStart"/>
      <w:r w:rsidR="00CF3026" w:rsidRPr="00980040">
        <w:t>Rasania</w:t>
      </w:r>
      <w:proofErr w:type="spellEnd"/>
      <w:r w:rsidR="00CF3026" w:rsidRPr="00980040">
        <w:t>):</w:t>
      </w:r>
      <w:r w:rsidR="00CF3026" w:rsidRPr="00CF3026">
        <w:t xml:space="preserve"> </w:t>
      </w:r>
    </w:p>
    <w:p w14:paraId="4B9BBFFE" w14:textId="77777777" w:rsidR="00CF3026" w:rsidRDefault="00CF3026" w:rsidP="00665358">
      <w:r w:rsidRPr="004941EC">
        <w:t>An Airbag is an automotive safety restraint system for an occupant as well as passengers. The system consists of a flexible fabric envelope or cushion, designed to inflate rapidly during an automobile collision. Its purpose is to cushion occupants during a crash and provide protection to their bodies when they strike interior objects such as the steering wheel or a window etc. Thus it lowers the number of injuries by reducing the force exerted by steering wheel, windows and the dashboard at any point on the body. This is a</w:t>
      </w:r>
      <w:r>
        <w:t xml:space="preserve">ccomplished in two ways, </w:t>
      </w:r>
      <w:proofErr w:type="spellStart"/>
      <w:r w:rsidRPr="004941EC">
        <w:t>viz</w:t>
      </w:r>
      <w:proofErr w:type="spellEnd"/>
      <w:r w:rsidRPr="004941EC">
        <w:t>;</w:t>
      </w:r>
    </w:p>
    <w:p w14:paraId="3121574E" w14:textId="77777777" w:rsidR="00CF3026" w:rsidRDefault="00CF3026" w:rsidP="00665358">
      <w:r>
        <w:t>B</w:t>
      </w:r>
      <w:r w:rsidRPr="004941EC">
        <w:t>y increasing the interval over the force being applied or</w:t>
      </w:r>
    </w:p>
    <w:p w14:paraId="671F119E" w14:textId="77777777" w:rsidR="00CF3026" w:rsidRPr="004941EC" w:rsidRDefault="00CF3026" w:rsidP="00665358">
      <w:r>
        <w:t>B</w:t>
      </w:r>
      <w:r w:rsidRPr="004941EC">
        <w:t>y spreading the for</w:t>
      </w:r>
      <w:r>
        <w:t>c</w:t>
      </w:r>
      <w:r w:rsidRPr="004941EC">
        <w:t>e ove</w:t>
      </w:r>
      <w:r>
        <w:t>r a large area of the body.</w:t>
      </w:r>
    </w:p>
    <w:p w14:paraId="2DF3C2C6" w14:textId="77777777" w:rsidR="00CF3026" w:rsidRDefault="00CF3026" w:rsidP="00665358">
      <w:r w:rsidRPr="00597DE3">
        <w:t>Air bag fabric has to keep a balance be</w:t>
      </w:r>
      <w:r>
        <w:t xml:space="preserve">tween two extreme </w:t>
      </w:r>
      <w:proofErr w:type="spellStart"/>
      <w:r>
        <w:t>conditions.</w:t>
      </w:r>
      <w:r w:rsidRPr="00597DE3">
        <w:t>It</w:t>
      </w:r>
      <w:proofErr w:type="spellEnd"/>
      <w:r w:rsidRPr="00597DE3">
        <w:t xml:space="preserve"> has to be sufficiently flexible to fold into relatively small volumes. At the same time it should be sufficiently strong to withstand the deployment at high speed, e.g. under the influence of an explosive charge, and the impact of passengers or oth</w:t>
      </w:r>
      <w:r>
        <w:t>er influences when inflated</w:t>
      </w:r>
      <w:r w:rsidRPr="00597DE3">
        <w:t xml:space="preserve">. </w:t>
      </w:r>
      <w:r w:rsidRPr="00874349">
        <w:t>Air bags must inflate very rapidly to be effective, and therefore come out of the steering wheel hub or instrumental panel with considerable force, generally at a speed over 100 mph</w:t>
      </w:r>
      <w:r>
        <w:t>.</w:t>
      </w:r>
    </w:p>
    <w:p w14:paraId="7B8400BD" w14:textId="77777777" w:rsidR="00CF3026" w:rsidRDefault="00CF3026" w:rsidP="00665358"/>
    <w:p w14:paraId="0ADB3035" w14:textId="75C95595" w:rsidR="00CF3026" w:rsidRDefault="00CF3026" w:rsidP="00D85D73">
      <w:bookmarkStart w:id="32" w:name="_Toc34608210"/>
      <w:r w:rsidRPr="00980040">
        <w:t xml:space="preserve">Decision Algorithm for Smart Airbag Deployment Safety </w:t>
      </w:r>
      <w:bookmarkEnd w:id="32"/>
      <w:r w:rsidR="00D85D73" w:rsidRPr="00980040">
        <w:t>Issues (</w:t>
      </w:r>
      <w:proofErr w:type="spellStart"/>
      <w:r w:rsidRPr="00980040">
        <w:t>Aini</w:t>
      </w:r>
      <w:proofErr w:type="spellEnd"/>
      <w:r w:rsidRPr="00980040">
        <w:t xml:space="preserve"> Hussain, Member, IEEE, </w:t>
      </w:r>
      <w:proofErr w:type="gramStart"/>
      <w:r w:rsidRPr="00980040">
        <w:t>M</w:t>
      </w:r>
      <w:proofErr w:type="gramEnd"/>
      <w:r w:rsidRPr="00980040">
        <w:t xml:space="preserve"> A </w:t>
      </w:r>
      <w:proofErr w:type="spellStart"/>
      <w:r w:rsidRPr="00980040">
        <w:t>Hannan</w:t>
      </w:r>
      <w:proofErr w:type="spellEnd"/>
      <w:r w:rsidRPr="00980040">
        <w:t xml:space="preserve">, </w:t>
      </w:r>
      <w:proofErr w:type="spellStart"/>
      <w:r w:rsidRPr="00980040">
        <w:t>Azah</w:t>
      </w:r>
      <w:proofErr w:type="spellEnd"/>
      <w:r w:rsidRPr="00980040">
        <w:t xml:space="preserve"> Mohamed, Senior Member, IEEE, </w:t>
      </w:r>
      <w:proofErr w:type="spellStart"/>
      <w:r w:rsidRPr="00980040">
        <w:t>Hilmi</w:t>
      </w:r>
      <w:proofErr w:type="spellEnd"/>
      <w:r w:rsidRPr="00980040">
        <w:t xml:space="preserve"> </w:t>
      </w:r>
      <w:proofErr w:type="spellStart"/>
      <w:r w:rsidRPr="00980040">
        <w:t>Sanusi</w:t>
      </w:r>
      <w:proofErr w:type="spellEnd"/>
      <w:r w:rsidRPr="00980040">
        <w:t xml:space="preserve"> and </w:t>
      </w:r>
      <w:proofErr w:type="spellStart"/>
      <w:r w:rsidRPr="00980040">
        <w:t>Burhanuddin</w:t>
      </w:r>
      <w:proofErr w:type="spellEnd"/>
      <w:r w:rsidRPr="00980040">
        <w:t xml:space="preserve"> </w:t>
      </w:r>
      <w:proofErr w:type="spellStart"/>
      <w:r w:rsidRPr="00980040">
        <w:t>Yeop</w:t>
      </w:r>
      <w:proofErr w:type="spellEnd"/>
      <w:r w:rsidRPr="00980040">
        <w:t xml:space="preserve"> </w:t>
      </w:r>
      <w:proofErr w:type="spellStart"/>
      <w:r w:rsidRPr="00980040">
        <w:t>Majlis</w:t>
      </w:r>
      <w:proofErr w:type="spellEnd"/>
      <w:r w:rsidRPr="00980040">
        <w:t>, Member, IEEE):</w:t>
      </w:r>
    </w:p>
    <w:p w14:paraId="15D514F5" w14:textId="783441F1" w:rsidR="00CF3026" w:rsidRDefault="00CF3026" w:rsidP="00665358">
      <w:r w:rsidRPr="00CF3026">
        <w:t>Airbag deployment has been known to be responsible for huge death, incidental injuries and broken bones due to low crash severity and wrong deployment decisions. Therefore, the authorities and industries have been looking for more innovative and intelligent products to be realized for future enhancements in the vehicle safety systems (</w:t>
      </w:r>
      <w:proofErr w:type="spellStart"/>
      <w:r w:rsidRPr="00CF3026">
        <w:t>vsss</w:t>
      </w:r>
      <w:proofErr w:type="spellEnd"/>
      <w:r w:rsidRPr="00CF3026">
        <w:t xml:space="preserve">). Although the </w:t>
      </w:r>
      <w:proofErr w:type="spellStart"/>
      <w:r w:rsidRPr="00CF3026">
        <w:t>vsss</w:t>
      </w:r>
      <w:proofErr w:type="spellEnd"/>
      <w:r w:rsidRPr="00CF3026">
        <w:t xml:space="preserve"> technologies have advanced considerably, they still face challenges such as how to avoid unnecessary and untimely airbag deployments that can be hazardous and fatal. Currently, most of the existing airbag systems deploy without regard to occupant </w:t>
      </w:r>
      <w:r w:rsidRPr="00CF3026">
        <w:rPr>
          <w:rStyle w:val="Heading4Char"/>
          <w:rFonts w:eastAsiaTheme="minorEastAsia"/>
          <w:caps w:val="0"/>
          <w:sz w:val="24"/>
          <w:szCs w:val="24"/>
        </w:rPr>
        <w:t>size and position. It intends to provide a thorough discussion relating to the occupancy detection, occupant size classification, occupant off-position detection to determine safe distance zone for airbag deployment, crash</w:t>
      </w:r>
      <w:r w:rsidRPr="00CF3026">
        <w:t xml:space="preserve">-severity analysis and airbag decision algorithms via a computer modeling. The proposed system model </w:t>
      </w:r>
      <w:r w:rsidRPr="00CF3026">
        <w:lastRenderedPageBreak/>
        <w:t>consists of three main modules namely, occupant sensing, crash severity analysis and decision fusion.</w:t>
      </w:r>
    </w:p>
    <w:p w14:paraId="07D2A34E" w14:textId="650D2D80" w:rsidR="00931DB9" w:rsidRDefault="00931DB9" w:rsidP="00665358"/>
    <w:p w14:paraId="690C03CA" w14:textId="57F5FB41" w:rsidR="00931DB9" w:rsidRDefault="00931DB9" w:rsidP="00931DB9">
      <w:pPr>
        <w:pStyle w:val="Heading2"/>
      </w:pPr>
      <w:bookmarkStart w:id="33" w:name="_Toc35423668"/>
      <w:r>
        <w:t>SEAT BELT ALERT SYSTEM</w:t>
      </w:r>
      <w:bookmarkEnd w:id="33"/>
    </w:p>
    <w:tbl>
      <w:tblPr>
        <w:tblStyle w:val="GridTable4-Accent2"/>
        <w:tblW w:w="10178" w:type="dxa"/>
        <w:tblLook w:val="04A0" w:firstRow="1" w:lastRow="0" w:firstColumn="1" w:lastColumn="0" w:noHBand="0" w:noVBand="1"/>
      </w:tblPr>
      <w:tblGrid>
        <w:gridCol w:w="1129"/>
        <w:gridCol w:w="3119"/>
        <w:gridCol w:w="3402"/>
        <w:gridCol w:w="2528"/>
      </w:tblGrid>
      <w:tr w:rsidR="00931DB9" w14:paraId="0AFD6ED1" w14:textId="77777777" w:rsidTr="0042315F">
        <w:trPr>
          <w:cnfStyle w:val="100000000000" w:firstRow="1" w:lastRow="0" w:firstColumn="0" w:lastColumn="0" w:oddVBand="0" w:evenVBand="0" w:oddHBand="0" w:evenHBand="0" w:firstRowFirstColumn="0" w:firstRowLastColumn="0" w:lastRowFirstColumn="0" w:lastRowLastColumn="0"/>
          <w:trHeight w:val="1340"/>
        </w:trPr>
        <w:tc>
          <w:tcPr>
            <w:cnfStyle w:val="001000000000" w:firstRow="0" w:lastRow="0" w:firstColumn="1" w:lastColumn="0" w:oddVBand="0" w:evenVBand="0" w:oddHBand="0" w:evenHBand="0" w:firstRowFirstColumn="0" w:firstRowLastColumn="0" w:lastRowFirstColumn="0" w:lastRowLastColumn="0"/>
            <w:tcW w:w="1129" w:type="dxa"/>
          </w:tcPr>
          <w:p w14:paraId="0CFA401E" w14:textId="77777777" w:rsidR="00931DB9" w:rsidRPr="00656AF9" w:rsidRDefault="00931DB9" w:rsidP="0042315F">
            <w:pPr>
              <w:spacing w:before="240"/>
              <w:jc w:val="center"/>
              <w:rPr>
                <w:b w:val="0"/>
              </w:rPr>
            </w:pPr>
            <w:proofErr w:type="spellStart"/>
            <w:r>
              <w:rPr>
                <w:b w:val="0"/>
              </w:rPr>
              <w:t>Sr</w:t>
            </w:r>
            <w:proofErr w:type="spellEnd"/>
            <w:r>
              <w:rPr>
                <w:b w:val="0"/>
              </w:rPr>
              <w:t xml:space="preserve"> No.</w:t>
            </w:r>
          </w:p>
        </w:tc>
        <w:tc>
          <w:tcPr>
            <w:tcW w:w="3119" w:type="dxa"/>
          </w:tcPr>
          <w:p w14:paraId="777A694E" w14:textId="77777777" w:rsidR="00931DB9" w:rsidRPr="00656AF9" w:rsidRDefault="00931DB9" w:rsidP="0042315F">
            <w:pPr>
              <w:spacing w:before="240"/>
              <w:jc w:val="center"/>
              <w:cnfStyle w:val="100000000000" w:firstRow="1" w:lastRow="0" w:firstColumn="0" w:lastColumn="0" w:oddVBand="0" w:evenVBand="0" w:oddHBand="0" w:evenHBand="0" w:firstRowFirstColumn="0" w:firstRowLastColumn="0" w:lastRowFirstColumn="0" w:lastRowLastColumn="0"/>
              <w:rPr>
                <w:b w:val="0"/>
              </w:rPr>
            </w:pPr>
            <w:r>
              <w:rPr>
                <w:b w:val="0"/>
              </w:rPr>
              <w:t>Features</w:t>
            </w:r>
          </w:p>
        </w:tc>
        <w:tc>
          <w:tcPr>
            <w:tcW w:w="3402" w:type="dxa"/>
          </w:tcPr>
          <w:p w14:paraId="2E26CE32" w14:textId="77777777" w:rsidR="00931DB9" w:rsidRPr="00656AF9" w:rsidRDefault="00931DB9" w:rsidP="0042315F">
            <w:pPr>
              <w:spacing w:before="240"/>
              <w:jc w:val="center"/>
              <w:cnfStyle w:val="100000000000" w:firstRow="1" w:lastRow="0" w:firstColumn="0" w:lastColumn="0" w:oddVBand="0" w:evenVBand="0" w:oddHBand="0" w:evenHBand="0" w:firstRowFirstColumn="0" w:firstRowLastColumn="0" w:lastRowFirstColumn="0" w:lastRowLastColumn="0"/>
              <w:rPr>
                <w:b w:val="0"/>
              </w:rPr>
            </w:pPr>
            <w:r>
              <w:rPr>
                <w:b w:val="0"/>
              </w:rPr>
              <w:t>Title</w:t>
            </w:r>
          </w:p>
        </w:tc>
        <w:tc>
          <w:tcPr>
            <w:tcW w:w="2528" w:type="dxa"/>
          </w:tcPr>
          <w:p w14:paraId="21C12D8E" w14:textId="77777777" w:rsidR="00931DB9" w:rsidRPr="00656AF9" w:rsidRDefault="00931DB9" w:rsidP="0042315F">
            <w:pPr>
              <w:spacing w:before="240"/>
              <w:cnfStyle w:val="100000000000" w:firstRow="1" w:lastRow="0" w:firstColumn="0" w:lastColumn="0" w:oddVBand="0" w:evenVBand="0" w:oddHBand="0" w:evenHBand="0" w:firstRowFirstColumn="0" w:firstRowLastColumn="0" w:lastRowFirstColumn="0" w:lastRowLastColumn="0"/>
              <w:rPr>
                <w:b w:val="0"/>
              </w:rPr>
            </w:pPr>
            <w:r>
              <w:rPr>
                <w:b w:val="0"/>
              </w:rPr>
              <w:t>Author</w:t>
            </w:r>
          </w:p>
        </w:tc>
      </w:tr>
      <w:tr w:rsidR="00931DB9" w14:paraId="39669850" w14:textId="77777777" w:rsidTr="0042315F">
        <w:trPr>
          <w:cnfStyle w:val="000000100000" w:firstRow="0" w:lastRow="0" w:firstColumn="0" w:lastColumn="0" w:oddVBand="0" w:evenVBand="0" w:oddHBand="1" w:evenHBand="0" w:firstRowFirstColumn="0" w:firstRowLastColumn="0" w:lastRowFirstColumn="0" w:lastRowLastColumn="0"/>
          <w:trHeight w:val="689"/>
        </w:trPr>
        <w:tc>
          <w:tcPr>
            <w:cnfStyle w:val="001000000000" w:firstRow="0" w:lastRow="0" w:firstColumn="1" w:lastColumn="0" w:oddVBand="0" w:evenVBand="0" w:oddHBand="0" w:evenHBand="0" w:firstRowFirstColumn="0" w:firstRowLastColumn="0" w:lastRowFirstColumn="0" w:lastRowLastColumn="0"/>
            <w:tcW w:w="1129" w:type="dxa"/>
          </w:tcPr>
          <w:p w14:paraId="3790ED51" w14:textId="77777777" w:rsidR="00931DB9" w:rsidRDefault="00931DB9" w:rsidP="0042315F">
            <w:pPr>
              <w:rPr>
                <w:b w:val="0"/>
                <w:bCs w:val="0"/>
              </w:rPr>
            </w:pPr>
            <w:r>
              <w:rPr>
                <w:b w:val="0"/>
                <w:bCs w:val="0"/>
              </w:rPr>
              <w:t>1.</w:t>
            </w:r>
          </w:p>
        </w:tc>
        <w:tc>
          <w:tcPr>
            <w:tcW w:w="3119" w:type="dxa"/>
          </w:tcPr>
          <w:p w14:paraId="4DED0867"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Seat belt </w:t>
            </w:r>
          </w:p>
        </w:tc>
        <w:tc>
          <w:tcPr>
            <w:tcW w:w="3402" w:type="dxa"/>
          </w:tcPr>
          <w:p w14:paraId="1968384E" w14:textId="77777777" w:rsidR="00931DB9" w:rsidRPr="00A42676" w:rsidRDefault="00931DB9" w:rsidP="0042315F">
            <w:pPr>
              <w:cnfStyle w:val="000000100000" w:firstRow="0" w:lastRow="0" w:firstColumn="0" w:lastColumn="0" w:oddVBand="0" w:evenVBand="0" w:oddHBand="1" w:evenHBand="0" w:firstRowFirstColumn="0" w:firstRowLastColumn="0" w:lastRowFirstColumn="0" w:lastRowLastColumn="0"/>
            </w:pPr>
            <w:r>
              <w:t>Seat belt alert system with ignition control in car</w:t>
            </w:r>
          </w:p>
        </w:tc>
        <w:tc>
          <w:tcPr>
            <w:tcW w:w="2528" w:type="dxa"/>
          </w:tcPr>
          <w:p w14:paraId="4E44B67E"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1 </w:t>
            </w:r>
            <w:proofErr w:type="spellStart"/>
            <w:r>
              <w:t>Akshay</w:t>
            </w:r>
            <w:proofErr w:type="spellEnd"/>
            <w:r>
              <w:t xml:space="preserve"> </w:t>
            </w:r>
            <w:proofErr w:type="spellStart"/>
            <w:r>
              <w:t>Vetal</w:t>
            </w:r>
            <w:proofErr w:type="spellEnd"/>
            <w:r>
              <w:t xml:space="preserve">, 2 Gaurav </w:t>
            </w:r>
            <w:proofErr w:type="spellStart"/>
            <w:r>
              <w:t>Sakurde</w:t>
            </w:r>
            <w:proofErr w:type="spellEnd"/>
            <w:r>
              <w:t>,</w:t>
            </w:r>
          </w:p>
          <w:p w14:paraId="3D19D56B"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3 </w:t>
            </w:r>
            <w:proofErr w:type="spellStart"/>
            <w:r>
              <w:t>Pradip</w:t>
            </w:r>
            <w:proofErr w:type="spellEnd"/>
            <w:r>
              <w:t xml:space="preserve"> </w:t>
            </w:r>
            <w:proofErr w:type="spellStart"/>
            <w:r>
              <w:t>Salunke</w:t>
            </w:r>
            <w:proofErr w:type="spellEnd"/>
            <w:r>
              <w:t xml:space="preserve">,  </w:t>
            </w:r>
          </w:p>
          <w:p w14:paraId="231D34F4" w14:textId="77777777" w:rsidR="00931DB9" w:rsidRDefault="00931DB9" w:rsidP="0042315F">
            <w:pPr>
              <w:cnfStyle w:val="000000100000" w:firstRow="0" w:lastRow="0" w:firstColumn="0" w:lastColumn="0" w:oddVBand="0" w:evenVBand="0" w:oddHBand="1" w:evenHBand="0" w:firstRowFirstColumn="0" w:firstRowLastColumn="0" w:lastRowFirstColumn="0" w:lastRowLastColumn="0"/>
            </w:pPr>
            <w:r>
              <w:t xml:space="preserve">4 </w:t>
            </w:r>
            <w:proofErr w:type="spellStart"/>
            <w:r>
              <w:t>Krinshna</w:t>
            </w:r>
            <w:proofErr w:type="spellEnd"/>
            <w:r>
              <w:t xml:space="preserve"> </w:t>
            </w:r>
            <w:proofErr w:type="spellStart"/>
            <w:r>
              <w:t>Barskar</w:t>
            </w:r>
            <w:proofErr w:type="spellEnd"/>
            <w:r>
              <w:t xml:space="preserve">, </w:t>
            </w:r>
          </w:p>
          <w:p w14:paraId="32852844" w14:textId="77777777" w:rsidR="00931DB9" w:rsidRPr="00A42676" w:rsidRDefault="00931DB9" w:rsidP="0042315F">
            <w:pPr>
              <w:cnfStyle w:val="000000100000" w:firstRow="0" w:lastRow="0" w:firstColumn="0" w:lastColumn="0" w:oddVBand="0" w:evenVBand="0" w:oddHBand="1" w:evenHBand="0" w:firstRowFirstColumn="0" w:firstRowLastColumn="0" w:lastRowFirstColumn="0" w:lastRowLastColumn="0"/>
            </w:pPr>
            <w:r>
              <w:t xml:space="preserve">5 Prof. M. B. </w:t>
            </w:r>
            <w:proofErr w:type="spellStart"/>
            <w:r>
              <w:t>Bankar</w:t>
            </w:r>
            <w:proofErr w:type="spellEnd"/>
          </w:p>
        </w:tc>
      </w:tr>
      <w:tr w:rsidR="00931DB9" w14:paraId="2E765FC7" w14:textId="77777777" w:rsidTr="0042315F">
        <w:trPr>
          <w:trHeight w:val="689"/>
        </w:trPr>
        <w:tc>
          <w:tcPr>
            <w:cnfStyle w:val="001000000000" w:firstRow="0" w:lastRow="0" w:firstColumn="1" w:lastColumn="0" w:oddVBand="0" w:evenVBand="0" w:oddHBand="0" w:evenHBand="0" w:firstRowFirstColumn="0" w:firstRowLastColumn="0" w:lastRowFirstColumn="0" w:lastRowLastColumn="0"/>
            <w:tcW w:w="1129" w:type="dxa"/>
          </w:tcPr>
          <w:p w14:paraId="2FEE0636" w14:textId="77777777" w:rsidR="00931DB9" w:rsidRPr="009C261A" w:rsidRDefault="00931DB9" w:rsidP="0042315F">
            <w:pPr>
              <w:rPr>
                <w:b w:val="0"/>
                <w:bCs w:val="0"/>
              </w:rPr>
            </w:pPr>
            <w:r>
              <w:rPr>
                <w:b w:val="0"/>
                <w:bCs w:val="0"/>
              </w:rPr>
              <w:t>2.</w:t>
            </w:r>
          </w:p>
        </w:tc>
        <w:tc>
          <w:tcPr>
            <w:tcW w:w="3119" w:type="dxa"/>
          </w:tcPr>
          <w:p w14:paraId="5971149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t>Seat belt</w:t>
            </w:r>
          </w:p>
        </w:tc>
        <w:tc>
          <w:tcPr>
            <w:tcW w:w="3402" w:type="dxa"/>
          </w:tcPr>
          <w:p w14:paraId="622FCFED" w14:textId="77777777" w:rsidR="00931DB9" w:rsidRPr="00A42676" w:rsidRDefault="00931DB9" w:rsidP="0042315F">
            <w:pPr>
              <w:cnfStyle w:val="000000000000" w:firstRow="0" w:lastRow="0" w:firstColumn="0" w:lastColumn="0" w:oddVBand="0" w:evenVBand="0" w:oddHBand="0" w:evenHBand="0" w:firstRowFirstColumn="0" w:firstRowLastColumn="0" w:lastRowFirstColumn="0" w:lastRowLastColumn="0"/>
            </w:pPr>
            <w:r>
              <w:t>Seat belt safety features using sensors to protect occupants</w:t>
            </w:r>
          </w:p>
        </w:tc>
        <w:tc>
          <w:tcPr>
            <w:tcW w:w="2528" w:type="dxa"/>
          </w:tcPr>
          <w:p w14:paraId="5F48A69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rsidRPr="00A42676">
              <w:t xml:space="preserve"> </w:t>
            </w:r>
            <w:r>
              <w:t>S.D Rahul,</w:t>
            </w:r>
          </w:p>
          <w:p w14:paraId="012BD37D"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r>
              <w:t>Bhardwaj,</w:t>
            </w:r>
          </w:p>
          <w:p w14:paraId="095D13B7" w14:textId="77777777" w:rsidR="00931DB9" w:rsidRDefault="00931DB9" w:rsidP="0042315F">
            <w:pPr>
              <w:cnfStyle w:val="000000000000" w:firstRow="0" w:lastRow="0" w:firstColumn="0" w:lastColumn="0" w:oddVBand="0" w:evenVBand="0" w:oddHBand="0" w:evenHBand="0" w:firstRowFirstColumn="0" w:firstRowLastColumn="0" w:lastRowFirstColumn="0" w:lastRowLastColumn="0"/>
            </w:pPr>
            <w:proofErr w:type="spellStart"/>
            <w:r>
              <w:t>ShraddhaR</w:t>
            </w:r>
            <w:proofErr w:type="spellEnd"/>
            <w:r>
              <w:t>,</w:t>
            </w:r>
          </w:p>
          <w:p w14:paraId="52CA1AE3" w14:textId="77777777" w:rsidR="00931DB9" w:rsidRPr="00A42676" w:rsidRDefault="00931DB9" w:rsidP="0042315F">
            <w:pPr>
              <w:cnfStyle w:val="000000000000" w:firstRow="0" w:lastRow="0" w:firstColumn="0" w:lastColumn="0" w:oddVBand="0" w:evenVBand="0" w:oddHBand="0" w:evenHBand="0" w:firstRowFirstColumn="0" w:firstRowLastColumn="0" w:lastRowFirstColumn="0" w:lastRowLastColumn="0"/>
            </w:pPr>
            <w:proofErr w:type="spellStart"/>
            <w:r>
              <w:t>Jogdhankar</w:t>
            </w:r>
            <w:proofErr w:type="spellEnd"/>
          </w:p>
        </w:tc>
      </w:tr>
    </w:tbl>
    <w:p w14:paraId="71906CAC" w14:textId="1F181AF1" w:rsidR="00CF3026" w:rsidRDefault="00CF3026" w:rsidP="00665358"/>
    <w:p w14:paraId="4B4AF76D" w14:textId="47D99D98" w:rsidR="00CF3026" w:rsidRPr="00931DB9" w:rsidRDefault="00CF3026" w:rsidP="00931DB9">
      <w:pPr>
        <w:pStyle w:val="Heading2"/>
      </w:pPr>
      <w:bookmarkStart w:id="34" w:name="_Toc35423669"/>
      <w:r w:rsidRPr="00931DB9">
        <w:t>PASSIVE KEYLESS ENTRY</w:t>
      </w:r>
      <w:bookmarkEnd w:id="34"/>
    </w:p>
    <w:p w14:paraId="18F79A4E" w14:textId="6CA46465" w:rsidR="0057444E" w:rsidRPr="00837D1B" w:rsidRDefault="0057444E" w:rsidP="00665358">
      <w:r w:rsidRPr="00837D1B">
        <w:t>[1] Hands-free Remote Entry System</w:t>
      </w:r>
    </w:p>
    <w:p w14:paraId="06680713" w14:textId="7BACF625" w:rsidR="0057444E" w:rsidRDefault="0057444E" w:rsidP="00665358">
      <w:r w:rsidRPr="00837D1B">
        <w:t xml:space="preserve">   This paper shows the hands-free system used in automobiles for increased security and ease of access to the vehicle without any physical entry on system to identify the signal and unlock which button is pressed</w:t>
      </w:r>
      <w:r w:rsidR="00837D1B" w:rsidRPr="00837D1B">
        <w:t>.</w:t>
      </w:r>
      <w:r w:rsidR="004F166C">
        <w:t xml:space="preserve"> Using a control unit to provide a code for every request and to use it for authentication purpose to follow the action.</w:t>
      </w:r>
    </w:p>
    <w:p w14:paraId="706ACCC8" w14:textId="77777777" w:rsidR="00837D1B" w:rsidRPr="00837D1B" w:rsidRDefault="00837D1B" w:rsidP="00665358"/>
    <w:p w14:paraId="5F8739D1" w14:textId="713771F1" w:rsidR="00C03148" w:rsidRDefault="00837D1B" w:rsidP="00665358">
      <w:r w:rsidRPr="00837D1B">
        <w:t>[2]Passive remote</w:t>
      </w:r>
    </w:p>
    <w:p w14:paraId="771B0D3A" w14:textId="45C7EC26" w:rsidR="00837D1B" w:rsidRDefault="00837D1B" w:rsidP="00665358">
      <w:r>
        <w:t xml:space="preserve">   The purpose is to help understand the basic technology involved in the system to create an area of sensors where in the main receiver when inside, could be used only for accessing the various functioned it is programmed to.</w:t>
      </w:r>
    </w:p>
    <w:p w14:paraId="21BB5AFB" w14:textId="1DEA0C6D" w:rsidR="00837D1B" w:rsidRDefault="00837D1B" w:rsidP="00665358"/>
    <w:p w14:paraId="36EB831F" w14:textId="33A5F573" w:rsidR="00837D1B" w:rsidRDefault="00837D1B" w:rsidP="00665358">
      <w:r w:rsidRPr="00837D1B">
        <w:t>[3]</w:t>
      </w:r>
      <w:r>
        <w:t xml:space="preserve"> Keyless remote system</w:t>
      </w:r>
    </w:p>
    <w:p w14:paraId="00C605D6" w14:textId="55F44C41" w:rsidR="00837D1B" w:rsidRDefault="00837D1B" w:rsidP="00665358">
      <w:r>
        <w:t xml:space="preserve">   The use of a mobile device having Bluetooth connectivity is used to connect to the vehicle and perform the security actions from anywhere in the world. The use of only the mobile device to connect to the vehicle having a ranged frequency.</w:t>
      </w:r>
      <w:r w:rsidR="004F166C">
        <w:t xml:space="preserve"> </w:t>
      </w:r>
    </w:p>
    <w:p w14:paraId="005D6D60" w14:textId="17FDA4FA" w:rsidR="00837D1B" w:rsidRDefault="00837D1B" w:rsidP="00665358"/>
    <w:p w14:paraId="78AED885" w14:textId="64BEA8A0" w:rsidR="00837D1B" w:rsidRDefault="00837D1B" w:rsidP="00665358">
      <w:r w:rsidRPr="00837D1B">
        <w:t>[4]</w:t>
      </w:r>
      <w:r>
        <w:t xml:space="preserve">Study on vehicle and garage Remote entry </w:t>
      </w:r>
    </w:p>
    <w:p w14:paraId="0BDB749B" w14:textId="3344D064" w:rsidR="0057444E" w:rsidRDefault="00837D1B" w:rsidP="00D85D73">
      <w:r>
        <w:lastRenderedPageBreak/>
        <w:t xml:space="preserve">   This information helped to understand the old system of using a radio signal of specific frequency to perform actions and the required lock/unlock functions.</w:t>
      </w:r>
      <w:r w:rsidR="004F166C">
        <w:t xml:space="preserve"> The direct connection when in direct sight provided a convenience feature which was at times only implemented in luxury cars. Having a key fob to do such actions without physical effort helped a lot and changed the present i</w:t>
      </w:r>
      <w:r w:rsidR="00D85D73">
        <w:t>terations on a whole new level.</w:t>
      </w:r>
    </w:p>
    <w:p w14:paraId="23150071" w14:textId="67A32410" w:rsidR="004F166C" w:rsidRDefault="004F166C" w:rsidP="00625543"/>
    <w:p w14:paraId="1496A9E8" w14:textId="3DDBF6C3" w:rsidR="004F166C" w:rsidRDefault="004F166C" w:rsidP="00625543"/>
    <w:p w14:paraId="3A966D3C" w14:textId="0E7DB2C8" w:rsidR="004F166C" w:rsidRDefault="004F166C" w:rsidP="00625543"/>
    <w:p w14:paraId="07406AE4" w14:textId="5CC362C4" w:rsidR="004F166C" w:rsidRDefault="004F166C" w:rsidP="00625543"/>
    <w:p w14:paraId="4EB0F01D" w14:textId="52051BCC" w:rsidR="004F166C" w:rsidRDefault="004F166C" w:rsidP="00625543"/>
    <w:p w14:paraId="29084F55" w14:textId="28DD22C4" w:rsidR="004F166C" w:rsidRDefault="004F166C" w:rsidP="00625543"/>
    <w:p w14:paraId="0CD60B05" w14:textId="77777777" w:rsidR="00665358" w:rsidRDefault="00665358" w:rsidP="00625543"/>
    <w:p w14:paraId="0A7172D2" w14:textId="77777777" w:rsidR="00665358" w:rsidRDefault="00665358" w:rsidP="00625543"/>
    <w:p w14:paraId="3D4E9803" w14:textId="77777777" w:rsidR="00665358" w:rsidRDefault="00665358" w:rsidP="00625543"/>
    <w:p w14:paraId="0B2A8E00" w14:textId="77777777" w:rsidR="00665358" w:rsidRDefault="00665358" w:rsidP="00625543"/>
    <w:p w14:paraId="7A96407B" w14:textId="77777777" w:rsidR="00665358" w:rsidRDefault="00665358" w:rsidP="00625543"/>
    <w:p w14:paraId="7134AE82" w14:textId="77777777" w:rsidR="00665358" w:rsidRDefault="00665358" w:rsidP="00625543"/>
    <w:p w14:paraId="0D17ACF0" w14:textId="77777777" w:rsidR="00665358" w:rsidRDefault="00665358" w:rsidP="00625543"/>
    <w:p w14:paraId="60522277" w14:textId="77777777" w:rsidR="00665358" w:rsidRDefault="00665358" w:rsidP="00625543"/>
    <w:p w14:paraId="4A0120AC" w14:textId="77777777" w:rsidR="00665358" w:rsidRDefault="00665358" w:rsidP="00625543"/>
    <w:p w14:paraId="284F407A" w14:textId="77777777" w:rsidR="00665358" w:rsidRDefault="00665358" w:rsidP="00625543"/>
    <w:p w14:paraId="03694192" w14:textId="77777777" w:rsidR="00665358" w:rsidRDefault="00665358" w:rsidP="00625543"/>
    <w:p w14:paraId="780528D2" w14:textId="77777777" w:rsidR="00665358" w:rsidRDefault="00665358" w:rsidP="00625543"/>
    <w:p w14:paraId="78FBF5A0" w14:textId="77777777" w:rsidR="00665358" w:rsidRDefault="00665358" w:rsidP="00625543"/>
    <w:p w14:paraId="750AE658" w14:textId="77777777" w:rsidR="00665358" w:rsidRDefault="00665358" w:rsidP="00625543"/>
    <w:p w14:paraId="3E33BB79" w14:textId="77777777" w:rsidR="00665358" w:rsidRDefault="00665358" w:rsidP="00625543"/>
    <w:p w14:paraId="286EE07D" w14:textId="037FD424" w:rsidR="004F166C" w:rsidRDefault="004F166C" w:rsidP="00625543"/>
    <w:p w14:paraId="7783C96C" w14:textId="10128BF0" w:rsidR="00625543" w:rsidRDefault="00625543" w:rsidP="00625543"/>
    <w:p w14:paraId="328F1D9A" w14:textId="729F54AD" w:rsidR="00931DB9" w:rsidRDefault="00931DB9" w:rsidP="00625543"/>
    <w:p w14:paraId="6580686E" w14:textId="3E8E7FA1" w:rsidR="00931DB9" w:rsidRDefault="00931DB9" w:rsidP="00625543"/>
    <w:p w14:paraId="7BC30785" w14:textId="739FC544" w:rsidR="00931DB9" w:rsidRDefault="00931DB9" w:rsidP="00625543"/>
    <w:p w14:paraId="535FC74D" w14:textId="34B4FEEB" w:rsidR="00931DB9" w:rsidRDefault="00931DB9" w:rsidP="00625543"/>
    <w:p w14:paraId="1EA4400F" w14:textId="1DAC0B04" w:rsidR="00931DB9" w:rsidRDefault="00931DB9" w:rsidP="00625543"/>
    <w:p w14:paraId="6C2F4CFA" w14:textId="3B1FBDB1" w:rsidR="00931DB9" w:rsidRDefault="00931DB9" w:rsidP="00625543"/>
    <w:p w14:paraId="4BBD00C9" w14:textId="3FFB2959" w:rsidR="00931DB9" w:rsidRDefault="00931DB9" w:rsidP="00625543"/>
    <w:p w14:paraId="216E0C2F" w14:textId="394761B2" w:rsidR="00931DB9" w:rsidRDefault="00931DB9" w:rsidP="00625543"/>
    <w:p w14:paraId="027BC887" w14:textId="179BCEF4" w:rsidR="00931DB9" w:rsidRDefault="00931DB9" w:rsidP="00625543"/>
    <w:p w14:paraId="4F5F141F" w14:textId="77777777" w:rsidR="00931DB9" w:rsidRDefault="00931DB9" w:rsidP="00625543"/>
    <w:p w14:paraId="3D64F077" w14:textId="7CF19FC0" w:rsidR="00DE680C" w:rsidRDefault="00DE680C" w:rsidP="00D85D73">
      <w:pPr>
        <w:pStyle w:val="Heading1"/>
      </w:pPr>
      <w:bookmarkStart w:id="35" w:name="_Toc35423670"/>
      <w:r>
        <w:lastRenderedPageBreak/>
        <w:t>UML DIAGRAM</w:t>
      </w:r>
      <w:bookmarkEnd w:id="35"/>
    </w:p>
    <w:p w14:paraId="6469CAB0" w14:textId="0F8C6719" w:rsidR="00DE680C" w:rsidRPr="00310DB8" w:rsidRDefault="00310DB8" w:rsidP="001F2DF4">
      <w:pPr>
        <w:pStyle w:val="Heading2"/>
      </w:pPr>
      <w:r>
        <w:t xml:space="preserve"> </w:t>
      </w:r>
      <w:bookmarkStart w:id="36" w:name="_Toc35423671"/>
      <w:r w:rsidR="00DE680C" w:rsidRPr="00310DB8">
        <w:t>STRUCTURAL DIAGRAM</w:t>
      </w:r>
      <w:bookmarkEnd w:id="36"/>
    </w:p>
    <w:p w14:paraId="57C77425" w14:textId="7FAF911B" w:rsidR="00310DB8" w:rsidRDefault="00310DB8" w:rsidP="000F1BD2">
      <w:pPr>
        <w:pStyle w:val="Heading3"/>
      </w:pPr>
      <w:r>
        <w:t xml:space="preserve"> </w:t>
      </w:r>
      <w:bookmarkStart w:id="37" w:name="_Toc35423672"/>
      <w:r w:rsidR="00DE680C">
        <w:t>PIN DIAGRAM</w:t>
      </w:r>
      <w:bookmarkEnd w:id="37"/>
    </w:p>
    <w:p w14:paraId="75D9002B" w14:textId="7A65DF0E" w:rsidR="00310DB8" w:rsidRDefault="00310DB8" w:rsidP="00D85D73">
      <w:pPr>
        <w:pStyle w:val="Heading1"/>
        <w:numPr>
          <w:ilvl w:val="0"/>
          <w:numId w:val="0"/>
        </w:numPr>
        <w:ind w:left="432"/>
      </w:pPr>
    </w:p>
    <w:p w14:paraId="744279BE" w14:textId="13748FEC" w:rsidR="00DE680C" w:rsidRDefault="00310DB8" w:rsidP="00DE680C">
      <w:r>
        <w:t xml:space="preserve">  </w:t>
      </w:r>
      <w:r w:rsidR="00DE680C" w:rsidRPr="008E64BB">
        <w:rPr>
          <w:noProof/>
        </w:rPr>
        <w:drawing>
          <wp:inline distT="0" distB="0" distL="0" distR="0" wp14:anchorId="14B2E67B" wp14:editId="65D5FD6A">
            <wp:extent cx="5943526" cy="3215640"/>
            <wp:effectExtent l="0" t="0" r="635" b="3810"/>
            <wp:docPr id="1" name="Picture 1" descr="Z:\Downloads\introduction-to-arduino-mega-5-768x4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Downloads\introduction-to-arduino-mega-5-768x413.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51459" cy="3219932"/>
                    </a:xfrm>
                    <a:prstGeom prst="rect">
                      <a:avLst/>
                    </a:prstGeom>
                    <a:noFill/>
                    <a:ln>
                      <a:noFill/>
                    </a:ln>
                  </pic:spPr>
                </pic:pic>
              </a:graphicData>
            </a:graphic>
          </wp:inline>
        </w:drawing>
      </w:r>
    </w:p>
    <w:p w14:paraId="1732B3D0" w14:textId="3837A1EE" w:rsidR="00C03148" w:rsidRPr="003A5F0C" w:rsidRDefault="00C03148" w:rsidP="00C03148">
      <w:pPr>
        <w:pStyle w:val="Quote"/>
        <w:rPr>
          <w:iCs w:val="0"/>
        </w:rPr>
      </w:pPr>
      <w:bookmarkStart w:id="38" w:name="_Toc5843605"/>
      <w:bookmarkStart w:id="39" w:name="_Toc34377082"/>
      <w:r w:rsidRPr="00F94201">
        <w:rPr>
          <w:rStyle w:val="Emphasis"/>
        </w:rPr>
        <w:t>Figure 1: Arduino PIN Diagram</w:t>
      </w:r>
      <w:bookmarkEnd w:id="38"/>
      <w:bookmarkEnd w:id="39"/>
    </w:p>
    <w:p w14:paraId="79C21AE9" w14:textId="538ACD46" w:rsidR="00310DB8" w:rsidRDefault="00310DB8" w:rsidP="00DE680C"/>
    <w:p w14:paraId="0EF1CFAC" w14:textId="6DCA3A96" w:rsidR="00051AD7" w:rsidRDefault="00051AD7" w:rsidP="00DE680C"/>
    <w:p w14:paraId="023684E8" w14:textId="406EA997" w:rsidR="00051AD7" w:rsidRDefault="00051AD7" w:rsidP="00DE680C"/>
    <w:p w14:paraId="706CE323" w14:textId="2DBDFC76" w:rsidR="00051AD7" w:rsidRDefault="00051AD7" w:rsidP="00DE680C"/>
    <w:p w14:paraId="6C8AFF20" w14:textId="4054115A" w:rsidR="00051AD7" w:rsidRDefault="00051AD7" w:rsidP="00DE680C"/>
    <w:p w14:paraId="742A84CE" w14:textId="204527A7" w:rsidR="00051AD7" w:rsidRDefault="00051AD7" w:rsidP="00DE680C"/>
    <w:p w14:paraId="180EF7CE" w14:textId="58F9DAE0" w:rsidR="00051AD7" w:rsidRDefault="00051AD7" w:rsidP="00DE680C"/>
    <w:p w14:paraId="044EA8E8" w14:textId="32062997" w:rsidR="00051AD7" w:rsidRDefault="00051AD7" w:rsidP="00DE680C"/>
    <w:p w14:paraId="317659B4" w14:textId="73D3AFEC" w:rsidR="00051AD7" w:rsidRDefault="00051AD7" w:rsidP="00DE680C"/>
    <w:p w14:paraId="1B10F343" w14:textId="748FD8B5" w:rsidR="00051AD7" w:rsidRDefault="00051AD7" w:rsidP="00DE680C"/>
    <w:p w14:paraId="4D797EA1" w14:textId="5C320D41" w:rsidR="00051AD7" w:rsidRDefault="00051AD7" w:rsidP="00DE680C"/>
    <w:p w14:paraId="07335ED8" w14:textId="2EC6D899" w:rsidR="00051AD7" w:rsidRDefault="00051AD7" w:rsidP="00DE680C"/>
    <w:p w14:paraId="1D702799" w14:textId="7A462D62" w:rsidR="00051AD7" w:rsidRDefault="00051AD7" w:rsidP="00DE680C"/>
    <w:p w14:paraId="7147EF1A" w14:textId="5AD0B77A" w:rsidR="00051AD7" w:rsidRDefault="00051AD7" w:rsidP="00DE680C"/>
    <w:p w14:paraId="141BA5D0" w14:textId="0523A2DB" w:rsidR="00051AD7" w:rsidRDefault="00051AD7" w:rsidP="00DE680C"/>
    <w:p w14:paraId="432B500C" w14:textId="1CF02D43" w:rsidR="00051AD7" w:rsidRDefault="00051AD7" w:rsidP="00DE680C"/>
    <w:p w14:paraId="45051504" w14:textId="77777777" w:rsidR="00CF3026" w:rsidRDefault="00CF3026" w:rsidP="00DE680C"/>
    <w:p w14:paraId="5FD5FD7D" w14:textId="77777777" w:rsidR="00051AD7" w:rsidRDefault="00051AD7" w:rsidP="00DE680C"/>
    <w:p w14:paraId="207EAD03" w14:textId="3A2F1897" w:rsidR="00DE680C" w:rsidRDefault="00310DB8" w:rsidP="000F1BD2">
      <w:pPr>
        <w:pStyle w:val="Heading3"/>
      </w:pPr>
      <w:r>
        <w:lastRenderedPageBreak/>
        <w:t xml:space="preserve"> </w:t>
      </w:r>
      <w:bookmarkStart w:id="40" w:name="_Toc35423673"/>
      <w:r w:rsidR="00DE680C">
        <w:t>BLOCK DIAGRAM</w:t>
      </w:r>
      <w:bookmarkEnd w:id="40"/>
    </w:p>
    <w:p w14:paraId="3BCF2DC0" w14:textId="30E36DBA" w:rsidR="00CF3026" w:rsidRPr="000E25AD" w:rsidRDefault="000E25AD" w:rsidP="000E25AD">
      <w:pPr>
        <w:pStyle w:val="Heading4"/>
        <w:rPr>
          <w:rStyle w:val="Strong"/>
          <w:b w:val="0"/>
          <w:bCs w:val="0"/>
        </w:rPr>
      </w:pPr>
      <w:r w:rsidRPr="000E25AD">
        <w:rPr>
          <w:rStyle w:val="Strong"/>
          <w:b w:val="0"/>
          <w:bCs w:val="0"/>
        </w:rPr>
        <w:t>INTEGRATED SYSTEM</w:t>
      </w:r>
    </w:p>
    <w:p w14:paraId="1FF54752" w14:textId="7356FCC9" w:rsidR="000E25AD" w:rsidRDefault="000E25AD" w:rsidP="000E25AD">
      <w:pPr>
        <w:pStyle w:val="Subtitle"/>
        <w:rPr>
          <w:rStyle w:val="Strong"/>
          <w:b/>
          <w:bCs w:val="0"/>
          <w:sz w:val="36"/>
          <w:szCs w:val="36"/>
        </w:rPr>
      </w:pPr>
      <w:r w:rsidRPr="000E25AD">
        <w:rPr>
          <w:rStyle w:val="Strong"/>
          <w:b/>
          <w:bCs w:val="0"/>
          <w:noProof/>
          <w:sz w:val="36"/>
          <w:szCs w:val="36"/>
        </w:rPr>
        <w:drawing>
          <wp:inline distT="0" distB="0" distL="0" distR="0" wp14:anchorId="57542BF9" wp14:editId="4F506816">
            <wp:extent cx="6016938" cy="5829300"/>
            <wp:effectExtent l="190500" t="190500" r="193675" b="190500"/>
            <wp:docPr id="18" name="Picture 18" descr="D:\KPIT\ml4_report requirements\ml4_block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KPIT\ml4_report requirements\ml4_blockdiagram.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18077" cy="5830404"/>
                    </a:xfrm>
                    <a:prstGeom prst="rect">
                      <a:avLst/>
                    </a:prstGeom>
                    <a:ln>
                      <a:noFill/>
                    </a:ln>
                    <a:effectLst>
                      <a:outerShdw blurRad="190500" algn="tl" rotWithShape="0">
                        <a:srgbClr val="000000">
                          <a:alpha val="70000"/>
                        </a:srgbClr>
                      </a:outerShdw>
                    </a:effectLst>
                  </pic:spPr>
                </pic:pic>
              </a:graphicData>
            </a:graphic>
          </wp:inline>
        </w:drawing>
      </w:r>
    </w:p>
    <w:p w14:paraId="2CB302F6" w14:textId="77777777" w:rsidR="000E25AD" w:rsidRPr="000E25AD" w:rsidRDefault="000E25AD" w:rsidP="000E25AD">
      <w:pPr>
        <w:pStyle w:val="Subtitle"/>
        <w:rPr>
          <w:rStyle w:val="Strong"/>
          <w:b/>
          <w:bCs w:val="0"/>
          <w:sz w:val="36"/>
          <w:szCs w:val="36"/>
        </w:rPr>
      </w:pPr>
    </w:p>
    <w:p w14:paraId="595C5168" w14:textId="77777777" w:rsidR="00A768B0" w:rsidRDefault="00A768B0" w:rsidP="00DE680C"/>
    <w:p w14:paraId="78DA47AC" w14:textId="0F4CF536" w:rsidR="00A768B0" w:rsidRDefault="00A768B0" w:rsidP="00DE680C"/>
    <w:p w14:paraId="1667E340" w14:textId="169A512E" w:rsidR="000E25AD" w:rsidRDefault="000E25AD" w:rsidP="00DE680C"/>
    <w:p w14:paraId="39291AFE" w14:textId="55469981" w:rsidR="000E25AD" w:rsidRDefault="000E25AD" w:rsidP="00DE680C"/>
    <w:p w14:paraId="107BD8FC" w14:textId="640B688D" w:rsidR="000E25AD" w:rsidRDefault="000E25AD" w:rsidP="00DE680C"/>
    <w:p w14:paraId="24B6E6BB" w14:textId="3B75AEA3" w:rsidR="000E25AD" w:rsidRDefault="000E25AD" w:rsidP="00DE680C"/>
    <w:p w14:paraId="2CB98393" w14:textId="60A0C4A6" w:rsidR="000E25AD" w:rsidRDefault="000E25AD" w:rsidP="00DE680C"/>
    <w:p w14:paraId="12A50E54" w14:textId="0BB00489" w:rsidR="000E25AD" w:rsidRDefault="000E25AD" w:rsidP="000E25AD">
      <w:pPr>
        <w:pStyle w:val="Heading4"/>
      </w:pPr>
      <w:r>
        <w:lastRenderedPageBreak/>
        <w:t>AIRBAG SYSTEM</w:t>
      </w:r>
    </w:p>
    <w:p w14:paraId="7AAABC81" w14:textId="2133EA54" w:rsidR="000E25AD" w:rsidRDefault="000E25AD" w:rsidP="000E25AD">
      <w:bookmarkStart w:id="41" w:name="_Toc32182801"/>
      <w:r>
        <w:rPr>
          <w:b/>
          <w:noProof/>
        </w:rPr>
        <w:drawing>
          <wp:inline distT="0" distB="0" distL="0" distR="0" wp14:anchorId="7D81DCEF" wp14:editId="087DD635">
            <wp:extent cx="5429250" cy="4400550"/>
            <wp:effectExtent l="190500" t="190500" r="190500" b="190500"/>
            <wp:docPr id="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srcRect/>
                    <a:stretch>
                      <a:fillRect/>
                    </a:stretch>
                  </pic:blipFill>
                  <pic:spPr bwMode="auto">
                    <a:xfrm>
                      <a:off x="0" y="0"/>
                      <a:ext cx="5429250" cy="4400550"/>
                    </a:xfrm>
                    <a:prstGeom prst="rect">
                      <a:avLst/>
                    </a:prstGeom>
                    <a:ln>
                      <a:noFill/>
                    </a:ln>
                    <a:effectLst>
                      <a:outerShdw blurRad="190500" algn="tl" rotWithShape="0">
                        <a:srgbClr val="000000">
                          <a:alpha val="70000"/>
                        </a:srgbClr>
                      </a:outerShdw>
                    </a:effectLst>
                  </pic:spPr>
                </pic:pic>
              </a:graphicData>
            </a:graphic>
          </wp:inline>
        </w:drawing>
      </w:r>
      <w:bookmarkEnd w:id="41"/>
    </w:p>
    <w:p w14:paraId="5FB1665D" w14:textId="709C3FBB" w:rsidR="000E25AD" w:rsidRDefault="00931DB9" w:rsidP="00931DB9">
      <w:pPr>
        <w:pStyle w:val="Heading4"/>
      </w:pPr>
      <w:r>
        <w:t>SEAT BELT ALERT SYSTEM</w:t>
      </w:r>
    </w:p>
    <w:p w14:paraId="3545E1F2" w14:textId="11972871" w:rsidR="00931DB9" w:rsidRDefault="00931DB9" w:rsidP="00931DB9">
      <w:r>
        <w:rPr>
          <w:noProof/>
        </w:rPr>
        <w:drawing>
          <wp:inline distT="0" distB="0" distL="0" distR="0" wp14:anchorId="6EF729DA" wp14:editId="5BFE893F">
            <wp:extent cx="6000750" cy="2210577"/>
            <wp:effectExtent l="190500" t="190500" r="190500" b="1898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035105" cy="2223233"/>
                    </a:xfrm>
                    <a:prstGeom prst="rect">
                      <a:avLst/>
                    </a:prstGeom>
                    <a:ln>
                      <a:noFill/>
                    </a:ln>
                    <a:effectLst>
                      <a:outerShdw blurRad="190500" algn="tl" rotWithShape="0">
                        <a:srgbClr val="000000">
                          <a:alpha val="70000"/>
                        </a:srgbClr>
                      </a:outerShdw>
                    </a:effectLst>
                  </pic:spPr>
                </pic:pic>
              </a:graphicData>
            </a:graphic>
          </wp:inline>
        </w:drawing>
      </w:r>
    </w:p>
    <w:p w14:paraId="52608FC2" w14:textId="0ED519D5" w:rsidR="000E25AD" w:rsidRDefault="000E25AD" w:rsidP="000E25AD"/>
    <w:p w14:paraId="204CC790" w14:textId="2FE1CA04" w:rsidR="000E25AD" w:rsidRDefault="000E25AD" w:rsidP="000E25AD"/>
    <w:p w14:paraId="00B2E88B" w14:textId="7DEA2033" w:rsidR="000E25AD" w:rsidRDefault="000E25AD" w:rsidP="000E25AD"/>
    <w:p w14:paraId="35990627" w14:textId="07123B38" w:rsidR="000E25AD" w:rsidRDefault="000E25AD" w:rsidP="000E25AD">
      <w:pPr>
        <w:pStyle w:val="Heading4"/>
      </w:pPr>
      <w:r>
        <w:lastRenderedPageBreak/>
        <w:t>PASSIVE KEYLESS SYSTEM</w:t>
      </w:r>
    </w:p>
    <w:p w14:paraId="6CDA2AA5" w14:textId="77777777" w:rsidR="000E25AD" w:rsidRPr="000E25AD" w:rsidRDefault="000E25AD" w:rsidP="000E25AD">
      <w:pPr>
        <w:pStyle w:val="Subtitle"/>
        <w:rPr>
          <w:sz w:val="36"/>
          <w:szCs w:val="36"/>
        </w:rPr>
      </w:pPr>
    </w:p>
    <w:p w14:paraId="36C0076F" w14:textId="5030BD48" w:rsidR="00DE680C" w:rsidRDefault="00310DB8" w:rsidP="00DE680C">
      <w:r>
        <w:t xml:space="preserve">      </w:t>
      </w:r>
      <w:r w:rsidR="00EE4589" w:rsidRPr="00EE4589">
        <w:rPr>
          <w:noProof/>
        </w:rPr>
        <w:drawing>
          <wp:inline distT="0" distB="0" distL="0" distR="0" wp14:anchorId="59E08634" wp14:editId="63F7FD14">
            <wp:extent cx="4992161" cy="4921250"/>
            <wp:effectExtent l="190500" t="190500" r="189865" b="184150"/>
            <wp:docPr id="2" name="Picture 2" descr="C:\Users\PRACHURJYA\Downloads\Block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Downloads\Block Diagram.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01054" cy="4930016"/>
                    </a:xfrm>
                    <a:prstGeom prst="rect">
                      <a:avLst/>
                    </a:prstGeom>
                    <a:ln>
                      <a:noFill/>
                    </a:ln>
                    <a:effectLst>
                      <a:outerShdw blurRad="190500" algn="tl" rotWithShape="0">
                        <a:srgbClr val="000000">
                          <a:alpha val="70000"/>
                        </a:srgbClr>
                      </a:outerShdw>
                    </a:effectLst>
                  </pic:spPr>
                </pic:pic>
              </a:graphicData>
            </a:graphic>
          </wp:inline>
        </w:drawing>
      </w:r>
    </w:p>
    <w:p w14:paraId="6E736B32" w14:textId="17350A53" w:rsidR="00EE4589" w:rsidRDefault="00EE4589" w:rsidP="00DE680C"/>
    <w:p w14:paraId="1E5BA371" w14:textId="077DC4DF" w:rsidR="00C03148" w:rsidRPr="00F94201" w:rsidRDefault="00C03148" w:rsidP="00C03148">
      <w:pPr>
        <w:pStyle w:val="Quote"/>
        <w:rPr>
          <w:rStyle w:val="Emphasis"/>
        </w:rPr>
      </w:pPr>
      <w:bookmarkStart w:id="42" w:name="_Toc5843606"/>
      <w:bookmarkStart w:id="43" w:name="_Toc34377083"/>
      <w:r w:rsidRPr="00F94201">
        <w:rPr>
          <w:rStyle w:val="Emphasis"/>
        </w:rPr>
        <w:t xml:space="preserve">Figure 2: </w:t>
      </w:r>
      <w:r>
        <w:rPr>
          <w:rStyle w:val="Emphasis"/>
        </w:rPr>
        <w:t>Passive Entry</w:t>
      </w:r>
      <w:r w:rsidRPr="00F94201">
        <w:rPr>
          <w:rStyle w:val="Emphasis"/>
        </w:rPr>
        <w:t xml:space="preserve"> Block Diagram</w:t>
      </w:r>
      <w:bookmarkEnd w:id="42"/>
      <w:bookmarkEnd w:id="43"/>
    </w:p>
    <w:p w14:paraId="68D9DDAE" w14:textId="7E697F65" w:rsidR="00EE4589" w:rsidRDefault="00EE4589" w:rsidP="00DE680C"/>
    <w:p w14:paraId="30493376" w14:textId="07803586" w:rsidR="00EE4589" w:rsidRDefault="00EE4589" w:rsidP="00DE680C"/>
    <w:p w14:paraId="5C9217D7" w14:textId="502BC8B2" w:rsidR="00EE4589" w:rsidRDefault="00EE4589" w:rsidP="00DE680C"/>
    <w:p w14:paraId="588B1860" w14:textId="26CF7911" w:rsidR="00EE4589" w:rsidRDefault="00EE4589" w:rsidP="00DE680C"/>
    <w:p w14:paraId="033DE4BC" w14:textId="036E9B53" w:rsidR="00EE4589" w:rsidRDefault="00EE4589" w:rsidP="00DE680C"/>
    <w:p w14:paraId="45497AA5" w14:textId="382CAACC" w:rsidR="00C03148" w:rsidRDefault="00C03148" w:rsidP="00DE680C"/>
    <w:p w14:paraId="24A138BD" w14:textId="7A6E10C9" w:rsidR="00C03148" w:rsidRDefault="00C03148" w:rsidP="00DE680C"/>
    <w:p w14:paraId="6B86DD63" w14:textId="5FE5F471" w:rsidR="00C03148" w:rsidRDefault="00C03148" w:rsidP="00DE680C"/>
    <w:p w14:paraId="13DF6E51" w14:textId="576E2942" w:rsidR="00C03148" w:rsidRDefault="00C03148" w:rsidP="00DE680C"/>
    <w:p w14:paraId="53821090" w14:textId="025BAF2A" w:rsidR="00C03148" w:rsidRDefault="00C03148" w:rsidP="00DE680C"/>
    <w:p w14:paraId="7FEA01C4" w14:textId="09282936" w:rsidR="00DE680C" w:rsidRPr="00310DB8" w:rsidRDefault="00310DB8" w:rsidP="001F2DF4">
      <w:pPr>
        <w:pStyle w:val="Heading2"/>
      </w:pPr>
      <w:r>
        <w:lastRenderedPageBreak/>
        <w:t xml:space="preserve"> </w:t>
      </w:r>
      <w:bookmarkStart w:id="44" w:name="_Toc35423674"/>
      <w:r w:rsidR="00DE680C" w:rsidRPr="00310DB8">
        <w:t>BEHAVIOURAL DIAGRAM</w:t>
      </w:r>
      <w:bookmarkEnd w:id="44"/>
    </w:p>
    <w:p w14:paraId="4F52B13E" w14:textId="46A01C03" w:rsidR="00DE680C" w:rsidRDefault="00310DB8" w:rsidP="000F1BD2">
      <w:pPr>
        <w:pStyle w:val="Heading3"/>
      </w:pPr>
      <w:r>
        <w:t xml:space="preserve"> </w:t>
      </w:r>
      <w:bookmarkStart w:id="45" w:name="_Toc35423675"/>
      <w:r w:rsidR="00DE680C">
        <w:t>STATEFLOW DIAGRAM</w:t>
      </w:r>
      <w:bookmarkEnd w:id="45"/>
    </w:p>
    <w:p w14:paraId="075F7556" w14:textId="260B1960" w:rsidR="000E25AD" w:rsidRDefault="000E25AD" w:rsidP="000E25AD">
      <w:pPr>
        <w:pStyle w:val="Heading4"/>
      </w:pPr>
      <w:r>
        <w:t>INTEGRATED SYSTEM</w:t>
      </w:r>
    </w:p>
    <w:p w14:paraId="12D94D5F" w14:textId="44AFFEA4" w:rsidR="000E25AD" w:rsidRDefault="000E25AD" w:rsidP="000E25AD">
      <w:pPr>
        <w:pStyle w:val="Heading4"/>
      </w:pPr>
      <w:r>
        <w:t>AIRBAG SYSTEM</w:t>
      </w:r>
    </w:p>
    <w:p w14:paraId="2EC8C3D4" w14:textId="266ED5D9" w:rsidR="000E25AD" w:rsidRDefault="000E25AD" w:rsidP="000E25AD">
      <w:pPr>
        <w:pStyle w:val="Heading4"/>
      </w:pPr>
      <w:r>
        <w:t>PASSIVE KEYLESS ENTRY</w:t>
      </w:r>
    </w:p>
    <w:p w14:paraId="326666E0" w14:textId="7644DBF2" w:rsidR="00DE680C" w:rsidRDefault="00310DB8" w:rsidP="00DE680C">
      <w:r>
        <w:rPr>
          <w:noProof/>
        </w:rPr>
        <w:t xml:space="preserve">  </w:t>
      </w:r>
      <w:r w:rsidR="00EE4589" w:rsidRPr="00EE4589">
        <w:rPr>
          <w:noProof/>
        </w:rPr>
        <w:drawing>
          <wp:inline distT="0" distB="0" distL="0" distR="0" wp14:anchorId="6A8F815C" wp14:editId="25597AFF">
            <wp:extent cx="5575300" cy="4528539"/>
            <wp:effectExtent l="190500" t="190500" r="196850" b="196215"/>
            <wp:docPr id="11" name="Picture 11" descr="C:\Users\PRACHURJYA\Downloads\State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CHURJYA\Downloads\Stateflow.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7913" cy="4530661"/>
                    </a:xfrm>
                    <a:prstGeom prst="rect">
                      <a:avLst/>
                    </a:prstGeom>
                    <a:ln>
                      <a:noFill/>
                    </a:ln>
                    <a:effectLst>
                      <a:outerShdw blurRad="190500" algn="tl" rotWithShape="0">
                        <a:srgbClr val="000000">
                          <a:alpha val="70000"/>
                        </a:srgbClr>
                      </a:outerShdw>
                    </a:effectLst>
                  </pic:spPr>
                </pic:pic>
              </a:graphicData>
            </a:graphic>
          </wp:inline>
        </w:drawing>
      </w:r>
    </w:p>
    <w:p w14:paraId="704E84E8" w14:textId="52E1C6C0" w:rsidR="00EE4589" w:rsidRDefault="00EE4589" w:rsidP="00DE680C"/>
    <w:p w14:paraId="14D36805" w14:textId="012DF551" w:rsidR="00C03148" w:rsidRPr="00F94201" w:rsidRDefault="00C03148" w:rsidP="00C03148">
      <w:pPr>
        <w:pStyle w:val="Quote"/>
        <w:rPr>
          <w:rStyle w:val="Emphasis"/>
        </w:rPr>
      </w:pPr>
      <w:bookmarkStart w:id="46" w:name="_Toc5843607"/>
      <w:bookmarkStart w:id="47" w:name="_Toc34377084"/>
      <w:r w:rsidRPr="00F94201">
        <w:rPr>
          <w:rStyle w:val="Emphasis"/>
        </w:rPr>
        <w:t xml:space="preserve">Figure 3: </w:t>
      </w:r>
      <w:r>
        <w:rPr>
          <w:rStyle w:val="Emphasis"/>
        </w:rPr>
        <w:t>Passive Entry</w:t>
      </w:r>
      <w:r w:rsidRPr="00F94201">
        <w:rPr>
          <w:rStyle w:val="Emphasis"/>
        </w:rPr>
        <w:t xml:space="preserve"> State flow Diagram</w:t>
      </w:r>
      <w:bookmarkEnd w:id="46"/>
      <w:bookmarkEnd w:id="47"/>
    </w:p>
    <w:p w14:paraId="3A9288CB" w14:textId="53F5A0EE" w:rsidR="00EE4589" w:rsidRDefault="00EE4589" w:rsidP="00DE680C"/>
    <w:p w14:paraId="112BA7C0" w14:textId="4EBB4AE6" w:rsidR="00EE4589" w:rsidRDefault="00EE4589" w:rsidP="00DE680C"/>
    <w:p w14:paraId="02353738" w14:textId="42E60F2E" w:rsidR="00EE4589" w:rsidRDefault="00EE4589" w:rsidP="00DE680C"/>
    <w:p w14:paraId="0EE13513" w14:textId="04196AD5" w:rsidR="00EE4589" w:rsidRDefault="00EE4589" w:rsidP="00DE680C"/>
    <w:p w14:paraId="5E2425E0" w14:textId="4C73EB76" w:rsidR="00EE4589" w:rsidRDefault="00EE4589" w:rsidP="00DE680C"/>
    <w:p w14:paraId="161CF126" w14:textId="5BDB02D9" w:rsidR="00EE4589" w:rsidRDefault="00EE4589" w:rsidP="00DE680C"/>
    <w:p w14:paraId="23FB8230" w14:textId="683DDF7F" w:rsidR="00EE4589" w:rsidRDefault="00EE4589" w:rsidP="00DE680C"/>
    <w:p w14:paraId="6E46DEFE" w14:textId="14955026" w:rsidR="00EE4589" w:rsidRDefault="00EE4589" w:rsidP="00DE680C"/>
    <w:p w14:paraId="53191046" w14:textId="7BD70894" w:rsidR="00EE4589" w:rsidRDefault="00EE4589" w:rsidP="00DE680C"/>
    <w:p w14:paraId="1D856091" w14:textId="01FEBB79" w:rsidR="00DE680C" w:rsidRDefault="00310DB8" w:rsidP="000F1BD2">
      <w:pPr>
        <w:pStyle w:val="Heading3"/>
      </w:pPr>
      <w:r>
        <w:t xml:space="preserve"> </w:t>
      </w:r>
      <w:bookmarkStart w:id="48" w:name="_Toc35423676"/>
      <w:r w:rsidR="00DE680C">
        <w:t>FLOWCHART</w:t>
      </w:r>
      <w:bookmarkEnd w:id="48"/>
    </w:p>
    <w:p w14:paraId="503B82F4" w14:textId="4B8F6325" w:rsidR="00D85D73" w:rsidRDefault="00D85D73" w:rsidP="00D85D73">
      <w:pPr>
        <w:pStyle w:val="Heading4"/>
      </w:pPr>
      <w:r>
        <w:t>INTEGRATED FLOWCHART</w:t>
      </w:r>
    </w:p>
    <w:p w14:paraId="22D7CAE4" w14:textId="22A3C408" w:rsidR="00D85D73" w:rsidRDefault="00D85D73" w:rsidP="00D85D73">
      <w:r w:rsidRPr="00D85D73">
        <w:rPr>
          <w:noProof/>
        </w:rPr>
        <w:drawing>
          <wp:inline distT="0" distB="0" distL="0" distR="0" wp14:anchorId="601E1B69" wp14:editId="011D364B">
            <wp:extent cx="5919727" cy="4958862"/>
            <wp:effectExtent l="190500" t="190500" r="195580" b="184785"/>
            <wp:docPr id="43" name="Picture 43" descr="C:\Users\prachurjyas1\Downloads\ml4_report requirements\ml4_report requirements\ml4_fl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churjyas1\Downloads\ml4_report requirements\ml4_report requirements\ml4_flow.jp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0371" cy="4967779"/>
                    </a:xfrm>
                    <a:prstGeom prst="rect">
                      <a:avLst/>
                    </a:prstGeom>
                    <a:ln>
                      <a:noFill/>
                    </a:ln>
                    <a:effectLst>
                      <a:outerShdw blurRad="190500" algn="tl" rotWithShape="0">
                        <a:srgbClr val="000000">
                          <a:alpha val="70000"/>
                        </a:srgbClr>
                      </a:outerShdw>
                    </a:effectLst>
                  </pic:spPr>
                </pic:pic>
              </a:graphicData>
            </a:graphic>
          </wp:inline>
        </w:drawing>
      </w:r>
    </w:p>
    <w:p w14:paraId="246ACF86" w14:textId="49F5DF09" w:rsidR="000E25AD" w:rsidRDefault="000E25AD" w:rsidP="000E25AD">
      <w:pPr>
        <w:pStyle w:val="Heading4"/>
      </w:pPr>
      <w:r>
        <w:lastRenderedPageBreak/>
        <w:t>AIRBAG SYSTEM</w:t>
      </w:r>
    </w:p>
    <w:p w14:paraId="787A3176" w14:textId="42556095" w:rsidR="000E25AD" w:rsidRDefault="000E25AD" w:rsidP="006A4D3C">
      <w:pPr>
        <w:jc w:val="center"/>
      </w:pPr>
      <w:r w:rsidRPr="004468F4">
        <w:rPr>
          <w:noProof/>
        </w:rPr>
        <w:drawing>
          <wp:inline distT="0" distB="0" distL="0" distR="0" wp14:anchorId="606705B9" wp14:editId="00E82E89">
            <wp:extent cx="5177828" cy="5600700"/>
            <wp:effectExtent l="190500" t="190500" r="194310" b="190500"/>
            <wp:docPr id="2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81511" cy="5604684"/>
                    </a:xfrm>
                    <a:prstGeom prst="rect">
                      <a:avLst/>
                    </a:prstGeom>
                    <a:ln>
                      <a:noFill/>
                    </a:ln>
                    <a:effectLst>
                      <a:outerShdw blurRad="190500" algn="tl" rotWithShape="0">
                        <a:srgbClr val="000000">
                          <a:alpha val="70000"/>
                        </a:srgbClr>
                      </a:outerShdw>
                    </a:effectLst>
                  </pic:spPr>
                </pic:pic>
              </a:graphicData>
            </a:graphic>
          </wp:inline>
        </w:drawing>
      </w:r>
    </w:p>
    <w:p w14:paraId="5AB2C6FC" w14:textId="3C3F239D" w:rsidR="00A768B0" w:rsidRDefault="00931DB9" w:rsidP="00931DB9">
      <w:pPr>
        <w:pStyle w:val="Heading4"/>
      </w:pPr>
      <w:r>
        <w:lastRenderedPageBreak/>
        <w:t>SEAT BELT ALERT SYSTEM</w:t>
      </w:r>
    </w:p>
    <w:p w14:paraId="5D4616C0" w14:textId="4B4E81E2" w:rsidR="00931DB9" w:rsidRDefault="00931DB9" w:rsidP="00931DB9">
      <w:pPr>
        <w:jc w:val="center"/>
      </w:pPr>
      <w:r>
        <w:rPr>
          <w:noProof/>
        </w:rPr>
        <w:drawing>
          <wp:inline distT="0" distB="0" distL="0" distR="0" wp14:anchorId="1DD99E4F" wp14:editId="7F3A7768">
            <wp:extent cx="4102335" cy="5295900"/>
            <wp:effectExtent l="190500" t="190500" r="184150" b="1905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7813" cy="5406247"/>
                    </a:xfrm>
                    <a:prstGeom prst="rect">
                      <a:avLst/>
                    </a:prstGeom>
                    <a:ln>
                      <a:noFill/>
                    </a:ln>
                    <a:effectLst>
                      <a:outerShdw blurRad="190500" algn="tl" rotWithShape="0">
                        <a:srgbClr val="000000">
                          <a:alpha val="70000"/>
                        </a:srgbClr>
                      </a:outerShdw>
                    </a:effectLst>
                  </pic:spPr>
                </pic:pic>
              </a:graphicData>
            </a:graphic>
          </wp:inline>
        </w:drawing>
      </w:r>
    </w:p>
    <w:p w14:paraId="58DDAD4E" w14:textId="42F3F11C" w:rsidR="00A768B0" w:rsidRDefault="00A768B0" w:rsidP="00DE680C"/>
    <w:p w14:paraId="23758F46" w14:textId="4883780B" w:rsidR="000E25AD" w:rsidRDefault="000E25AD" w:rsidP="00DE680C"/>
    <w:p w14:paraId="76A11C67" w14:textId="05A938ED" w:rsidR="000E25AD" w:rsidRDefault="000E25AD" w:rsidP="00DE680C"/>
    <w:p w14:paraId="47F99BF0" w14:textId="6F4338F1" w:rsidR="000E25AD" w:rsidRDefault="000E25AD" w:rsidP="00DE680C"/>
    <w:p w14:paraId="00EC5636" w14:textId="699F18EF" w:rsidR="000E25AD" w:rsidRDefault="000E25AD" w:rsidP="00DE680C"/>
    <w:p w14:paraId="178C686F" w14:textId="01266C9C" w:rsidR="000E25AD" w:rsidRDefault="000E25AD" w:rsidP="00DE680C"/>
    <w:p w14:paraId="3A215864" w14:textId="5EBC1582" w:rsidR="000E25AD" w:rsidRDefault="000E25AD" w:rsidP="00DE680C"/>
    <w:p w14:paraId="7092153C" w14:textId="54915B54" w:rsidR="000E25AD" w:rsidRDefault="000E25AD" w:rsidP="00DE680C"/>
    <w:p w14:paraId="67697FCD" w14:textId="5C34083F" w:rsidR="000E25AD" w:rsidRDefault="000E25AD" w:rsidP="00DE680C"/>
    <w:p w14:paraId="532D3E0A" w14:textId="2735BF6E" w:rsidR="000E25AD" w:rsidRDefault="000E25AD" w:rsidP="000E25AD">
      <w:pPr>
        <w:pStyle w:val="Heading4"/>
      </w:pPr>
      <w:r>
        <w:lastRenderedPageBreak/>
        <w:t>PASSIVE KEYLESS ENTRY</w:t>
      </w:r>
    </w:p>
    <w:p w14:paraId="14386F32" w14:textId="77C4EDA4" w:rsidR="00EE4589" w:rsidRDefault="00A768B0" w:rsidP="00DE680C">
      <w:r w:rsidRPr="00EE4589">
        <w:rPr>
          <w:noProof/>
        </w:rPr>
        <w:drawing>
          <wp:inline distT="0" distB="0" distL="0" distR="0" wp14:anchorId="00115B44" wp14:editId="6D9E373A">
            <wp:extent cx="5962650" cy="3604629"/>
            <wp:effectExtent l="190500" t="190500" r="190500" b="186690"/>
            <wp:docPr id="5" name="Picture 5" descr="C:\Users\PRACHURJYA\Downloads\Flow Cha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CHURJYA\Downloads\Flow Char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4627" cy="3611870"/>
                    </a:xfrm>
                    <a:prstGeom prst="rect">
                      <a:avLst/>
                    </a:prstGeom>
                    <a:ln>
                      <a:noFill/>
                    </a:ln>
                    <a:effectLst>
                      <a:outerShdw blurRad="190500" algn="tl" rotWithShape="0">
                        <a:srgbClr val="000000">
                          <a:alpha val="70000"/>
                        </a:srgbClr>
                      </a:outerShdw>
                    </a:effectLst>
                  </pic:spPr>
                </pic:pic>
              </a:graphicData>
            </a:graphic>
          </wp:inline>
        </w:drawing>
      </w:r>
    </w:p>
    <w:p w14:paraId="20D64F34" w14:textId="0F982185" w:rsidR="00DE680C" w:rsidRDefault="00DE680C" w:rsidP="00DE680C"/>
    <w:p w14:paraId="5A3EBF52" w14:textId="77777777" w:rsidR="00EE4589" w:rsidRDefault="00EE4589" w:rsidP="00DE680C"/>
    <w:p w14:paraId="78523566" w14:textId="6E3ED336" w:rsidR="00EE4589" w:rsidRPr="00957BB2" w:rsidRDefault="00C03148" w:rsidP="00957BB2">
      <w:pPr>
        <w:pStyle w:val="Quote"/>
        <w:rPr>
          <w:i w:val="0"/>
          <w:iCs w:val="0"/>
        </w:rPr>
      </w:pPr>
      <w:bookmarkStart w:id="49" w:name="_Toc5843608"/>
      <w:bookmarkStart w:id="50" w:name="_Toc34377085"/>
      <w:r w:rsidRPr="00F94201">
        <w:rPr>
          <w:rStyle w:val="Emphasis"/>
        </w:rPr>
        <w:t xml:space="preserve">Figure 4: </w:t>
      </w:r>
      <w:r>
        <w:rPr>
          <w:rStyle w:val="Emphasis"/>
        </w:rPr>
        <w:t>Passive Entry</w:t>
      </w:r>
      <w:r w:rsidRPr="00F94201">
        <w:rPr>
          <w:rStyle w:val="Emphasis"/>
        </w:rPr>
        <w:t xml:space="preserve"> Flowchar</w:t>
      </w:r>
      <w:bookmarkEnd w:id="49"/>
      <w:r w:rsidR="00957BB2">
        <w:rPr>
          <w:rStyle w:val="Emphasis"/>
        </w:rPr>
        <w:t>t</w:t>
      </w:r>
      <w:bookmarkEnd w:id="50"/>
    </w:p>
    <w:p w14:paraId="17EC5BE3" w14:textId="6C185DD8" w:rsidR="00EE4589" w:rsidRDefault="00EE4589" w:rsidP="00DE680C"/>
    <w:p w14:paraId="67CE7A28" w14:textId="77777777" w:rsidR="00957BB2" w:rsidRDefault="00957BB2" w:rsidP="00DE680C"/>
    <w:p w14:paraId="58A93E07" w14:textId="670222C6" w:rsidR="00DE680C" w:rsidRDefault="00DE680C" w:rsidP="00D85D73">
      <w:pPr>
        <w:pStyle w:val="Heading1"/>
      </w:pPr>
      <w:bookmarkStart w:id="51" w:name="_Toc35423677"/>
      <w:r>
        <w:t>BILL OF MATERIALS</w:t>
      </w:r>
      <w:bookmarkEnd w:id="51"/>
    </w:p>
    <w:tbl>
      <w:tblPr>
        <w:tblStyle w:val="GridTable4-Accent2"/>
        <w:tblW w:w="0" w:type="auto"/>
        <w:tblLook w:val="04A0" w:firstRow="1" w:lastRow="0" w:firstColumn="1" w:lastColumn="0" w:noHBand="0" w:noVBand="1"/>
      </w:tblPr>
      <w:tblGrid>
        <w:gridCol w:w="3101"/>
        <w:gridCol w:w="3101"/>
        <w:gridCol w:w="3102"/>
      </w:tblGrid>
      <w:tr w:rsidR="00DE680C" w14:paraId="20465B8B" w14:textId="77777777" w:rsidTr="00957BB2">
        <w:trPr>
          <w:cnfStyle w:val="100000000000" w:firstRow="1" w:lastRow="0" w:firstColumn="0" w:lastColumn="0" w:oddVBand="0" w:evenVBand="0" w:oddHBand="0"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01" w:type="dxa"/>
          </w:tcPr>
          <w:p w14:paraId="6FBD7EF6" w14:textId="77777777" w:rsidR="00DE680C" w:rsidRPr="00DE3B96" w:rsidRDefault="00DE680C" w:rsidP="00EE4589">
            <w:pPr>
              <w:jc w:val="center"/>
              <w:rPr>
                <w:b w:val="0"/>
              </w:rPr>
            </w:pPr>
            <w:r w:rsidRPr="00DE3B96">
              <w:t>COMPONENTS</w:t>
            </w:r>
          </w:p>
        </w:tc>
        <w:tc>
          <w:tcPr>
            <w:tcW w:w="3101" w:type="dxa"/>
          </w:tcPr>
          <w:p w14:paraId="53BC9D33"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QUANTITY</w:t>
            </w:r>
          </w:p>
        </w:tc>
        <w:tc>
          <w:tcPr>
            <w:tcW w:w="3102" w:type="dxa"/>
          </w:tcPr>
          <w:p w14:paraId="05E794DB"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PRICE</w:t>
            </w:r>
          </w:p>
        </w:tc>
      </w:tr>
      <w:tr w:rsidR="00DE680C" w14:paraId="23E85A30" w14:textId="77777777" w:rsidTr="00957BB2">
        <w:trPr>
          <w:cnfStyle w:val="000000100000" w:firstRow="0" w:lastRow="0" w:firstColumn="0" w:lastColumn="0" w:oddVBand="0" w:evenVBand="0" w:oddHBand="1" w:evenHBand="0" w:firstRowFirstColumn="0" w:firstRowLastColumn="0" w:lastRowFirstColumn="0" w:lastRowLastColumn="0"/>
          <w:trHeight w:val="274"/>
        </w:trPr>
        <w:tc>
          <w:tcPr>
            <w:cnfStyle w:val="001000000000" w:firstRow="0" w:lastRow="0" w:firstColumn="1" w:lastColumn="0" w:oddVBand="0" w:evenVBand="0" w:oddHBand="0" w:evenHBand="0" w:firstRowFirstColumn="0" w:firstRowLastColumn="0" w:lastRowFirstColumn="0" w:lastRowLastColumn="0"/>
            <w:tcW w:w="3101" w:type="dxa"/>
          </w:tcPr>
          <w:p w14:paraId="4632AFFF" w14:textId="70D6D2B1" w:rsidR="00DE680C" w:rsidRPr="00656B52" w:rsidRDefault="00656B52" w:rsidP="00656B52">
            <w:pPr>
              <w:jc w:val="center"/>
              <w:rPr>
                <w:b w:val="0"/>
              </w:rPr>
            </w:pPr>
            <w:r>
              <w:rPr>
                <w:b w:val="0"/>
              </w:rPr>
              <w:t>Arduino MEGA</w:t>
            </w:r>
          </w:p>
        </w:tc>
        <w:tc>
          <w:tcPr>
            <w:tcW w:w="3101" w:type="dxa"/>
          </w:tcPr>
          <w:p w14:paraId="2196B4F0" w14:textId="06A98A58"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102" w:type="dxa"/>
          </w:tcPr>
          <w:p w14:paraId="2DA812DC" w14:textId="1BCB5265"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500</w:t>
            </w:r>
          </w:p>
        </w:tc>
      </w:tr>
      <w:tr w:rsidR="00DE680C" w14:paraId="04A10327" w14:textId="77777777" w:rsidTr="00957BB2">
        <w:trPr>
          <w:trHeight w:val="290"/>
        </w:trPr>
        <w:tc>
          <w:tcPr>
            <w:cnfStyle w:val="001000000000" w:firstRow="0" w:lastRow="0" w:firstColumn="1" w:lastColumn="0" w:oddVBand="0" w:evenVBand="0" w:oddHBand="0" w:evenHBand="0" w:firstRowFirstColumn="0" w:firstRowLastColumn="0" w:lastRowFirstColumn="0" w:lastRowLastColumn="0"/>
            <w:tcW w:w="3101" w:type="dxa"/>
          </w:tcPr>
          <w:p w14:paraId="23D8BC3B" w14:textId="466BB03C" w:rsidR="00DE680C" w:rsidRPr="00656B52" w:rsidRDefault="00656B52" w:rsidP="00656B52">
            <w:pPr>
              <w:jc w:val="center"/>
              <w:rPr>
                <w:b w:val="0"/>
              </w:rPr>
            </w:pPr>
            <w:r>
              <w:rPr>
                <w:b w:val="0"/>
              </w:rPr>
              <w:t>Proximity sensor</w:t>
            </w:r>
          </w:p>
        </w:tc>
        <w:tc>
          <w:tcPr>
            <w:tcW w:w="3101" w:type="dxa"/>
          </w:tcPr>
          <w:p w14:paraId="4CB9E046" w14:textId="562BFDD6" w:rsidR="00DE680C" w:rsidRDefault="00656B52" w:rsidP="00656B52">
            <w:pPr>
              <w:jc w:val="center"/>
              <w:cnfStyle w:val="000000000000" w:firstRow="0" w:lastRow="0" w:firstColumn="0" w:lastColumn="0" w:oddVBand="0" w:evenVBand="0" w:oddHBand="0" w:evenHBand="0" w:firstRowFirstColumn="0" w:firstRowLastColumn="0" w:lastRowFirstColumn="0" w:lastRowLastColumn="0"/>
            </w:pPr>
            <w:r>
              <w:t>4</w:t>
            </w:r>
          </w:p>
        </w:tc>
        <w:tc>
          <w:tcPr>
            <w:tcW w:w="3102" w:type="dxa"/>
          </w:tcPr>
          <w:p w14:paraId="11DDCA27" w14:textId="0EE977B9" w:rsidR="00DE680C" w:rsidRDefault="00656B52" w:rsidP="00656B52">
            <w:pPr>
              <w:jc w:val="center"/>
              <w:cnfStyle w:val="000000000000" w:firstRow="0" w:lastRow="0" w:firstColumn="0" w:lastColumn="0" w:oddVBand="0" w:evenVBand="0" w:oddHBand="0" w:evenHBand="0" w:firstRowFirstColumn="0" w:firstRowLastColumn="0" w:lastRowFirstColumn="0" w:lastRowLastColumn="0"/>
            </w:pPr>
            <w:r>
              <w:t>200</w:t>
            </w:r>
          </w:p>
        </w:tc>
      </w:tr>
      <w:tr w:rsidR="00DE680C" w14:paraId="14C52862" w14:textId="77777777" w:rsidTr="00957BB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01" w:type="dxa"/>
          </w:tcPr>
          <w:p w14:paraId="30029F7F" w14:textId="7E470A1E" w:rsidR="00DE680C" w:rsidRPr="00656B52" w:rsidRDefault="00656B52" w:rsidP="00656B52">
            <w:pPr>
              <w:jc w:val="center"/>
              <w:rPr>
                <w:b w:val="0"/>
              </w:rPr>
            </w:pPr>
            <w:r>
              <w:rPr>
                <w:b w:val="0"/>
              </w:rPr>
              <w:t>Buzzer</w:t>
            </w:r>
          </w:p>
        </w:tc>
        <w:tc>
          <w:tcPr>
            <w:tcW w:w="3101" w:type="dxa"/>
          </w:tcPr>
          <w:p w14:paraId="6FADAB0B" w14:textId="5E7A7CA0" w:rsidR="00DE680C" w:rsidRDefault="00B045D6"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102" w:type="dxa"/>
          </w:tcPr>
          <w:p w14:paraId="7487B204" w14:textId="061F5A91" w:rsidR="00DE680C" w:rsidRDefault="00656B52" w:rsidP="00656B52">
            <w:pPr>
              <w:jc w:val="center"/>
              <w:cnfStyle w:val="000000100000" w:firstRow="0" w:lastRow="0" w:firstColumn="0" w:lastColumn="0" w:oddVBand="0" w:evenVBand="0" w:oddHBand="1" w:evenHBand="0" w:firstRowFirstColumn="0" w:firstRowLastColumn="0" w:lastRowFirstColumn="0" w:lastRowLastColumn="0"/>
            </w:pPr>
            <w:r>
              <w:t>100</w:t>
            </w:r>
          </w:p>
        </w:tc>
      </w:tr>
      <w:tr w:rsidR="00656B52" w14:paraId="492B9A5E" w14:textId="77777777" w:rsidTr="00957BB2">
        <w:trPr>
          <w:trHeight w:val="257"/>
        </w:trPr>
        <w:tc>
          <w:tcPr>
            <w:cnfStyle w:val="001000000000" w:firstRow="0" w:lastRow="0" w:firstColumn="1" w:lastColumn="0" w:oddVBand="0" w:evenVBand="0" w:oddHBand="0" w:evenHBand="0" w:firstRowFirstColumn="0" w:firstRowLastColumn="0" w:lastRowFirstColumn="0" w:lastRowLastColumn="0"/>
            <w:tcW w:w="3101" w:type="dxa"/>
          </w:tcPr>
          <w:p w14:paraId="7AFD59ED" w14:textId="4AE3C3DC" w:rsidR="00656B52" w:rsidRDefault="00656B52" w:rsidP="00656B52">
            <w:pPr>
              <w:jc w:val="center"/>
              <w:rPr>
                <w:b w:val="0"/>
              </w:rPr>
            </w:pPr>
            <w:r>
              <w:rPr>
                <w:b w:val="0"/>
              </w:rPr>
              <w:t>LED</w:t>
            </w:r>
          </w:p>
        </w:tc>
        <w:tc>
          <w:tcPr>
            <w:tcW w:w="3101" w:type="dxa"/>
          </w:tcPr>
          <w:p w14:paraId="646FD2EE" w14:textId="0313A340" w:rsidR="00656B52" w:rsidRDefault="00B045D6" w:rsidP="00656B52">
            <w:pPr>
              <w:jc w:val="center"/>
              <w:cnfStyle w:val="000000000000" w:firstRow="0" w:lastRow="0" w:firstColumn="0" w:lastColumn="0" w:oddVBand="0" w:evenVBand="0" w:oddHBand="0" w:evenHBand="0" w:firstRowFirstColumn="0" w:firstRowLastColumn="0" w:lastRowFirstColumn="0" w:lastRowLastColumn="0"/>
            </w:pPr>
            <w:r>
              <w:t>1</w:t>
            </w:r>
          </w:p>
        </w:tc>
        <w:tc>
          <w:tcPr>
            <w:tcW w:w="3102" w:type="dxa"/>
          </w:tcPr>
          <w:p w14:paraId="30FBDBCA" w14:textId="14A8435B" w:rsidR="00656B52" w:rsidRDefault="00186B56" w:rsidP="00656B52">
            <w:pPr>
              <w:jc w:val="center"/>
              <w:cnfStyle w:val="000000000000" w:firstRow="0" w:lastRow="0" w:firstColumn="0" w:lastColumn="0" w:oddVBand="0" w:evenVBand="0" w:oddHBand="0" w:evenHBand="0" w:firstRowFirstColumn="0" w:firstRowLastColumn="0" w:lastRowFirstColumn="0" w:lastRowLastColumn="0"/>
            </w:pPr>
            <w:r>
              <w:t>80</w:t>
            </w:r>
          </w:p>
        </w:tc>
      </w:tr>
      <w:tr w:rsidR="00656B52" w14:paraId="0CB8484F" w14:textId="77777777" w:rsidTr="00957BB2">
        <w:trPr>
          <w:cnfStyle w:val="000000100000" w:firstRow="0" w:lastRow="0" w:firstColumn="0" w:lastColumn="0" w:oddVBand="0" w:evenVBand="0" w:oddHBand="1" w:evenHBand="0" w:firstRowFirstColumn="0" w:firstRowLastColumn="0" w:lastRowFirstColumn="0" w:lastRowLastColumn="0"/>
          <w:trHeight w:val="257"/>
        </w:trPr>
        <w:tc>
          <w:tcPr>
            <w:cnfStyle w:val="001000000000" w:firstRow="0" w:lastRow="0" w:firstColumn="1" w:lastColumn="0" w:oddVBand="0" w:evenVBand="0" w:oddHBand="0" w:evenHBand="0" w:firstRowFirstColumn="0" w:firstRowLastColumn="0" w:lastRowFirstColumn="0" w:lastRowLastColumn="0"/>
            <w:tcW w:w="3101" w:type="dxa"/>
          </w:tcPr>
          <w:p w14:paraId="74B82139" w14:textId="0ADE9F19" w:rsidR="00656B52" w:rsidRDefault="00186B56" w:rsidP="00656B52">
            <w:pPr>
              <w:jc w:val="center"/>
              <w:rPr>
                <w:b w:val="0"/>
              </w:rPr>
            </w:pPr>
            <w:r>
              <w:rPr>
                <w:b w:val="0"/>
              </w:rPr>
              <w:t>Servo motor</w:t>
            </w:r>
          </w:p>
        </w:tc>
        <w:tc>
          <w:tcPr>
            <w:tcW w:w="3101" w:type="dxa"/>
          </w:tcPr>
          <w:p w14:paraId="56DF7C85" w14:textId="22AF9551" w:rsidR="00656B52" w:rsidRDefault="00186B56" w:rsidP="00656B52">
            <w:pPr>
              <w:jc w:val="center"/>
              <w:cnfStyle w:val="000000100000" w:firstRow="0" w:lastRow="0" w:firstColumn="0" w:lastColumn="0" w:oddVBand="0" w:evenVBand="0" w:oddHBand="1" w:evenHBand="0" w:firstRowFirstColumn="0" w:firstRowLastColumn="0" w:lastRowFirstColumn="0" w:lastRowLastColumn="0"/>
            </w:pPr>
            <w:r>
              <w:t>1</w:t>
            </w:r>
          </w:p>
        </w:tc>
        <w:tc>
          <w:tcPr>
            <w:tcW w:w="3102" w:type="dxa"/>
          </w:tcPr>
          <w:p w14:paraId="56B8DB0C" w14:textId="5085B758" w:rsidR="00656B52" w:rsidRDefault="00186B56" w:rsidP="00656B52">
            <w:pPr>
              <w:jc w:val="center"/>
              <w:cnfStyle w:val="000000100000" w:firstRow="0" w:lastRow="0" w:firstColumn="0" w:lastColumn="0" w:oddVBand="0" w:evenVBand="0" w:oddHBand="1" w:evenHBand="0" w:firstRowFirstColumn="0" w:firstRowLastColumn="0" w:lastRowFirstColumn="0" w:lastRowLastColumn="0"/>
            </w:pPr>
            <w:r>
              <w:t>400</w:t>
            </w:r>
          </w:p>
        </w:tc>
      </w:tr>
    </w:tbl>
    <w:p w14:paraId="7FD55266" w14:textId="00BAFAAF" w:rsidR="00957BB2" w:rsidRDefault="00C03148" w:rsidP="0057444E">
      <w:pPr>
        <w:pStyle w:val="Caption"/>
        <w:jc w:val="center"/>
      </w:pPr>
      <w:bookmarkStart w:id="52" w:name="_Toc5847866"/>
      <w:bookmarkStart w:id="53" w:name="_Toc34377079"/>
      <w:r>
        <w:t xml:space="preserve">Table </w:t>
      </w:r>
      <w:r w:rsidR="00BC7F21">
        <w:t>6</w:t>
      </w:r>
      <w:r>
        <w:t>: Bill of Materials</w:t>
      </w:r>
      <w:bookmarkEnd w:id="52"/>
      <w:bookmarkEnd w:id="53"/>
    </w:p>
    <w:p w14:paraId="1C2C023F" w14:textId="3A474C01" w:rsidR="00957BB2" w:rsidRDefault="00957BB2" w:rsidP="00DE680C"/>
    <w:p w14:paraId="5C3BA185" w14:textId="07437C9D" w:rsidR="00DB2D5D" w:rsidRDefault="00DB2D5D" w:rsidP="00DE680C"/>
    <w:p w14:paraId="43104516" w14:textId="66B1866A" w:rsidR="000E25AD" w:rsidRDefault="000E25AD" w:rsidP="00DE680C"/>
    <w:p w14:paraId="437E7942" w14:textId="615B5CA1" w:rsidR="000E25AD" w:rsidRDefault="000E25AD" w:rsidP="00DE680C"/>
    <w:p w14:paraId="08FD673B" w14:textId="77777777" w:rsidR="000E25AD" w:rsidRDefault="000E25AD" w:rsidP="00DE680C"/>
    <w:p w14:paraId="473C2E56" w14:textId="3EB12310" w:rsidR="00DE680C" w:rsidRDefault="00DE680C" w:rsidP="00D85D73">
      <w:pPr>
        <w:pStyle w:val="Heading1"/>
      </w:pPr>
      <w:bookmarkStart w:id="54" w:name="_Toc35423678"/>
      <w:r>
        <w:lastRenderedPageBreak/>
        <w:t>EXECUTION PLAN</w:t>
      </w:r>
      <w:bookmarkEnd w:id="54"/>
    </w:p>
    <w:tbl>
      <w:tblPr>
        <w:tblStyle w:val="GridTable5Dark-Accent2"/>
        <w:tblW w:w="0" w:type="auto"/>
        <w:tblLook w:val="04A0" w:firstRow="1" w:lastRow="0" w:firstColumn="1" w:lastColumn="0" w:noHBand="0" w:noVBand="1"/>
      </w:tblPr>
      <w:tblGrid>
        <w:gridCol w:w="1870"/>
        <w:gridCol w:w="2377"/>
        <w:gridCol w:w="1870"/>
        <w:gridCol w:w="1870"/>
        <w:gridCol w:w="1870"/>
      </w:tblGrid>
      <w:tr w:rsidR="00DE680C" w14:paraId="0ED9B847" w14:textId="77777777" w:rsidTr="00186B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ACA7254" w14:textId="77777777" w:rsidR="00DE680C" w:rsidRPr="00DE3B96" w:rsidRDefault="00DE680C" w:rsidP="00EE4589">
            <w:pPr>
              <w:jc w:val="center"/>
              <w:rPr>
                <w:b w:val="0"/>
              </w:rPr>
            </w:pPr>
            <w:r w:rsidRPr="00DE3B96">
              <w:t>SL. NO.</w:t>
            </w:r>
          </w:p>
        </w:tc>
        <w:tc>
          <w:tcPr>
            <w:tcW w:w="2196" w:type="dxa"/>
          </w:tcPr>
          <w:p w14:paraId="7390FF97"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TASK</w:t>
            </w:r>
          </w:p>
        </w:tc>
        <w:tc>
          <w:tcPr>
            <w:tcW w:w="1870" w:type="dxa"/>
          </w:tcPr>
          <w:p w14:paraId="1CAA4675"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STARTING DATE</w:t>
            </w:r>
          </w:p>
        </w:tc>
        <w:tc>
          <w:tcPr>
            <w:tcW w:w="1870" w:type="dxa"/>
          </w:tcPr>
          <w:p w14:paraId="4B5DC10F"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COMPLETION DATE</w:t>
            </w:r>
          </w:p>
        </w:tc>
        <w:tc>
          <w:tcPr>
            <w:tcW w:w="1870" w:type="dxa"/>
          </w:tcPr>
          <w:p w14:paraId="66C42C05" w14:textId="77777777" w:rsidR="00DE680C" w:rsidRPr="00DE3B96" w:rsidRDefault="00DE680C" w:rsidP="00EE4589">
            <w:pPr>
              <w:jc w:val="center"/>
              <w:cnfStyle w:val="100000000000" w:firstRow="1" w:lastRow="0" w:firstColumn="0" w:lastColumn="0" w:oddVBand="0" w:evenVBand="0" w:oddHBand="0" w:evenHBand="0" w:firstRowFirstColumn="0" w:firstRowLastColumn="0" w:lastRowFirstColumn="0" w:lastRowLastColumn="0"/>
              <w:rPr>
                <w:b w:val="0"/>
              </w:rPr>
            </w:pPr>
            <w:r w:rsidRPr="00DE3B96">
              <w:t>HOURS ALLOTED</w:t>
            </w:r>
          </w:p>
        </w:tc>
      </w:tr>
      <w:tr w:rsidR="00DE680C" w14:paraId="2865ED03"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17F23F4" w14:textId="5452CC47" w:rsidR="00DE680C" w:rsidRPr="00186B56" w:rsidRDefault="00186B56" w:rsidP="00186B56">
            <w:pPr>
              <w:jc w:val="center"/>
              <w:rPr>
                <w:b w:val="0"/>
              </w:rPr>
            </w:pPr>
            <w:r>
              <w:rPr>
                <w:b w:val="0"/>
              </w:rPr>
              <w:t>1</w:t>
            </w:r>
          </w:p>
        </w:tc>
        <w:tc>
          <w:tcPr>
            <w:tcW w:w="2196" w:type="dxa"/>
          </w:tcPr>
          <w:p w14:paraId="15932F45" w14:textId="4AD52746"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Problem Statement and Requirement Gathering</w:t>
            </w:r>
          </w:p>
        </w:tc>
        <w:tc>
          <w:tcPr>
            <w:tcW w:w="1870" w:type="dxa"/>
          </w:tcPr>
          <w:p w14:paraId="4A89258F" w14:textId="139DCBD1"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07-02-2020</w:t>
            </w:r>
          </w:p>
        </w:tc>
        <w:tc>
          <w:tcPr>
            <w:tcW w:w="1870" w:type="dxa"/>
          </w:tcPr>
          <w:p w14:paraId="0A72C155" w14:textId="0673D35B"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0-02-2020</w:t>
            </w:r>
          </w:p>
        </w:tc>
        <w:tc>
          <w:tcPr>
            <w:tcW w:w="1870" w:type="dxa"/>
          </w:tcPr>
          <w:p w14:paraId="6F6FA04F" w14:textId="68876449"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18 hours</w:t>
            </w:r>
          </w:p>
        </w:tc>
      </w:tr>
      <w:tr w:rsidR="00DE680C" w14:paraId="221A0353"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69425EBC" w14:textId="6E9F1C85" w:rsidR="00DE680C" w:rsidRPr="00186B56" w:rsidRDefault="00186B56" w:rsidP="00186B56">
            <w:pPr>
              <w:jc w:val="center"/>
              <w:rPr>
                <w:b w:val="0"/>
              </w:rPr>
            </w:pPr>
            <w:r>
              <w:rPr>
                <w:b w:val="0"/>
              </w:rPr>
              <w:t>2</w:t>
            </w:r>
          </w:p>
        </w:tc>
        <w:tc>
          <w:tcPr>
            <w:tcW w:w="2196" w:type="dxa"/>
          </w:tcPr>
          <w:p w14:paraId="3239398D" w14:textId="57527421"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Hardware Design</w:t>
            </w:r>
          </w:p>
        </w:tc>
        <w:tc>
          <w:tcPr>
            <w:tcW w:w="1870" w:type="dxa"/>
          </w:tcPr>
          <w:p w14:paraId="5861953C" w14:textId="13430AA6"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07-02-2020</w:t>
            </w:r>
          </w:p>
        </w:tc>
        <w:tc>
          <w:tcPr>
            <w:tcW w:w="1870" w:type="dxa"/>
          </w:tcPr>
          <w:p w14:paraId="32A715C9" w14:textId="4E79FE6F"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0-02-2020</w:t>
            </w:r>
          </w:p>
        </w:tc>
        <w:tc>
          <w:tcPr>
            <w:tcW w:w="1870" w:type="dxa"/>
          </w:tcPr>
          <w:p w14:paraId="4EFB8494" w14:textId="2C281D82"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0 hours</w:t>
            </w:r>
          </w:p>
        </w:tc>
      </w:tr>
      <w:tr w:rsidR="00DE680C" w14:paraId="5DAADA4A"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AFE4DA9" w14:textId="12DC2D88" w:rsidR="00DE680C" w:rsidRPr="00186B56" w:rsidRDefault="00186B56" w:rsidP="00186B56">
            <w:pPr>
              <w:jc w:val="center"/>
              <w:rPr>
                <w:b w:val="0"/>
              </w:rPr>
            </w:pPr>
            <w:r>
              <w:rPr>
                <w:b w:val="0"/>
              </w:rPr>
              <w:t>3</w:t>
            </w:r>
          </w:p>
        </w:tc>
        <w:tc>
          <w:tcPr>
            <w:tcW w:w="2196" w:type="dxa"/>
          </w:tcPr>
          <w:p w14:paraId="68F6234F" w14:textId="15A51140"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Software Coding</w:t>
            </w:r>
          </w:p>
        </w:tc>
        <w:tc>
          <w:tcPr>
            <w:tcW w:w="1870" w:type="dxa"/>
          </w:tcPr>
          <w:p w14:paraId="45B58283" w14:textId="04ADC4F2"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4—02-2020</w:t>
            </w:r>
          </w:p>
        </w:tc>
        <w:tc>
          <w:tcPr>
            <w:tcW w:w="1870" w:type="dxa"/>
          </w:tcPr>
          <w:p w14:paraId="5F5CBC3F" w14:textId="77CAA81E" w:rsidR="00DE680C" w:rsidRPr="00186B56" w:rsidRDefault="00361F77" w:rsidP="00186B56">
            <w:pPr>
              <w:jc w:val="center"/>
              <w:cnfStyle w:val="000000100000" w:firstRow="0" w:lastRow="0" w:firstColumn="0" w:lastColumn="0" w:oddVBand="0" w:evenVBand="0" w:oddHBand="1" w:evenHBand="0" w:firstRowFirstColumn="0" w:firstRowLastColumn="0" w:lastRowFirstColumn="0" w:lastRowLastColumn="0"/>
            </w:pPr>
            <w:r>
              <w:t>17-02-2020</w:t>
            </w:r>
          </w:p>
        </w:tc>
        <w:tc>
          <w:tcPr>
            <w:tcW w:w="1870" w:type="dxa"/>
          </w:tcPr>
          <w:p w14:paraId="03AEA2DE" w14:textId="257F770C"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24 hours</w:t>
            </w:r>
          </w:p>
        </w:tc>
      </w:tr>
      <w:tr w:rsidR="00DE680C" w14:paraId="3549FEB0"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7E853932" w14:textId="1EFA434E" w:rsidR="00DE680C" w:rsidRPr="00186B56" w:rsidRDefault="00186B56" w:rsidP="00186B56">
            <w:pPr>
              <w:jc w:val="center"/>
              <w:rPr>
                <w:b w:val="0"/>
              </w:rPr>
            </w:pPr>
            <w:r>
              <w:rPr>
                <w:b w:val="0"/>
              </w:rPr>
              <w:t>4</w:t>
            </w:r>
          </w:p>
        </w:tc>
        <w:tc>
          <w:tcPr>
            <w:tcW w:w="2196" w:type="dxa"/>
          </w:tcPr>
          <w:p w14:paraId="57F03E14" w14:textId="18A0288F"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Implementations and Simulations</w:t>
            </w:r>
          </w:p>
        </w:tc>
        <w:tc>
          <w:tcPr>
            <w:tcW w:w="1870" w:type="dxa"/>
          </w:tcPr>
          <w:p w14:paraId="368A7C7A" w14:textId="445D7850"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4-02-2020</w:t>
            </w:r>
          </w:p>
        </w:tc>
        <w:tc>
          <w:tcPr>
            <w:tcW w:w="1870" w:type="dxa"/>
          </w:tcPr>
          <w:p w14:paraId="79D62DC8" w14:textId="448761F0" w:rsidR="00DE680C" w:rsidRPr="00186B56" w:rsidRDefault="00361F77" w:rsidP="00186B56">
            <w:pPr>
              <w:jc w:val="center"/>
              <w:cnfStyle w:val="000000000000" w:firstRow="0" w:lastRow="0" w:firstColumn="0" w:lastColumn="0" w:oddVBand="0" w:evenVBand="0" w:oddHBand="0" w:evenHBand="0" w:firstRowFirstColumn="0" w:firstRowLastColumn="0" w:lastRowFirstColumn="0" w:lastRowLastColumn="0"/>
            </w:pPr>
            <w:r>
              <w:t>17-02-2020</w:t>
            </w:r>
          </w:p>
        </w:tc>
        <w:tc>
          <w:tcPr>
            <w:tcW w:w="1870" w:type="dxa"/>
          </w:tcPr>
          <w:p w14:paraId="28A74D37" w14:textId="43B3F80A"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5 hours</w:t>
            </w:r>
          </w:p>
        </w:tc>
      </w:tr>
      <w:tr w:rsidR="00DE680C" w14:paraId="4C81F794"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2BC7941" w14:textId="7BFCA6A8" w:rsidR="00DE680C" w:rsidRPr="00186B56" w:rsidRDefault="00186B56" w:rsidP="00186B56">
            <w:pPr>
              <w:jc w:val="center"/>
              <w:rPr>
                <w:b w:val="0"/>
              </w:rPr>
            </w:pPr>
            <w:r>
              <w:rPr>
                <w:b w:val="0"/>
              </w:rPr>
              <w:t>5</w:t>
            </w:r>
          </w:p>
        </w:tc>
        <w:tc>
          <w:tcPr>
            <w:tcW w:w="2196" w:type="dxa"/>
          </w:tcPr>
          <w:p w14:paraId="4384B237" w14:textId="5F69A22A"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Integrations</w:t>
            </w:r>
          </w:p>
        </w:tc>
        <w:tc>
          <w:tcPr>
            <w:tcW w:w="1870" w:type="dxa"/>
          </w:tcPr>
          <w:p w14:paraId="54B5CEB5" w14:textId="77777777" w:rsidR="00DE680C" w:rsidRPr="00186B56" w:rsidRDefault="00DE680C"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DC7D0B7" w14:textId="77777777" w:rsidR="00DE680C" w:rsidRPr="00186B56" w:rsidRDefault="00DE680C"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59EE9F3" w14:textId="7F177FBA" w:rsidR="00DE680C"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20 hours</w:t>
            </w:r>
          </w:p>
        </w:tc>
      </w:tr>
      <w:tr w:rsidR="00DE680C" w14:paraId="6F6C73E0" w14:textId="77777777" w:rsidTr="00186B56">
        <w:tc>
          <w:tcPr>
            <w:cnfStyle w:val="001000000000" w:firstRow="0" w:lastRow="0" w:firstColumn="1" w:lastColumn="0" w:oddVBand="0" w:evenVBand="0" w:oddHBand="0" w:evenHBand="0" w:firstRowFirstColumn="0" w:firstRowLastColumn="0" w:lastRowFirstColumn="0" w:lastRowLastColumn="0"/>
            <w:tcW w:w="1870" w:type="dxa"/>
          </w:tcPr>
          <w:p w14:paraId="3103BC9D" w14:textId="1C72C759" w:rsidR="00DE680C" w:rsidRPr="00186B56" w:rsidRDefault="00186B56" w:rsidP="00186B56">
            <w:pPr>
              <w:jc w:val="center"/>
              <w:rPr>
                <w:b w:val="0"/>
              </w:rPr>
            </w:pPr>
            <w:r>
              <w:rPr>
                <w:b w:val="0"/>
              </w:rPr>
              <w:t>6</w:t>
            </w:r>
          </w:p>
        </w:tc>
        <w:tc>
          <w:tcPr>
            <w:tcW w:w="2196" w:type="dxa"/>
          </w:tcPr>
          <w:p w14:paraId="77679053" w14:textId="5BD3D206"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Testing</w:t>
            </w:r>
          </w:p>
        </w:tc>
        <w:tc>
          <w:tcPr>
            <w:tcW w:w="1870" w:type="dxa"/>
          </w:tcPr>
          <w:p w14:paraId="5B18B052" w14:textId="77777777" w:rsidR="00DE680C" w:rsidRPr="00186B56" w:rsidRDefault="00DE680C" w:rsidP="00186B56">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5D31107B" w14:textId="77777777" w:rsidR="00DE680C" w:rsidRPr="00186B56" w:rsidRDefault="00DE680C" w:rsidP="00186B56">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3E521E98" w14:textId="2576D23B" w:rsidR="00DE680C" w:rsidRPr="00186B56" w:rsidRDefault="00186B56" w:rsidP="00186B56">
            <w:pPr>
              <w:jc w:val="center"/>
              <w:cnfStyle w:val="000000000000" w:firstRow="0" w:lastRow="0" w:firstColumn="0" w:lastColumn="0" w:oddVBand="0" w:evenVBand="0" w:oddHBand="0" w:evenHBand="0" w:firstRowFirstColumn="0" w:firstRowLastColumn="0" w:lastRowFirstColumn="0" w:lastRowLastColumn="0"/>
            </w:pPr>
            <w:r>
              <w:t>10 hours</w:t>
            </w:r>
          </w:p>
        </w:tc>
      </w:tr>
      <w:tr w:rsidR="00186B56" w14:paraId="62A96B34" w14:textId="77777777" w:rsidTr="00186B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F6350D8" w14:textId="6E6FD141" w:rsidR="00186B56" w:rsidRDefault="00186B56" w:rsidP="00186B56">
            <w:pPr>
              <w:jc w:val="center"/>
              <w:rPr>
                <w:b w:val="0"/>
              </w:rPr>
            </w:pPr>
            <w:r>
              <w:rPr>
                <w:b w:val="0"/>
              </w:rPr>
              <w:t>7</w:t>
            </w:r>
          </w:p>
        </w:tc>
        <w:tc>
          <w:tcPr>
            <w:tcW w:w="2196" w:type="dxa"/>
          </w:tcPr>
          <w:p w14:paraId="50216C0C" w14:textId="4DAFD8D0" w:rsid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Documentation</w:t>
            </w:r>
          </w:p>
        </w:tc>
        <w:tc>
          <w:tcPr>
            <w:tcW w:w="1870" w:type="dxa"/>
          </w:tcPr>
          <w:p w14:paraId="2D3AF2AF" w14:textId="77777777" w:rsidR="00186B56"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497CF3BF" w14:textId="77777777" w:rsidR="00186B56" w:rsidRPr="00186B56" w:rsidRDefault="00186B56" w:rsidP="00186B56">
            <w:pPr>
              <w:jc w:val="center"/>
              <w:cnfStyle w:val="000000100000" w:firstRow="0" w:lastRow="0" w:firstColumn="0" w:lastColumn="0" w:oddVBand="0" w:evenVBand="0" w:oddHBand="1" w:evenHBand="0" w:firstRowFirstColumn="0" w:firstRowLastColumn="0" w:lastRowFirstColumn="0" w:lastRowLastColumn="0"/>
            </w:pPr>
          </w:p>
        </w:tc>
        <w:tc>
          <w:tcPr>
            <w:tcW w:w="1870" w:type="dxa"/>
          </w:tcPr>
          <w:p w14:paraId="599FCDDD" w14:textId="39559A1C" w:rsidR="00186B56" w:rsidRDefault="00186B56" w:rsidP="00186B56">
            <w:pPr>
              <w:jc w:val="center"/>
              <w:cnfStyle w:val="000000100000" w:firstRow="0" w:lastRow="0" w:firstColumn="0" w:lastColumn="0" w:oddVBand="0" w:evenVBand="0" w:oddHBand="1" w:evenHBand="0" w:firstRowFirstColumn="0" w:firstRowLastColumn="0" w:lastRowFirstColumn="0" w:lastRowLastColumn="0"/>
            </w:pPr>
            <w:r>
              <w:t>9 hours</w:t>
            </w:r>
          </w:p>
        </w:tc>
      </w:tr>
    </w:tbl>
    <w:p w14:paraId="3D3FC959" w14:textId="78802DFE" w:rsidR="0057444E" w:rsidRDefault="00C03148" w:rsidP="0057444E">
      <w:pPr>
        <w:pStyle w:val="Caption"/>
        <w:jc w:val="center"/>
      </w:pPr>
      <w:bookmarkStart w:id="55" w:name="_Toc5847867"/>
      <w:bookmarkStart w:id="56" w:name="_Toc34377080"/>
      <w:r>
        <w:t xml:space="preserve">Table </w:t>
      </w:r>
      <w:r w:rsidR="00BC7F21">
        <w:t>7</w:t>
      </w:r>
      <w:r>
        <w:t>: Execution Plan</w:t>
      </w:r>
      <w:bookmarkEnd w:id="55"/>
      <w:bookmarkEnd w:id="56"/>
    </w:p>
    <w:p w14:paraId="40D8A79C" w14:textId="568749D0" w:rsidR="00044CE5" w:rsidRPr="00663E67" w:rsidRDefault="00044CE5" w:rsidP="00663E67">
      <w:pPr>
        <w:pStyle w:val="Title"/>
        <w:rPr>
          <w:sz w:val="56"/>
          <w:szCs w:val="56"/>
        </w:rPr>
      </w:pPr>
    </w:p>
    <w:p w14:paraId="75E374BE" w14:textId="0C2B3DAA" w:rsidR="000E25AD" w:rsidRDefault="00040859" w:rsidP="00D85D73">
      <w:pPr>
        <w:pStyle w:val="Heading1"/>
      </w:pPr>
      <w:bookmarkStart w:id="57" w:name="_Toc35423679"/>
      <w:r>
        <w:t>TEAM DESCRIPTION</w:t>
      </w:r>
      <w:bookmarkEnd w:id="57"/>
    </w:p>
    <w:p w14:paraId="71E95675" w14:textId="661A7EEC" w:rsidR="00040859" w:rsidRDefault="00040859" w:rsidP="00D85D73">
      <w:pPr>
        <w:pStyle w:val="Heading1"/>
      </w:pPr>
      <w:bookmarkStart w:id="58" w:name="_Toc35423680"/>
      <w:r>
        <w:t>INTEGRATED MODELLING AND TESTING</w:t>
      </w:r>
      <w:bookmarkEnd w:id="58"/>
    </w:p>
    <w:p w14:paraId="218413AE" w14:textId="0D6FF3B7" w:rsidR="00040859" w:rsidRDefault="00663E67" w:rsidP="00040859">
      <w:r w:rsidRPr="00663E67">
        <w:rPr>
          <w:noProof/>
        </w:rPr>
        <w:drawing>
          <wp:inline distT="0" distB="0" distL="0" distR="0" wp14:anchorId="6E4A3497" wp14:editId="0C5E26B9">
            <wp:extent cx="5983972" cy="3223846"/>
            <wp:effectExtent l="190500" t="190500" r="188595" b="186690"/>
            <wp:docPr id="46" name="Picture 46" descr="C:\Users\prachurjyas1\Pictures\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churjyas1\Pictures\model.JP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001802" cy="3233452"/>
                    </a:xfrm>
                    <a:prstGeom prst="rect">
                      <a:avLst/>
                    </a:prstGeom>
                    <a:ln>
                      <a:noFill/>
                    </a:ln>
                    <a:effectLst>
                      <a:outerShdw blurRad="190500" algn="tl" rotWithShape="0">
                        <a:srgbClr val="000000">
                          <a:alpha val="70000"/>
                        </a:srgbClr>
                      </a:outerShdw>
                    </a:effectLst>
                  </pic:spPr>
                </pic:pic>
              </a:graphicData>
            </a:graphic>
          </wp:inline>
        </w:drawing>
      </w:r>
    </w:p>
    <w:p w14:paraId="55B1CBC9" w14:textId="77777777" w:rsidR="00D85D73" w:rsidRDefault="00D85D73" w:rsidP="00040859">
      <w:pPr>
        <w:jc w:val="center"/>
        <w:rPr>
          <w:noProof/>
        </w:rPr>
      </w:pPr>
    </w:p>
    <w:p w14:paraId="20E3B34A" w14:textId="77777777" w:rsidR="00D85D73" w:rsidRDefault="00D85D73" w:rsidP="00040859">
      <w:pPr>
        <w:jc w:val="center"/>
        <w:rPr>
          <w:noProof/>
        </w:rPr>
      </w:pPr>
    </w:p>
    <w:p w14:paraId="5A61EC7B" w14:textId="77777777" w:rsidR="00D85D73" w:rsidRDefault="00D85D73" w:rsidP="00040859">
      <w:pPr>
        <w:jc w:val="center"/>
        <w:rPr>
          <w:noProof/>
        </w:rPr>
      </w:pPr>
    </w:p>
    <w:p w14:paraId="169D3527" w14:textId="77777777" w:rsidR="00D85D73" w:rsidRDefault="00D85D73" w:rsidP="00663E67"/>
    <w:p w14:paraId="280CD9D5" w14:textId="77777777" w:rsidR="00D85D73" w:rsidRDefault="00D85D73" w:rsidP="00040859">
      <w:pPr>
        <w:jc w:val="center"/>
      </w:pPr>
    </w:p>
    <w:p w14:paraId="100D90DB" w14:textId="32A7A2BD" w:rsidR="00D85D73" w:rsidRPr="00D85D73" w:rsidRDefault="00D85D73" w:rsidP="00D85D73">
      <w:pPr>
        <w:pStyle w:val="Title"/>
        <w:rPr>
          <w:sz w:val="40"/>
        </w:rPr>
      </w:pPr>
      <w:r>
        <w:rPr>
          <w:sz w:val="40"/>
        </w:rPr>
        <w:t xml:space="preserve">INTEGRATED SIGNAL </w:t>
      </w:r>
      <w:r w:rsidR="00FE2D50">
        <w:rPr>
          <w:sz w:val="40"/>
        </w:rPr>
        <w:t>BUILDER</w:t>
      </w:r>
    </w:p>
    <w:p w14:paraId="3C73D2F2" w14:textId="75E7D2BA" w:rsidR="00040859" w:rsidRDefault="00040859" w:rsidP="00040859">
      <w:r w:rsidRPr="00040859">
        <w:rPr>
          <w:noProof/>
        </w:rPr>
        <w:drawing>
          <wp:inline distT="0" distB="0" distL="0" distR="0" wp14:anchorId="16349F20" wp14:editId="7668229F">
            <wp:extent cx="6008622" cy="3378200"/>
            <wp:effectExtent l="190500" t="190500" r="182880" b="184150"/>
            <wp:docPr id="40" name="Picture 40" descr="D:\KPIT\ml4_report requirements\integrated_signalbuilder_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KPIT\ml4_report requirements\integrated_signalbuilder_pic.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015527" cy="3382082"/>
                    </a:xfrm>
                    <a:prstGeom prst="rect">
                      <a:avLst/>
                    </a:prstGeom>
                    <a:ln>
                      <a:noFill/>
                    </a:ln>
                    <a:effectLst>
                      <a:outerShdw blurRad="190500" algn="tl" rotWithShape="0">
                        <a:srgbClr val="000000">
                          <a:alpha val="70000"/>
                        </a:srgbClr>
                      </a:outerShdw>
                    </a:effectLst>
                  </pic:spPr>
                </pic:pic>
              </a:graphicData>
            </a:graphic>
          </wp:inline>
        </w:drawing>
      </w:r>
    </w:p>
    <w:p w14:paraId="5ADBB314" w14:textId="580A6CA7" w:rsidR="00FE2D50" w:rsidRPr="00FE2D50" w:rsidRDefault="00FE2D50" w:rsidP="00FE2D50">
      <w:pPr>
        <w:pStyle w:val="Title"/>
        <w:rPr>
          <w:sz w:val="40"/>
        </w:rPr>
      </w:pPr>
      <w:r>
        <w:rPr>
          <w:sz w:val="40"/>
        </w:rPr>
        <w:t>INTEGRATED OUTPUT IN SCOPE</w:t>
      </w:r>
    </w:p>
    <w:p w14:paraId="598C219B" w14:textId="25118B7B" w:rsidR="00040859" w:rsidRDefault="00040859" w:rsidP="00040859">
      <w:r w:rsidRPr="00040859">
        <w:rPr>
          <w:noProof/>
        </w:rPr>
        <w:drawing>
          <wp:inline distT="0" distB="0" distL="0" distR="0" wp14:anchorId="51E2AB93" wp14:editId="0224DA6A">
            <wp:extent cx="6025998" cy="3387970"/>
            <wp:effectExtent l="190500" t="190500" r="184785" b="193675"/>
            <wp:docPr id="41" name="Picture 41" descr="D:\KPIT\ml4_report requirements\scope_integrated_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KPIT\ml4_report requirements\scope_integrated_pic.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37065" cy="3394192"/>
                    </a:xfrm>
                    <a:prstGeom prst="rect">
                      <a:avLst/>
                    </a:prstGeom>
                    <a:ln>
                      <a:noFill/>
                    </a:ln>
                    <a:effectLst>
                      <a:outerShdw blurRad="190500" algn="tl" rotWithShape="0">
                        <a:srgbClr val="000000">
                          <a:alpha val="70000"/>
                        </a:srgbClr>
                      </a:outerShdw>
                    </a:effectLst>
                  </pic:spPr>
                </pic:pic>
              </a:graphicData>
            </a:graphic>
          </wp:inline>
        </w:drawing>
      </w:r>
    </w:p>
    <w:p w14:paraId="2D20B817" w14:textId="77777777" w:rsidR="00040859" w:rsidRDefault="00040859" w:rsidP="00040859"/>
    <w:p w14:paraId="6376DC16" w14:textId="77777777" w:rsidR="00A15622" w:rsidRDefault="00A15622" w:rsidP="00040859"/>
    <w:p w14:paraId="5DDC9190" w14:textId="16ABCE5F" w:rsidR="00040859" w:rsidRDefault="00040859" w:rsidP="00D85D73">
      <w:pPr>
        <w:pStyle w:val="Heading1"/>
      </w:pPr>
      <w:bookmarkStart w:id="59" w:name="_Toc35423681"/>
      <w:r>
        <w:t>INTEGRATED TEST PLAN</w:t>
      </w:r>
      <w:bookmarkEnd w:id="59"/>
    </w:p>
    <w:tbl>
      <w:tblPr>
        <w:tblStyle w:val="GridTable5Dark-Accent2"/>
        <w:tblW w:w="0" w:type="auto"/>
        <w:tblLook w:val="04A0" w:firstRow="1" w:lastRow="0" w:firstColumn="1" w:lastColumn="0" w:noHBand="0" w:noVBand="1"/>
      </w:tblPr>
      <w:tblGrid>
        <w:gridCol w:w="1637"/>
        <w:gridCol w:w="1769"/>
        <w:gridCol w:w="1682"/>
        <w:gridCol w:w="1813"/>
        <w:gridCol w:w="1813"/>
        <w:gridCol w:w="1464"/>
      </w:tblGrid>
      <w:tr w:rsidR="00F043C4" w14:paraId="7DD6DE61" w14:textId="5C8B1C47" w:rsidTr="00F043C4">
        <w:trPr>
          <w:cnfStyle w:val="100000000000" w:firstRow="1" w:lastRow="0" w:firstColumn="0" w:lastColumn="0" w:oddVBand="0" w:evenVBand="0" w:oddHBand="0"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637" w:type="dxa"/>
          </w:tcPr>
          <w:p w14:paraId="6A69DC8D" w14:textId="75838485" w:rsidR="00F043C4" w:rsidRPr="00FE2D50" w:rsidRDefault="00F043C4" w:rsidP="00FE2D50">
            <w:pPr>
              <w:jc w:val="center"/>
              <w:rPr>
                <w:color w:val="auto"/>
              </w:rPr>
            </w:pPr>
            <w:r>
              <w:rPr>
                <w:color w:val="auto"/>
              </w:rPr>
              <w:t>TEST ID</w:t>
            </w:r>
          </w:p>
        </w:tc>
        <w:tc>
          <w:tcPr>
            <w:tcW w:w="1769" w:type="dxa"/>
          </w:tcPr>
          <w:p w14:paraId="7A3F07E1" w14:textId="0A89C1BD"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PURPOSE OF TEST</w:t>
            </w:r>
          </w:p>
        </w:tc>
        <w:tc>
          <w:tcPr>
            <w:tcW w:w="1682" w:type="dxa"/>
          </w:tcPr>
          <w:p w14:paraId="5F1E29D7" w14:textId="61DA2AED"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INPUT</w:t>
            </w:r>
          </w:p>
        </w:tc>
        <w:tc>
          <w:tcPr>
            <w:tcW w:w="1813" w:type="dxa"/>
          </w:tcPr>
          <w:p w14:paraId="2337F48D" w14:textId="09ADB9F1"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EXPECTED OUTPUT</w:t>
            </w:r>
          </w:p>
        </w:tc>
        <w:tc>
          <w:tcPr>
            <w:tcW w:w="1813" w:type="dxa"/>
          </w:tcPr>
          <w:p w14:paraId="34AD77BA" w14:textId="68C2FEFB" w:rsidR="00F043C4" w:rsidRPr="00FE2D50"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OBSERVED OUTPUT</w:t>
            </w:r>
          </w:p>
        </w:tc>
        <w:tc>
          <w:tcPr>
            <w:tcW w:w="1464" w:type="dxa"/>
          </w:tcPr>
          <w:p w14:paraId="5FC8C069" w14:textId="2C81462E" w:rsidR="00F043C4" w:rsidRPr="00F043C4" w:rsidRDefault="00F043C4" w:rsidP="00FE2D50">
            <w:pPr>
              <w:jc w:val="center"/>
              <w:cnfStyle w:val="100000000000" w:firstRow="1" w:lastRow="0" w:firstColumn="0" w:lastColumn="0" w:oddVBand="0" w:evenVBand="0" w:oddHBand="0" w:evenHBand="0" w:firstRowFirstColumn="0" w:firstRowLastColumn="0" w:lastRowFirstColumn="0" w:lastRowLastColumn="0"/>
              <w:rPr>
                <w:color w:val="auto"/>
              </w:rPr>
            </w:pPr>
            <w:r>
              <w:rPr>
                <w:color w:val="auto"/>
              </w:rPr>
              <w:t>RESULT</w:t>
            </w:r>
          </w:p>
        </w:tc>
      </w:tr>
      <w:tr w:rsidR="00F043C4" w14:paraId="691E8916" w14:textId="338A5636" w:rsidTr="00F043C4">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637" w:type="dxa"/>
          </w:tcPr>
          <w:p w14:paraId="371E17D7" w14:textId="6EDF5636" w:rsidR="00F043C4" w:rsidRPr="00FE2D50" w:rsidRDefault="00F043C4" w:rsidP="00FE2D50">
            <w:pPr>
              <w:jc w:val="center"/>
              <w:rPr>
                <w:color w:val="auto"/>
              </w:rPr>
            </w:pPr>
            <w:r>
              <w:rPr>
                <w:color w:val="auto"/>
              </w:rPr>
              <w:t>TEST_01</w:t>
            </w:r>
          </w:p>
        </w:tc>
        <w:tc>
          <w:tcPr>
            <w:tcW w:w="1769" w:type="dxa"/>
          </w:tcPr>
          <w:p w14:paraId="18855C77"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4F38EE09"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5610C0EF"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5BC67FB7"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5D1A15D4"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r>
      <w:tr w:rsidR="00F043C4" w14:paraId="0F5632BF" w14:textId="4CC45968" w:rsidTr="00F043C4">
        <w:trPr>
          <w:trHeight w:val="739"/>
        </w:trPr>
        <w:tc>
          <w:tcPr>
            <w:cnfStyle w:val="001000000000" w:firstRow="0" w:lastRow="0" w:firstColumn="1" w:lastColumn="0" w:oddVBand="0" w:evenVBand="0" w:oddHBand="0" w:evenHBand="0" w:firstRowFirstColumn="0" w:firstRowLastColumn="0" w:lastRowFirstColumn="0" w:lastRowLastColumn="0"/>
            <w:tcW w:w="1637" w:type="dxa"/>
          </w:tcPr>
          <w:p w14:paraId="537E09A0" w14:textId="08FB37B4" w:rsidR="00F043C4" w:rsidRPr="00FE2D50" w:rsidRDefault="00F043C4" w:rsidP="00FE2D50">
            <w:pPr>
              <w:jc w:val="center"/>
              <w:rPr>
                <w:color w:val="auto"/>
              </w:rPr>
            </w:pPr>
            <w:r>
              <w:rPr>
                <w:color w:val="auto"/>
              </w:rPr>
              <w:t>TEST_02</w:t>
            </w:r>
          </w:p>
        </w:tc>
        <w:tc>
          <w:tcPr>
            <w:tcW w:w="1769" w:type="dxa"/>
          </w:tcPr>
          <w:p w14:paraId="254429E6"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4308302D"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2C2CFD19"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54F67E40"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23A6BA22"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r>
      <w:tr w:rsidR="00F043C4" w14:paraId="4B8CE0CF" w14:textId="4E3F6B8A" w:rsidTr="00F043C4">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637" w:type="dxa"/>
          </w:tcPr>
          <w:p w14:paraId="78E58686" w14:textId="28949F07" w:rsidR="00F043C4" w:rsidRPr="00FE2D50" w:rsidRDefault="00F043C4" w:rsidP="00FE2D50">
            <w:pPr>
              <w:jc w:val="center"/>
              <w:rPr>
                <w:color w:val="auto"/>
              </w:rPr>
            </w:pPr>
            <w:r>
              <w:rPr>
                <w:color w:val="auto"/>
              </w:rPr>
              <w:t>TEST_03</w:t>
            </w:r>
          </w:p>
        </w:tc>
        <w:tc>
          <w:tcPr>
            <w:tcW w:w="1769" w:type="dxa"/>
          </w:tcPr>
          <w:p w14:paraId="1866CB47"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3A911B5D"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6BD39DF1"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305F1A9E"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720D6805"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r>
      <w:tr w:rsidR="00F043C4" w14:paraId="64EFF6F1" w14:textId="075C6E52" w:rsidTr="00F043C4">
        <w:trPr>
          <w:trHeight w:val="713"/>
        </w:trPr>
        <w:tc>
          <w:tcPr>
            <w:cnfStyle w:val="001000000000" w:firstRow="0" w:lastRow="0" w:firstColumn="1" w:lastColumn="0" w:oddVBand="0" w:evenVBand="0" w:oddHBand="0" w:evenHBand="0" w:firstRowFirstColumn="0" w:firstRowLastColumn="0" w:lastRowFirstColumn="0" w:lastRowLastColumn="0"/>
            <w:tcW w:w="1637" w:type="dxa"/>
          </w:tcPr>
          <w:p w14:paraId="769954FD" w14:textId="68A59094" w:rsidR="00F043C4" w:rsidRPr="00FE2D50" w:rsidRDefault="00F043C4" w:rsidP="00FE2D50">
            <w:pPr>
              <w:jc w:val="center"/>
              <w:rPr>
                <w:color w:val="auto"/>
              </w:rPr>
            </w:pPr>
            <w:r>
              <w:rPr>
                <w:color w:val="auto"/>
              </w:rPr>
              <w:t>TEST_04</w:t>
            </w:r>
          </w:p>
        </w:tc>
        <w:tc>
          <w:tcPr>
            <w:tcW w:w="1769" w:type="dxa"/>
          </w:tcPr>
          <w:p w14:paraId="735E6E69"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08BE9FC5"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1403F228"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766D94BC"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000105DA"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r>
      <w:tr w:rsidR="00F043C4" w14:paraId="0E8854F0" w14:textId="424A294D" w:rsidTr="00F043C4">
        <w:trPr>
          <w:cnfStyle w:val="000000100000" w:firstRow="0" w:lastRow="0" w:firstColumn="0" w:lastColumn="0" w:oddVBand="0" w:evenVBand="0" w:oddHBand="1" w:evenHBand="0" w:firstRowFirstColumn="0" w:firstRowLastColumn="0" w:lastRowFirstColumn="0" w:lastRowLastColumn="0"/>
          <w:trHeight w:val="713"/>
        </w:trPr>
        <w:tc>
          <w:tcPr>
            <w:cnfStyle w:val="001000000000" w:firstRow="0" w:lastRow="0" w:firstColumn="1" w:lastColumn="0" w:oddVBand="0" w:evenVBand="0" w:oddHBand="0" w:evenHBand="0" w:firstRowFirstColumn="0" w:firstRowLastColumn="0" w:lastRowFirstColumn="0" w:lastRowLastColumn="0"/>
            <w:tcW w:w="1637" w:type="dxa"/>
          </w:tcPr>
          <w:p w14:paraId="64E1651F" w14:textId="32A87115" w:rsidR="00F043C4" w:rsidRPr="00FE2D50" w:rsidRDefault="00F043C4" w:rsidP="00FE2D50">
            <w:pPr>
              <w:jc w:val="center"/>
              <w:rPr>
                <w:color w:val="auto"/>
              </w:rPr>
            </w:pPr>
            <w:r>
              <w:rPr>
                <w:color w:val="auto"/>
              </w:rPr>
              <w:t>TEST_05</w:t>
            </w:r>
          </w:p>
        </w:tc>
        <w:tc>
          <w:tcPr>
            <w:tcW w:w="1769" w:type="dxa"/>
          </w:tcPr>
          <w:p w14:paraId="35F153D8"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062A496F"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1F4FD123"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5416ECD4"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321F5627"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r>
      <w:tr w:rsidR="00F043C4" w14:paraId="0B9BF553" w14:textId="7738DC13" w:rsidTr="00F043C4">
        <w:trPr>
          <w:trHeight w:val="713"/>
        </w:trPr>
        <w:tc>
          <w:tcPr>
            <w:cnfStyle w:val="001000000000" w:firstRow="0" w:lastRow="0" w:firstColumn="1" w:lastColumn="0" w:oddVBand="0" w:evenVBand="0" w:oddHBand="0" w:evenHBand="0" w:firstRowFirstColumn="0" w:firstRowLastColumn="0" w:lastRowFirstColumn="0" w:lastRowLastColumn="0"/>
            <w:tcW w:w="1637" w:type="dxa"/>
          </w:tcPr>
          <w:p w14:paraId="1F2F3F73" w14:textId="0306FB04" w:rsidR="00F043C4" w:rsidRPr="00FE2D50" w:rsidRDefault="00F043C4" w:rsidP="00FE2D50">
            <w:pPr>
              <w:jc w:val="center"/>
              <w:rPr>
                <w:color w:val="auto"/>
              </w:rPr>
            </w:pPr>
            <w:r>
              <w:rPr>
                <w:color w:val="auto"/>
              </w:rPr>
              <w:t>TEST_06</w:t>
            </w:r>
          </w:p>
        </w:tc>
        <w:tc>
          <w:tcPr>
            <w:tcW w:w="1769" w:type="dxa"/>
          </w:tcPr>
          <w:p w14:paraId="72A1E475"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47C659DC"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1F72226B"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789F2002"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5B5FB0CC" w14:textId="77777777" w:rsidR="00F043C4" w:rsidRPr="00FE2D50" w:rsidRDefault="00F043C4" w:rsidP="00FE2D50">
            <w:pPr>
              <w:jc w:val="center"/>
              <w:cnfStyle w:val="000000000000" w:firstRow="0" w:lastRow="0" w:firstColumn="0" w:lastColumn="0" w:oddVBand="0" w:evenVBand="0" w:oddHBand="0" w:evenHBand="0" w:firstRowFirstColumn="0" w:firstRowLastColumn="0" w:lastRowFirstColumn="0" w:lastRowLastColumn="0"/>
            </w:pPr>
          </w:p>
        </w:tc>
      </w:tr>
      <w:tr w:rsidR="00F043C4" w14:paraId="66478019" w14:textId="010E7188" w:rsidTr="00F043C4">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7" w:type="dxa"/>
          </w:tcPr>
          <w:p w14:paraId="791F29B8" w14:textId="3DD86766" w:rsidR="00F043C4" w:rsidRPr="00FE2D50" w:rsidRDefault="00F043C4" w:rsidP="00FE2D50">
            <w:pPr>
              <w:jc w:val="center"/>
              <w:rPr>
                <w:color w:val="auto"/>
              </w:rPr>
            </w:pPr>
            <w:r>
              <w:rPr>
                <w:color w:val="auto"/>
              </w:rPr>
              <w:t>TEST_07</w:t>
            </w:r>
          </w:p>
        </w:tc>
        <w:tc>
          <w:tcPr>
            <w:tcW w:w="1769" w:type="dxa"/>
          </w:tcPr>
          <w:p w14:paraId="3B907D5E"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31264D00"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2564C847"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26640604"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222625B5" w14:textId="77777777" w:rsidR="00F043C4" w:rsidRPr="00FE2D50" w:rsidRDefault="00F043C4" w:rsidP="00FE2D50">
            <w:pPr>
              <w:jc w:val="center"/>
              <w:cnfStyle w:val="000000100000" w:firstRow="0" w:lastRow="0" w:firstColumn="0" w:lastColumn="0" w:oddVBand="0" w:evenVBand="0" w:oddHBand="1" w:evenHBand="0" w:firstRowFirstColumn="0" w:firstRowLastColumn="0" w:lastRowFirstColumn="0" w:lastRowLastColumn="0"/>
            </w:pPr>
          </w:p>
        </w:tc>
      </w:tr>
      <w:tr w:rsidR="00577A92" w14:paraId="7F5E7857" w14:textId="77777777" w:rsidTr="00F043C4">
        <w:trPr>
          <w:trHeight w:val="739"/>
        </w:trPr>
        <w:tc>
          <w:tcPr>
            <w:cnfStyle w:val="001000000000" w:firstRow="0" w:lastRow="0" w:firstColumn="1" w:lastColumn="0" w:oddVBand="0" w:evenVBand="0" w:oddHBand="0" w:evenHBand="0" w:firstRowFirstColumn="0" w:firstRowLastColumn="0" w:lastRowFirstColumn="0" w:lastRowLastColumn="0"/>
            <w:tcW w:w="1637" w:type="dxa"/>
          </w:tcPr>
          <w:p w14:paraId="676B3F0E" w14:textId="77777777" w:rsidR="00577A92" w:rsidRDefault="00577A92" w:rsidP="00FE2D50">
            <w:pPr>
              <w:jc w:val="center"/>
            </w:pPr>
          </w:p>
        </w:tc>
        <w:tc>
          <w:tcPr>
            <w:tcW w:w="1769" w:type="dxa"/>
          </w:tcPr>
          <w:p w14:paraId="185EEE21"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0CE22D00"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5BE517A4"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7EC8C2B8"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76E30C5E"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r>
      <w:tr w:rsidR="00577A92" w14:paraId="6A8BDE0B" w14:textId="77777777" w:rsidTr="00F043C4">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7" w:type="dxa"/>
          </w:tcPr>
          <w:p w14:paraId="50E06C5B" w14:textId="77777777" w:rsidR="00577A92" w:rsidRDefault="00577A92" w:rsidP="00FE2D50">
            <w:pPr>
              <w:jc w:val="center"/>
            </w:pPr>
          </w:p>
        </w:tc>
        <w:tc>
          <w:tcPr>
            <w:tcW w:w="1769" w:type="dxa"/>
          </w:tcPr>
          <w:p w14:paraId="4CA9C004"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273834F1"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3253D313"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54D54B5B"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15B8B887"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r>
      <w:tr w:rsidR="00577A92" w14:paraId="1132AFDB" w14:textId="77777777" w:rsidTr="00F043C4">
        <w:trPr>
          <w:trHeight w:val="739"/>
        </w:trPr>
        <w:tc>
          <w:tcPr>
            <w:cnfStyle w:val="001000000000" w:firstRow="0" w:lastRow="0" w:firstColumn="1" w:lastColumn="0" w:oddVBand="0" w:evenVBand="0" w:oddHBand="0" w:evenHBand="0" w:firstRowFirstColumn="0" w:firstRowLastColumn="0" w:lastRowFirstColumn="0" w:lastRowLastColumn="0"/>
            <w:tcW w:w="1637" w:type="dxa"/>
          </w:tcPr>
          <w:p w14:paraId="26E071CF" w14:textId="77777777" w:rsidR="00577A92" w:rsidRDefault="00577A92" w:rsidP="00FE2D50">
            <w:pPr>
              <w:jc w:val="center"/>
            </w:pPr>
          </w:p>
        </w:tc>
        <w:tc>
          <w:tcPr>
            <w:tcW w:w="1769" w:type="dxa"/>
          </w:tcPr>
          <w:p w14:paraId="0B7ADDF5"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03A1A59F"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6B5B7F47"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302EC1AD"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0CC8DF7F"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r>
      <w:tr w:rsidR="00577A92" w14:paraId="2BF450E6" w14:textId="77777777" w:rsidTr="00F043C4">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7" w:type="dxa"/>
          </w:tcPr>
          <w:p w14:paraId="44362371" w14:textId="77777777" w:rsidR="00577A92" w:rsidRDefault="00577A92" w:rsidP="00FE2D50">
            <w:pPr>
              <w:jc w:val="center"/>
            </w:pPr>
          </w:p>
        </w:tc>
        <w:tc>
          <w:tcPr>
            <w:tcW w:w="1769" w:type="dxa"/>
          </w:tcPr>
          <w:p w14:paraId="6BFA800A"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040EDF3F"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49971EAC"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45807B75"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6D0D2293"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r>
      <w:tr w:rsidR="00577A92" w14:paraId="6B1AAC01" w14:textId="77777777" w:rsidTr="00F043C4">
        <w:trPr>
          <w:trHeight w:val="739"/>
        </w:trPr>
        <w:tc>
          <w:tcPr>
            <w:cnfStyle w:val="001000000000" w:firstRow="0" w:lastRow="0" w:firstColumn="1" w:lastColumn="0" w:oddVBand="0" w:evenVBand="0" w:oddHBand="0" w:evenHBand="0" w:firstRowFirstColumn="0" w:firstRowLastColumn="0" w:lastRowFirstColumn="0" w:lastRowLastColumn="0"/>
            <w:tcW w:w="1637" w:type="dxa"/>
          </w:tcPr>
          <w:p w14:paraId="295673C2" w14:textId="77777777" w:rsidR="00577A92" w:rsidRDefault="00577A92" w:rsidP="00FE2D50">
            <w:pPr>
              <w:jc w:val="center"/>
            </w:pPr>
          </w:p>
        </w:tc>
        <w:tc>
          <w:tcPr>
            <w:tcW w:w="1769" w:type="dxa"/>
          </w:tcPr>
          <w:p w14:paraId="74A38FA6"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41CAB9A8"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194140AB"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775AA367"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6B3BAAF7"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r>
      <w:tr w:rsidR="00577A92" w14:paraId="200C7141" w14:textId="77777777" w:rsidTr="00F043C4">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7" w:type="dxa"/>
          </w:tcPr>
          <w:p w14:paraId="50D06312" w14:textId="77777777" w:rsidR="00577A92" w:rsidRDefault="00577A92" w:rsidP="00FE2D50">
            <w:pPr>
              <w:jc w:val="center"/>
            </w:pPr>
          </w:p>
        </w:tc>
        <w:tc>
          <w:tcPr>
            <w:tcW w:w="1769" w:type="dxa"/>
          </w:tcPr>
          <w:p w14:paraId="65759309"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6A96B6E1"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32F2C42F"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265D0EE0"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5B106C02"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r>
      <w:tr w:rsidR="00577A92" w14:paraId="498EB1B1" w14:textId="77777777" w:rsidTr="00F043C4">
        <w:trPr>
          <w:trHeight w:val="739"/>
        </w:trPr>
        <w:tc>
          <w:tcPr>
            <w:cnfStyle w:val="001000000000" w:firstRow="0" w:lastRow="0" w:firstColumn="1" w:lastColumn="0" w:oddVBand="0" w:evenVBand="0" w:oddHBand="0" w:evenHBand="0" w:firstRowFirstColumn="0" w:firstRowLastColumn="0" w:lastRowFirstColumn="0" w:lastRowLastColumn="0"/>
            <w:tcW w:w="1637" w:type="dxa"/>
          </w:tcPr>
          <w:p w14:paraId="482A4100" w14:textId="77777777" w:rsidR="00577A92" w:rsidRDefault="00577A92" w:rsidP="00FE2D50">
            <w:pPr>
              <w:jc w:val="center"/>
            </w:pPr>
          </w:p>
        </w:tc>
        <w:tc>
          <w:tcPr>
            <w:tcW w:w="1769" w:type="dxa"/>
          </w:tcPr>
          <w:p w14:paraId="180C8B26"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682" w:type="dxa"/>
          </w:tcPr>
          <w:p w14:paraId="3442E4BB"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054DAF0E"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813" w:type="dxa"/>
          </w:tcPr>
          <w:p w14:paraId="10416CC1"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c>
          <w:tcPr>
            <w:tcW w:w="1464" w:type="dxa"/>
          </w:tcPr>
          <w:p w14:paraId="38F5D239" w14:textId="77777777" w:rsidR="00577A92" w:rsidRPr="00FE2D50" w:rsidRDefault="00577A92" w:rsidP="00FE2D50">
            <w:pPr>
              <w:jc w:val="center"/>
              <w:cnfStyle w:val="000000000000" w:firstRow="0" w:lastRow="0" w:firstColumn="0" w:lastColumn="0" w:oddVBand="0" w:evenVBand="0" w:oddHBand="0" w:evenHBand="0" w:firstRowFirstColumn="0" w:firstRowLastColumn="0" w:lastRowFirstColumn="0" w:lastRowLastColumn="0"/>
            </w:pPr>
          </w:p>
        </w:tc>
      </w:tr>
      <w:tr w:rsidR="00577A92" w14:paraId="531F8CDF" w14:textId="77777777" w:rsidTr="00F043C4">
        <w:trPr>
          <w:cnfStyle w:val="000000100000" w:firstRow="0" w:lastRow="0" w:firstColumn="0" w:lastColumn="0" w:oddVBand="0" w:evenVBand="0" w:oddHBand="1" w:evenHBand="0" w:firstRowFirstColumn="0" w:firstRowLastColumn="0" w:lastRowFirstColumn="0" w:lastRowLastColumn="0"/>
          <w:trHeight w:val="739"/>
        </w:trPr>
        <w:tc>
          <w:tcPr>
            <w:cnfStyle w:val="001000000000" w:firstRow="0" w:lastRow="0" w:firstColumn="1" w:lastColumn="0" w:oddVBand="0" w:evenVBand="0" w:oddHBand="0" w:evenHBand="0" w:firstRowFirstColumn="0" w:firstRowLastColumn="0" w:lastRowFirstColumn="0" w:lastRowLastColumn="0"/>
            <w:tcW w:w="1637" w:type="dxa"/>
          </w:tcPr>
          <w:p w14:paraId="2BF78DF9" w14:textId="77777777" w:rsidR="00577A92" w:rsidRDefault="00577A92" w:rsidP="00FE2D50">
            <w:pPr>
              <w:jc w:val="center"/>
            </w:pPr>
          </w:p>
        </w:tc>
        <w:tc>
          <w:tcPr>
            <w:tcW w:w="1769" w:type="dxa"/>
          </w:tcPr>
          <w:p w14:paraId="530E5A14"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682" w:type="dxa"/>
          </w:tcPr>
          <w:p w14:paraId="68A29C30"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414EBEFF"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813" w:type="dxa"/>
          </w:tcPr>
          <w:p w14:paraId="05020326"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c>
          <w:tcPr>
            <w:tcW w:w="1464" w:type="dxa"/>
          </w:tcPr>
          <w:p w14:paraId="393F795C" w14:textId="77777777" w:rsidR="00577A92" w:rsidRPr="00FE2D50" w:rsidRDefault="00577A92" w:rsidP="00FE2D50">
            <w:pPr>
              <w:jc w:val="center"/>
              <w:cnfStyle w:val="000000100000" w:firstRow="0" w:lastRow="0" w:firstColumn="0" w:lastColumn="0" w:oddVBand="0" w:evenVBand="0" w:oddHBand="1" w:evenHBand="0" w:firstRowFirstColumn="0" w:firstRowLastColumn="0" w:lastRowFirstColumn="0" w:lastRowLastColumn="0"/>
            </w:pPr>
          </w:p>
        </w:tc>
      </w:tr>
    </w:tbl>
    <w:p w14:paraId="5818CC0E" w14:textId="77777777" w:rsidR="00040859" w:rsidRPr="000E25AD" w:rsidRDefault="00040859" w:rsidP="00040859"/>
    <w:p w14:paraId="49816B77" w14:textId="7FA43E46" w:rsidR="0003538E" w:rsidRDefault="0003538E" w:rsidP="0052341F"/>
    <w:p w14:paraId="15636922" w14:textId="61CF8F3B" w:rsidR="00025458" w:rsidRDefault="00025458" w:rsidP="0052341F"/>
    <w:p w14:paraId="2AA896B2" w14:textId="5ADFEA9F" w:rsidR="0003538E" w:rsidRDefault="00931DB9" w:rsidP="00931DB9">
      <w:pPr>
        <w:pStyle w:val="Heading1"/>
      </w:pPr>
      <w:bookmarkStart w:id="60" w:name="_Toc35423682"/>
      <w:r>
        <w:lastRenderedPageBreak/>
        <w:t>INTEGRATED COMPLIANCE</w:t>
      </w:r>
      <w:bookmarkEnd w:id="60"/>
    </w:p>
    <w:p w14:paraId="5B38CB19" w14:textId="7C3D68B8" w:rsidR="00931DB9" w:rsidRDefault="00931DB9" w:rsidP="00931DB9">
      <w:pPr>
        <w:pStyle w:val="Heading2"/>
      </w:pPr>
      <w:bookmarkStart w:id="61" w:name="_Toc35423683"/>
      <w:r>
        <w:t>MAAB CHECK</w:t>
      </w:r>
      <w:bookmarkEnd w:id="61"/>
    </w:p>
    <w:p w14:paraId="5AE74338" w14:textId="09595825" w:rsidR="00931DB9" w:rsidRPr="00025458" w:rsidRDefault="00931DB9" w:rsidP="00025458">
      <w:pPr>
        <w:pStyle w:val="Title"/>
        <w:rPr>
          <w:sz w:val="32"/>
          <w:szCs w:val="32"/>
        </w:rPr>
      </w:pPr>
      <w:r w:rsidRPr="00025458">
        <w:rPr>
          <w:sz w:val="32"/>
          <w:szCs w:val="32"/>
        </w:rPr>
        <w:t>BEFORE CLEARING OF WARNINGS</w:t>
      </w:r>
    </w:p>
    <w:p w14:paraId="43974980" w14:textId="367DDB00" w:rsidR="00931DB9" w:rsidRDefault="00025458" w:rsidP="00931DB9">
      <w:r w:rsidRPr="00025458">
        <w:rPr>
          <w:noProof/>
        </w:rPr>
        <w:drawing>
          <wp:inline distT="0" distB="0" distL="0" distR="0" wp14:anchorId="3C731D45" wp14:editId="34285228">
            <wp:extent cx="6033071" cy="5264150"/>
            <wp:effectExtent l="190500" t="190500" r="196850" b="184150"/>
            <wp:docPr id="9" name="Picture 9" descr="C:\Users\PRACHURJYA\Pictures\befo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CHURJYA\Pictures\before.JP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038893" cy="5269230"/>
                    </a:xfrm>
                    <a:prstGeom prst="rect">
                      <a:avLst/>
                    </a:prstGeom>
                    <a:ln>
                      <a:noFill/>
                    </a:ln>
                    <a:effectLst>
                      <a:outerShdw blurRad="190500" algn="tl" rotWithShape="0">
                        <a:srgbClr val="000000">
                          <a:alpha val="70000"/>
                        </a:srgbClr>
                      </a:outerShdw>
                    </a:effectLst>
                  </pic:spPr>
                </pic:pic>
              </a:graphicData>
            </a:graphic>
          </wp:inline>
        </w:drawing>
      </w:r>
    </w:p>
    <w:p w14:paraId="22913B5A" w14:textId="77777777" w:rsidR="00025458" w:rsidRDefault="00025458" w:rsidP="00931DB9"/>
    <w:p w14:paraId="5717C8D7" w14:textId="77777777" w:rsidR="00025458" w:rsidRDefault="00025458" w:rsidP="00931DB9"/>
    <w:p w14:paraId="73A5880A" w14:textId="77777777" w:rsidR="00025458" w:rsidRDefault="00025458" w:rsidP="00931DB9"/>
    <w:p w14:paraId="77A04A86" w14:textId="77777777" w:rsidR="00025458" w:rsidRDefault="00025458" w:rsidP="00931DB9"/>
    <w:p w14:paraId="08CD90BF" w14:textId="77777777" w:rsidR="00025458" w:rsidRDefault="00025458" w:rsidP="00931DB9"/>
    <w:p w14:paraId="7452CC3E" w14:textId="77777777" w:rsidR="00025458" w:rsidRDefault="00025458" w:rsidP="00931DB9"/>
    <w:p w14:paraId="5B52FF0A" w14:textId="77777777" w:rsidR="00025458" w:rsidRDefault="00025458" w:rsidP="00931DB9"/>
    <w:p w14:paraId="21E698B8" w14:textId="77777777" w:rsidR="00025458" w:rsidRDefault="00025458" w:rsidP="00931DB9"/>
    <w:p w14:paraId="5A9E95AE" w14:textId="77777777" w:rsidR="00025458" w:rsidRDefault="00025458" w:rsidP="00931DB9"/>
    <w:p w14:paraId="236C77C1" w14:textId="77777777" w:rsidR="00025458" w:rsidRDefault="00025458" w:rsidP="00931DB9"/>
    <w:p w14:paraId="0461C398" w14:textId="77777777" w:rsidR="00025458" w:rsidRDefault="00025458" w:rsidP="00931DB9"/>
    <w:p w14:paraId="154759DB" w14:textId="5B8B26F1" w:rsidR="00025458" w:rsidRPr="00025458" w:rsidRDefault="00025458" w:rsidP="00025458">
      <w:pPr>
        <w:pStyle w:val="Title"/>
        <w:rPr>
          <w:sz w:val="32"/>
          <w:szCs w:val="32"/>
        </w:rPr>
      </w:pPr>
      <w:r w:rsidRPr="00025458">
        <w:rPr>
          <w:sz w:val="32"/>
          <w:szCs w:val="32"/>
        </w:rPr>
        <w:lastRenderedPageBreak/>
        <w:t>AFTER WARNING CLEARANCE AND CHECK</w:t>
      </w:r>
    </w:p>
    <w:p w14:paraId="740C19A4" w14:textId="5897E3F2" w:rsidR="00025458" w:rsidRDefault="00025458" w:rsidP="00025458">
      <w:r w:rsidRPr="00025458">
        <w:rPr>
          <w:noProof/>
        </w:rPr>
        <w:drawing>
          <wp:inline distT="0" distB="0" distL="0" distR="0" wp14:anchorId="67B2E09F" wp14:editId="10DA36FD">
            <wp:extent cx="5941807" cy="5238750"/>
            <wp:effectExtent l="190500" t="190500" r="192405" b="190500"/>
            <wp:docPr id="10" name="Picture 10" descr="C:\Users\PRACHURJYA\Picture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RACHURJYA\Pictures\after.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8951" cy="5245049"/>
                    </a:xfrm>
                    <a:prstGeom prst="rect">
                      <a:avLst/>
                    </a:prstGeom>
                    <a:ln>
                      <a:noFill/>
                    </a:ln>
                    <a:effectLst>
                      <a:outerShdw blurRad="190500" algn="tl" rotWithShape="0">
                        <a:srgbClr val="000000">
                          <a:alpha val="70000"/>
                        </a:srgbClr>
                      </a:outerShdw>
                    </a:effectLst>
                  </pic:spPr>
                </pic:pic>
              </a:graphicData>
            </a:graphic>
          </wp:inline>
        </w:drawing>
      </w:r>
    </w:p>
    <w:p w14:paraId="2C7D76FE" w14:textId="4B4CC3F6" w:rsidR="00025458" w:rsidRDefault="00025458" w:rsidP="00025458"/>
    <w:p w14:paraId="5B068DC1" w14:textId="7DB18E7A" w:rsidR="00577A92" w:rsidRDefault="00577A92" w:rsidP="00025458"/>
    <w:p w14:paraId="1FB3CC18" w14:textId="2061F612" w:rsidR="00577A92" w:rsidRDefault="00577A92" w:rsidP="00025458"/>
    <w:p w14:paraId="6929CC54" w14:textId="335F1367" w:rsidR="00577A92" w:rsidRDefault="00577A92" w:rsidP="00025458"/>
    <w:p w14:paraId="61781429" w14:textId="577EE7CE" w:rsidR="00577A92" w:rsidRDefault="00577A92" w:rsidP="00025458"/>
    <w:p w14:paraId="3A8FB5E2" w14:textId="68420FAC" w:rsidR="00577A92" w:rsidRDefault="00577A92" w:rsidP="00025458"/>
    <w:p w14:paraId="4960205C" w14:textId="3AB70700" w:rsidR="00577A92" w:rsidRDefault="00577A92" w:rsidP="00025458"/>
    <w:p w14:paraId="1A945FE5" w14:textId="435ACB8D" w:rsidR="00577A92" w:rsidRDefault="00577A92" w:rsidP="00025458"/>
    <w:p w14:paraId="0D3FB8A4" w14:textId="35391358" w:rsidR="00577A92" w:rsidRDefault="00577A92" w:rsidP="00025458"/>
    <w:p w14:paraId="69A7F4C7" w14:textId="21644126" w:rsidR="00577A92" w:rsidRDefault="00577A92" w:rsidP="00025458"/>
    <w:p w14:paraId="1E2414CB" w14:textId="1400B5C9" w:rsidR="00577A92" w:rsidRDefault="00577A92" w:rsidP="00025458"/>
    <w:p w14:paraId="7A4A8B06" w14:textId="77777777" w:rsidR="00577A92" w:rsidRDefault="00577A92" w:rsidP="00025458"/>
    <w:p w14:paraId="0A3180EA" w14:textId="7B92AE7F" w:rsidR="00025458" w:rsidRDefault="00025458" w:rsidP="00025458">
      <w:pPr>
        <w:pStyle w:val="Heading2"/>
      </w:pPr>
      <w:bookmarkStart w:id="62" w:name="_Toc35423684"/>
      <w:r>
        <w:lastRenderedPageBreak/>
        <w:t>CODE COVERAGE</w:t>
      </w:r>
      <w:bookmarkEnd w:id="62"/>
    </w:p>
    <w:p w14:paraId="453D2C5B" w14:textId="610FA3A6" w:rsidR="00577A92" w:rsidRDefault="00577A92" w:rsidP="00577A92">
      <w:pPr>
        <w:pStyle w:val="Title"/>
        <w:rPr>
          <w:sz w:val="32"/>
          <w:szCs w:val="32"/>
        </w:rPr>
      </w:pPr>
      <w:r>
        <w:rPr>
          <w:sz w:val="32"/>
          <w:szCs w:val="32"/>
        </w:rPr>
        <w:t>CHECKING CODE COVERAGE USING MCDC OPTION</w:t>
      </w:r>
    </w:p>
    <w:p w14:paraId="3006096C" w14:textId="58D61D43" w:rsidR="00577A92" w:rsidRPr="00577A92" w:rsidRDefault="00577A92" w:rsidP="00577A92">
      <w:pPr>
        <w:pStyle w:val="Subtitle"/>
        <w:rPr>
          <w:sz w:val="24"/>
          <w:szCs w:val="24"/>
        </w:rPr>
      </w:pPr>
      <w:r>
        <w:rPr>
          <w:sz w:val="24"/>
          <w:szCs w:val="24"/>
        </w:rPr>
        <w:t>FIRST ITERATION OF CODE COVERAGE</w:t>
      </w:r>
    </w:p>
    <w:p w14:paraId="284D3ABA" w14:textId="30D0AE56" w:rsidR="00577A92" w:rsidRDefault="00577A92" w:rsidP="00577A92">
      <w:pPr>
        <w:pStyle w:val="Title"/>
        <w:rPr>
          <w:sz w:val="32"/>
          <w:szCs w:val="32"/>
        </w:rPr>
      </w:pPr>
      <w:r w:rsidRPr="00577A92">
        <w:rPr>
          <w:noProof/>
          <w:sz w:val="32"/>
          <w:szCs w:val="32"/>
        </w:rPr>
        <w:drawing>
          <wp:inline distT="0" distB="0" distL="0" distR="0" wp14:anchorId="14F209C9" wp14:editId="72C3D8DD">
            <wp:extent cx="5930900" cy="7644745"/>
            <wp:effectExtent l="190500" t="190500" r="184150" b="185420"/>
            <wp:docPr id="12" name="Picture 12" descr="C:\Users\PRACHURJYA\Pictures\b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CHURJYA\Pictures\be.JP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34879" cy="7649874"/>
                    </a:xfrm>
                    <a:prstGeom prst="rect">
                      <a:avLst/>
                    </a:prstGeom>
                    <a:ln>
                      <a:noFill/>
                    </a:ln>
                    <a:effectLst>
                      <a:outerShdw blurRad="190500" algn="tl" rotWithShape="0">
                        <a:srgbClr val="000000">
                          <a:alpha val="70000"/>
                        </a:srgbClr>
                      </a:outerShdw>
                    </a:effectLst>
                  </pic:spPr>
                </pic:pic>
              </a:graphicData>
            </a:graphic>
          </wp:inline>
        </w:drawing>
      </w:r>
    </w:p>
    <w:p w14:paraId="35D2BB60" w14:textId="0632708E" w:rsidR="00577A92" w:rsidRPr="00577A92" w:rsidRDefault="00577A92" w:rsidP="00577A92">
      <w:pPr>
        <w:pStyle w:val="Subtitle"/>
        <w:rPr>
          <w:sz w:val="24"/>
          <w:szCs w:val="24"/>
        </w:rPr>
      </w:pPr>
      <w:r>
        <w:rPr>
          <w:sz w:val="24"/>
          <w:szCs w:val="24"/>
        </w:rPr>
        <w:lastRenderedPageBreak/>
        <w:t>FINAL ITERATION OF CODE COVERAGE</w:t>
      </w:r>
    </w:p>
    <w:p w14:paraId="2A6F102C" w14:textId="789159C3" w:rsidR="00577A92" w:rsidRDefault="00577A92" w:rsidP="00577A92">
      <w:pPr>
        <w:pStyle w:val="Title"/>
        <w:rPr>
          <w:sz w:val="32"/>
          <w:szCs w:val="32"/>
        </w:rPr>
      </w:pPr>
      <w:r w:rsidRPr="00577A92">
        <w:rPr>
          <w:noProof/>
          <w:sz w:val="32"/>
          <w:szCs w:val="32"/>
        </w:rPr>
        <w:drawing>
          <wp:inline distT="0" distB="0" distL="0" distR="0" wp14:anchorId="613A36D2" wp14:editId="2555A99A">
            <wp:extent cx="6031050" cy="7785100"/>
            <wp:effectExtent l="190500" t="190500" r="198755" b="196850"/>
            <wp:docPr id="13" name="Picture 13" descr="C:\Users\PRACHURJYA\Pictures\af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RACHURJYA\Pictures\after.JP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37801" cy="7793814"/>
                    </a:xfrm>
                    <a:prstGeom prst="rect">
                      <a:avLst/>
                    </a:prstGeom>
                    <a:ln>
                      <a:noFill/>
                    </a:ln>
                    <a:effectLst>
                      <a:outerShdw blurRad="190500" algn="tl" rotWithShape="0">
                        <a:srgbClr val="000000">
                          <a:alpha val="70000"/>
                        </a:srgbClr>
                      </a:outerShdw>
                    </a:effectLst>
                  </pic:spPr>
                </pic:pic>
              </a:graphicData>
            </a:graphic>
          </wp:inline>
        </w:drawing>
      </w:r>
    </w:p>
    <w:p w14:paraId="7B2D83C6" w14:textId="4B4FD975" w:rsidR="00577A92" w:rsidRDefault="00577A92" w:rsidP="00577A92">
      <w:pPr>
        <w:pStyle w:val="Title"/>
        <w:rPr>
          <w:sz w:val="32"/>
          <w:szCs w:val="32"/>
        </w:rPr>
      </w:pPr>
    </w:p>
    <w:p w14:paraId="51564D99" w14:textId="1D0969E8" w:rsidR="00577A92" w:rsidRDefault="00577A92" w:rsidP="00577A92">
      <w:pPr>
        <w:pStyle w:val="Heading2"/>
      </w:pPr>
      <w:bookmarkStart w:id="63" w:name="_Toc35423685"/>
      <w:r>
        <w:lastRenderedPageBreak/>
        <w:t>METRIC ANALYSIS</w:t>
      </w:r>
      <w:bookmarkEnd w:id="63"/>
    </w:p>
    <w:p w14:paraId="0D30B809" w14:textId="77777777" w:rsidR="00577A92" w:rsidRPr="00577A92" w:rsidRDefault="00577A92" w:rsidP="00577A92"/>
    <w:p w14:paraId="0E83FA42" w14:textId="2E07A5B5" w:rsidR="0003538E" w:rsidRDefault="003B69D4" w:rsidP="003B69D4">
      <w:pPr>
        <w:pStyle w:val="Heading1"/>
      </w:pPr>
      <w:bookmarkStart w:id="64" w:name="_Toc35423686"/>
      <w:r>
        <w:t>LEARNINGS AND DIFFICULTIES OVERCOMED</w:t>
      </w:r>
      <w:bookmarkEnd w:id="64"/>
    </w:p>
    <w:p w14:paraId="242B90A8" w14:textId="264C4F47" w:rsidR="0003538E" w:rsidRDefault="0003538E" w:rsidP="0052341F"/>
    <w:p w14:paraId="588A1355" w14:textId="66EA6B5D" w:rsidR="0003538E" w:rsidRDefault="0003538E" w:rsidP="0052341F"/>
    <w:p w14:paraId="4A25B5BD" w14:textId="4D84C3E0" w:rsidR="0003538E" w:rsidRDefault="0003538E" w:rsidP="0052341F"/>
    <w:p w14:paraId="795B5A0A" w14:textId="77E3DE63" w:rsidR="0003538E" w:rsidRDefault="0003538E" w:rsidP="0052341F"/>
    <w:p w14:paraId="7BD778DE" w14:textId="0F1C3475" w:rsidR="0003538E" w:rsidRDefault="0003538E" w:rsidP="0052341F"/>
    <w:p w14:paraId="48151A96" w14:textId="6EC98D2E" w:rsidR="0003538E" w:rsidRDefault="0003538E" w:rsidP="0052341F"/>
    <w:p w14:paraId="453A0556" w14:textId="16915B2A" w:rsidR="0003538E" w:rsidRDefault="0003538E" w:rsidP="0052341F"/>
    <w:p w14:paraId="61632423" w14:textId="6C7D56BC" w:rsidR="0003538E" w:rsidRDefault="0003538E" w:rsidP="0052341F"/>
    <w:p w14:paraId="1F754F74" w14:textId="3D94ADCD" w:rsidR="0003538E" w:rsidRDefault="0003538E" w:rsidP="0052341F"/>
    <w:p w14:paraId="0BDC6DB7" w14:textId="23176C99" w:rsidR="0003538E" w:rsidRDefault="0003538E" w:rsidP="0052341F"/>
    <w:p w14:paraId="54ADE1C7" w14:textId="0991C788" w:rsidR="0003538E" w:rsidRDefault="0003538E" w:rsidP="0052341F"/>
    <w:p w14:paraId="38A0722A" w14:textId="70C47D3E" w:rsidR="0003538E" w:rsidRDefault="0003538E" w:rsidP="0052341F"/>
    <w:p w14:paraId="3D059515" w14:textId="2BDB1B0A" w:rsidR="0003538E" w:rsidRDefault="0003538E" w:rsidP="0052341F"/>
    <w:p w14:paraId="0FA923E8" w14:textId="451C644D" w:rsidR="0003538E" w:rsidRDefault="0003538E" w:rsidP="0052341F"/>
    <w:p w14:paraId="6D40B869" w14:textId="4731A129" w:rsidR="0003538E" w:rsidRDefault="0003538E" w:rsidP="0052341F"/>
    <w:p w14:paraId="56008240" w14:textId="6F6CA75C" w:rsidR="0003538E" w:rsidRDefault="0003538E" w:rsidP="0052341F"/>
    <w:p w14:paraId="35DC6762" w14:textId="77777777" w:rsidR="00A15622" w:rsidRPr="009C3D79" w:rsidRDefault="00A15622" w:rsidP="0052341F"/>
    <w:p w14:paraId="6B607DE7" w14:textId="3D3325FC" w:rsidR="00171729" w:rsidRDefault="00F125FA" w:rsidP="00D85D73">
      <w:pPr>
        <w:pStyle w:val="Heading1"/>
      </w:pPr>
      <w:bookmarkStart w:id="65" w:name="_Toc35423687"/>
      <w:r>
        <w:t>APPENDIX</w:t>
      </w:r>
      <w:bookmarkEnd w:id="65"/>
    </w:p>
    <w:p w14:paraId="21A4227C" w14:textId="37199D04" w:rsidR="000B051A" w:rsidRPr="00221171" w:rsidRDefault="000B051A" w:rsidP="00221171">
      <w:pPr>
        <w:autoSpaceDE w:val="0"/>
        <w:autoSpaceDN w:val="0"/>
        <w:adjustRightInd w:val="0"/>
        <w:spacing w:line="240" w:lineRule="auto"/>
        <w:rPr>
          <w:rFonts w:ascii="Courier New" w:eastAsiaTheme="minorHAnsi" w:hAnsi="Courier New" w:cs="Courier New"/>
          <w:szCs w:val="24"/>
        </w:rPr>
      </w:pPr>
    </w:p>
    <w:sectPr w:rsidR="000B051A" w:rsidRPr="00221171" w:rsidSect="001D706F">
      <w:headerReference w:type="default" r:id="rId54"/>
      <w:footerReference w:type="default" r:id="rId55"/>
      <w:footerReference w:type="first" r:id="rId56"/>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AC7C4D" w14:textId="77777777" w:rsidR="00745356" w:rsidRDefault="00745356" w:rsidP="004B7E44">
      <w:r>
        <w:separator/>
      </w:r>
    </w:p>
  </w:endnote>
  <w:endnote w:type="continuationSeparator" w:id="0">
    <w:p w14:paraId="46BA6C0E" w14:textId="77777777" w:rsidR="00745356" w:rsidRDefault="0074535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altName w:val="Courier New"/>
    <w:charset w:val="00"/>
    <w:family w:val="auto"/>
    <w:pitch w:val="variable"/>
    <w:sig w:usb0="00000001" w:usb1="00000001" w:usb2="00000000" w:usb3="00000000" w:csb0="0000009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689929E1" w:rsidR="0042315F" w:rsidRPr="000F28B1" w:rsidRDefault="0042315F"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br/>
        </w:r>
        <w:r>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w16se="http://schemas.microsoft.com/office/word/2015/wordml/sym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Pr="001D706F">
          <w:rPr>
            <w:rFonts w:asciiTheme="majorHAnsi" w:hAnsiTheme="majorHAnsi"/>
            <w:color w:val="753DFF" w:themeColor="accent4"/>
            <w:sz w:val="20"/>
          </w:rPr>
          <w:fldChar w:fldCharType="begin"/>
        </w:r>
        <w:r w:rsidRPr="001D706F">
          <w:rPr>
            <w:rFonts w:asciiTheme="majorHAnsi" w:hAnsiTheme="majorHAnsi"/>
            <w:color w:val="753DFF" w:themeColor="accent4"/>
            <w:sz w:val="20"/>
          </w:rPr>
          <w:instrText xml:space="preserve"> PAGE   \* MERGEFORMAT </w:instrText>
        </w:r>
        <w:r w:rsidRPr="001D706F">
          <w:rPr>
            <w:rFonts w:asciiTheme="majorHAnsi" w:hAnsiTheme="majorHAnsi"/>
            <w:color w:val="753DFF" w:themeColor="accent4"/>
            <w:sz w:val="20"/>
          </w:rPr>
          <w:fldChar w:fldCharType="separate"/>
        </w:r>
        <w:r w:rsidR="00FD012C" w:rsidRPr="00FD012C">
          <w:rPr>
            <w:rFonts w:asciiTheme="majorHAnsi" w:hAnsiTheme="majorHAnsi"/>
            <w:bCs/>
            <w:noProof/>
            <w:color w:val="753DFF" w:themeColor="accent4"/>
            <w:sz w:val="20"/>
          </w:rPr>
          <w:t>21</w:t>
        </w:r>
        <w:r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42315F" w:rsidRDefault="0042315F"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928DB9" w14:textId="77777777" w:rsidR="00745356" w:rsidRDefault="00745356" w:rsidP="004B7E44">
      <w:r>
        <w:separator/>
      </w:r>
    </w:p>
  </w:footnote>
  <w:footnote w:type="continuationSeparator" w:id="0">
    <w:p w14:paraId="3706F730" w14:textId="77777777" w:rsidR="00745356" w:rsidRDefault="00745356"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2315F" w14:paraId="17DC6454" w14:textId="77777777" w:rsidTr="004B7E44">
      <w:trPr>
        <w:trHeight w:val="1318"/>
      </w:trPr>
      <w:tc>
        <w:tcPr>
          <w:tcW w:w="12210" w:type="dxa"/>
          <w:tcBorders>
            <w:top w:val="nil"/>
            <w:left w:val="nil"/>
            <w:bottom w:val="nil"/>
            <w:right w:val="nil"/>
          </w:tcBorders>
        </w:tcPr>
        <w:p w14:paraId="4D0A1BE1" w14:textId="5E44324C" w:rsidR="0042315F" w:rsidRDefault="0042315F"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A445D4"/>
    <w:multiLevelType w:val="hybridMultilevel"/>
    <w:tmpl w:val="27C4EEF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nsid w:val="254615A4"/>
    <w:multiLevelType w:val="hybridMultilevel"/>
    <w:tmpl w:val="79FC5B6C"/>
    <w:lvl w:ilvl="0" w:tplc="04090017">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nsid w:val="274B26A5"/>
    <w:multiLevelType w:val="hybridMultilevel"/>
    <w:tmpl w:val="64241C8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EAD1A98"/>
    <w:multiLevelType w:val="hybridMultilevel"/>
    <w:tmpl w:val="0BD096E0"/>
    <w:lvl w:ilvl="0" w:tplc="04090013">
      <w:start w:val="1"/>
      <w:numFmt w:val="upp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nsid w:val="54A8763C"/>
    <w:multiLevelType w:val="multilevel"/>
    <w:tmpl w:val="8D2AF6F8"/>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spacing w:val="0"/>
        <w:kern w:val="0"/>
        <w:position w:val="0"/>
        <w:sz w:val="4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rPr>
        <w:sz w:val="32"/>
        <w:szCs w:val="32"/>
      </w:rPr>
    </w:lvl>
    <w:lvl w:ilvl="2">
      <w:start w:val="1"/>
      <w:numFmt w:val="decimal"/>
      <w:lvlText w:val="%1.%2.%3"/>
      <w:lvlJc w:val="left"/>
      <w:pPr>
        <w:ind w:left="720" w:hanging="720"/>
      </w:pPr>
    </w:lvl>
    <w:lvl w:ilvl="3">
      <w:start w:val="1"/>
      <w:numFmt w:val="decimal"/>
      <w:lvlText w:val="%1.%2.%3.%4"/>
      <w:lvlJc w:val="left"/>
      <w:pPr>
        <w:ind w:left="1857"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nsid w:val="55E160B5"/>
    <w:multiLevelType w:val="hybridMultilevel"/>
    <w:tmpl w:val="353477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09D44B0"/>
    <w:multiLevelType w:val="hybridMultilevel"/>
    <w:tmpl w:val="A1805ABA"/>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8236619"/>
    <w:multiLevelType w:val="hybridMultilevel"/>
    <w:tmpl w:val="AC584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73AA1081"/>
    <w:multiLevelType w:val="hybridMultilevel"/>
    <w:tmpl w:val="1040D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BBA6E28"/>
    <w:multiLevelType w:val="hybridMultilevel"/>
    <w:tmpl w:val="8B6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9"/>
  </w:num>
  <w:num w:numId="4">
    <w:abstractNumId w:val="8"/>
  </w:num>
  <w:num w:numId="5">
    <w:abstractNumId w:val="4"/>
  </w:num>
  <w:num w:numId="6">
    <w:abstractNumId w:val="4"/>
    <w:lvlOverride w:ilvl="0">
      <w:startOverride w:val="1"/>
    </w:lvlOverride>
  </w:num>
  <w:num w:numId="7">
    <w:abstractNumId w:val="0"/>
  </w:num>
  <w:num w:numId="8">
    <w:abstractNumId w:val="6"/>
  </w:num>
  <w:num w:numId="9">
    <w:abstractNumId w:val="2"/>
  </w:num>
  <w:num w:numId="10">
    <w:abstractNumId w:val="1"/>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1"/>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25458"/>
    <w:rsid w:val="0003538E"/>
    <w:rsid w:val="00040859"/>
    <w:rsid w:val="000440A2"/>
    <w:rsid w:val="00044CE5"/>
    <w:rsid w:val="00051AD7"/>
    <w:rsid w:val="00064C48"/>
    <w:rsid w:val="000A10AC"/>
    <w:rsid w:val="000A2A2C"/>
    <w:rsid w:val="000B051A"/>
    <w:rsid w:val="000B6057"/>
    <w:rsid w:val="000E25AD"/>
    <w:rsid w:val="000F1BD2"/>
    <w:rsid w:val="000F28B1"/>
    <w:rsid w:val="0010298D"/>
    <w:rsid w:val="001418B6"/>
    <w:rsid w:val="00157028"/>
    <w:rsid w:val="00171729"/>
    <w:rsid w:val="00186B56"/>
    <w:rsid w:val="00186F40"/>
    <w:rsid w:val="001A12DE"/>
    <w:rsid w:val="001D417F"/>
    <w:rsid w:val="001D706F"/>
    <w:rsid w:val="001F2DF4"/>
    <w:rsid w:val="001F704D"/>
    <w:rsid w:val="00221171"/>
    <w:rsid w:val="00234F17"/>
    <w:rsid w:val="00240291"/>
    <w:rsid w:val="00267DB0"/>
    <w:rsid w:val="00293B83"/>
    <w:rsid w:val="002A686E"/>
    <w:rsid w:val="00300629"/>
    <w:rsid w:val="00310DB8"/>
    <w:rsid w:val="00330869"/>
    <w:rsid w:val="003311D1"/>
    <w:rsid w:val="00361F77"/>
    <w:rsid w:val="003707DB"/>
    <w:rsid w:val="00387596"/>
    <w:rsid w:val="003A6832"/>
    <w:rsid w:val="003B69D4"/>
    <w:rsid w:val="00416FB0"/>
    <w:rsid w:val="0042315F"/>
    <w:rsid w:val="0043549F"/>
    <w:rsid w:val="00457CEE"/>
    <w:rsid w:val="004648F2"/>
    <w:rsid w:val="004B7E44"/>
    <w:rsid w:val="004D5252"/>
    <w:rsid w:val="004D5B4D"/>
    <w:rsid w:val="004D5E35"/>
    <w:rsid w:val="004F166C"/>
    <w:rsid w:val="004F2B86"/>
    <w:rsid w:val="00511CDC"/>
    <w:rsid w:val="0052341F"/>
    <w:rsid w:val="0054474A"/>
    <w:rsid w:val="00570D5D"/>
    <w:rsid w:val="0057200D"/>
    <w:rsid w:val="0057444E"/>
    <w:rsid w:val="00577A92"/>
    <w:rsid w:val="0059602F"/>
    <w:rsid w:val="005A718F"/>
    <w:rsid w:val="005B2706"/>
    <w:rsid w:val="005C4A3B"/>
    <w:rsid w:val="005E6B4F"/>
    <w:rsid w:val="00625543"/>
    <w:rsid w:val="00632764"/>
    <w:rsid w:val="00656B52"/>
    <w:rsid w:val="00663E67"/>
    <w:rsid w:val="00665358"/>
    <w:rsid w:val="00676BD4"/>
    <w:rsid w:val="006A3CE7"/>
    <w:rsid w:val="006A4D3C"/>
    <w:rsid w:val="006B79B0"/>
    <w:rsid w:val="006C2A33"/>
    <w:rsid w:val="006C5B81"/>
    <w:rsid w:val="00702125"/>
    <w:rsid w:val="00732C47"/>
    <w:rsid w:val="00745356"/>
    <w:rsid w:val="007466DA"/>
    <w:rsid w:val="00746C7D"/>
    <w:rsid w:val="0075165B"/>
    <w:rsid w:val="007516CF"/>
    <w:rsid w:val="0076169D"/>
    <w:rsid w:val="007751BD"/>
    <w:rsid w:val="007C4E25"/>
    <w:rsid w:val="007E675F"/>
    <w:rsid w:val="008109B1"/>
    <w:rsid w:val="00827892"/>
    <w:rsid w:val="00833365"/>
    <w:rsid w:val="00837D1B"/>
    <w:rsid w:val="00855384"/>
    <w:rsid w:val="00894FF1"/>
    <w:rsid w:val="008962D5"/>
    <w:rsid w:val="008A1B48"/>
    <w:rsid w:val="008A1DEC"/>
    <w:rsid w:val="008A45A1"/>
    <w:rsid w:val="008B33BC"/>
    <w:rsid w:val="008D0D9B"/>
    <w:rsid w:val="008E3B47"/>
    <w:rsid w:val="008F2DFA"/>
    <w:rsid w:val="00902C4C"/>
    <w:rsid w:val="009120E9"/>
    <w:rsid w:val="009124E1"/>
    <w:rsid w:val="009152A8"/>
    <w:rsid w:val="00917FF8"/>
    <w:rsid w:val="00923B9C"/>
    <w:rsid w:val="00931DB9"/>
    <w:rsid w:val="00945900"/>
    <w:rsid w:val="00957BB2"/>
    <w:rsid w:val="00971B96"/>
    <w:rsid w:val="00974E53"/>
    <w:rsid w:val="00980040"/>
    <w:rsid w:val="009A5250"/>
    <w:rsid w:val="009B4667"/>
    <w:rsid w:val="009C396C"/>
    <w:rsid w:val="009C3D79"/>
    <w:rsid w:val="00A15622"/>
    <w:rsid w:val="00A62C88"/>
    <w:rsid w:val="00A661AE"/>
    <w:rsid w:val="00A71E25"/>
    <w:rsid w:val="00A768B0"/>
    <w:rsid w:val="00A9169A"/>
    <w:rsid w:val="00AB7EC0"/>
    <w:rsid w:val="00AC678B"/>
    <w:rsid w:val="00AD1691"/>
    <w:rsid w:val="00AE17A3"/>
    <w:rsid w:val="00AE6618"/>
    <w:rsid w:val="00AF4C0D"/>
    <w:rsid w:val="00B045D6"/>
    <w:rsid w:val="00B2388B"/>
    <w:rsid w:val="00B4566E"/>
    <w:rsid w:val="00B5044D"/>
    <w:rsid w:val="00B572B4"/>
    <w:rsid w:val="00B63418"/>
    <w:rsid w:val="00B86DC7"/>
    <w:rsid w:val="00B91DA9"/>
    <w:rsid w:val="00BA4506"/>
    <w:rsid w:val="00BB4526"/>
    <w:rsid w:val="00BC7F21"/>
    <w:rsid w:val="00BE5D06"/>
    <w:rsid w:val="00C03148"/>
    <w:rsid w:val="00C22FE2"/>
    <w:rsid w:val="00C371D6"/>
    <w:rsid w:val="00C64D6D"/>
    <w:rsid w:val="00C653FF"/>
    <w:rsid w:val="00C7697F"/>
    <w:rsid w:val="00CA6AD6"/>
    <w:rsid w:val="00CC2FCA"/>
    <w:rsid w:val="00CF3026"/>
    <w:rsid w:val="00D01239"/>
    <w:rsid w:val="00D2540E"/>
    <w:rsid w:val="00D30E6B"/>
    <w:rsid w:val="00D34573"/>
    <w:rsid w:val="00D4039A"/>
    <w:rsid w:val="00D50E64"/>
    <w:rsid w:val="00D6496B"/>
    <w:rsid w:val="00D85D73"/>
    <w:rsid w:val="00D9760A"/>
    <w:rsid w:val="00DB26A7"/>
    <w:rsid w:val="00DB2D5D"/>
    <w:rsid w:val="00DD3BB5"/>
    <w:rsid w:val="00DE680C"/>
    <w:rsid w:val="00E024DB"/>
    <w:rsid w:val="00E27337"/>
    <w:rsid w:val="00E37B0D"/>
    <w:rsid w:val="00E421F7"/>
    <w:rsid w:val="00E57B57"/>
    <w:rsid w:val="00E701F4"/>
    <w:rsid w:val="00E76CAD"/>
    <w:rsid w:val="00E82EC7"/>
    <w:rsid w:val="00E83BBC"/>
    <w:rsid w:val="00E83C6D"/>
    <w:rsid w:val="00E94B5F"/>
    <w:rsid w:val="00EB074D"/>
    <w:rsid w:val="00EB0F9F"/>
    <w:rsid w:val="00EC7D03"/>
    <w:rsid w:val="00ED4409"/>
    <w:rsid w:val="00EE4589"/>
    <w:rsid w:val="00EE4D9C"/>
    <w:rsid w:val="00F043C4"/>
    <w:rsid w:val="00F05CA9"/>
    <w:rsid w:val="00F125FA"/>
    <w:rsid w:val="00F315BD"/>
    <w:rsid w:val="00F532A6"/>
    <w:rsid w:val="00F620BF"/>
    <w:rsid w:val="00F76A9B"/>
    <w:rsid w:val="00FA76DE"/>
    <w:rsid w:val="00FB66E6"/>
    <w:rsid w:val="00FD012C"/>
    <w:rsid w:val="00FE2D50"/>
    <w:rsid w:val="00FF26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autoRedefine/>
    <w:uiPriority w:val="2"/>
    <w:qFormat/>
    <w:rsid w:val="00931DB9"/>
    <w:pPr>
      <w:keepNext/>
      <w:numPr>
        <w:numId w:val="5"/>
      </w:numPr>
      <w:outlineLvl w:val="0"/>
    </w:pPr>
    <w:rPr>
      <w:rFonts w:asciiTheme="majorHAnsi" w:eastAsia="Times New Roman" w:hAnsiTheme="majorHAnsi" w:cs="Times New Roman"/>
      <w:b/>
      <w:sz w:val="48"/>
      <w:szCs w:val="24"/>
    </w:rPr>
  </w:style>
  <w:style w:type="paragraph" w:styleId="Heading2">
    <w:name w:val="heading 2"/>
    <w:basedOn w:val="Normal"/>
    <w:link w:val="Heading2Char"/>
    <w:autoRedefine/>
    <w:uiPriority w:val="2"/>
    <w:unhideWhenUsed/>
    <w:qFormat/>
    <w:rsid w:val="00931DB9"/>
    <w:pPr>
      <w:keepNext/>
      <w:numPr>
        <w:ilvl w:val="1"/>
        <w:numId w:val="5"/>
      </w:numPr>
      <w:spacing w:line="240" w:lineRule="auto"/>
      <w:outlineLvl w:val="1"/>
    </w:pPr>
    <w:rPr>
      <w:rFonts w:asciiTheme="majorHAnsi" w:eastAsia="Times New Roman" w:hAnsiTheme="majorHAnsi" w:cs="Times New Roman"/>
      <w:sz w:val="36"/>
    </w:rPr>
  </w:style>
  <w:style w:type="paragraph" w:styleId="Heading3">
    <w:name w:val="heading 3"/>
    <w:basedOn w:val="Normal"/>
    <w:link w:val="Heading3Char"/>
    <w:autoRedefine/>
    <w:uiPriority w:val="2"/>
    <w:unhideWhenUsed/>
    <w:qFormat/>
    <w:rsid w:val="000F1BD2"/>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0E25AD"/>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numPr>
        <w:ilvl w:val="4"/>
        <w:numId w:val="5"/>
      </w:numPr>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numPr>
        <w:ilvl w:val="5"/>
        <w:numId w:val="5"/>
      </w:numPr>
      <w:spacing w:before="40"/>
      <w:outlineLvl w:val="5"/>
    </w:pPr>
    <w:rPr>
      <w:rFonts w:asciiTheme="majorHAnsi" w:eastAsiaTheme="majorEastAsia" w:hAnsiTheme="majorHAnsi" w:cstheme="majorBidi"/>
      <w:color w:val="5CA100" w:themeColor="accent1" w:themeShade="7F"/>
    </w:rPr>
  </w:style>
  <w:style w:type="paragraph" w:styleId="Heading7">
    <w:name w:val="heading 7"/>
    <w:basedOn w:val="Normal"/>
    <w:next w:val="Normal"/>
    <w:link w:val="Heading7Char"/>
    <w:uiPriority w:val="2"/>
    <w:unhideWhenUsed/>
    <w:qFormat/>
    <w:rsid w:val="00DE680C"/>
    <w:pPr>
      <w:keepNext/>
      <w:keepLines/>
      <w:numPr>
        <w:ilvl w:val="6"/>
        <w:numId w:val="5"/>
      </w:numPr>
      <w:spacing w:before="40"/>
      <w:outlineLvl w:val="6"/>
    </w:pPr>
    <w:rPr>
      <w:rFonts w:asciiTheme="majorHAnsi" w:eastAsiaTheme="majorEastAsia" w:hAnsiTheme="majorHAnsi" w:cstheme="majorBidi"/>
      <w:i/>
      <w:iCs/>
      <w:color w:val="5CA100" w:themeColor="accent1" w:themeShade="7F"/>
    </w:rPr>
  </w:style>
  <w:style w:type="paragraph" w:styleId="Heading8">
    <w:name w:val="heading 8"/>
    <w:basedOn w:val="Normal"/>
    <w:next w:val="Normal"/>
    <w:link w:val="Heading8Char"/>
    <w:uiPriority w:val="2"/>
    <w:semiHidden/>
    <w:unhideWhenUsed/>
    <w:qFormat/>
    <w:rsid w:val="00DE680C"/>
    <w:pPr>
      <w:keepNext/>
      <w:keepLines/>
      <w:numPr>
        <w:ilvl w:val="7"/>
        <w:numId w:val="5"/>
      </w:numPr>
      <w:spacing w:before="40"/>
      <w:outlineLvl w:val="7"/>
    </w:pPr>
    <w:rPr>
      <w:rFonts w:asciiTheme="majorHAnsi" w:eastAsiaTheme="majorEastAsia" w:hAnsiTheme="majorHAnsi" w:cstheme="majorBidi"/>
      <w:color w:val="373A3C" w:themeColor="text1" w:themeTint="D8"/>
      <w:sz w:val="21"/>
      <w:szCs w:val="21"/>
    </w:rPr>
  </w:style>
  <w:style w:type="paragraph" w:styleId="Heading9">
    <w:name w:val="heading 9"/>
    <w:basedOn w:val="Normal"/>
    <w:next w:val="Normal"/>
    <w:link w:val="Heading9Char"/>
    <w:uiPriority w:val="2"/>
    <w:semiHidden/>
    <w:unhideWhenUsed/>
    <w:qFormat/>
    <w:rsid w:val="00DE680C"/>
    <w:pPr>
      <w:keepNext/>
      <w:keepLines/>
      <w:numPr>
        <w:ilvl w:val="8"/>
        <w:numId w:val="5"/>
      </w:numPr>
      <w:spacing w:before="40"/>
      <w:outlineLvl w:val="8"/>
    </w:pPr>
    <w:rPr>
      <w:rFonts w:asciiTheme="majorHAnsi" w:eastAsiaTheme="majorEastAsia" w:hAnsiTheme="majorHAnsi" w:cstheme="majorBidi"/>
      <w:i/>
      <w:iCs/>
      <w:color w:val="373A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931DB9"/>
    <w:rPr>
      <w:rFonts w:asciiTheme="majorHAnsi" w:eastAsia="Times New Roman" w:hAnsiTheme="majorHAnsi" w:cs="Times New Roman"/>
      <w:b/>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931DB9"/>
    <w:rPr>
      <w:rFonts w:asciiTheme="majorHAnsi" w:eastAsia="Times New Roman" w:hAnsiTheme="majorHAnsi" w:cs="Times New Roman"/>
      <w:sz w:val="36"/>
      <w:szCs w:val="22"/>
    </w:rPr>
  </w:style>
  <w:style w:type="character" w:customStyle="1" w:styleId="Heading3Char">
    <w:name w:val="Heading 3 Char"/>
    <w:basedOn w:val="DefaultParagraphFont"/>
    <w:link w:val="Heading3"/>
    <w:uiPriority w:val="2"/>
    <w:rsid w:val="000F1BD2"/>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36"/>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character" w:styleId="Emphasis">
    <w:name w:val="Emphasis"/>
    <w:basedOn w:val="DefaultParagraphFont"/>
    <w:uiPriority w:val="20"/>
    <w:qFormat/>
    <w:rsid w:val="00DE680C"/>
    <w:rPr>
      <w:i/>
      <w:iCs/>
    </w:rPr>
  </w:style>
  <w:style w:type="character" w:styleId="Hyperlink">
    <w:name w:val="Hyperlink"/>
    <w:basedOn w:val="DefaultParagraphFont"/>
    <w:uiPriority w:val="99"/>
    <w:unhideWhenUsed/>
    <w:rsid w:val="00DE680C"/>
    <w:rPr>
      <w:color w:val="0000FF"/>
      <w:u w:val="single"/>
    </w:rPr>
  </w:style>
  <w:style w:type="character" w:styleId="Strong">
    <w:name w:val="Strong"/>
    <w:basedOn w:val="DefaultParagraphFont"/>
    <w:uiPriority w:val="22"/>
    <w:qFormat/>
    <w:rsid w:val="00DE680C"/>
    <w:rPr>
      <w:b/>
      <w:bCs/>
    </w:rPr>
  </w:style>
  <w:style w:type="table" w:styleId="GridTable4-Accent5">
    <w:name w:val="Grid Table 4 Accent 5"/>
    <w:basedOn w:val="TableNormal"/>
    <w:uiPriority w:val="49"/>
    <w:rsid w:val="00DE680C"/>
    <w:pPr>
      <w:spacing w:after="0" w:line="240" w:lineRule="auto"/>
    </w:pPr>
    <w:rPr>
      <w:sz w:val="22"/>
      <w:szCs w:val="22"/>
    </w:rPr>
    <w:tblPr>
      <w:tblStyleRowBandSize w:val="1"/>
      <w:tblStyleColBandSize w:val="1"/>
      <w:tblInd w:w="0" w:type="dxa"/>
      <w:tblBorders>
        <w:top w:val="single" w:sz="4" w:space="0" w:color="A07FE7" w:themeColor="accent5" w:themeTint="99"/>
        <w:left w:val="single" w:sz="4" w:space="0" w:color="A07FE7" w:themeColor="accent5" w:themeTint="99"/>
        <w:bottom w:val="single" w:sz="4" w:space="0" w:color="A07FE7" w:themeColor="accent5" w:themeTint="99"/>
        <w:right w:val="single" w:sz="4" w:space="0" w:color="A07FE7" w:themeColor="accent5" w:themeTint="99"/>
        <w:insideH w:val="single" w:sz="4" w:space="0" w:color="A07FE7" w:themeColor="accent5" w:themeTint="99"/>
        <w:insideV w:val="single" w:sz="4" w:space="0" w:color="A07FE7"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nil"/>
          <w:insideV w:val="nil"/>
        </w:tcBorders>
        <w:shd w:val="clear" w:color="auto" w:fill="622AD8" w:themeFill="accent5"/>
      </w:tcPr>
    </w:tblStylePr>
    <w:tblStylePr w:type="lastRow">
      <w:rPr>
        <w:b/>
        <w:bCs/>
      </w:rPr>
      <w:tblPr/>
      <w:tcPr>
        <w:tcBorders>
          <w:top w:val="double" w:sz="4" w:space="0" w:color="622AD8" w:themeColor="accent5"/>
        </w:tcBorders>
      </w:tcPr>
    </w:tblStylePr>
    <w:tblStylePr w:type="firstCol">
      <w:rPr>
        <w:b/>
        <w:bCs/>
      </w:rPr>
    </w:tblStylePr>
    <w:tblStylePr w:type="lastCol">
      <w:rPr>
        <w:b/>
        <w:bCs/>
      </w:rPr>
    </w:tblStylePr>
    <w:tblStylePr w:type="band1Vert">
      <w:tblPr/>
      <w:tcPr>
        <w:shd w:val="clear" w:color="auto" w:fill="DFD4F7" w:themeFill="accent5" w:themeFillTint="33"/>
      </w:tcPr>
    </w:tblStylePr>
    <w:tblStylePr w:type="band1Horz">
      <w:tblPr/>
      <w:tcPr>
        <w:shd w:val="clear" w:color="auto" w:fill="DFD4F7" w:themeFill="accent5" w:themeFillTint="33"/>
      </w:tcPr>
    </w:tblStylePr>
  </w:style>
  <w:style w:type="table" w:styleId="ListTable2-Accent2">
    <w:name w:val="List Table 2 Accent 2"/>
    <w:basedOn w:val="TableNormal"/>
    <w:uiPriority w:val="47"/>
    <w:rsid w:val="00DE680C"/>
    <w:pPr>
      <w:spacing w:after="0" w:line="240" w:lineRule="auto"/>
    </w:pPr>
    <w:rPr>
      <w:sz w:val="22"/>
      <w:szCs w:val="22"/>
    </w:rPr>
    <w:tblPr>
      <w:tblStyleRowBandSize w:val="1"/>
      <w:tblStyleColBandSize w:val="1"/>
      <w:tblInd w:w="0" w:type="dxa"/>
      <w:tblBorders>
        <w:top w:val="single" w:sz="4" w:space="0" w:color="C2FF50" w:themeColor="accent2" w:themeTint="99"/>
        <w:bottom w:val="single" w:sz="4" w:space="0" w:color="C2FF50" w:themeColor="accent2" w:themeTint="99"/>
        <w:insideH w:val="single" w:sz="4" w:space="0" w:color="C2FF50"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styleId="TOCHeading">
    <w:name w:val="TOC Heading"/>
    <w:basedOn w:val="Heading1"/>
    <w:next w:val="Normal"/>
    <w:uiPriority w:val="39"/>
    <w:unhideWhenUsed/>
    <w:qFormat/>
    <w:rsid w:val="00DE680C"/>
    <w:pPr>
      <w:keepLines/>
      <w:spacing w:before="240" w:line="259" w:lineRule="auto"/>
      <w:outlineLvl w:val="9"/>
    </w:pPr>
    <w:rPr>
      <w:rFonts w:eastAsiaTheme="majorEastAsia" w:cstheme="majorBidi"/>
      <w:b w:val="0"/>
      <w:color w:val="8AF200" w:themeColor="accent1" w:themeShade="BF"/>
      <w:sz w:val="32"/>
      <w:szCs w:val="32"/>
    </w:rPr>
  </w:style>
  <w:style w:type="paragraph" w:styleId="TOC1">
    <w:name w:val="toc 1"/>
    <w:basedOn w:val="Normal"/>
    <w:next w:val="Normal"/>
    <w:autoRedefine/>
    <w:uiPriority w:val="39"/>
    <w:unhideWhenUsed/>
    <w:rsid w:val="00DE680C"/>
    <w:pPr>
      <w:spacing w:after="100" w:line="259" w:lineRule="auto"/>
    </w:pPr>
    <w:rPr>
      <w:rFonts w:eastAsiaTheme="minorHAnsi"/>
      <w:sz w:val="22"/>
    </w:rPr>
  </w:style>
  <w:style w:type="paragraph" w:styleId="TOC2">
    <w:name w:val="toc 2"/>
    <w:basedOn w:val="Normal"/>
    <w:next w:val="Normal"/>
    <w:autoRedefine/>
    <w:uiPriority w:val="39"/>
    <w:unhideWhenUsed/>
    <w:rsid w:val="00DE680C"/>
    <w:pPr>
      <w:spacing w:after="100" w:line="259" w:lineRule="auto"/>
      <w:ind w:left="220"/>
    </w:pPr>
    <w:rPr>
      <w:rFonts w:eastAsiaTheme="minorHAnsi"/>
      <w:sz w:val="22"/>
    </w:rPr>
  </w:style>
  <w:style w:type="paragraph" w:styleId="TOC3">
    <w:name w:val="toc 3"/>
    <w:basedOn w:val="Normal"/>
    <w:next w:val="Normal"/>
    <w:autoRedefine/>
    <w:uiPriority w:val="39"/>
    <w:unhideWhenUsed/>
    <w:rsid w:val="00DE680C"/>
    <w:pPr>
      <w:spacing w:after="100" w:line="259" w:lineRule="auto"/>
      <w:ind w:left="440"/>
    </w:pPr>
    <w:rPr>
      <w:rFonts w:eastAsiaTheme="minorHAnsi"/>
      <w:sz w:val="22"/>
    </w:rPr>
  </w:style>
  <w:style w:type="character" w:customStyle="1" w:styleId="Heading7Char">
    <w:name w:val="Heading 7 Char"/>
    <w:basedOn w:val="DefaultParagraphFont"/>
    <w:link w:val="Heading7"/>
    <w:uiPriority w:val="2"/>
    <w:rsid w:val="00DE680C"/>
    <w:rPr>
      <w:rFonts w:asciiTheme="majorHAnsi" w:eastAsiaTheme="majorEastAsia" w:hAnsiTheme="majorHAnsi" w:cstheme="majorBidi"/>
      <w:i/>
      <w:iCs/>
      <w:color w:val="5CA100" w:themeColor="accent1" w:themeShade="7F"/>
      <w:sz w:val="24"/>
      <w:szCs w:val="22"/>
    </w:rPr>
  </w:style>
  <w:style w:type="character" w:customStyle="1" w:styleId="Heading8Char">
    <w:name w:val="Heading 8 Char"/>
    <w:basedOn w:val="DefaultParagraphFont"/>
    <w:link w:val="Heading8"/>
    <w:uiPriority w:val="2"/>
    <w:semiHidden/>
    <w:rsid w:val="00DE680C"/>
    <w:rPr>
      <w:rFonts w:asciiTheme="majorHAnsi" w:eastAsiaTheme="majorEastAsia" w:hAnsiTheme="majorHAnsi" w:cstheme="majorBidi"/>
      <w:color w:val="373A3C" w:themeColor="text1" w:themeTint="D8"/>
      <w:sz w:val="21"/>
      <w:szCs w:val="21"/>
    </w:rPr>
  </w:style>
  <w:style w:type="character" w:customStyle="1" w:styleId="Heading9Char">
    <w:name w:val="Heading 9 Char"/>
    <w:basedOn w:val="DefaultParagraphFont"/>
    <w:link w:val="Heading9"/>
    <w:uiPriority w:val="2"/>
    <w:semiHidden/>
    <w:rsid w:val="00DE680C"/>
    <w:rPr>
      <w:rFonts w:asciiTheme="majorHAnsi" w:eastAsiaTheme="majorEastAsia" w:hAnsiTheme="majorHAnsi" w:cstheme="majorBidi"/>
      <w:i/>
      <w:iCs/>
      <w:color w:val="373A3C" w:themeColor="text1" w:themeTint="D8"/>
      <w:sz w:val="21"/>
      <w:szCs w:val="21"/>
    </w:rPr>
  </w:style>
  <w:style w:type="paragraph" w:styleId="Caption">
    <w:name w:val="caption"/>
    <w:basedOn w:val="Normal"/>
    <w:next w:val="Normal"/>
    <w:uiPriority w:val="35"/>
    <w:unhideWhenUsed/>
    <w:qFormat/>
    <w:rsid w:val="00310DB8"/>
    <w:pPr>
      <w:spacing w:after="200" w:line="240" w:lineRule="auto"/>
    </w:pPr>
    <w:rPr>
      <w:rFonts w:eastAsiaTheme="minorHAnsi"/>
      <w:i/>
      <w:iCs/>
      <w:color w:val="4D5154" w:themeColor="text2"/>
      <w:sz w:val="18"/>
      <w:szCs w:val="18"/>
    </w:rPr>
  </w:style>
  <w:style w:type="paragraph" w:styleId="Quote">
    <w:name w:val="Quote"/>
    <w:basedOn w:val="Normal"/>
    <w:next w:val="Normal"/>
    <w:link w:val="QuoteChar"/>
    <w:uiPriority w:val="29"/>
    <w:qFormat/>
    <w:rsid w:val="00C03148"/>
    <w:pPr>
      <w:spacing w:before="200" w:after="160" w:line="259" w:lineRule="auto"/>
      <w:ind w:left="864" w:right="864"/>
      <w:jc w:val="center"/>
    </w:pPr>
    <w:rPr>
      <w:rFonts w:eastAsiaTheme="minorHAnsi"/>
      <w:i/>
      <w:iCs/>
      <w:color w:val="4D5154" w:themeColor="text1" w:themeTint="BF"/>
      <w:sz w:val="22"/>
    </w:rPr>
  </w:style>
  <w:style w:type="character" w:customStyle="1" w:styleId="QuoteChar">
    <w:name w:val="Quote Char"/>
    <w:basedOn w:val="DefaultParagraphFont"/>
    <w:link w:val="Quote"/>
    <w:uiPriority w:val="29"/>
    <w:rsid w:val="00C03148"/>
    <w:rPr>
      <w:i/>
      <w:iCs/>
      <w:color w:val="4D5154" w:themeColor="text1" w:themeTint="BF"/>
      <w:sz w:val="22"/>
      <w:szCs w:val="22"/>
    </w:rPr>
  </w:style>
  <w:style w:type="table" w:styleId="ListTable2-Accent4">
    <w:name w:val="List Table 2 Accent 4"/>
    <w:basedOn w:val="TableNormal"/>
    <w:uiPriority w:val="47"/>
    <w:rsid w:val="00C03148"/>
    <w:pPr>
      <w:spacing w:after="0" w:line="240" w:lineRule="auto"/>
    </w:pPr>
    <w:tblPr>
      <w:tblStyleRowBandSize w:val="1"/>
      <w:tblStyleColBandSize w:val="1"/>
      <w:tblInd w:w="0" w:type="dxa"/>
      <w:tblBorders>
        <w:top w:val="single" w:sz="4" w:space="0" w:color="AB8AFF" w:themeColor="accent4" w:themeTint="99"/>
        <w:bottom w:val="single" w:sz="4" w:space="0" w:color="AB8AFF" w:themeColor="accent4" w:themeTint="99"/>
        <w:insideH w:val="single" w:sz="4" w:space="0" w:color="AB8AFF" w:themeColor="accent4"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paragraph" w:styleId="TableofFigures">
    <w:name w:val="table of figures"/>
    <w:basedOn w:val="Normal"/>
    <w:next w:val="Normal"/>
    <w:uiPriority w:val="99"/>
    <w:unhideWhenUsed/>
    <w:rsid w:val="00676BD4"/>
  </w:style>
  <w:style w:type="table" w:styleId="GridTable4-Accent6">
    <w:name w:val="Grid Table 4 Accent 6"/>
    <w:basedOn w:val="TableNormal"/>
    <w:uiPriority w:val="49"/>
    <w:rsid w:val="00511CDC"/>
    <w:pPr>
      <w:spacing w:after="0" w:line="240" w:lineRule="auto"/>
    </w:pPr>
    <w:tblPr>
      <w:tblStyleRowBandSize w:val="1"/>
      <w:tblStyleColBandSize w:val="1"/>
      <w:tblInd w:w="0" w:type="dxa"/>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insideV w:val="single" w:sz="4" w:space="0" w:color="B2B2B2"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insideV w:val="nil"/>
        </w:tcBorders>
        <w:shd w:val="clear" w:color="auto" w:fill="7F7F7F" w:themeFill="accent6"/>
      </w:tcPr>
    </w:tblStylePr>
    <w:tblStylePr w:type="lastRow">
      <w:rPr>
        <w:b/>
        <w:bCs/>
      </w:rPr>
      <w:tblPr/>
      <w:tcPr>
        <w:tcBorders>
          <w:top w:val="double" w:sz="4" w:space="0" w:color="7F7F7F" w:themeColor="accent6"/>
        </w:tcBorders>
      </w:tcPr>
    </w:tblStylePr>
    <w:tblStylePr w:type="firstCol">
      <w:rPr>
        <w:b/>
        <w:bCs/>
      </w:rPr>
    </w:tblStylePr>
    <w:tblStylePr w:type="lastCol">
      <w:rPr>
        <w:b/>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GridTable5Dark-Accent6">
    <w:name w:val="Grid Table 5 Dark Accent 6"/>
    <w:basedOn w:val="TableNormal"/>
    <w:uiPriority w:val="50"/>
    <w:rsid w:val="00511CD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5E5E5"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F7F7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F7F7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F7F7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F7F7F" w:themeFill="accent6"/>
      </w:tcPr>
    </w:tblStylePr>
    <w:tblStylePr w:type="band1Vert">
      <w:tblPr/>
      <w:tcPr>
        <w:shd w:val="clear" w:color="auto" w:fill="CBCBCB" w:themeFill="accent6" w:themeFillTint="66"/>
      </w:tcPr>
    </w:tblStylePr>
    <w:tblStylePr w:type="band1Horz">
      <w:tblPr/>
      <w:tcPr>
        <w:shd w:val="clear" w:color="auto" w:fill="CBCBCB" w:themeFill="accent6" w:themeFillTint="66"/>
      </w:tcPr>
    </w:tblStylePr>
  </w:style>
  <w:style w:type="table" w:styleId="GridTable5Dark-Accent2">
    <w:name w:val="Grid Table 5 Dark Accent 2"/>
    <w:basedOn w:val="TableNormal"/>
    <w:uiPriority w:val="50"/>
    <w:rsid w:val="00511CD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DB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DB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DB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DB00" w:themeFill="accent2"/>
      </w:tcPr>
    </w:tblStylePr>
    <w:tblStylePr w:type="band1Vert">
      <w:tblPr/>
      <w:tcPr>
        <w:shd w:val="clear" w:color="auto" w:fill="D6FF8A" w:themeFill="accent2" w:themeFillTint="66"/>
      </w:tcPr>
    </w:tblStylePr>
    <w:tblStylePr w:type="band1Horz">
      <w:tblPr/>
      <w:tcPr>
        <w:shd w:val="clear" w:color="auto" w:fill="D6FF8A" w:themeFill="accent2" w:themeFillTint="66"/>
      </w:tcPr>
    </w:tblStylePr>
  </w:style>
  <w:style w:type="table" w:styleId="GridTable2-Accent2">
    <w:name w:val="Grid Table 2 Accent 2"/>
    <w:basedOn w:val="TableNormal"/>
    <w:uiPriority w:val="47"/>
    <w:rsid w:val="00511CDC"/>
    <w:pPr>
      <w:spacing w:after="0" w:line="240" w:lineRule="auto"/>
    </w:pPr>
    <w:tblPr>
      <w:tblStyleRowBandSize w:val="1"/>
      <w:tblStyleColBandSize w:val="1"/>
      <w:tblInd w:w="0" w:type="dxa"/>
      <w:tblBorders>
        <w:top w:val="single" w:sz="2" w:space="0" w:color="C2FF50" w:themeColor="accent2" w:themeTint="99"/>
        <w:bottom w:val="single" w:sz="2" w:space="0" w:color="C2FF50" w:themeColor="accent2" w:themeTint="99"/>
        <w:insideH w:val="single" w:sz="2" w:space="0" w:color="C2FF50" w:themeColor="accent2" w:themeTint="99"/>
        <w:insideV w:val="single" w:sz="2" w:space="0" w:color="C2FF50" w:themeColor="accent2" w:themeTint="99"/>
      </w:tblBorders>
      <w:tblCellMar>
        <w:top w:w="0" w:type="dxa"/>
        <w:left w:w="108" w:type="dxa"/>
        <w:bottom w:w="0" w:type="dxa"/>
        <w:right w:w="108" w:type="dxa"/>
      </w:tblCellMar>
    </w:tblPr>
    <w:tblStylePr w:type="firstRow">
      <w:rPr>
        <w:b/>
        <w:bCs/>
      </w:rPr>
      <w:tblPr/>
      <w:tcPr>
        <w:tcBorders>
          <w:top w:val="nil"/>
          <w:bottom w:val="single" w:sz="12" w:space="0" w:color="C2FF50" w:themeColor="accent2" w:themeTint="99"/>
          <w:insideH w:val="nil"/>
          <w:insideV w:val="nil"/>
        </w:tcBorders>
        <w:shd w:val="clear" w:color="auto" w:fill="FFFFFF" w:themeFill="background1"/>
      </w:tcPr>
    </w:tblStylePr>
    <w:tblStylePr w:type="lastRow">
      <w:rPr>
        <w:b/>
        <w:bCs/>
      </w:rPr>
      <w:tblPr/>
      <w:tcPr>
        <w:tcBorders>
          <w:top w:val="double" w:sz="2" w:space="0" w:color="C2FF5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styleId="GridTable4-Accent2">
    <w:name w:val="Grid Table 4 Accent 2"/>
    <w:basedOn w:val="TableNormal"/>
    <w:uiPriority w:val="49"/>
    <w:rsid w:val="00957BB2"/>
    <w:pPr>
      <w:spacing w:after="0" w:line="240" w:lineRule="auto"/>
    </w:pPr>
    <w:tblPr>
      <w:tblStyleRowBandSize w:val="1"/>
      <w:tblStyleColBandSize w:val="1"/>
      <w:tblInd w:w="0" w:type="dxa"/>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customStyle="1" w:styleId="GridTable4-Accent11">
    <w:name w:val="Grid Table 4 - Accent 11"/>
    <w:basedOn w:val="TableNormal"/>
    <w:uiPriority w:val="49"/>
    <w:rsid w:val="00CF3026"/>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customStyle="1" w:styleId="GridTable4-Accent41">
    <w:name w:val="Grid Table 4 - Accent 41"/>
    <w:basedOn w:val="TableNormal"/>
    <w:uiPriority w:val="49"/>
    <w:rsid w:val="00B4566E"/>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paragraph" w:styleId="NormalWeb">
    <w:name w:val="Normal (Web)"/>
    <w:basedOn w:val="Normal"/>
    <w:uiPriority w:val="99"/>
    <w:unhideWhenUsed/>
    <w:rsid w:val="007C4E25"/>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uto.howstuffworks.com/power-door-lock.htm" TargetMode="External"/><Relationship Id="rId18" Type="http://schemas.openxmlformats.org/officeDocument/2006/relationships/hyperlink" Target="https://science.howstuffworks.com/rc-toy.htm" TargetMode="External"/><Relationship Id="rId26" Type="http://schemas.openxmlformats.org/officeDocument/2006/relationships/hyperlink" Target="https://computer.howstuffworks.com/question697.htm" TargetMode="External"/><Relationship Id="rId39" Type="http://schemas.openxmlformats.org/officeDocument/2006/relationships/image" Target="media/image8.png"/><Relationship Id="rId21" Type="http://schemas.openxmlformats.org/officeDocument/2006/relationships/hyperlink" Target="https://auto.howstuffworks.com/car.htm" TargetMode="External"/><Relationship Id="rId34" Type="http://schemas.openxmlformats.org/officeDocument/2006/relationships/diagramColors" Target="diagrams/colors1.xml"/><Relationship Id="rId42" Type="http://schemas.openxmlformats.org/officeDocument/2006/relationships/image" Target="media/image11.jpeg"/><Relationship Id="rId47" Type="http://schemas.openxmlformats.org/officeDocument/2006/relationships/image" Target="media/image16.jpeg"/><Relationship Id="rId50" Type="http://schemas.openxmlformats.org/officeDocument/2006/relationships/image" Target="media/image19.jpeg"/><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uto.howstuffworks.com/burglar-alarm.htm" TargetMode="External"/><Relationship Id="rId29" Type="http://schemas.openxmlformats.org/officeDocument/2006/relationships/image" Target="media/image3.png"/><Relationship Id="rId11" Type="http://schemas.openxmlformats.org/officeDocument/2006/relationships/image" Target="media/image1.jpeg"/><Relationship Id="rId24" Type="http://schemas.openxmlformats.org/officeDocument/2006/relationships/hyperlink" Target="https://computer.howstuffworks.com/bytes.htm" TargetMode="External"/><Relationship Id="rId32" Type="http://schemas.openxmlformats.org/officeDocument/2006/relationships/diagramLayout" Target="diagrams/layout1.xml"/><Relationship Id="rId37" Type="http://schemas.openxmlformats.org/officeDocument/2006/relationships/image" Target="media/image6.png"/><Relationship Id="rId40" Type="http://schemas.openxmlformats.org/officeDocument/2006/relationships/image" Target="media/image9.jpeg"/><Relationship Id="rId45" Type="http://schemas.openxmlformats.org/officeDocument/2006/relationships/image" Target="media/image14.jpeg"/><Relationship Id="rId53" Type="http://schemas.openxmlformats.org/officeDocument/2006/relationships/image" Target="media/image22.jpe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science.howstuffworks.com/cold-heat.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uto.howstuffworks.com/car-alarm.htm" TargetMode="External"/><Relationship Id="rId22" Type="http://schemas.openxmlformats.org/officeDocument/2006/relationships/hyperlink" Target="https://auto.howstuffworks.com/car-alarm.htm" TargetMode="External"/><Relationship Id="rId27" Type="http://schemas.openxmlformats.org/officeDocument/2006/relationships/hyperlink" Target="https://auto.howstuffworks.com/ignition-system.htm" TargetMode="External"/><Relationship Id="rId30" Type="http://schemas.openxmlformats.org/officeDocument/2006/relationships/image" Target="media/image4.png"/><Relationship Id="rId35" Type="http://schemas.microsoft.com/office/2007/relationships/diagramDrawing" Target="diagrams/drawing1.xml"/><Relationship Id="rId43" Type="http://schemas.openxmlformats.org/officeDocument/2006/relationships/image" Target="media/image12.jpeg"/><Relationship Id="rId48" Type="http://schemas.openxmlformats.org/officeDocument/2006/relationships/image" Target="media/image17.png"/><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image" Target="media/image20.jpeg"/><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electronics.howstuffworks.com/remote-control.htm" TargetMode="External"/><Relationship Id="rId25" Type="http://schemas.openxmlformats.org/officeDocument/2006/relationships/hyperlink" Target="https://computer.howstuffworks.com/computer-memory.htm" TargetMode="External"/><Relationship Id="rId33" Type="http://schemas.openxmlformats.org/officeDocument/2006/relationships/diagramQuickStyle" Target="diagrams/quickStyle1.xml"/><Relationship Id="rId38" Type="http://schemas.openxmlformats.org/officeDocument/2006/relationships/image" Target="media/image7.jpeg"/><Relationship Id="rId46" Type="http://schemas.openxmlformats.org/officeDocument/2006/relationships/image" Target="media/image15.jpeg"/><Relationship Id="rId20" Type="http://schemas.openxmlformats.org/officeDocument/2006/relationships/hyperlink" Target="https://auto.howstuffworks.com/battery.htm" TargetMode="External"/><Relationship Id="rId41" Type="http://schemas.openxmlformats.org/officeDocument/2006/relationships/image" Target="media/image10.jpe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auto.howstuffworks.com/car.htm" TargetMode="External"/><Relationship Id="rId23" Type="http://schemas.openxmlformats.org/officeDocument/2006/relationships/hyperlink" Target="https://electronics.howstuffworks.com/radio-scanner.htm" TargetMode="External"/><Relationship Id="rId28" Type="http://schemas.openxmlformats.org/officeDocument/2006/relationships/hyperlink" Target="https://computer.howstuffworks.com/question697.htm" TargetMode="External"/><Relationship Id="rId36" Type="http://schemas.openxmlformats.org/officeDocument/2006/relationships/image" Target="media/image5.jpeg"/><Relationship Id="rId49" Type="http://schemas.openxmlformats.org/officeDocument/2006/relationships/image" Target="media/image18.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diagramData" Target="diagrams/data1.xml"/><Relationship Id="rId44" Type="http://schemas.openxmlformats.org/officeDocument/2006/relationships/image" Target="media/image13.png"/><Relationship Id="rId52" Type="http://schemas.openxmlformats.org/officeDocument/2006/relationships/image" Target="media/image21.jpe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3D232E6-E13E-41A5-8CB0-A57291989C80}" type="doc">
      <dgm:prSet loTypeId="urn:microsoft.com/office/officeart/2005/8/layout/matrix2" loCatId="matrix" qsTypeId="urn:microsoft.com/office/officeart/2005/8/quickstyle/3d3" qsCatId="3D" csTypeId="urn:microsoft.com/office/officeart/2005/8/colors/accent1_2" csCatId="accent1" phldr="1"/>
      <dgm:spPr/>
      <dgm:t>
        <a:bodyPr/>
        <a:lstStyle/>
        <a:p>
          <a:endParaRPr lang="en-US"/>
        </a:p>
      </dgm:t>
    </dgm:pt>
    <dgm:pt modelId="{2625BD02-6BDC-4509-91FB-E11204EE8B2C}">
      <dgm:prSet phldrT="[Text]" custT="1"/>
      <dgm:spPr/>
      <dgm:t>
        <a:bodyPr/>
        <a:lstStyle/>
        <a:p>
          <a:r>
            <a:rPr lang="en-US" sz="1400" b="1">
              <a:solidFill>
                <a:sysClr val="windowText" lastClr="000000"/>
              </a:solidFill>
            </a:rPr>
            <a:t>Strength:</a:t>
          </a:r>
        </a:p>
        <a:p>
          <a:r>
            <a:rPr lang="en-US" sz="1400">
              <a:solidFill>
                <a:sysClr val="windowText" lastClr="000000"/>
              </a:solidFill>
              <a:latin typeface="Times New Roman" pitchFamily="18" charset="0"/>
              <a:cs typeface="Times New Roman" pitchFamily="18" charset="0"/>
            </a:rPr>
            <a:t>1)Retractable steering to ensure max inflation of airbag.</a:t>
          </a:r>
        </a:p>
        <a:p>
          <a:r>
            <a:rPr lang="en-US" sz="1400">
              <a:solidFill>
                <a:sysClr val="windowText" lastClr="000000"/>
              </a:solidFill>
              <a:latin typeface="Times New Roman" pitchFamily="18" charset="0"/>
              <a:cs typeface="Times New Roman" pitchFamily="18" charset="0"/>
            </a:rPr>
            <a:t>2) System ensures that occupant is Properly restraint with applied Seat belt  tensioners.</a:t>
          </a:r>
        </a:p>
      </dgm:t>
    </dgm:pt>
    <dgm:pt modelId="{BECB2842-6AE0-49FC-8E5B-F9C1866FC73F}" type="parTrans" cxnId="{4A9A188F-EA53-4ACD-B5A0-7273C427B19B}">
      <dgm:prSet/>
      <dgm:spPr/>
      <dgm:t>
        <a:bodyPr/>
        <a:lstStyle/>
        <a:p>
          <a:endParaRPr lang="en-US"/>
        </a:p>
      </dgm:t>
    </dgm:pt>
    <dgm:pt modelId="{7FB9ABDE-23D4-482B-8977-D71989A4F1B2}" type="sibTrans" cxnId="{4A9A188F-EA53-4ACD-B5A0-7273C427B19B}">
      <dgm:prSet/>
      <dgm:spPr/>
      <dgm:t>
        <a:bodyPr/>
        <a:lstStyle/>
        <a:p>
          <a:endParaRPr lang="en-US"/>
        </a:p>
      </dgm:t>
    </dgm:pt>
    <dgm:pt modelId="{26CBA077-6200-4B7D-9B41-4A3D31798F98}">
      <dgm:prSet phldrT="[Text]"/>
      <dgm:spPr/>
      <dgm:t>
        <a:bodyPr/>
        <a:lstStyle/>
        <a:p>
          <a:r>
            <a:rPr lang="en-US" b="1">
              <a:solidFill>
                <a:sysClr val="windowText" lastClr="000000"/>
              </a:solidFill>
            </a:rPr>
            <a:t>Opportunities:</a:t>
          </a:r>
        </a:p>
        <a:p>
          <a:r>
            <a:rPr lang="en-US" b="1">
              <a:solidFill>
                <a:sysClr val="windowText" lastClr="000000"/>
              </a:solidFill>
              <a:latin typeface="Times New Roman" pitchFamily="18" charset="0"/>
              <a:cs typeface="Times New Roman" pitchFamily="18" charset="0"/>
            </a:rPr>
            <a:t>1)</a:t>
          </a:r>
          <a:r>
            <a:rPr lang="en-US" b="0">
              <a:solidFill>
                <a:sysClr val="windowText" lastClr="000000"/>
              </a:solidFill>
              <a:latin typeface="Times New Roman" pitchFamily="18" charset="0"/>
              <a:cs typeface="Times New Roman" pitchFamily="18" charset="0"/>
            </a:rPr>
            <a:t>Efficient  ways can be taken in account for child occupant</a:t>
          </a:r>
          <a:r>
            <a:rPr lang="en-US" b="0">
              <a:solidFill>
                <a:sysClr val="windowText" lastClr="000000"/>
              </a:solidFill>
            </a:rPr>
            <a:t>.</a:t>
          </a:r>
        </a:p>
      </dgm:t>
    </dgm:pt>
    <dgm:pt modelId="{F085CAEC-DE19-49C0-B989-5F3A2F94DBDC}" type="parTrans" cxnId="{6915CD64-12FE-4BDE-AC0D-B76B4D594367}">
      <dgm:prSet/>
      <dgm:spPr/>
      <dgm:t>
        <a:bodyPr/>
        <a:lstStyle/>
        <a:p>
          <a:endParaRPr lang="en-US"/>
        </a:p>
      </dgm:t>
    </dgm:pt>
    <dgm:pt modelId="{47B32F30-E3D5-4744-AF4D-167F7471B331}" type="sibTrans" cxnId="{6915CD64-12FE-4BDE-AC0D-B76B4D594367}">
      <dgm:prSet/>
      <dgm:spPr/>
      <dgm:t>
        <a:bodyPr/>
        <a:lstStyle/>
        <a:p>
          <a:endParaRPr lang="en-US"/>
        </a:p>
      </dgm:t>
    </dgm:pt>
    <dgm:pt modelId="{6149A46D-690B-4E9C-9EA4-C9C2BC6C64A8}">
      <dgm:prSet phldrT="[Text]"/>
      <dgm:spPr/>
      <dgm:t>
        <a:bodyPr/>
        <a:lstStyle/>
        <a:p>
          <a:endParaRPr lang="en-US"/>
        </a:p>
      </dgm:t>
    </dgm:pt>
    <dgm:pt modelId="{31542FAF-2FF1-4301-AA6B-C0BC1F27901C}" type="parTrans" cxnId="{A547898C-A780-4760-8A56-55070B5635C2}">
      <dgm:prSet/>
      <dgm:spPr/>
      <dgm:t>
        <a:bodyPr/>
        <a:lstStyle/>
        <a:p>
          <a:endParaRPr lang="en-US"/>
        </a:p>
      </dgm:t>
    </dgm:pt>
    <dgm:pt modelId="{231F7564-414F-43F6-8A2A-54AD2CFD8EBB}" type="sibTrans" cxnId="{A547898C-A780-4760-8A56-55070B5635C2}">
      <dgm:prSet/>
      <dgm:spPr/>
      <dgm:t>
        <a:bodyPr/>
        <a:lstStyle/>
        <a:p>
          <a:endParaRPr lang="en-US"/>
        </a:p>
      </dgm:t>
    </dgm:pt>
    <dgm:pt modelId="{B6534713-4D76-47B6-A0C0-735889A6225A}">
      <dgm:prSet phldrT="[Text]" custT="1"/>
      <dgm:spPr/>
      <dgm:t>
        <a:bodyPr/>
        <a:lstStyle/>
        <a:p>
          <a:r>
            <a:rPr lang="en-US" sz="1400">
              <a:solidFill>
                <a:sysClr val="windowText" lastClr="000000"/>
              </a:solidFill>
            </a:rPr>
            <a:t>Threats:</a:t>
          </a:r>
        </a:p>
        <a:p>
          <a:r>
            <a:rPr lang="en-US" sz="1400">
              <a:solidFill>
                <a:sysClr val="windowText" lastClr="000000"/>
              </a:solidFill>
              <a:latin typeface="Times New Roman" pitchFamily="18" charset="0"/>
              <a:cs typeface="Times New Roman" pitchFamily="18" charset="0"/>
            </a:rPr>
            <a:t>1)Fatal Injuries can occur when someone is very close to or direct contact with air bag module when it deploys</a:t>
          </a:r>
        </a:p>
        <a:p>
          <a:endParaRPr lang="en-US" sz="1400"/>
        </a:p>
      </dgm:t>
    </dgm:pt>
    <dgm:pt modelId="{FC08CF5D-7A0B-4A31-AF69-E94353020DED}" type="parTrans" cxnId="{565BECC1-77A6-4F66-AD1E-02F04B685CF9}">
      <dgm:prSet/>
      <dgm:spPr/>
      <dgm:t>
        <a:bodyPr/>
        <a:lstStyle/>
        <a:p>
          <a:endParaRPr lang="en-US"/>
        </a:p>
      </dgm:t>
    </dgm:pt>
    <dgm:pt modelId="{BB2DAFF9-2B9C-4E7E-B363-2A5132BF5E2F}" type="sibTrans" cxnId="{565BECC1-77A6-4F66-AD1E-02F04B685CF9}">
      <dgm:prSet/>
      <dgm:spPr/>
      <dgm:t>
        <a:bodyPr/>
        <a:lstStyle/>
        <a:p>
          <a:endParaRPr lang="en-US"/>
        </a:p>
      </dgm:t>
    </dgm:pt>
    <dgm:pt modelId="{DD556822-A2B0-4DAF-9A9D-776E05118A98}">
      <dgm:prSet phldrT="[Text]"/>
      <dgm:spPr/>
      <dgm:t>
        <a:bodyPr/>
        <a:lstStyle/>
        <a:p>
          <a:r>
            <a:rPr lang="en-US" b="1">
              <a:solidFill>
                <a:sysClr val="windowText" lastClr="000000"/>
              </a:solidFill>
            </a:rPr>
            <a:t>Weakness:</a:t>
          </a:r>
        </a:p>
        <a:p>
          <a:r>
            <a:rPr lang="en-US">
              <a:solidFill>
                <a:sysClr val="windowText" lastClr="000000"/>
              </a:solidFill>
              <a:latin typeface="Times New Roman" pitchFamily="18" charset="0"/>
              <a:cs typeface="Times New Roman" pitchFamily="18" charset="0"/>
            </a:rPr>
            <a:t>1)During a crash,the airbag deployment can be harmful any child/occupant who is in close proximity to airbag deployment</a:t>
          </a:r>
          <a:r>
            <a:rPr lang="en-US">
              <a:solidFill>
                <a:sysClr val="windowText" lastClr="000000"/>
              </a:solidFill>
            </a:rPr>
            <a:t>.</a:t>
          </a:r>
        </a:p>
        <a:p>
          <a:endParaRPr lang="en-US"/>
        </a:p>
      </dgm:t>
    </dgm:pt>
    <dgm:pt modelId="{8B25AFB6-E78E-4A15-845E-0C1066F6ED7F}" type="sibTrans" cxnId="{9E0E3B6F-F95B-46FC-BC9C-DDB6CE717920}">
      <dgm:prSet/>
      <dgm:spPr/>
      <dgm:t>
        <a:bodyPr/>
        <a:lstStyle/>
        <a:p>
          <a:endParaRPr lang="en-US"/>
        </a:p>
      </dgm:t>
    </dgm:pt>
    <dgm:pt modelId="{9FEB3EB9-B081-489E-BD3F-F15F5CD6C830}" type="parTrans" cxnId="{9E0E3B6F-F95B-46FC-BC9C-DDB6CE717920}">
      <dgm:prSet/>
      <dgm:spPr/>
      <dgm:t>
        <a:bodyPr/>
        <a:lstStyle/>
        <a:p>
          <a:endParaRPr lang="en-US"/>
        </a:p>
      </dgm:t>
    </dgm:pt>
    <dgm:pt modelId="{FDCB99D2-5573-406D-8602-36B8D3C9A59D}" type="pres">
      <dgm:prSet presAssocID="{03D232E6-E13E-41A5-8CB0-A57291989C80}" presName="matrix" presStyleCnt="0">
        <dgm:presLayoutVars>
          <dgm:chMax val="1"/>
          <dgm:dir/>
          <dgm:resizeHandles val="exact"/>
        </dgm:presLayoutVars>
      </dgm:prSet>
      <dgm:spPr/>
      <dgm:t>
        <a:bodyPr/>
        <a:lstStyle/>
        <a:p>
          <a:endParaRPr lang="en-US"/>
        </a:p>
      </dgm:t>
    </dgm:pt>
    <dgm:pt modelId="{726FA58F-7C04-48D6-8F4D-A9F9EEF852E4}" type="pres">
      <dgm:prSet presAssocID="{03D232E6-E13E-41A5-8CB0-A57291989C80}" presName="axisShape" presStyleLbl="bgShp" presStyleIdx="0" presStyleCnt="1" custScaleX="155318" custLinFactNeighborX="-1294" custLinFactNeighborY="2906"/>
      <dgm:spPr/>
    </dgm:pt>
    <dgm:pt modelId="{CB6F6404-59BE-4951-8960-3C79A8A712CD}" type="pres">
      <dgm:prSet presAssocID="{03D232E6-E13E-41A5-8CB0-A57291989C80}" presName="rect1" presStyleLbl="node1" presStyleIdx="0" presStyleCnt="4" custScaleX="194393" custScaleY="114118" custLinFactNeighborX="-49562" custLinFactNeighborY="-9191">
        <dgm:presLayoutVars>
          <dgm:chMax val="0"/>
          <dgm:chPref val="0"/>
          <dgm:bulletEnabled val="1"/>
        </dgm:presLayoutVars>
      </dgm:prSet>
      <dgm:spPr/>
      <dgm:t>
        <a:bodyPr/>
        <a:lstStyle/>
        <a:p>
          <a:endParaRPr lang="en-US"/>
        </a:p>
      </dgm:t>
    </dgm:pt>
    <dgm:pt modelId="{05994304-35AC-4443-B287-45CC112591CB}" type="pres">
      <dgm:prSet presAssocID="{03D232E6-E13E-41A5-8CB0-A57291989C80}" presName="rect2" presStyleLbl="node1" presStyleIdx="1" presStyleCnt="4" custScaleX="191892" custLinFactY="20433" custLinFactNeighborX="42943" custLinFactNeighborY="100000">
        <dgm:presLayoutVars>
          <dgm:chMax val="0"/>
          <dgm:chPref val="0"/>
          <dgm:bulletEnabled val="1"/>
        </dgm:presLayoutVars>
      </dgm:prSet>
      <dgm:spPr/>
      <dgm:t>
        <a:bodyPr/>
        <a:lstStyle/>
        <a:p>
          <a:endParaRPr lang="en-US"/>
        </a:p>
      </dgm:t>
    </dgm:pt>
    <dgm:pt modelId="{4DA4DAC7-AD44-4D54-B75C-535CFC10622B}" type="pres">
      <dgm:prSet presAssocID="{03D232E6-E13E-41A5-8CB0-A57291989C80}" presName="rect3" presStyleLbl="node1" presStyleIdx="2" presStyleCnt="4" custScaleX="195465" custScaleY="112046" custLinFactX="62233" custLinFactY="-27727" custLinFactNeighborX="100000" custLinFactNeighborY="-100000">
        <dgm:presLayoutVars>
          <dgm:chMax val="0"/>
          <dgm:chPref val="0"/>
          <dgm:bulletEnabled val="1"/>
        </dgm:presLayoutVars>
      </dgm:prSet>
      <dgm:spPr/>
      <dgm:t>
        <a:bodyPr/>
        <a:lstStyle/>
        <a:p>
          <a:endParaRPr lang="en-US"/>
        </a:p>
      </dgm:t>
    </dgm:pt>
    <dgm:pt modelId="{349EAB10-9492-40A7-AC9C-C0EBBD2A1EAA}" type="pres">
      <dgm:prSet presAssocID="{03D232E6-E13E-41A5-8CB0-A57291989C80}" presName="rect4" presStyleLbl="node1" presStyleIdx="3" presStyleCnt="4" custScaleX="195141" custLinFactX="-66688" custLinFactNeighborX="-100000" custLinFactNeighborY="2996">
        <dgm:presLayoutVars>
          <dgm:chMax val="0"/>
          <dgm:chPref val="0"/>
          <dgm:bulletEnabled val="1"/>
        </dgm:presLayoutVars>
      </dgm:prSet>
      <dgm:spPr/>
      <dgm:t>
        <a:bodyPr/>
        <a:lstStyle/>
        <a:p>
          <a:endParaRPr lang="en-US"/>
        </a:p>
      </dgm:t>
    </dgm:pt>
  </dgm:ptLst>
  <dgm:cxnLst>
    <dgm:cxn modelId="{56813467-BDE2-439D-AFB2-F22BFD9D56B6}" type="presOf" srcId="{2625BD02-6BDC-4509-91FB-E11204EE8B2C}" destId="{CB6F6404-59BE-4951-8960-3C79A8A712CD}" srcOrd="0" destOrd="0" presId="urn:microsoft.com/office/officeart/2005/8/layout/matrix2"/>
    <dgm:cxn modelId="{D9CC4379-363B-4973-9390-1D30F462D43C}" type="presOf" srcId="{B6534713-4D76-47B6-A0C0-735889A6225A}" destId="{05994304-35AC-4443-B287-45CC112591CB}" srcOrd="0" destOrd="0" presId="urn:microsoft.com/office/officeart/2005/8/layout/matrix2"/>
    <dgm:cxn modelId="{EE98FE17-C7DA-40E9-990B-7043458084E8}" type="presOf" srcId="{DD556822-A2B0-4DAF-9A9D-776E05118A98}" destId="{4DA4DAC7-AD44-4D54-B75C-535CFC10622B}" srcOrd="0" destOrd="0" presId="urn:microsoft.com/office/officeart/2005/8/layout/matrix2"/>
    <dgm:cxn modelId="{A547898C-A780-4760-8A56-55070B5635C2}" srcId="{03D232E6-E13E-41A5-8CB0-A57291989C80}" destId="{6149A46D-690B-4E9C-9EA4-C9C2BC6C64A8}" srcOrd="4" destOrd="0" parTransId="{31542FAF-2FF1-4301-AA6B-C0BC1F27901C}" sibTransId="{231F7564-414F-43F6-8A2A-54AD2CFD8EBB}"/>
    <dgm:cxn modelId="{A546F78C-C2AB-4353-B97A-319E78096E26}" type="presOf" srcId="{03D232E6-E13E-41A5-8CB0-A57291989C80}" destId="{FDCB99D2-5573-406D-8602-36B8D3C9A59D}" srcOrd="0" destOrd="0" presId="urn:microsoft.com/office/officeart/2005/8/layout/matrix2"/>
    <dgm:cxn modelId="{4A9A188F-EA53-4ACD-B5A0-7273C427B19B}" srcId="{03D232E6-E13E-41A5-8CB0-A57291989C80}" destId="{2625BD02-6BDC-4509-91FB-E11204EE8B2C}" srcOrd="0" destOrd="0" parTransId="{BECB2842-6AE0-49FC-8E5B-F9C1866FC73F}" sibTransId="{7FB9ABDE-23D4-482B-8977-D71989A4F1B2}"/>
    <dgm:cxn modelId="{B989DDAE-0128-4CAC-8151-B9F0CDEED622}" type="presOf" srcId="{26CBA077-6200-4B7D-9B41-4A3D31798F98}" destId="{349EAB10-9492-40A7-AC9C-C0EBBD2A1EAA}" srcOrd="0" destOrd="0" presId="urn:microsoft.com/office/officeart/2005/8/layout/matrix2"/>
    <dgm:cxn modelId="{6915CD64-12FE-4BDE-AC0D-B76B4D594367}" srcId="{03D232E6-E13E-41A5-8CB0-A57291989C80}" destId="{26CBA077-6200-4B7D-9B41-4A3D31798F98}" srcOrd="3" destOrd="0" parTransId="{F085CAEC-DE19-49C0-B989-5F3A2F94DBDC}" sibTransId="{47B32F30-E3D5-4744-AF4D-167F7471B331}"/>
    <dgm:cxn modelId="{9E0E3B6F-F95B-46FC-BC9C-DDB6CE717920}" srcId="{03D232E6-E13E-41A5-8CB0-A57291989C80}" destId="{DD556822-A2B0-4DAF-9A9D-776E05118A98}" srcOrd="2" destOrd="0" parTransId="{9FEB3EB9-B081-489E-BD3F-F15F5CD6C830}" sibTransId="{8B25AFB6-E78E-4A15-845E-0C1066F6ED7F}"/>
    <dgm:cxn modelId="{565BECC1-77A6-4F66-AD1E-02F04B685CF9}" srcId="{03D232E6-E13E-41A5-8CB0-A57291989C80}" destId="{B6534713-4D76-47B6-A0C0-735889A6225A}" srcOrd="1" destOrd="0" parTransId="{FC08CF5D-7A0B-4A31-AF69-E94353020DED}" sibTransId="{BB2DAFF9-2B9C-4E7E-B363-2A5132BF5E2F}"/>
    <dgm:cxn modelId="{A2548ABF-86C4-4C55-9157-414272D72E99}" type="presParOf" srcId="{FDCB99D2-5573-406D-8602-36B8D3C9A59D}" destId="{726FA58F-7C04-48D6-8F4D-A9F9EEF852E4}" srcOrd="0" destOrd="0" presId="urn:microsoft.com/office/officeart/2005/8/layout/matrix2"/>
    <dgm:cxn modelId="{55A47911-2482-4912-99F7-92F9D57328CA}" type="presParOf" srcId="{FDCB99D2-5573-406D-8602-36B8D3C9A59D}" destId="{CB6F6404-59BE-4951-8960-3C79A8A712CD}" srcOrd="1" destOrd="0" presId="urn:microsoft.com/office/officeart/2005/8/layout/matrix2"/>
    <dgm:cxn modelId="{53FBAD04-E959-4888-8F93-249AFE0AC66D}" type="presParOf" srcId="{FDCB99D2-5573-406D-8602-36B8D3C9A59D}" destId="{05994304-35AC-4443-B287-45CC112591CB}" srcOrd="2" destOrd="0" presId="urn:microsoft.com/office/officeart/2005/8/layout/matrix2"/>
    <dgm:cxn modelId="{BD4FA88B-1A40-42F0-A5B4-A46197742CF2}" type="presParOf" srcId="{FDCB99D2-5573-406D-8602-36B8D3C9A59D}" destId="{4DA4DAC7-AD44-4D54-B75C-535CFC10622B}" srcOrd="3" destOrd="0" presId="urn:microsoft.com/office/officeart/2005/8/layout/matrix2"/>
    <dgm:cxn modelId="{5A82AE8E-6BEF-47AB-A0A7-15FA87071FDA}" type="presParOf" srcId="{FDCB99D2-5573-406D-8602-36B8D3C9A59D}" destId="{349EAB10-9492-40A7-AC9C-C0EBBD2A1EAA}" srcOrd="4" destOrd="0" presId="urn:microsoft.com/office/officeart/2005/8/layout/matrix2"/>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26FA58F-7C04-48D6-8F4D-A9F9EEF852E4}">
      <dsp:nvSpPr>
        <dsp:cNvPr id="0" name=""/>
        <dsp:cNvSpPr/>
      </dsp:nvSpPr>
      <dsp:spPr>
        <a:xfrm>
          <a:off x="-69759" y="0"/>
          <a:ext cx="6114869" cy="3937000"/>
        </a:xfrm>
        <a:prstGeom prst="quadArrow">
          <a:avLst>
            <a:gd name="adj1" fmla="val 2000"/>
            <a:gd name="adj2" fmla="val 4000"/>
            <a:gd name="adj3" fmla="val 5000"/>
          </a:avLst>
        </a:prstGeom>
        <a:solidFill>
          <a:schemeClr val="accent1">
            <a:tint val="40000"/>
            <a:hueOff val="0"/>
            <a:satOff val="0"/>
            <a:lumOff val="0"/>
            <a:alphaOff val="0"/>
          </a:schemeClr>
        </a:solidFill>
        <a:ln w="9525" cap="flat" cmpd="sng" algn="ctr">
          <a:solidFill>
            <a:schemeClr val="accent1">
              <a:hueOff val="0"/>
              <a:satOff val="0"/>
              <a:lumOff val="0"/>
              <a:alphaOff val="0"/>
            </a:schemeClr>
          </a:solidFill>
          <a:prstDash val="solid"/>
        </a:ln>
        <a:effectLst/>
        <a:scene3d>
          <a:camera prst="orthographicFront">
            <a:rot lat="0" lon="0" rev="0"/>
          </a:camera>
          <a:lightRig rig="contrasting" dir="t">
            <a:rot lat="0" lon="0" rev="1200000"/>
          </a:lightRig>
        </a:scene3d>
        <a:sp3d z="-300000" prstMaterial="plastic"/>
      </dsp:spPr>
      <dsp:style>
        <a:lnRef idx="1">
          <a:scrgbClr r="0" g="0" b="0"/>
        </a:lnRef>
        <a:fillRef idx="1">
          <a:scrgbClr r="0" g="0" b="0"/>
        </a:fillRef>
        <a:effectRef idx="0">
          <a:scrgbClr r="0" g="0" b="0"/>
        </a:effectRef>
        <a:fontRef idx="minor"/>
      </dsp:style>
    </dsp:sp>
    <dsp:sp modelId="{CB6F6404-59BE-4951-8960-3C79A8A712CD}">
      <dsp:nvSpPr>
        <dsp:cNvPr id="0" name=""/>
        <dsp:cNvSpPr/>
      </dsp:nvSpPr>
      <dsp:spPr>
        <a:xfrm>
          <a:off x="0" y="0"/>
          <a:ext cx="3061300" cy="1797130"/>
        </a:xfrm>
        <a:prstGeom prst="roundRect">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rPr>
            <a:t>Strength:</a:t>
          </a:r>
        </a:p>
        <a:p>
          <a:pPr lvl="0" algn="ctr" defTabSz="622300">
            <a:lnSpc>
              <a:spcPct val="90000"/>
            </a:lnSpc>
            <a:spcBef>
              <a:spcPct val="0"/>
            </a:spcBef>
            <a:spcAft>
              <a:spcPct val="35000"/>
            </a:spcAft>
          </a:pPr>
          <a:r>
            <a:rPr lang="en-US" sz="1400" kern="1200">
              <a:solidFill>
                <a:sysClr val="windowText" lastClr="000000"/>
              </a:solidFill>
              <a:latin typeface="Times New Roman" pitchFamily="18" charset="0"/>
              <a:cs typeface="Times New Roman" pitchFamily="18" charset="0"/>
            </a:rPr>
            <a:t>1)Retractable steering to ensure max inflation of airbag.</a:t>
          </a:r>
        </a:p>
        <a:p>
          <a:pPr lvl="0" algn="ctr" defTabSz="622300">
            <a:lnSpc>
              <a:spcPct val="90000"/>
            </a:lnSpc>
            <a:spcBef>
              <a:spcPct val="0"/>
            </a:spcBef>
            <a:spcAft>
              <a:spcPct val="35000"/>
            </a:spcAft>
          </a:pPr>
          <a:r>
            <a:rPr lang="en-US" sz="1400" kern="1200">
              <a:solidFill>
                <a:sysClr val="windowText" lastClr="000000"/>
              </a:solidFill>
              <a:latin typeface="Times New Roman" pitchFamily="18" charset="0"/>
              <a:cs typeface="Times New Roman" pitchFamily="18" charset="0"/>
            </a:rPr>
            <a:t>2) System ensures that occupant is Properly restraint with applied Seat belt  tensioners.</a:t>
          </a:r>
        </a:p>
      </dsp:txBody>
      <dsp:txXfrm>
        <a:off x="87729" y="87729"/>
        <a:ext cx="2885842" cy="1621672"/>
      </dsp:txXfrm>
    </dsp:sp>
    <dsp:sp modelId="{05994304-35AC-4443-B287-45CC112591CB}">
      <dsp:nvSpPr>
        <dsp:cNvPr id="0" name=""/>
        <dsp:cNvSpPr/>
      </dsp:nvSpPr>
      <dsp:spPr>
        <a:xfrm>
          <a:off x="2953434" y="2152483"/>
          <a:ext cx="3021915" cy="1574800"/>
        </a:xfrm>
        <a:prstGeom prst="roundRect">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kern="1200">
              <a:solidFill>
                <a:sysClr val="windowText" lastClr="000000"/>
              </a:solidFill>
            </a:rPr>
            <a:t>Threats:</a:t>
          </a:r>
        </a:p>
        <a:p>
          <a:pPr lvl="0" algn="ctr" defTabSz="622300">
            <a:lnSpc>
              <a:spcPct val="90000"/>
            </a:lnSpc>
            <a:spcBef>
              <a:spcPct val="0"/>
            </a:spcBef>
            <a:spcAft>
              <a:spcPct val="35000"/>
            </a:spcAft>
          </a:pPr>
          <a:r>
            <a:rPr lang="en-US" sz="1400" kern="1200">
              <a:solidFill>
                <a:sysClr val="windowText" lastClr="000000"/>
              </a:solidFill>
              <a:latin typeface="Times New Roman" pitchFamily="18" charset="0"/>
              <a:cs typeface="Times New Roman" pitchFamily="18" charset="0"/>
            </a:rPr>
            <a:t>1)Fatal Injuries can occur when someone is very close to or direct contact with air bag module when it deploys</a:t>
          </a:r>
        </a:p>
        <a:p>
          <a:pPr lvl="0" algn="ctr" defTabSz="622300">
            <a:lnSpc>
              <a:spcPct val="90000"/>
            </a:lnSpc>
            <a:spcBef>
              <a:spcPct val="0"/>
            </a:spcBef>
            <a:spcAft>
              <a:spcPct val="35000"/>
            </a:spcAft>
          </a:pPr>
          <a:endParaRPr lang="en-US" sz="1400" kern="1200"/>
        </a:p>
      </dsp:txBody>
      <dsp:txXfrm>
        <a:off x="3030309" y="2229358"/>
        <a:ext cx="2868165" cy="1421050"/>
      </dsp:txXfrm>
    </dsp:sp>
    <dsp:sp modelId="{4DA4DAC7-AD44-4D54-B75C-535CFC10622B}">
      <dsp:nvSpPr>
        <dsp:cNvPr id="0" name=""/>
        <dsp:cNvSpPr/>
      </dsp:nvSpPr>
      <dsp:spPr>
        <a:xfrm>
          <a:off x="2897167" y="0"/>
          <a:ext cx="3078182" cy="1764500"/>
        </a:xfrm>
        <a:prstGeom prst="roundRect">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rPr>
            <a:t>Weakness:</a:t>
          </a:r>
        </a:p>
        <a:p>
          <a:pPr lvl="0" algn="ctr" defTabSz="622300">
            <a:lnSpc>
              <a:spcPct val="90000"/>
            </a:lnSpc>
            <a:spcBef>
              <a:spcPct val="0"/>
            </a:spcBef>
            <a:spcAft>
              <a:spcPct val="35000"/>
            </a:spcAft>
          </a:pPr>
          <a:r>
            <a:rPr lang="en-US" sz="1400" kern="1200">
              <a:solidFill>
                <a:sysClr val="windowText" lastClr="000000"/>
              </a:solidFill>
              <a:latin typeface="Times New Roman" pitchFamily="18" charset="0"/>
              <a:cs typeface="Times New Roman" pitchFamily="18" charset="0"/>
            </a:rPr>
            <a:t>1)During a crash,the airbag deployment can be harmful any child/occupant who is in close proximity to airbag deployment</a:t>
          </a:r>
          <a:r>
            <a:rPr lang="en-US" sz="1400" kern="1200">
              <a:solidFill>
                <a:sysClr val="windowText" lastClr="000000"/>
              </a:solidFill>
            </a:rPr>
            <a:t>.</a:t>
          </a:r>
        </a:p>
        <a:p>
          <a:pPr lvl="0" algn="ctr" defTabSz="622300">
            <a:lnSpc>
              <a:spcPct val="90000"/>
            </a:lnSpc>
            <a:spcBef>
              <a:spcPct val="0"/>
            </a:spcBef>
            <a:spcAft>
              <a:spcPct val="35000"/>
            </a:spcAft>
          </a:pPr>
          <a:endParaRPr lang="en-US" sz="1400" kern="1200"/>
        </a:p>
      </dsp:txBody>
      <dsp:txXfrm>
        <a:off x="2983303" y="86136"/>
        <a:ext cx="2905910" cy="1592228"/>
      </dsp:txXfrm>
    </dsp:sp>
    <dsp:sp modelId="{349EAB10-9492-40A7-AC9C-C0EBBD2A1EAA}">
      <dsp:nvSpPr>
        <dsp:cNvPr id="0" name=""/>
        <dsp:cNvSpPr/>
      </dsp:nvSpPr>
      <dsp:spPr>
        <a:xfrm>
          <a:off x="0" y="2153476"/>
          <a:ext cx="3073080" cy="1574800"/>
        </a:xfrm>
        <a:prstGeom prst="roundRect">
          <a:avLst/>
        </a:prstGeom>
        <a:solidFill>
          <a:schemeClr val="accen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53340" tIns="53340" rIns="53340" bIns="53340" numCol="1" spcCol="1270" anchor="ctr" anchorCtr="0">
          <a:noAutofit/>
        </a:bodyPr>
        <a:lstStyle/>
        <a:p>
          <a:pPr lvl="0" algn="ctr" defTabSz="622300">
            <a:lnSpc>
              <a:spcPct val="90000"/>
            </a:lnSpc>
            <a:spcBef>
              <a:spcPct val="0"/>
            </a:spcBef>
            <a:spcAft>
              <a:spcPct val="35000"/>
            </a:spcAft>
          </a:pPr>
          <a:r>
            <a:rPr lang="en-US" sz="1400" b="1" kern="1200">
              <a:solidFill>
                <a:sysClr val="windowText" lastClr="000000"/>
              </a:solidFill>
            </a:rPr>
            <a:t>Opportunities:</a:t>
          </a:r>
        </a:p>
        <a:p>
          <a:pPr lvl="0" algn="ctr" defTabSz="622300">
            <a:lnSpc>
              <a:spcPct val="90000"/>
            </a:lnSpc>
            <a:spcBef>
              <a:spcPct val="0"/>
            </a:spcBef>
            <a:spcAft>
              <a:spcPct val="35000"/>
            </a:spcAft>
          </a:pPr>
          <a:r>
            <a:rPr lang="en-US" sz="1400" b="1" kern="1200">
              <a:solidFill>
                <a:sysClr val="windowText" lastClr="000000"/>
              </a:solidFill>
              <a:latin typeface="Times New Roman" pitchFamily="18" charset="0"/>
              <a:cs typeface="Times New Roman" pitchFamily="18" charset="0"/>
            </a:rPr>
            <a:t>1)</a:t>
          </a:r>
          <a:r>
            <a:rPr lang="en-US" sz="1400" b="0" kern="1200">
              <a:solidFill>
                <a:sysClr val="windowText" lastClr="000000"/>
              </a:solidFill>
              <a:latin typeface="Times New Roman" pitchFamily="18" charset="0"/>
              <a:cs typeface="Times New Roman" pitchFamily="18" charset="0"/>
            </a:rPr>
            <a:t>Efficient  ways can be taken in account for child occupant</a:t>
          </a:r>
          <a:r>
            <a:rPr lang="en-US" sz="1400" b="0" kern="1200">
              <a:solidFill>
                <a:sysClr val="windowText" lastClr="000000"/>
              </a:solidFill>
            </a:rPr>
            <a:t>.</a:t>
          </a:r>
        </a:p>
      </dsp:txBody>
      <dsp:txXfrm>
        <a:off x="76875" y="2230351"/>
        <a:ext cx="2919330" cy="1421050"/>
      </dsp:txXfrm>
    </dsp:sp>
  </dsp:spTree>
</dsp:drawing>
</file>

<file path=word/diagrams/layout1.xml><?xml version="1.0" encoding="utf-8"?>
<dgm:layoutDef xmlns:dgm="http://schemas.openxmlformats.org/drawingml/2006/diagram" xmlns:a="http://schemas.openxmlformats.org/drawingml/2006/main" uniqueId="urn:microsoft.com/office/officeart/2005/8/layout/matrix2">
  <dgm:title val=""/>
  <dgm:desc val=""/>
  <dgm:catLst>
    <dgm:cat type="matrix" pri="3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l" for="ch" forName="rect1" refType="w" fact="0.065"/>
          <dgm:constr type="t" for="ch" forName="rect1" refType="h" fact="0.065"/>
          <dgm:constr type="w" for="ch" forName="rect2" refType="w" fact="0.4"/>
          <dgm:constr type="h" for="ch" forName="rect2" refType="h" fact="0.4"/>
          <dgm:constr type="r" for="ch" forName="rect2" refType="w" fact="0.935"/>
          <dgm:constr type="t" for="ch" forName="rect2" refType="h" fact="0.065"/>
          <dgm:constr type="w" for="ch" forName="rect3" refType="w" fact="0.4"/>
          <dgm:constr type="h" for="ch" forName="rect3" refType="w" fact="0.4"/>
          <dgm:constr type="l" for="ch" forName="rect3" refType="w" fact="0.065"/>
          <dgm:constr type="b" for="ch" forName="rect3" refType="h" fact="0.935"/>
          <dgm:constr type="w" for="ch" forName="rect4" refType="w" fact="0.4"/>
          <dgm:constr type="h" for="ch" forName="rect4" refType="h" fact="0.4"/>
          <dgm:constr type="r" for="ch" forName="rect4" refType="w" fact="0.935"/>
          <dgm:constr type="b" for="ch" forName="rect4" refType="h" fact="0.935"/>
        </dgm:constrLst>
      </dgm:if>
      <dgm:else name="Name2">
        <dgm:constrLst>
          <dgm:constr type="primFontSz" for="ch" ptType="node" op="equ" val="65"/>
          <dgm:constr type="w" for="ch" forName="axisShape" refType="w"/>
          <dgm:constr type="h" for="ch" forName="axisShape" refType="h"/>
          <dgm:constr type="w" for="ch" forName="rect1" refType="w" fact="0.4"/>
          <dgm:constr type="h" for="ch" forName="rect1" refType="w" fact="0.4"/>
          <dgm:constr type="r" for="ch" forName="rect1" refType="w" fact="0.935"/>
          <dgm:constr type="t" for="ch" forName="rect1" refType="h" fact="0.065"/>
          <dgm:constr type="w" for="ch" forName="rect2" refType="w" fact="0.4"/>
          <dgm:constr type="h" for="ch" forName="rect2" refType="h" fact="0.4"/>
          <dgm:constr type="l" for="ch" forName="rect2" refType="w" fact="0.065"/>
          <dgm:constr type="t" for="ch" forName="rect2" refType="h" fact="0.065"/>
          <dgm:constr type="w" for="ch" forName="rect3" refType="w" fact="0.4"/>
          <dgm:constr type="h" for="ch" forName="rect3" refType="w" fact="0.4"/>
          <dgm:constr type="r" for="ch" forName="rect3" refType="w" fact="0.935"/>
          <dgm:constr type="b" for="ch" forName="rect3" refType="h" fact="0.935"/>
          <dgm:constr type="w" for="ch" forName="rect4" refType="w" fact="0.4"/>
          <dgm:constr type="h" for="ch" forName="rect4" refType="h" fact="0.4"/>
          <dgm:constr type="l" for="ch" forName="rect4" refType="w" fact="0.065"/>
          <dgm:constr type="b" for="ch" forName="rect4" refType="h" fact="0.935"/>
        </dgm:constrLst>
      </dgm:else>
    </dgm:choose>
    <dgm:ruleLst/>
    <dgm:choose name="Name3">
      <dgm:if name="Name4" axis="ch" ptType="node" func="cnt" op="gte" val="1">
        <dgm:layoutNode name="axisShape" styleLbl="bgShp">
          <dgm:alg type="sp"/>
          <dgm:shape xmlns:r="http://schemas.openxmlformats.org/officeDocument/2006/relationships" type="quadArrow" r:blip="">
            <dgm:adjLst>
              <dgm:adj idx="1" val="0.02"/>
              <dgm:adj idx="2" val="0.04"/>
              <dgm:adj idx="3" val="0.05"/>
            </dgm:adjLst>
          </dgm:shape>
          <dgm:presOf/>
          <dgm:constrLst/>
          <dgm:ruleLst/>
        </dgm:layoutNode>
        <dgm:layoutNode name="rect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rect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B94AC1D0C2FB3439A4876FA701E1E65" ma:contentTypeVersion="13" ma:contentTypeDescription="Create a new document." ma:contentTypeScope="" ma:versionID="3d878bf4058a39d927605e073a981449">
  <xsd:schema xmlns:xsd="http://www.w3.org/2001/XMLSchema" xmlns:xs="http://www.w3.org/2001/XMLSchema" xmlns:p="http://schemas.microsoft.com/office/2006/metadata/properties" xmlns:ns2="461b23da-a76b-417d-a001-dc96d7bcd0b8" xmlns:ns3="63279ec7-4be9-4e87-8e49-0df73526b899" targetNamespace="http://schemas.microsoft.com/office/2006/metadata/properties" ma:root="true" ma:fieldsID="9f20f1e2b9d34e6e3300f08b0fb6eb10" ns2:_="" ns3:_="">
    <xsd:import namespace="461b23da-a76b-417d-a001-dc96d7bcd0b8"/>
    <xsd:import namespace="63279ec7-4be9-4e87-8e49-0df73526b89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3:SharedWithUsers" minOccurs="0"/>
                <xsd:element ref="ns3:SharedWithDetails" minOccurs="0"/>
                <xsd:element ref="ns2:MediaServiceDateTaken" minOccurs="0"/>
                <xsd:element ref="ns2:MediaServiceEventHashCode" minOccurs="0"/>
                <xsd:element ref="ns2:MediaServiceGenerationTime"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1b23da-a76b-417d-a001-dc96d7bcd0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3279ec7-4be9-4e87-8e49-0df73526b89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3279ec7-4be9-4e87-8e49-0df73526b899">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EE6EAA9C-92C3-4689-8EF8-FF89BDA2C9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1b23da-a76b-417d-a001-dc96d7bcd0b8"/>
    <ds:schemaRef ds:uri="63279ec7-4be9-4e87-8e49-0df73526b89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63279ec7-4be9-4e87-8e49-0df73526b899"/>
  </ds:schemaRefs>
</ds:datastoreItem>
</file>

<file path=customXml/itemProps4.xml><?xml version="1.0" encoding="utf-8"?>
<ds:datastoreItem xmlns:ds="http://schemas.openxmlformats.org/officeDocument/2006/customXml" ds:itemID="{FB60E8B0-9FC9-4C48-8D28-47B4707F0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336</TotalTime>
  <Pages>37</Pages>
  <Words>5243</Words>
  <Characters>29886</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350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Prachurjya Sharma</cp:lastModifiedBy>
  <cp:revision>15</cp:revision>
  <cp:lastPrinted>2020-02-19T12:08:00Z</cp:lastPrinted>
  <dcterms:created xsi:type="dcterms:W3CDTF">2020-03-16T19:14:00Z</dcterms:created>
  <dcterms:modified xsi:type="dcterms:W3CDTF">2020-03-18T0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B94AC1D0C2FB3439A4876FA701E1E65</vt:lpwstr>
  </property>
</Properties>
</file>